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1880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870"/>
        <w:gridCol w:w="8010"/>
      </w:tblGrid>
      <w:tr w:rsidR="00591BC7" w:rsidRPr="007C300E" w14:paraId="13270B64" w14:textId="77777777" w:rsidTr="00591BC7">
        <w:trPr>
          <w:trHeight w:val="540"/>
        </w:trPr>
        <w:tc>
          <w:tcPr>
            <w:tcW w:w="3870" w:type="dxa"/>
            <w:vMerge w:val="restart"/>
            <w:shd w:val="clear" w:color="auto" w:fill="F2F2F2" w:themeFill="background1" w:themeFillShade="F2"/>
          </w:tcPr>
          <w:p w14:paraId="2A8BD23D" w14:textId="77777777" w:rsidR="00591BC7" w:rsidRPr="00591BC7" w:rsidRDefault="00591BC7" w:rsidP="00382FEC">
            <w:pPr>
              <w:rPr>
                <w:rFonts w:cstheme="minorHAnsi"/>
                <w:color w:val="000000" w:themeColor="text1"/>
                <w:sz w:val="2"/>
              </w:rPr>
            </w:pPr>
          </w:p>
          <w:p w14:paraId="510D48E6" w14:textId="77777777" w:rsidR="00B146AB" w:rsidRDefault="00591BC7" w:rsidP="00382FEC">
            <w:pPr>
              <w:contextualSpacing/>
              <w:jc w:val="right"/>
              <w:rPr>
                <w:rFonts w:cstheme="minorHAnsi"/>
                <w:b/>
                <w:color w:val="000000" w:themeColor="text1"/>
                <w:sz w:val="28"/>
              </w:rPr>
            </w:pPr>
            <w:r w:rsidRPr="007C300E">
              <w:rPr>
                <w:rFonts w:cstheme="minorHAnsi"/>
                <w:b/>
                <w:color w:val="000000" w:themeColor="text1"/>
                <w:sz w:val="28"/>
              </w:rPr>
              <w:t xml:space="preserve">       </w:t>
            </w:r>
          </w:p>
          <w:p w14:paraId="05B27820" w14:textId="77777777" w:rsidR="00591BC7" w:rsidRPr="007C300E" w:rsidRDefault="00591BC7" w:rsidP="00382FEC">
            <w:pPr>
              <w:contextualSpacing/>
              <w:jc w:val="right"/>
              <w:rPr>
                <w:rFonts w:cstheme="minorHAnsi"/>
                <w:b/>
                <w:color w:val="000000" w:themeColor="text1"/>
                <w:sz w:val="28"/>
              </w:rPr>
            </w:pPr>
            <w:r w:rsidRPr="007C300E">
              <w:rPr>
                <w:rFonts w:cstheme="minorHAnsi"/>
                <w:b/>
                <w:color w:val="000000" w:themeColor="text1"/>
                <w:sz w:val="28"/>
              </w:rPr>
              <w:t xml:space="preserve">              CONTACT  </w:t>
            </w:r>
            <w:r w:rsidRPr="007C300E">
              <w:rPr>
                <w:rFonts w:cstheme="minorHAnsi"/>
                <w:noProof/>
              </w:rPr>
              <mc:AlternateContent>
                <mc:Choice Requires="wps">
                  <w:drawing>
                    <wp:inline distT="0" distB="0" distL="0" distR="0" wp14:anchorId="1EF07700" wp14:editId="0A12082E">
                      <wp:extent cx="247015" cy="179705"/>
                      <wp:effectExtent l="0" t="0" r="635" b="0"/>
                      <wp:docPr id="44" name="Freeform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015" cy="179705"/>
                              </a:xfrm>
                              <a:custGeom>
                                <a:avLst/>
                                <a:gdLst>
                                  <a:gd name="T0" fmla="*/ 99043075 w 497"/>
                                  <a:gd name="T1" fmla="*/ 0 h 400"/>
                                  <a:gd name="T2" fmla="*/ 99043075 w 497"/>
                                  <a:gd name="T3" fmla="*/ 0 h 400"/>
                                  <a:gd name="T4" fmla="*/ 11849265 w 497"/>
                                  <a:gd name="T5" fmla="*/ 0 h 400"/>
                                  <a:gd name="T6" fmla="*/ 0 w 497"/>
                                  <a:gd name="T7" fmla="*/ 8879258 h 400"/>
                                  <a:gd name="T8" fmla="*/ 0 w 497"/>
                                  <a:gd name="T9" fmla="*/ 69824985 h 400"/>
                                  <a:gd name="T10" fmla="*/ 11849265 w 497"/>
                                  <a:gd name="T11" fmla="*/ 80520546 h 400"/>
                                  <a:gd name="T12" fmla="*/ 99043075 w 497"/>
                                  <a:gd name="T13" fmla="*/ 80520546 h 400"/>
                                  <a:gd name="T14" fmla="*/ 110892340 w 497"/>
                                  <a:gd name="T15" fmla="*/ 69824985 h 400"/>
                                  <a:gd name="T16" fmla="*/ 110892340 w 497"/>
                                  <a:gd name="T17" fmla="*/ 8879258 h 400"/>
                                  <a:gd name="T18" fmla="*/ 99043075 w 497"/>
                                  <a:gd name="T19" fmla="*/ 0 h 400"/>
                                  <a:gd name="T20" fmla="*/ 99043075 w 497"/>
                                  <a:gd name="T21" fmla="*/ 69824985 h 400"/>
                                  <a:gd name="T22" fmla="*/ 99043075 w 497"/>
                                  <a:gd name="T23" fmla="*/ 69824985 h 400"/>
                                  <a:gd name="T24" fmla="*/ 11849265 w 497"/>
                                  <a:gd name="T25" fmla="*/ 69824985 h 400"/>
                                  <a:gd name="T26" fmla="*/ 11849265 w 497"/>
                                  <a:gd name="T27" fmla="*/ 8879258 h 400"/>
                                  <a:gd name="T28" fmla="*/ 99043075 w 497"/>
                                  <a:gd name="T29" fmla="*/ 8879258 h 400"/>
                                  <a:gd name="T30" fmla="*/ 99043075 w 497"/>
                                  <a:gd name="T31" fmla="*/ 69824985 h 400"/>
                                  <a:gd name="T32" fmla="*/ 49633117 w 497"/>
                                  <a:gd name="T33" fmla="*/ 50249718 h 400"/>
                                  <a:gd name="T34" fmla="*/ 49633117 w 497"/>
                                  <a:gd name="T35" fmla="*/ 50249718 h 400"/>
                                  <a:gd name="T36" fmla="*/ 21686625 w 497"/>
                                  <a:gd name="T37" fmla="*/ 50249718 h 400"/>
                                  <a:gd name="T38" fmla="*/ 21686625 w 497"/>
                                  <a:gd name="T39" fmla="*/ 59128976 h 400"/>
                                  <a:gd name="T40" fmla="*/ 49633117 w 497"/>
                                  <a:gd name="T41" fmla="*/ 59128976 h 400"/>
                                  <a:gd name="T42" fmla="*/ 49633117 w 497"/>
                                  <a:gd name="T43" fmla="*/ 50249718 h 400"/>
                                  <a:gd name="T44" fmla="*/ 49633117 w 497"/>
                                  <a:gd name="T45" fmla="*/ 35921550 h 400"/>
                                  <a:gd name="T46" fmla="*/ 49633117 w 497"/>
                                  <a:gd name="T47" fmla="*/ 35921550 h 400"/>
                                  <a:gd name="T48" fmla="*/ 21686625 w 497"/>
                                  <a:gd name="T49" fmla="*/ 35921550 h 400"/>
                                  <a:gd name="T50" fmla="*/ 21686625 w 497"/>
                                  <a:gd name="T51" fmla="*/ 44800808 h 400"/>
                                  <a:gd name="T52" fmla="*/ 49633117 w 497"/>
                                  <a:gd name="T53" fmla="*/ 44800808 h 400"/>
                                  <a:gd name="T54" fmla="*/ 49633117 w 497"/>
                                  <a:gd name="T55" fmla="*/ 35921550 h 400"/>
                                  <a:gd name="T56" fmla="*/ 49633117 w 497"/>
                                  <a:gd name="T57" fmla="*/ 19777079 h 400"/>
                                  <a:gd name="T58" fmla="*/ 49633117 w 497"/>
                                  <a:gd name="T59" fmla="*/ 19777079 h 400"/>
                                  <a:gd name="T60" fmla="*/ 21686625 w 497"/>
                                  <a:gd name="T61" fmla="*/ 19777079 h 400"/>
                                  <a:gd name="T62" fmla="*/ 21686625 w 497"/>
                                  <a:gd name="T63" fmla="*/ 28858148 h 400"/>
                                  <a:gd name="T64" fmla="*/ 49633117 w 497"/>
                                  <a:gd name="T65" fmla="*/ 28858148 h 400"/>
                                  <a:gd name="T66" fmla="*/ 49633117 w 497"/>
                                  <a:gd name="T67" fmla="*/ 19777079 h 400"/>
                                  <a:gd name="T68" fmla="*/ 86970155 w 497"/>
                                  <a:gd name="T69" fmla="*/ 51864210 h 400"/>
                                  <a:gd name="T70" fmla="*/ 86970155 w 497"/>
                                  <a:gd name="T71" fmla="*/ 51864210 h 400"/>
                                  <a:gd name="T72" fmla="*/ 79145196 w 497"/>
                                  <a:gd name="T73" fmla="*/ 46617111 h 400"/>
                                  <a:gd name="T74" fmla="*/ 85181408 w 497"/>
                                  <a:gd name="T75" fmla="*/ 30472640 h 400"/>
                                  <a:gd name="T76" fmla="*/ 75120890 w 497"/>
                                  <a:gd name="T77" fmla="*/ 19777079 h 400"/>
                                  <a:gd name="T78" fmla="*/ 65283530 w 497"/>
                                  <a:gd name="T79" fmla="*/ 30472640 h 400"/>
                                  <a:gd name="T80" fmla="*/ 71319741 w 497"/>
                                  <a:gd name="T81" fmla="*/ 46617111 h 400"/>
                                  <a:gd name="T82" fmla="*/ 61482878 w 497"/>
                                  <a:gd name="T83" fmla="*/ 51864210 h 400"/>
                                  <a:gd name="T84" fmla="*/ 61482878 w 497"/>
                                  <a:gd name="T85" fmla="*/ 59128976 h 400"/>
                                  <a:gd name="T86" fmla="*/ 88982059 w 497"/>
                                  <a:gd name="T87" fmla="*/ 59128976 h 400"/>
                                  <a:gd name="T88" fmla="*/ 86970155 w 497"/>
                                  <a:gd name="T89" fmla="*/ 51864210 h 400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ahLst/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497" h="400">
                                    <a:moveTo>
                                      <a:pt x="443" y="0"/>
                                    </a:moveTo>
                                    <a:lnTo>
                                      <a:pt x="443" y="0"/>
                                    </a:lnTo>
                                    <a:cubicBezTo>
                                      <a:pt x="53" y="0"/>
                                      <a:pt x="53" y="0"/>
                                      <a:pt x="53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346"/>
                                      <a:pt x="0" y="346"/>
                                      <a:pt x="0" y="346"/>
                                    </a:cubicBezTo>
                                    <a:cubicBezTo>
                                      <a:pt x="0" y="373"/>
                                      <a:pt x="17" y="399"/>
                                      <a:pt x="53" y="399"/>
                                    </a:cubicBezTo>
                                    <a:cubicBezTo>
                                      <a:pt x="443" y="399"/>
                                      <a:pt x="443" y="399"/>
                                      <a:pt x="443" y="399"/>
                                    </a:cubicBezTo>
                                    <a:cubicBezTo>
                                      <a:pt x="470" y="399"/>
                                      <a:pt x="496" y="373"/>
                                      <a:pt x="496" y="346"/>
                                    </a:cubicBezTo>
                                    <a:cubicBezTo>
                                      <a:pt x="496" y="44"/>
                                      <a:pt x="496" y="44"/>
                                      <a:pt x="496" y="44"/>
                                    </a:cubicBezTo>
                                    <a:cubicBezTo>
                                      <a:pt x="496" y="18"/>
                                      <a:pt x="470" y="0"/>
                                      <a:pt x="443" y="0"/>
                                    </a:cubicBezTo>
                                    <a:close/>
                                    <a:moveTo>
                                      <a:pt x="443" y="346"/>
                                    </a:moveTo>
                                    <a:lnTo>
                                      <a:pt x="443" y="346"/>
                                    </a:lnTo>
                                    <a:cubicBezTo>
                                      <a:pt x="53" y="346"/>
                                      <a:pt x="53" y="346"/>
                                      <a:pt x="53" y="346"/>
                                    </a:cubicBezTo>
                                    <a:cubicBezTo>
                                      <a:pt x="53" y="44"/>
                                      <a:pt x="53" y="44"/>
                                      <a:pt x="53" y="44"/>
                                    </a:cubicBezTo>
                                    <a:cubicBezTo>
                                      <a:pt x="443" y="44"/>
                                      <a:pt x="443" y="44"/>
                                      <a:pt x="443" y="44"/>
                                    </a:cubicBezTo>
                                    <a:lnTo>
                                      <a:pt x="443" y="346"/>
                                    </a:lnTo>
                                    <a:close/>
                                    <a:moveTo>
                                      <a:pt x="222" y="249"/>
                                    </a:moveTo>
                                    <a:lnTo>
                                      <a:pt x="222" y="249"/>
                                    </a:lnTo>
                                    <a:cubicBezTo>
                                      <a:pt x="97" y="249"/>
                                      <a:pt x="97" y="249"/>
                                      <a:pt x="97" y="249"/>
                                    </a:cubicBezTo>
                                    <a:cubicBezTo>
                                      <a:pt x="97" y="293"/>
                                      <a:pt x="97" y="293"/>
                                      <a:pt x="97" y="293"/>
                                    </a:cubicBezTo>
                                    <a:cubicBezTo>
                                      <a:pt x="222" y="293"/>
                                      <a:pt x="222" y="293"/>
                                      <a:pt x="222" y="293"/>
                                    </a:cubicBezTo>
                                    <a:lnTo>
                                      <a:pt x="222" y="249"/>
                                    </a:lnTo>
                                    <a:close/>
                                    <a:moveTo>
                                      <a:pt x="222" y="178"/>
                                    </a:moveTo>
                                    <a:lnTo>
                                      <a:pt x="222" y="178"/>
                                    </a:lnTo>
                                    <a:cubicBezTo>
                                      <a:pt x="97" y="178"/>
                                      <a:pt x="97" y="178"/>
                                      <a:pt x="97" y="178"/>
                                    </a:cubicBezTo>
                                    <a:cubicBezTo>
                                      <a:pt x="97" y="222"/>
                                      <a:pt x="97" y="222"/>
                                      <a:pt x="97" y="222"/>
                                    </a:cubicBezTo>
                                    <a:cubicBezTo>
                                      <a:pt x="222" y="222"/>
                                      <a:pt x="222" y="222"/>
                                      <a:pt x="222" y="222"/>
                                    </a:cubicBezTo>
                                    <a:lnTo>
                                      <a:pt x="222" y="178"/>
                                    </a:lnTo>
                                    <a:close/>
                                    <a:moveTo>
                                      <a:pt x="222" y="98"/>
                                    </a:moveTo>
                                    <a:lnTo>
                                      <a:pt x="222" y="98"/>
                                    </a:lnTo>
                                    <a:cubicBezTo>
                                      <a:pt x="97" y="98"/>
                                      <a:pt x="97" y="98"/>
                                      <a:pt x="97" y="98"/>
                                    </a:cubicBezTo>
                                    <a:cubicBezTo>
                                      <a:pt x="97" y="143"/>
                                      <a:pt x="97" y="143"/>
                                      <a:pt x="97" y="143"/>
                                    </a:cubicBezTo>
                                    <a:cubicBezTo>
                                      <a:pt x="222" y="143"/>
                                      <a:pt x="222" y="143"/>
                                      <a:pt x="222" y="143"/>
                                    </a:cubicBezTo>
                                    <a:lnTo>
                                      <a:pt x="222" y="98"/>
                                    </a:lnTo>
                                    <a:close/>
                                    <a:moveTo>
                                      <a:pt x="389" y="257"/>
                                    </a:moveTo>
                                    <a:lnTo>
                                      <a:pt x="389" y="257"/>
                                    </a:lnTo>
                                    <a:cubicBezTo>
                                      <a:pt x="389" y="257"/>
                                      <a:pt x="354" y="249"/>
                                      <a:pt x="354" y="231"/>
                                    </a:cubicBezTo>
                                    <a:cubicBezTo>
                                      <a:pt x="354" y="204"/>
                                      <a:pt x="381" y="196"/>
                                      <a:pt x="381" y="151"/>
                                    </a:cubicBezTo>
                                    <a:cubicBezTo>
                                      <a:pt x="381" y="125"/>
                                      <a:pt x="372" y="98"/>
                                      <a:pt x="336" y="98"/>
                                    </a:cubicBezTo>
                                    <a:cubicBezTo>
                                      <a:pt x="301" y="98"/>
                                      <a:pt x="292" y="125"/>
                                      <a:pt x="292" y="151"/>
                                    </a:cubicBezTo>
                                    <a:cubicBezTo>
                                      <a:pt x="292" y="196"/>
                                      <a:pt x="319" y="204"/>
                                      <a:pt x="319" y="231"/>
                                    </a:cubicBezTo>
                                    <a:cubicBezTo>
                                      <a:pt x="319" y="249"/>
                                      <a:pt x="275" y="257"/>
                                      <a:pt x="275" y="257"/>
                                    </a:cubicBezTo>
                                    <a:lnTo>
                                      <a:pt x="275" y="293"/>
                                    </a:lnTo>
                                    <a:cubicBezTo>
                                      <a:pt x="398" y="293"/>
                                      <a:pt x="398" y="293"/>
                                      <a:pt x="398" y="293"/>
                                    </a:cubicBezTo>
                                    <a:cubicBezTo>
                                      <a:pt x="398" y="293"/>
                                      <a:pt x="398" y="257"/>
                                      <a:pt x="389" y="25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BEEEC5C" id="Freeform 44" o:spid="_x0000_s1026" style="width:19.45pt;height:14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" path="m443,r,c53,,53,,53,,17,,,18,,44,,346,,346,,346v,27,17,53,53,53c443,399,443,399,443,399v27,,53,-26,53,-53c496,44,496,44,496,44,496,18,470,,443,xm443,346r,c53,346,53,346,53,346,53,44,53,44,53,44v390,,390,,390,l443,346xm222,249r,c97,249,97,249,97,249v,44,,44,,44c222,293,222,293,222,293r,-44xm222,178r,c97,178,97,178,97,178v,44,,44,,44c222,222,222,222,222,222r,-44xm222,98r,c97,98,97,98,97,98v,45,,45,,45c222,143,222,143,222,143r,-45xm389,257r,c389,257,354,249,354,231v,-27,27,-35,27,-80c381,125,372,98,336,98v-35,,-44,27,-44,53c292,196,319,204,319,231v,18,-44,26,-44,26l275,293v123,,123,,123,c398,293,398,257,389,257xe" fillcolor="#006ea7" stroked="f">
                      <v:path o:connecttype="custom" o:connectlocs="2147483646,0;2147483646,0;2147483646,0;0,2147483646;0,2147483646;2147483646,2147483646;2147483646,2147483646;2147483646,2147483646;2147483646,2147483646;2147483646,0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2AB70B90" w14:textId="77777777" w:rsidR="00591BC7" w:rsidRPr="007C300E" w:rsidRDefault="00591BC7" w:rsidP="00382FEC">
            <w:pPr>
              <w:spacing w:line="144" w:lineRule="auto"/>
              <w:contextualSpacing/>
              <w:jc w:val="right"/>
              <w:rPr>
                <w:rFonts w:cstheme="minorHAnsi"/>
                <w:color w:val="000000" w:themeColor="text1"/>
              </w:rPr>
            </w:pPr>
            <w:r w:rsidRPr="007C300E">
              <w:rPr>
                <w:rFonts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70D083A1" wp14:editId="0A56BD2A">
                      <wp:extent cx="1757680" cy="45720"/>
                      <wp:effectExtent l="0" t="19050" r="0" b="11430"/>
                      <wp:docPr id="232" name="Group 2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6EA7"/>
                              </a:solidFill>
                            </wpg:grpSpPr>
                            <wps:wsp>
                              <wps:cNvPr id="233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34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AD2130C" id="Group 232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4B436608" w14:textId="77777777" w:rsidR="00591BC7" w:rsidRPr="007C300E" w:rsidRDefault="00591BC7" w:rsidP="00382FEC">
            <w:pPr>
              <w:rPr>
                <w:rFonts w:cstheme="minorHAnsi"/>
                <w:color w:val="000000" w:themeColor="text1"/>
              </w:rPr>
            </w:pPr>
          </w:p>
          <w:tbl>
            <w:tblPr>
              <w:tblStyle w:val="TableGrid"/>
              <w:tblW w:w="36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63"/>
              <w:gridCol w:w="606"/>
            </w:tblGrid>
            <w:tr w:rsidR="00591BC7" w:rsidRPr="007C300E" w14:paraId="0D981241" w14:textId="77777777" w:rsidTr="00382FEC">
              <w:trPr>
                <w:trHeight w:val="400"/>
              </w:trPr>
              <w:tc>
                <w:tcPr>
                  <w:tcW w:w="3063" w:type="dxa"/>
                  <w:vAlign w:val="center"/>
                </w:tcPr>
                <w:p w14:paraId="73AE2F1F" w14:textId="77777777" w:rsidR="00591BC7" w:rsidRPr="007C300E" w:rsidRDefault="00714913" w:rsidP="00382FEC">
                  <w:pPr>
                    <w:jc w:val="right"/>
                    <w:rPr>
                      <w:rFonts w:cstheme="minorHAnsi"/>
                      <w:color w:val="000000" w:themeColor="text1"/>
                      <w:sz w:val="18"/>
                    </w:rPr>
                  </w:pPr>
                  <w:r w:rsidRPr="00714913">
                    <w:rPr>
                      <w:rFonts w:cstheme="minorHAnsi"/>
                      <w:color w:val="000000" w:themeColor="text1"/>
                      <w:sz w:val="18"/>
                    </w:rPr>
                    <w:t>+91 7906637706</w:t>
                  </w:r>
                </w:p>
              </w:tc>
              <w:tc>
                <w:tcPr>
                  <w:tcW w:w="606" w:type="dxa"/>
                  <w:vAlign w:val="center"/>
                </w:tcPr>
                <w:p w14:paraId="7C52BFE1" w14:textId="77777777" w:rsidR="00591BC7" w:rsidRPr="007C300E" w:rsidRDefault="00591BC7" w:rsidP="00382FEC">
                  <w:pPr>
                    <w:spacing w:line="276" w:lineRule="auto"/>
                    <w:jc w:val="center"/>
                    <w:rPr>
                      <w:rFonts w:cstheme="minorHAnsi"/>
                      <w:color w:val="000000" w:themeColor="text1"/>
                      <w:sz w:val="2"/>
                    </w:rPr>
                  </w:pPr>
                  <w:r w:rsidRPr="007C300E">
                    <w:rPr>
                      <w:rFonts w:cstheme="minorHAnsi"/>
                      <w:noProof/>
                      <w:color w:val="000000" w:themeColor="text1"/>
                      <w:sz w:val="2"/>
                    </w:rPr>
                    <mc:AlternateContent>
                      <mc:Choice Requires="wps">
                        <w:drawing>
                          <wp:inline distT="0" distB="0" distL="0" distR="0" wp14:anchorId="3CA3A988" wp14:editId="6DABA5DD">
                            <wp:extent cx="126807" cy="219282"/>
                            <wp:effectExtent l="0" t="0" r="6985" b="9525"/>
                            <wp:docPr id="242" name="Freeform 7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397118D-370E-9F42-8F55-92A2208C4DD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6807" cy="219282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w="283" h="489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6EA7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B27AF44" id="Freeform 76" o:spid="_x0000_s1026" style="width:10pt;height:17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83,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#006ea7" stroked="f">
                            <v:path o:connecttype="custom" o:connectlocs="47715727,0;47715727,0;8821376,0;0,8859172;0,87381859;8821376,98254031;47715727,98254031;56537103,87381859;56537103,8859172;47715727,0;28268551,92616376;28268551,92616376;21251599,89193514;28268551,83757652;35285504,89193514;28268551,92616376;49519702,78522687;49519702,78522687;7016953,78522687;7016953,12482931;49519702,12482931;49519702,78522687" o:connectangles="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591BC7" w:rsidRPr="007C300E" w14:paraId="5F871CAD" w14:textId="77777777" w:rsidTr="00382FEC">
              <w:trPr>
                <w:trHeight w:val="400"/>
              </w:trPr>
              <w:tc>
                <w:tcPr>
                  <w:tcW w:w="3063" w:type="dxa"/>
                  <w:vAlign w:val="center"/>
                </w:tcPr>
                <w:p w14:paraId="1E00F04D" w14:textId="77777777" w:rsidR="00591BC7" w:rsidRPr="00714913" w:rsidRDefault="00714913" w:rsidP="00382FEC">
                  <w:pPr>
                    <w:jc w:val="right"/>
                    <w:rPr>
                      <w:rFonts w:cstheme="minorHAnsi"/>
                      <w:color w:val="000000" w:themeColor="text1"/>
                      <w:sz w:val="18"/>
                    </w:rPr>
                  </w:pPr>
                  <w:r w:rsidRPr="00714913">
                    <w:rPr>
                      <w:rFonts w:cstheme="minorHAnsi"/>
                      <w:color w:val="000000" w:themeColor="text1"/>
                      <w:sz w:val="18"/>
                    </w:rPr>
                    <w:t>tirathsharma50@gmail.com</w:t>
                  </w:r>
                </w:p>
              </w:tc>
              <w:tc>
                <w:tcPr>
                  <w:tcW w:w="606" w:type="dxa"/>
                  <w:vAlign w:val="center"/>
                </w:tcPr>
                <w:p w14:paraId="250F85A7" w14:textId="77777777" w:rsidR="00591BC7" w:rsidRPr="007C300E" w:rsidRDefault="00591BC7" w:rsidP="00382FEC">
                  <w:pPr>
                    <w:spacing w:line="276" w:lineRule="auto"/>
                    <w:jc w:val="center"/>
                    <w:rPr>
                      <w:rFonts w:cstheme="minorHAnsi"/>
                      <w:color w:val="000000" w:themeColor="text1"/>
                      <w:sz w:val="2"/>
                    </w:rPr>
                  </w:pPr>
                  <w:r w:rsidRPr="007C300E">
                    <w:rPr>
                      <w:rFonts w:cstheme="minorHAnsi"/>
                      <w:noProof/>
                      <w:color w:val="000000" w:themeColor="text1"/>
                      <w:sz w:val="2"/>
                    </w:rPr>
                    <mc:AlternateContent>
                      <mc:Choice Requires="wps">
                        <w:drawing>
                          <wp:inline distT="0" distB="0" distL="0" distR="0" wp14:anchorId="6D06F8DB" wp14:editId="3F85E737">
                            <wp:extent cx="200357" cy="139523"/>
                            <wp:effectExtent l="0" t="0" r="9525" b="0"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00357" cy="139523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6EA7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FCB6BA7" id="Freeform 160" o:spid="_x0000_s1026" style="width:15.8pt;height:11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#006ea7" stroked="f">
                            <v:path o:connecttype="custom" o:connectlocs="49101133,23001935;49101133,23001935;71017055,843146;71855488,3371917;71855488,46726520;71017055,49376122;49101133,23001935;838432,843146;838432,843146;3353396,0;68502092,0;71017055,843146;35568535,28902957;838432,843146;838432,49376122;838432,49376122;0,46726520;0,3371917;838432,843146;22874035,23001935;838432,49376122;35568535,35767622;35568535,35767622;44789957,26373852;71017055,49376122;68502092,50218934;3353396,50218934;838432,49376122;26227098,26373852;35568535,35767622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591BC7" w:rsidRPr="007C300E" w14:paraId="23C5AAC6" w14:textId="77777777" w:rsidTr="00382FEC">
              <w:trPr>
                <w:trHeight w:val="400"/>
              </w:trPr>
              <w:tc>
                <w:tcPr>
                  <w:tcW w:w="3063" w:type="dxa"/>
                  <w:vAlign w:val="center"/>
                </w:tcPr>
                <w:p w14:paraId="5D63FDD9" w14:textId="77777777" w:rsidR="00591BC7" w:rsidRPr="00714913" w:rsidRDefault="00714913" w:rsidP="00382FEC">
                  <w:pPr>
                    <w:jc w:val="right"/>
                    <w:rPr>
                      <w:rFonts w:cstheme="minorHAnsi"/>
                      <w:color w:val="000000" w:themeColor="text1"/>
                      <w:sz w:val="18"/>
                    </w:rPr>
                  </w:pPr>
                  <w:r w:rsidRPr="00714913">
                    <w:rPr>
                      <w:rFonts w:cstheme="minorHAnsi"/>
                      <w:color w:val="000000" w:themeColor="text1"/>
                      <w:sz w:val="18"/>
                    </w:rPr>
                    <w:t>https://www.linkedin.com/in/tirath-sharma/</w:t>
                  </w:r>
                </w:p>
              </w:tc>
              <w:tc>
                <w:tcPr>
                  <w:tcW w:w="606" w:type="dxa"/>
                  <w:vAlign w:val="center"/>
                </w:tcPr>
                <w:p w14:paraId="600E6857" w14:textId="77777777" w:rsidR="00591BC7" w:rsidRPr="007C300E" w:rsidRDefault="00591BC7" w:rsidP="00382FEC">
                  <w:pPr>
                    <w:jc w:val="center"/>
                    <w:rPr>
                      <w:rFonts w:cstheme="minorHAnsi"/>
                      <w:noProof/>
                      <w:color w:val="000000" w:themeColor="text1"/>
                      <w:sz w:val="2"/>
                    </w:rPr>
                  </w:pPr>
                  <w:r w:rsidRPr="007C300E">
                    <w:rPr>
                      <w:rFonts w:cstheme="minorHAnsi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F03F3FD" wp14:editId="25B3DD92">
                            <wp:extent cx="185531" cy="174929"/>
                            <wp:effectExtent l="0" t="0" r="5080" b="0"/>
                            <wp:docPr id="364" name="Freeform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D38E66F-544A-C148-B5DF-E615FEA88A7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85531" cy="174929"/>
                                    </a:xfrm>
                                    <a:custGeom>
                                      <a:avLst/>
                                      <a:gdLst>
                                        <a:gd name="T0" fmla="*/ 170152 w 609"/>
                                        <a:gd name="T1" fmla="*/ 206015 h 574"/>
                                        <a:gd name="T2" fmla="*/ 170152 w 609"/>
                                        <a:gd name="T3" fmla="*/ 206015 h 574"/>
                                        <a:gd name="T4" fmla="*/ 170152 w 609"/>
                                        <a:gd name="T5" fmla="*/ 132310 h 574"/>
                                        <a:gd name="T6" fmla="*/ 147489 w 609"/>
                                        <a:gd name="T7" fmla="*/ 101749 h 574"/>
                                        <a:gd name="T8" fmla="*/ 121948 w 609"/>
                                        <a:gd name="T9" fmla="*/ 132310 h 574"/>
                                        <a:gd name="T10" fmla="*/ 121948 w 609"/>
                                        <a:gd name="T11" fmla="*/ 206015 h 574"/>
                                        <a:gd name="T12" fmla="*/ 73744 w 609"/>
                                        <a:gd name="T13" fmla="*/ 206015 h 574"/>
                                        <a:gd name="T14" fmla="*/ 73744 w 609"/>
                                        <a:gd name="T15" fmla="*/ 68672 h 574"/>
                                        <a:gd name="T16" fmla="*/ 121948 w 609"/>
                                        <a:gd name="T17" fmla="*/ 68672 h 574"/>
                                        <a:gd name="T18" fmla="*/ 121948 w 609"/>
                                        <a:gd name="T19" fmla="*/ 86289 h 574"/>
                                        <a:gd name="T20" fmla="*/ 165116 w 609"/>
                                        <a:gd name="T21" fmla="*/ 63638 h 574"/>
                                        <a:gd name="T22" fmla="*/ 218715 w 609"/>
                                        <a:gd name="T23" fmla="*/ 129793 h 574"/>
                                        <a:gd name="T24" fmla="*/ 218715 w 609"/>
                                        <a:gd name="T25" fmla="*/ 206015 h 574"/>
                                        <a:gd name="T26" fmla="*/ 170152 w 609"/>
                                        <a:gd name="T27" fmla="*/ 206015 h 574"/>
                                        <a:gd name="T28" fmla="*/ 28059 w 609"/>
                                        <a:gd name="T29" fmla="*/ 48178 h 574"/>
                                        <a:gd name="T30" fmla="*/ 28059 w 609"/>
                                        <a:gd name="T31" fmla="*/ 48178 h 574"/>
                                        <a:gd name="T32" fmla="*/ 0 w 609"/>
                                        <a:gd name="T33" fmla="*/ 25527 h 574"/>
                                        <a:gd name="T34" fmla="*/ 28059 w 609"/>
                                        <a:gd name="T35" fmla="*/ 0 h 574"/>
                                        <a:gd name="T36" fmla="*/ 55758 w 609"/>
                                        <a:gd name="T37" fmla="*/ 25527 h 574"/>
                                        <a:gd name="T38" fmla="*/ 28059 w 609"/>
                                        <a:gd name="T39" fmla="*/ 48178 h 574"/>
                                        <a:gd name="T40" fmla="*/ 50722 w 609"/>
                                        <a:gd name="T41" fmla="*/ 206015 h 574"/>
                                        <a:gd name="T42" fmla="*/ 50722 w 609"/>
                                        <a:gd name="T43" fmla="*/ 206015 h 574"/>
                                        <a:gd name="T44" fmla="*/ 2518 w 609"/>
                                        <a:gd name="T45" fmla="*/ 206015 h 574"/>
                                        <a:gd name="T46" fmla="*/ 2518 w 609"/>
                                        <a:gd name="T47" fmla="*/ 68672 h 574"/>
                                        <a:gd name="T48" fmla="*/ 50722 w 609"/>
                                        <a:gd name="T49" fmla="*/ 68672 h 574"/>
                                        <a:gd name="T50" fmla="*/ 50722 w 609"/>
                                        <a:gd name="T51" fmla="*/ 206015 h 574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609" h="574">
                                          <a:moveTo>
                                            <a:pt x="473" y="573"/>
                                          </a:moveTo>
                                          <a:lnTo>
                                            <a:pt x="473" y="573"/>
                                          </a:lnTo>
                                          <a:cubicBezTo>
                                            <a:pt x="473" y="368"/>
                                            <a:pt x="473" y="368"/>
                                            <a:pt x="473" y="368"/>
                                          </a:cubicBezTo>
                                          <a:cubicBezTo>
                                            <a:pt x="473" y="325"/>
                                            <a:pt x="459" y="283"/>
                                            <a:pt x="410" y="283"/>
                                          </a:cubicBezTo>
                                          <a:cubicBezTo>
                                            <a:pt x="360" y="283"/>
                                            <a:pt x="339" y="325"/>
                                            <a:pt x="339" y="368"/>
                                          </a:cubicBezTo>
                                          <a:cubicBezTo>
                                            <a:pt x="339" y="573"/>
                                            <a:pt x="339" y="573"/>
                                            <a:pt x="339" y="573"/>
                                          </a:cubicBezTo>
                                          <a:cubicBezTo>
                                            <a:pt x="205" y="573"/>
                                            <a:pt x="205" y="573"/>
                                            <a:pt x="205" y="573"/>
                                          </a:cubicBezTo>
                                          <a:cubicBezTo>
                                            <a:pt x="205" y="191"/>
                                            <a:pt x="205" y="191"/>
                                            <a:pt x="205" y="191"/>
                                          </a:cubicBezTo>
                                          <a:cubicBezTo>
                                            <a:pt x="339" y="191"/>
                                            <a:pt x="339" y="191"/>
                                            <a:pt x="339" y="191"/>
                                          </a:cubicBezTo>
                                          <a:cubicBezTo>
                                            <a:pt x="339" y="240"/>
                                            <a:pt x="339" y="240"/>
                                            <a:pt x="339" y="240"/>
                                          </a:cubicBezTo>
                                          <a:cubicBezTo>
                                            <a:pt x="375" y="198"/>
                                            <a:pt x="403" y="177"/>
                                            <a:pt x="459" y="177"/>
                                          </a:cubicBezTo>
                                          <a:cubicBezTo>
                                            <a:pt x="516" y="177"/>
                                            <a:pt x="608" y="205"/>
                                            <a:pt x="608" y="361"/>
                                          </a:cubicBezTo>
                                          <a:cubicBezTo>
                                            <a:pt x="608" y="573"/>
                                            <a:pt x="608" y="573"/>
                                            <a:pt x="608" y="573"/>
                                          </a:cubicBezTo>
                                          <a:lnTo>
                                            <a:pt x="473" y="573"/>
                                          </a:lnTo>
                                          <a:close/>
                                          <a:moveTo>
                                            <a:pt x="78" y="134"/>
                                          </a:moveTo>
                                          <a:lnTo>
                                            <a:pt x="78" y="134"/>
                                          </a:lnTo>
                                          <a:cubicBezTo>
                                            <a:pt x="35" y="134"/>
                                            <a:pt x="0" y="106"/>
                                            <a:pt x="0" y="71"/>
                                          </a:cubicBezTo>
                                          <a:cubicBezTo>
                                            <a:pt x="0" y="28"/>
                                            <a:pt x="35" y="0"/>
                                            <a:pt x="78" y="0"/>
                                          </a:cubicBezTo>
                                          <a:cubicBezTo>
                                            <a:pt x="120" y="0"/>
                                            <a:pt x="155" y="28"/>
                                            <a:pt x="155" y="71"/>
                                          </a:cubicBezTo>
                                          <a:cubicBezTo>
                                            <a:pt x="155" y="106"/>
                                            <a:pt x="120" y="134"/>
                                            <a:pt x="78" y="134"/>
                                          </a:cubicBezTo>
                                          <a:close/>
                                          <a:moveTo>
                                            <a:pt x="141" y="573"/>
                                          </a:moveTo>
                                          <a:lnTo>
                                            <a:pt x="141" y="573"/>
                                          </a:lnTo>
                                          <a:cubicBezTo>
                                            <a:pt x="7" y="573"/>
                                            <a:pt x="7" y="573"/>
                                            <a:pt x="7" y="573"/>
                                          </a:cubicBezTo>
                                          <a:cubicBezTo>
                                            <a:pt x="7" y="191"/>
                                            <a:pt x="7" y="191"/>
                                            <a:pt x="7" y="191"/>
                                          </a:cubicBezTo>
                                          <a:cubicBezTo>
                                            <a:pt x="141" y="191"/>
                                            <a:pt x="141" y="191"/>
                                            <a:pt x="141" y="191"/>
                                          </a:cubicBezTo>
                                          <a:lnTo>
                                            <a:pt x="141" y="57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6EA7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ED7D757" id="Freeform 2" o:spid="_x0000_s1026" style="width:14.6pt;height:13.7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9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fillcolor="#006ea7" stroked="f">
                            <v:path o:connecttype="custom" o:connectlocs="51836569,62783969;51836569,62783969;51836569,40322049;44932318,31008451;37151288,40322049;37151288,62783969;22466007,62783969;22466007,20928091;37151288,20928091;37151288,26296949;50302359,19393958;66631219,39554982;66631219,62783969;51836569,62783969;8548135,14682455;8548135,14682455;0,7779464;8548135,0;16986597,7779464;8548135,14682455;15452387,62783969;15452387,62783969;767105,62783969;767105,20928091;15452387,20928091;15452387,62783969" o:connectangles="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7135273F" w14:textId="77777777" w:rsidR="00591BC7" w:rsidRPr="007C300E" w:rsidRDefault="00591BC7" w:rsidP="00591BC7">
            <w:pPr>
              <w:rPr>
                <w:rFonts w:cstheme="minorHAnsi"/>
              </w:rPr>
            </w:pPr>
            <w:r w:rsidRPr="007C300E">
              <w:rPr>
                <w:rFonts w:cstheme="minorHAnsi"/>
                <w:color w:val="000000" w:themeColor="text1"/>
              </w:rPr>
              <w:t xml:space="preserve">                                            </w:t>
            </w:r>
          </w:p>
        </w:tc>
        <w:tc>
          <w:tcPr>
            <w:tcW w:w="8010" w:type="dxa"/>
            <w:shd w:val="clear" w:color="auto" w:fill="auto"/>
          </w:tcPr>
          <w:p w14:paraId="1F2F9A5E" w14:textId="77777777" w:rsidR="00591BC7" w:rsidRPr="007C300E" w:rsidRDefault="00591BC7" w:rsidP="00382FEC">
            <w:pPr>
              <w:rPr>
                <w:rFonts w:cstheme="minorHAnsi"/>
                <w:sz w:val="2"/>
              </w:rPr>
            </w:pPr>
          </w:p>
          <w:p w14:paraId="0041D302" w14:textId="77777777" w:rsidR="00591BC7" w:rsidRPr="007C300E" w:rsidRDefault="00591BC7" w:rsidP="00382FEC">
            <w:pPr>
              <w:rPr>
                <w:rFonts w:cstheme="minorHAnsi"/>
                <w:sz w:val="2"/>
              </w:rPr>
            </w:pPr>
          </w:p>
          <w:p w14:paraId="78489272" w14:textId="7A8299D2" w:rsidR="00591BC7" w:rsidRPr="007C300E" w:rsidRDefault="00714913" w:rsidP="00382FEC">
            <w:pPr>
              <w:jc w:val="center"/>
              <w:rPr>
                <w:rFonts w:cstheme="minorHAnsi"/>
                <w:b/>
                <w:sz w:val="10"/>
              </w:rPr>
            </w:pPr>
            <w:r w:rsidRPr="00714913">
              <w:rPr>
                <w:rFonts w:cstheme="minorHAnsi"/>
                <w:b/>
                <w:sz w:val="56"/>
              </w:rPr>
              <w:t>Tirath Sharma</w:t>
            </w:r>
          </w:p>
        </w:tc>
      </w:tr>
      <w:tr w:rsidR="00591BC7" w:rsidRPr="007C300E" w14:paraId="6EA145EA" w14:textId="77777777" w:rsidTr="00591BC7">
        <w:trPr>
          <w:trHeight w:val="855"/>
        </w:trPr>
        <w:tc>
          <w:tcPr>
            <w:tcW w:w="3870" w:type="dxa"/>
            <w:vMerge/>
            <w:shd w:val="clear" w:color="auto" w:fill="F2F2F2" w:themeFill="background1" w:themeFillShade="F2"/>
          </w:tcPr>
          <w:p w14:paraId="5BECB373" w14:textId="77777777" w:rsidR="00591BC7" w:rsidRPr="007C300E" w:rsidRDefault="00591BC7" w:rsidP="00382FEC">
            <w:pPr>
              <w:rPr>
                <w:rFonts w:cstheme="minorHAnsi"/>
              </w:rPr>
            </w:pPr>
          </w:p>
        </w:tc>
        <w:tc>
          <w:tcPr>
            <w:tcW w:w="8010" w:type="dxa"/>
            <w:shd w:val="clear" w:color="auto" w:fill="006EA7"/>
          </w:tcPr>
          <w:p w14:paraId="22AD1E7E" w14:textId="77777777" w:rsidR="00591BC7" w:rsidRPr="007C300E" w:rsidRDefault="00591BC7" w:rsidP="00A01FD8">
            <w:pPr>
              <w:ind w:left="65" w:right="-50"/>
              <w:rPr>
                <w:rFonts w:cstheme="minorHAnsi"/>
                <w:color w:val="FFFFFF" w:themeColor="background1"/>
                <w:sz w:val="6"/>
              </w:rPr>
            </w:pPr>
          </w:p>
          <w:p w14:paraId="667787D6" w14:textId="77777777" w:rsidR="00B73B58" w:rsidRPr="00C20CC4" w:rsidRDefault="00B73B58" w:rsidP="00A01FD8">
            <w:pPr>
              <w:spacing w:line="276" w:lineRule="auto"/>
              <w:ind w:left="65" w:right="-50"/>
              <w:rPr>
                <w:rFonts w:cstheme="minorHAnsi"/>
                <w:color w:val="FFFFFF" w:themeColor="background1"/>
                <w:sz w:val="8"/>
              </w:rPr>
            </w:pPr>
          </w:p>
          <w:p w14:paraId="2B7FEAF6" w14:textId="68E17671" w:rsidR="00A01FD8" w:rsidRDefault="00B937C9" w:rsidP="00A01FD8">
            <w:pPr>
              <w:spacing w:line="276" w:lineRule="auto"/>
              <w:ind w:left="65" w:right="-50"/>
              <w:rPr>
                <w:rFonts w:cstheme="minorHAnsi"/>
                <w:color w:val="FFFFFF" w:themeColor="background1"/>
                <w:sz w:val="20"/>
              </w:rPr>
            </w:pPr>
            <w:r>
              <w:rPr>
                <w:rFonts w:cstheme="minorHAnsi"/>
                <w:color w:val="FFFFFF" w:themeColor="background1"/>
                <w:sz w:val="20"/>
              </w:rPr>
              <w:t xml:space="preserve">IIT certified </w:t>
            </w:r>
            <w:r w:rsidR="008C131D">
              <w:rPr>
                <w:rFonts w:cstheme="minorHAnsi"/>
                <w:color w:val="FFFFFF" w:themeColor="background1"/>
                <w:sz w:val="20"/>
              </w:rPr>
              <w:t>Project</w:t>
            </w:r>
            <w:r w:rsidR="00A01FD8" w:rsidRPr="00A01FD8">
              <w:rPr>
                <w:rFonts w:cstheme="minorHAnsi"/>
                <w:color w:val="FFFFFF" w:themeColor="background1"/>
                <w:sz w:val="20"/>
              </w:rPr>
              <w:t xml:space="preserve"> Manager using Agile implementation with 8+ years of experience in leading cross-functional teams to successful project completion. Proven track record in planning, executing, and closing projects within scope,</w:t>
            </w:r>
          </w:p>
          <w:p w14:paraId="12A30233" w14:textId="3B579F1D" w:rsidR="00591BC7" w:rsidRPr="00C20CC4" w:rsidRDefault="002B3E58" w:rsidP="00A01FD8">
            <w:pPr>
              <w:spacing w:line="276" w:lineRule="auto"/>
              <w:ind w:left="65" w:right="-50"/>
              <w:rPr>
                <w:rFonts w:cstheme="minorHAnsi"/>
                <w:color w:val="FFFFFF" w:themeColor="background1"/>
                <w:sz w:val="20"/>
              </w:rPr>
            </w:pPr>
            <w:r>
              <w:rPr>
                <w:rFonts w:cstheme="minorHAnsi"/>
                <w:color w:val="FFFFFF" w:themeColor="background1"/>
                <w:sz w:val="20"/>
              </w:rPr>
              <w:t>P</w:t>
            </w:r>
            <w:r w:rsidR="00B73B58" w:rsidRPr="00C20CC4">
              <w:rPr>
                <w:rFonts w:cstheme="minorHAnsi"/>
                <w:color w:val="FFFFFF" w:themeColor="background1"/>
                <w:sz w:val="20"/>
              </w:rPr>
              <w:t>rofessional, targeting a dynamic role to lead program-level initiatives, drive stakeholder communication, and facilitate digital transformation.</w:t>
            </w:r>
          </w:p>
          <w:p w14:paraId="12980FC2" w14:textId="77777777" w:rsidR="00B73B58" w:rsidRPr="00B73B58" w:rsidRDefault="00B73B58" w:rsidP="00A01FD8">
            <w:pPr>
              <w:spacing w:line="276" w:lineRule="auto"/>
              <w:ind w:left="65" w:right="-50"/>
              <w:rPr>
                <w:rFonts w:cstheme="minorHAnsi"/>
                <w:color w:val="FFFFFF" w:themeColor="background1"/>
                <w:sz w:val="6"/>
              </w:rPr>
            </w:pPr>
          </w:p>
        </w:tc>
      </w:tr>
      <w:tr w:rsidR="00591BC7" w:rsidRPr="007C300E" w14:paraId="21015E63" w14:textId="77777777" w:rsidTr="00591BC7">
        <w:trPr>
          <w:trHeight w:val="269"/>
        </w:trPr>
        <w:tc>
          <w:tcPr>
            <w:tcW w:w="3870" w:type="dxa"/>
            <w:vMerge/>
            <w:tcBorders>
              <w:bottom w:val="nil"/>
            </w:tcBorders>
            <w:shd w:val="clear" w:color="auto" w:fill="F2F2F2" w:themeFill="background1" w:themeFillShade="F2"/>
          </w:tcPr>
          <w:p w14:paraId="3C0403F1" w14:textId="77777777" w:rsidR="00591BC7" w:rsidRPr="007C300E" w:rsidRDefault="00591BC7" w:rsidP="00382FEC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8010" w:type="dxa"/>
            <w:vMerge w:val="restart"/>
            <w:shd w:val="clear" w:color="auto" w:fill="auto"/>
          </w:tcPr>
          <w:p w14:paraId="0117F79E" w14:textId="77777777" w:rsidR="00591BC7" w:rsidRPr="007C300E" w:rsidRDefault="00591BC7" w:rsidP="00382FEC">
            <w:pPr>
              <w:spacing w:line="276" w:lineRule="auto"/>
              <w:rPr>
                <w:rFonts w:cstheme="minorHAnsi"/>
                <w:sz w:val="16"/>
              </w:rPr>
            </w:pPr>
          </w:p>
          <w:p w14:paraId="0F830B51" w14:textId="77777777" w:rsidR="00591BC7" w:rsidRPr="007C300E" w:rsidRDefault="00591BC7" w:rsidP="00382FEC">
            <w:pPr>
              <w:spacing w:line="276" w:lineRule="auto"/>
              <w:rPr>
                <w:rFonts w:cstheme="minorHAnsi"/>
                <w:b/>
                <w:sz w:val="28"/>
              </w:rPr>
            </w:pPr>
            <w:r w:rsidRPr="007C300E">
              <w:rPr>
                <w:rFonts w:cstheme="minorHAnsi"/>
                <w:b/>
                <w:noProof/>
              </w:rPr>
              <mc:AlternateContent>
                <mc:Choice Requires="wps">
                  <w:drawing>
                    <wp:inline distT="0" distB="0" distL="0" distR="0" wp14:anchorId="0047E769" wp14:editId="6185518D">
                      <wp:extent cx="185141" cy="187132"/>
                      <wp:effectExtent l="0" t="0" r="5715" b="3810"/>
                      <wp:docPr id="17468" name="Freeform 13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BA4952D-076E-F240-8F1A-00698E7183D6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85141" cy="187132"/>
                              </a:xfrm>
                              <a:custGeom>
                                <a:avLst/>
                                <a:gdLst>
                                  <a:gd name="T0" fmla="*/ 112 w 115"/>
                                  <a:gd name="T1" fmla="*/ 89 h 116"/>
                                  <a:gd name="T2" fmla="*/ 86 w 115"/>
                                  <a:gd name="T3" fmla="*/ 75 h 116"/>
                                  <a:gd name="T4" fmla="*/ 72 w 115"/>
                                  <a:gd name="T5" fmla="*/ 69 h 116"/>
                                  <a:gd name="T6" fmla="*/ 72 w 115"/>
                                  <a:gd name="T7" fmla="*/ 58 h 116"/>
                                  <a:gd name="T8" fmla="*/ 77 w 115"/>
                                  <a:gd name="T9" fmla="*/ 45 h 116"/>
                                  <a:gd name="T10" fmla="*/ 83 w 115"/>
                                  <a:gd name="T11" fmla="*/ 38 h 116"/>
                                  <a:gd name="T12" fmla="*/ 79 w 115"/>
                                  <a:gd name="T13" fmla="*/ 30 h 116"/>
                                  <a:gd name="T14" fmla="*/ 80 w 115"/>
                                  <a:gd name="T15" fmla="*/ 18 h 116"/>
                                  <a:gd name="T16" fmla="*/ 58 w 115"/>
                                  <a:gd name="T17" fmla="*/ 0 h 116"/>
                                  <a:gd name="T18" fmla="*/ 35 w 115"/>
                                  <a:gd name="T19" fmla="*/ 18 h 116"/>
                                  <a:gd name="T20" fmla="*/ 36 w 115"/>
                                  <a:gd name="T21" fmla="*/ 30 h 116"/>
                                  <a:gd name="T22" fmla="*/ 33 w 115"/>
                                  <a:gd name="T23" fmla="*/ 38 h 116"/>
                                  <a:gd name="T24" fmla="*/ 38 w 115"/>
                                  <a:gd name="T25" fmla="*/ 45 h 116"/>
                                  <a:gd name="T26" fmla="*/ 44 w 115"/>
                                  <a:gd name="T27" fmla="*/ 58 h 116"/>
                                  <a:gd name="T28" fmla="*/ 44 w 115"/>
                                  <a:gd name="T29" fmla="*/ 69 h 116"/>
                                  <a:gd name="T30" fmla="*/ 30 w 115"/>
                                  <a:gd name="T31" fmla="*/ 75 h 116"/>
                                  <a:gd name="T32" fmla="*/ 4 w 115"/>
                                  <a:gd name="T33" fmla="*/ 89 h 116"/>
                                  <a:gd name="T34" fmla="*/ 1 w 115"/>
                                  <a:gd name="T35" fmla="*/ 116 h 116"/>
                                  <a:gd name="T36" fmla="*/ 114 w 115"/>
                                  <a:gd name="T37" fmla="*/ 116 h 116"/>
                                  <a:gd name="T38" fmla="*/ 112 w 115"/>
                                  <a:gd name="T39" fmla="*/ 89 h 11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</a:gdLst>
                                <a:ahLst/>
                                <a:cxnLst>
                                  <a:cxn ang="T40">
                                    <a:pos x="T0" y="T1"/>
                                  </a:cxn>
                                  <a:cxn ang="T41">
                                    <a:pos x="T2" y="T3"/>
                                  </a:cxn>
                                  <a:cxn ang="T42">
                                    <a:pos x="T4" y="T5"/>
                                  </a:cxn>
                                  <a:cxn ang="T43">
                                    <a:pos x="T6" y="T7"/>
                                  </a:cxn>
                                  <a:cxn ang="T44">
                                    <a:pos x="T8" y="T9"/>
                                  </a:cxn>
                                  <a:cxn ang="T45">
                                    <a:pos x="T10" y="T11"/>
                                  </a:cxn>
                                  <a:cxn ang="T46">
                                    <a:pos x="T12" y="T13"/>
                                  </a:cxn>
                                  <a:cxn ang="T47">
                                    <a:pos x="T14" y="T15"/>
                                  </a:cxn>
                                  <a:cxn ang="T48">
                                    <a:pos x="T16" y="T17"/>
                                  </a:cxn>
                                  <a:cxn ang="T49">
                                    <a:pos x="T18" y="T19"/>
                                  </a:cxn>
                                  <a:cxn ang="T50">
                                    <a:pos x="T20" y="T21"/>
                                  </a:cxn>
                                  <a:cxn ang="T51">
                                    <a:pos x="T22" y="T23"/>
                                  </a:cxn>
                                  <a:cxn ang="T52">
                                    <a:pos x="T24" y="T25"/>
                                  </a:cxn>
                                  <a:cxn ang="T53">
                                    <a:pos x="T26" y="T27"/>
                                  </a:cxn>
                                  <a:cxn ang="T54">
                                    <a:pos x="T28" y="T29"/>
                                  </a:cxn>
                                  <a:cxn ang="T55">
                                    <a:pos x="T30" y="T31"/>
                                  </a:cxn>
                                  <a:cxn ang="T56">
                                    <a:pos x="T32" y="T33"/>
                                  </a:cxn>
                                  <a:cxn ang="T57">
                                    <a:pos x="T34" y="T35"/>
                                  </a:cxn>
                                  <a:cxn ang="T58">
                                    <a:pos x="T36" y="T37"/>
                                  </a:cxn>
                                  <a:cxn ang="T59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115" h="116">
                                    <a:moveTo>
                                      <a:pt x="112" y="89"/>
                                    </a:moveTo>
                                    <a:cubicBezTo>
                                      <a:pt x="109" y="83"/>
                                      <a:pt x="97" y="80"/>
                                      <a:pt x="86" y="75"/>
                                    </a:cubicBezTo>
                                    <a:cubicBezTo>
                                      <a:pt x="75" y="71"/>
                                      <a:pt x="72" y="69"/>
                                      <a:pt x="72" y="69"/>
                                    </a:cubicBezTo>
                                    <a:cubicBezTo>
                                      <a:pt x="72" y="58"/>
                                      <a:pt x="72" y="58"/>
                                      <a:pt x="72" y="58"/>
                                    </a:cubicBezTo>
                                    <a:cubicBezTo>
                                      <a:pt x="72" y="58"/>
                                      <a:pt x="76" y="55"/>
                                      <a:pt x="77" y="45"/>
                                    </a:cubicBezTo>
                                    <a:cubicBezTo>
                                      <a:pt x="80" y="45"/>
                                      <a:pt x="83" y="41"/>
                                      <a:pt x="83" y="38"/>
                                    </a:cubicBezTo>
                                    <a:cubicBezTo>
                                      <a:pt x="83" y="36"/>
                                      <a:pt x="83" y="29"/>
                                      <a:pt x="79" y="30"/>
                                    </a:cubicBezTo>
                                    <a:cubicBezTo>
                                      <a:pt x="80" y="25"/>
                                      <a:pt x="81" y="20"/>
                                      <a:pt x="80" y="18"/>
                                    </a:cubicBezTo>
                                    <a:cubicBezTo>
                                      <a:pt x="80" y="9"/>
                                      <a:pt x="71" y="0"/>
                                      <a:pt x="58" y="0"/>
                                    </a:cubicBezTo>
                                    <a:cubicBezTo>
                                      <a:pt x="45" y="0"/>
                                      <a:pt x="36" y="9"/>
                                      <a:pt x="35" y="18"/>
                                    </a:cubicBezTo>
                                    <a:cubicBezTo>
                                      <a:pt x="35" y="20"/>
                                      <a:pt x="35" y="25"/>
                                      <a:pt x="36" y="30"/>
                                    </a:cubicBezTo>
                                    <a:cubicBezTo>
                                      <a:pt x="33" y="29"/>
                                      <a:pt x="32" y="36"/>
                                      <a:pt x="33" y="38"/>
                                    </a:cubicBezTo>
                                    <a:cubicBezTo>
                                      <a:pt x="33" y="41"/>
                                      <a:pt x="35" y="45"/>
                                      <a:pt x="38" y="45"/>
                                    </a:cubicBezTo>
                                    <a:cubicBezTo>
                                      <a:pt x="39" y="55"/>
                                      <a:pt x="44" y="58"/>
                                      <a:pt x="44" y="58"/>
                                    </a:cubicBezTo>
                                    <a:cubicBezTo>
                                      <a:pt x="44" y="69"/>
                                      <a:pt x="44" y="69"/>
                                      <a:pt x="44" y="69"/>
                                    </a:cubicBezTo>
                                    <a:cubicBezTo>
                                      <a:pt x="44" y="69"/>
                                      <a:pt x="41" y="71"/>
                                      <a:pt x="30" y="75"/>
                                    </a:cubicBezTo>
                                    <a:cubicBezTo>
                                      <a:pt x="18" y="80"/>
                                      <a:pt x="7" y="83"/>
                                      <a:pt x="4" y="89"/>
                                    </a:cubicBezTo>
                                    <a:cubicBezTo>
                                      <a:pt x="0" y="93"/>
                                      <a:pt x="1" y="116"/>
                                      <a:pt x="1" y="116"/>
                                    </a:cubicBezTo>
                                    <a:cubicBezTo>
                                      <a:pt x="114" y="116"/>
                                      <a:pt x="114" y="116"/>
                                      <a:pt x="114" y="116"/>
                                    </a:cubicBezTo>
                                    <a:cubicBezTo>
                                      <a:pt x="114" y="116"/>
                                      <a:pt x="115" y="93"/>
                                      <a:pt x="112" y="8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5C93784" id="Freeform 133" o:spid="_x0000_s1026" style="width:14.6pt;height:1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006ea7" stroked="f">
                      <v:path arrowok="t" o:connecttype="custom" o:connectlocs="180311,143575;138453,120991;115914,111311;115914,93566;123964,72594;133624,61302;127184,48396;128794,29038;93375,0;56347,29038;57957,48396;53127,61302;61177,72594;70837,93566;70837,111311;48298,120991;6440,143575;1610,187132;183531,187132;180311,143575" o:connectangles="0,0,0,0,0,0,0,0,0,0,0,0,0,0,0,0,0,0,0,0"/>
                      <w10:anchorlock/>
                    </v:shape>
                  </w:pict>
                </mc:Fallback>
              </mc:AlternateContent>
            </w:r>
            <w:r w:rsidRPr="007C300E">
              <w:rPr>
                <w:rFonts w:cstheme="minorHAnsi"/>
                <w:sz w:val="28"/>
              </w:rPr>
              <w:t xml:space="preserve"> </w:t>
            </w:r>
            <w:r w:rsidRPr="007C300E">
              <w:rPr>
                <w:rFonts w:cstheme="minorHAnsi"/>
                <w:b/>
                <w:sz w:val="28"/>
              </w:rPr>
              <w:t>PROFILE SUMMARY</w:t>
            </w:r>
          </w:p>
          <w:p w14:paraId="3155EEA1" w14:textId="77777777" w:rsidR="00591BC7" w:rsidRPr="007C300E" w:rsidRDefault="00591BC7" w:rsidP="00382FEC">
            <w:pPr>
              <w:spacing w:line="96" w:lineRule="auto"/>
              <w:rPr>
                <w:rFonts w:cstheme="minorHAnsi"/>
              </w:rPr>
            </w:pPr>
            <w:r w:rsidRPr="007C300E">
              <w:rPr>
                <w:rFonts w:cstheme="minorHAnsi"/>
                <w:noProof/>
              </w:rPr>
              <mc:AlternateContent>
                <mc:Choice Requires="wpg">
                  <w:drawing>
                    <wp:inline distT="0" distB="0" distL="0" distR="0" wp14:anchorId="52968715" wp14:editId="73C91854">
                      <wp:extent cx="4788590" cy="45719"/>
                      <wp:effectExtent l="0" t="19050" r="31115" b="12065"/>
                      <wp:docPr id="13" name="Group 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8590" cy="45719"/>
                                <a:chOff x="0" y="0"/>
                                <a:chExt cx="6394451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16" name="Straight Connector 16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7" name="Rectangle 17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395ABA2" id="Group 13" o:spid="_x0000_s1026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">
                      <v:line id="Straight Connector 1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" strokecolor="#272727 [2749]" strokeweight="1pt"/>
                      <v:rect id="Rectangle 17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48B0716A" w14:textId="42C41A49" w:rsidR="00B73B58" w:rsidRPr="00A72764" w:rsidRDefault="00A72764" w:rsidP="00A72764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b/>
                <w:bCs/>
                <w:sz w:val="20"/>
                <w:szCs w:val="18"/>
              </w:rPr>
            </w:pPr>
            <w:r w:rsidRPr="00A72764">
              <w:rPr>
                <w:rFonts w:cstheme="minorHAnsi"/>
                <w:b/>
                <w:bCs/>
                <w:sz w:val="20"/>
                <w:szCs w:val="18"/>
              </w:rPr>
              <w:t>Senior</w:t>
            </w:r>
            <w:r>
              <w:rPr>
                <w:rFonts w:cstheme="minorHAnsi"/>
                <w:b/>
                <w:bCs/>
                <w:sz w:val="20"/>
                <w:szCs w:val="18"/>
              </w:rPr>
              <w:t xml:space="preserve"> Agile </w:t>
            </w:r>
            <w:r w:rsidR="00B73B58" w:rsidRPr="00A72764">
              <w:rPr>
                <w:rFonts w:cstheme="minorHAnsi"/>
                <w:b/>
                <w:bCs/>
                <w:sz w:val="20"/>
                <w:szCs w:val="18"/>
              </w:rPr>
              <w:t>Project manager</w:t>
            </w:r>
            <w:r w:rsidR="00B73B58" w:rsidRPr="00A72764">
              <w:rPr>
                <w:rFonts w:cstheme="minorHAnsi"/>
                <w:sz w:val="20"/>
                <w:szCs w:val="18"/>
              </w:rPr>
              <w:t xml:space="preserve"> with over </w:t>
            </w:r>
            <w:r w:rsidR="00B73B58" w:rsidRPr="00A72764">
              <w:rPr>
                <w:rFonts w:cstheme="minorHAnsi"/>
                <w:b/>
                <w:bCs/>
                <w:sz w:val="20"/>
                <w:szCs w:val="18"/>
              </w:rPr>
              <w:t>8</w:t>
            </w:r>
            <w:r w:rsidR="005A633F">
              <w:rPr>
                <w:rFonts w:cstheme="minorHAnsi"/>
                <w:b/>
                <w:bCs/>
                <w:sz w:val="20"/>
                <w:szCs w:val="18"/>
              </w:rPr>
              <w:t>.5</w:t>
            </w:r>
            <w:r w:rsidR="00B73B58" w:rsidRPr="00A72764">
              <w:rPr>
                <w:rFonts w:cstheme="minorHAnsi"/>
                <w:b/>
                <w:bCs/>
                <w:sz w:val="20"/>
                <w:szCs w:val="18"/>
              </w:rPr>
              <w:t xml:space="preserve"> years of experience</w:t>
            </w:r>
            <w:r w:rsidR="00B73B58" w:rsidRPr="00A72764">
              <w:rPr>
                <w:rFonts w:cstheme="minorHAnsi"/>
                <w:sz w:val="20"/>
                <w:szCs w:val="18"/>
              </w:rPr>
              <w:t xml:space="preserve"> in </w:t>
            </w:r>
            <w:r w:rsidR="00B73B58" w:rsidRPr="00A72764">
              <w:rPr>
                <w:rFonts w:cstheme="minorHAnsi"/>
                <w:b/>
                <w:bCs/>
                <w:sz w:val="20"/>
                <w:szCs w:val="18"/>
              </w:rPr>
              <w:t>agile project management</w:t>
            </w:r>
            <w:r w:rsidR="00B73B58" w:rsidRPr="00A72764">
              <w:rPr>
                <w:rFonts w:cstheme="minorHAnsi"/>
                <w:sz w:val="20"/>
                <w:szCs w:val="18"/>
              </w:rPr>
              <w:t xml:space="preserve">, specializing in </w:t>
            </w:r>
            <w:r w:rsidR="00B73B58" w:rsidRPr="00A72764">
              <w:rPr>
                <w:rFonts w:cstheme="minorHAnsi"/>
                <w:b/>
                <w:bCs/>
                <w:sz w:val="20"/>
                <w:szCs w:val="18"/>
              </w:rPr>
              <w:t>program-level oversight</w:t>
            </w:r>
            <w:r w:rsidR="00B73B58" w:rsidRPr="00A72764">
              <w:rPr>
                <w:rFonts w:cstheme="minorHAnsi"/>
                <w:sz w:val="20"/>
                <w:szCs w:val="18"/>
              </w:rPr>
              <w:t xml:space="preserve">, </w:t>
            </w:r>
            <w:r w:rsidR="00B73B58" w:rsidRPr="00A72764">
              <w:rPr>
                <w:rFonts w:cstheme="minorHAnsi"/>
                <w:b/>
                <w:bCs/>
                <w:sz w:val="20"/>
                <w:szCs w:val="18"/>
              </w:rPr>
              <w:t>team leadership</w:t>
            </w:r>
            <w:r w:rsidR="00B73B58" w:rsidRPr="00A72764">
              <w:rPr>
                <w:rFonts w:cstheme="minorHAnsi"/>
                <w:sz w:val="20"/>
                <w:szCs w:val="18"/>
              </w:rPr>
              <w:t xml:space="preserve">, and </w:t>
            </w:r>
            <w:r w:rsidR="00B73B58" w:rsidRPr="00A72764">
              <w:rPr>
                <w:rFonts w:cstheme="minorHAnsi"/>
                <w:b/>
                <w:bCs/>
                <w:sz w:val="20"/>
                <w:szCs w:val="18"/>
              </w:rPr>
              <w:t>stakeholder communication</w:t>
            </w:r>
            <w:r w:rsidR="00B73B58" w:rsidRPr="00A72764">
              <w:rPr>
                <w:rFonts w:cstheme="minorHAnsi"/>
                <w:sz w:val="20"/>
                <w:szCs w:val="18"/>
              </w:rPr>
              <w:t>.</w:t>
            </w:r>
          </w:p>
          <w:p w14:paraId="33FBC650" w14:textId="77777777" w:rsidR="00B73B58" w:rsidRPr="00B73B58" w:rsidRDefault="00B73B58" w:rsidP="00B73B58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B73B58">
              <w:rPr>
                <w:rFonts w:cstheme="minorHAnsi"/>
                <w:sz w:val="20"/>
                <w:szCs w:val="18"/>
              </w:rPr>
              <w:t xml:space="preserve">Proven track record of managing the full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project lifecycle</w:t>
            </w:r>
            <w:r w:rsidRPr="00B73B58">
              <w:rPr>
                <w:rFonts w:cstheme="minorHAnsi"/>
                <w:sz w:val="20"/>
                <w:szCs w:val="18"/>
              </w:rPr>
              <w:t xml:space="preserve"> from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initiation to closure</w:t>
            </w:r>
            <w:r w:rsidRPr="00B73B58">
              <w:rPr>
                <w:rFonts w:cstheme="minorHAnsi"/>
                <w:sz w:val="20"/>
                <w:szCs w:val="18"/>
              </w:rPr>
              <w:t xml:space="preserve"> across diverse sectors including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Web and Mobile Application Development</w:t>
            </w:r>
            <w:r w:rsidRPr="00B73B58">
              <w:rPr>
                <w:rFonts w:cstheme="minorHAnsi"/>
                <w:sz w:val="20"/>
                <w:szCs w:val="18"/>
              </w:rPr>
              <w:t xml:space="preserve">,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Enterprise Cloud Data Migration</w:t>
            </w:r>
            <w:r w:rsidRPr="00B73B58">
              <w:rPr>
                <w:rFonts w:cstheme="minorHAnsi"/>
                <w:sz w:val="20"/>
                <w:szCs w:val="18"/>
              </w:rPr>
              <w:t xml:space="preserve">,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HRMS</w:t>
            </w:r>
            <w:r w:rsidRPr="00B73B58">
              <w:rPr>
                <w:rFonts w:cstheme="minorHAnsi"/>
                <w:sz w:val="20"/>
                <w:szCs w:val="18"/>
              </w:rPr>
              <w:t xml:space="preserve">, and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AI &amp; Machine Learning</w:t>
            </w:r>
            <w:r w:rsidRPr="00B73B58">
              <w:rPr>
                <w:rFonts w:cstheme="minorHAnsi"/>
                <w:sz w:val="20"/>
                <w:szCs w:val="18"/>
              </w:rPr>
              <w:t>.</w:t>
            </w:r>
          </w:p>
          <w:p w14:paraId="5CF3C247" w14:textId="77777777" w:rsidR="00B73B58" w:rsidRPr="00B73B58" w:rsidRDefault="002B3E58" w:rsidP="00B73B58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t>Showcased capability</w:t>
            </w:r>
            <w:r w:rsidR="00B73B58" w:rsidRPr="00B73B58">
              <w:rPr>
                <w:rFonts w:cstheme="minorHAnsi"/>
                <w:sz w:val="20"/>
                <w:szCs w:val="18"/>
              </w:rPr>
              <w:t xml:space="preserve"> to handle large teams of </w:t>
            </w:r>
            <w:r w:rsidR="00B73B58" w:rsidRPr="00B73B58">
              <w:rPr>
                <w:rFonts w:cstheme="minorHAnsi"/>
                <w:b/>
                <w:bCs/>
                <w:sz w:val="20"/>
                <w:szCs w:val="18"/>
              </w:rPr>
              <w:t>15+ members</w:t>
            </w:r>
            <w:r w:rsidR="00B73B58" w:rsidRPr="00B73B58">
              <w:rPr>
                <w:rFonts w:cstheme="minorHAnsi"/>
                <w:sz w:val="20"/>
                <w:szCs w:val="18"/>
              </w:rPr>
              <w:t>, fostering collaboration and driving performance excellence to achieve project objectives effectively.</w:t>
            </w:r>
          </w:p>
          <w:p w14:paraId="0E71081F" w14:textId="3FE81D06" w:rsidR="00B73B58" w:rsidRPr="00B73B58" w:rsidRDefault="00B73B58" w:rsidP="00B73B58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B73B58">
              <w:rPr>
                <w:rFonts w:cstheme="minorHAnsi"/>
                <w:sz w:val="20"/>
                <w:szCs w:val="18"/>
              </w:rPr>
              <w:t xml:space="preserve">Extensive experience in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client relationship management</w:t>
            </w:r>
            <w:r w:rsidRPr="00B73B58">
              <w:rPr>
                <w:rFonts w:cstheme="minorHAnsi"/>
                <w:sz w:val="20"/>
                <w:szCs w:val="18"/>
              </w:rPr>
              <w:t xml:space="preserve">, including communication with prestigious clients such as </w:t>
            </w:r>
            <w:r w:rsidR="00851EF6">
              <w:rPr>
                <w:rFonts w:cstheme="minorHAnsi"/>
                <w:b/>
                <w:bCs/>
                <w:sz w:val="20"/>
                <w:szCs w:val="18"/>
              </w:rPr>
              <w:t>Meta</w:t>
            </w:r>
            <w:r w:rsidRPr="00B73B58">
              <w:rPr>
                <w:rFonts w:cstheme="minorHAnsi"/>
                <w:sz w:val="20"/>
                <w:szCs w:val="18"/>
              </w:rPr>
              <w:t xml:space="preserve"> and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Google</w:t>
            </w:r>
            <w:r w:rsidRPr="00B73B58">
              <w:rPr>
                <w:rFonts w:cstheme="minorHAnsi"/>
                <w:sz w:val="20"/>
                <w:szCs w:val="18"/>
              </w:rPr>
              <w:t>, ensuring alignment of project deliverables with client expectations and business objectives.</w:t>
            </w:r>
          </w:p>
          <w:p w14:paraId="21513713" w14:textId="77777777" w:rsidR="00B73B58" w:rsidRPr="00B73B58" w:rsidRDefault="00B73B58" w:rsidP="00B73B58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B73B58">
              <w:rPr>
                <w:rFonts w:cstheme="minorHAnsi"/>
                <w:sz w:val="20"/>
                <w:szCs w:val="18"/>
              </w:rPr>
              <w:t xml:space="preserve">Proficient in leading various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scrum ceremonies</w:t>
            </w:r>
            <w:r w:rsidRPr="00B73B58">
              <w:rPr>
                <w:rFonts w:cstheme="minorHAnsi"/>
                <w:sz w:val="20"/>
                <w:szCs w:val="18"/>
              </w:rPr>
              <w:t xml:space="preserve"> and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scaled agile activities</w:t>
            </w:r>
            <w:r w:rsidRPr="00B73B58">
              <w:rPr>
                <w:rFonts w:cstheme="minorHAnsi"/>
                <w:sz w:val="20"/>
                <w:szCs w:val="18"/>
              </w:rPr>
              <w:t xml:space="preserve">, including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scrum of scrums</w:t>
            </w:r>
            <w:r w:rsidRPr="00B73B58">
              <w:rPr>
                <w:rFonts w:cstheme="minorHAnsi"/>
                <w:sz w:val="20"/>
                <w:szCs w:val="18"/>
              </w:rPr>
              <w:t xml:space="preserve"> and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PI planning</w:t>
            </w:r>
            <w:r w:rsidRPr="00B73B58">
              <w:rPr>
                <w:rFonts w:cstheme="minorHAnsi"/>
                <w:sz w:val="20"/>
                <w:szCs w:val="18"/>
              </w:rPr>
              <w:t>, to facilitate streamlined project execution and delivery.</w:t>
            </w:r>
          </w:p>
          <w:p w14:paraId="43BA9504" w14:textId="77777777" w:rsidR="00B73B58" w:rsidRPr="00B73B58" w:rsidRDefault="00B73B58" w:rsidP="00B73B58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B73B58">
              <w:rPr>
                <w:rFonts w:cstheme="minorHAnsi"/>
                <w:sz w:val="20"/>
                <w:szCs w:val="18"/>
              </w:rPr>
              <w:t xml:space="preserve">Skilled in </w:t>
            </w:r>
            <w:r w:rsidR="002B3E58">
              <w:rPr>
                <w:rFonts w:cstheme="minorHAnsi"/>
                <w:sz w:val="20"/>
                <w:szCs w:val="18"/>
              </w:rPr>
              <w:t>managing</w:t>
            </w:r>
            <w:r w:rsidRPr="00B73B58">
              <w:rPr>
                <w:rFonts w:cstheme="minorHAnsi"/>
                <w:sz w:val="20"/>
                <w:szCs w:val="18"/>
              </w:rPr>
              <w:t xml:space="preserve">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program engagement</w:t>
            </w:r>
            <w:r w:rsidRPr="00B73B58">
              <w:rPr>
                <w:rFonts w:cstheme="minorHAnsi"/>
                <w:sz w:val="20"/>
                <w:szCs w:val="18"/>
              </w:rPr>
              <w:t xml:space="preserve">, including the creation of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Statements of Work (SOW)</w:t>
            </w:r>
            <w:r w:rsidRPr="00B73B58">
              <w:rPr>
                <w:rFonts w:cstheme="minorHAnsi"/>
                <w:sz w:val="20"/>
                <w:szCs w:val="18"/>
              </w:rPr>
              <w:t xml:space="preserve">,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proposals</w:t>
            </w:r>
            <w:r w:rsidRPr="00B73B58">
              <w:rPr>
                <w:rFonts w:cstheme="minorHAnsi"/>
                <w:sz w:val="20"/>
                <w:szCs w:val="18"/>
              </w:rPr>
              <w:t xml:space="preserve">, and comprehensive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time, cost, and effort estimation</w:t>
            </w:r>
            <w:r w:rsidRPr="00B73B58">
              <w:rPr>
                <w:rFonts w:cstheme="minorHAnsi"/>
                <w:sz w:val="20"/>
                <w:szCs w:val="18"/>
              </w:rPr>
              <w:t>, ensuring project feasibility and alignment with organizational goals.</w:t>
            </w:r>
          </w:p>
          <w:p w14:paraId="67F38E5F" w14:textId="77777777" w:rsidR="00B73B58" w:rsidRDefault="00B73B58" w:rsidP="00B73B58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B73B58">
              <w:rPr>
                <w:rFonts w:cstheme="minorHAnsi"/>
                <w:sz w:val="20"/>
                <w:szCs w:val="18"/>
              </w:rPr>
              <w:t xml:space="preserve">Expertise in managing multiple </w:t>
            </w:r>
            <w:r w:rsidRPr="00B73B58">
              <w:rPr>
                <w:rFonts w:cstheme="minorHAnsi"/>
                <w:b/>
                <w:bCs/>
                <w:sz w:val="20"/>
                <w:szCs w:val="18"/>
              </w:rPr>
              <w:t>healthcare projects</w:t>
            </w:r>
            <w:r w:rsidRPr="00B73B58">
              <w:rPr>
                <w:rFonts w:cstheme="minorHAnsi"/>
                <w:sz w:val="20"/>
                <w:szCs w:val="18"/>
              </w:rPr>
              <w:t xml:space="preserve"> concurrently, navigating complex regulatory environments and ensuring compliance while delivering high-quality solutions on time and within budget.</w:t>
            </w:r>
          </w:p>
          <w:p w14:paraId="484CB573" w14:textId="305C7292" w:rsidR="00851EF6" w:rsidRPr="00B73B58" w:rsidRDefault="00851EF6" w:rsidP="00B73B58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t>Creating Documents like BRD, FRD, SRS, Scope, Proposal, budget trackers and resource loading.</w:t>
            </w:r>
          </w:p>
          <w:p w14:paraId="05A9BD23" w14:textId="77777777" w:rsidR="00591BC7" w:rsidRPr="00B73B58" w:rsidRDefault="002B3E58" w:rsidP="00B73B58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t>Proficient</w:t>
            </w:r>
            <w:r w:rsidR="00B73B58" w:rsidRPr="00B73B58">
              <w:rPr>
                <w:rFonts w:cstheme="minorHAnsi"/>
                <w:sz w:val="20"/>
                <w:szCs w:val="18"/>
              </w:rPr>
              <w:t xml:space="preserve"> at driving </w:t>
            </w:r>
            <w:r w:rsidR="00B73B58" w:rsidRPr="00B73B58">
              <w:rPr>
                <w:rFonts w:cstheme="minorHAnsi"/>
                <w:b/>
                <w:bCs/>
                <w:sz w:val="20"/>
                <w:szCs w:val="18"/>
              </w:rPr>
              <w:t>digital transformation</w:t>
            </w:r>
            <w:r w:rsidR="00B73B58" w:rsidRPr="00B73B58">
              <w:rPr>
                <w:rFonts w:cstheme="minorHAnsi"/>
                <w:sz w:val="20"/>
                <w:szCs w:val="18"/>
              </w:rPr>
              <w:t xml:space="preserve"> initiatives through the implementation of </w:t>
            </w:r>
            <w:r w:rsidR="00B73B58" w:rsidRPr="00B73B58">
              <w:rPr>
                <w:rFonts w:cstheme="minorHAnsi"/>
                <w:b/>
                <w:bCs/>
                <w:sz w:val="20"/>
                <w:szCs w:val="18"/>
              </w:rPr>
              <w:t>agile methodologies</w:t>
            </w:r>
            <w:r w:rsidR="00B73B58" w:rsidRPr="00B73B58">
              <w:rPr>
                <w:rFonts w:cstheme="minorHAnsi"/>
                <w:sz w:val="20"/>
                <w:szCs w:val="18"/>
              </w:rPr>
              <w:t xml:space="preserve">, leveraging innovative technologies, and fostering a culture of </w:t>
            </w:r>
            <w:r w:rsidR="00B73B58" w:rsidRPr="00B73B58">
              <w:rPr>
                <w:rFonts w:cstheme="minorHAnsi"/>
                <w:b/>
                <w:bCs/>
                <w:sz w:val="20"/>
                <w:szCs w:val="18"/>
              </w:rPr>
              <w:t>continuous improvement</w:t>
            </w:r>
            <w:r w:rsidR="00B73B58" w:rsidRPr="00B73B58">
              <w:rPr>
                <w:rFonts w:cstheme="minorHAnsi"/>
                <w:sz w:val="20"/>
                <w:szCs w:val="18"/>
              </w:rPr>
              <w:t xml:space="preserve"> and </w:t>
            </w:r>
            <w:r w:rsidR="00B73B58" w:rsidRPr="00B73B58">
              <w:rPr>
                <w:rFonts w:cstheme="minorHAnsi"/>
                <w:b/>
                <w:bCs/>
                <w:sz w:val="20"/>
                <w:szCs w:val="18"/>
              </w:rPr>
              <w:t>adaptability</w:t>
            </w:r>
            <w:r w:rsidR="00B73B58" w:rsidRPr="00B73B58">
              <w:rPr>
                <w:rFonts w:cstheme="minorHAnsi"/>
                <w:sz w:val="20"/>
                <w:szCs w:val="18"/>
              </w:rPr>
              <w:t xml:space="preserve"> within cross-functional teams.</w:t>
            </w:r>
          </w:p>
          <w:p w14:paraId="5BC9AD66" w14:textId="77777777" w:rsidR="00591BC7" w:rsidRPr="007C300E" w:rsidRDefault="00591BC7" w:rsidP="00714913">
            <w:pPr>
              <w:pStyle w:val="ListParagraph"/>
              <w:numPr>
                <w:ilvl w:val="0"/>
                <w:numId w:val="41"/>
              </w:numPr>
              <w:spacing w:before="120"/>
              <w:jc w:val="both"/>
              <w:rPr>
                <w:rFonts w:cstheme="minorHAnsi"/>
                <w:vanish/>
                <w:sz w:val="18"/>
              </w:rPr>
            </w:pPr>
            <w:r w:rsidRPr="007C300E">
              <w:rPr>
                <w:rFonts w:cstheme="minorHAnsi"/>
                <w:vanish/>
                <w:sz w:val="18"/>
              </w:rPr>
              <w:t>Top of Form</w:t>
            </w:r>
          </w:p>
          <w:p w14:paraId="630DF90B" w14:textId="77777777" w:rsidR="00591BC7" w:rsidRPr="007C300E" w:rsidRDefault="00591BC7" w:rsidP="00382FEC">
            <w:pPr>
              <w:pStyle w:val="ListParagraph"/>
              <w:spacing w:before="120"/>
              <w:ind w:left="360"/>
              <w:jc w:val="both"/>
              <w:rPr>
                <w:rFonts w:cstheme="minorHAnsi"/>
                <w:sz w:val="18"/>
              </w:rPr>
            </w:pPr>
          </w:p>
          <w:p w14:paraId="2A1816C7" w14:textId="77777777" w:rsidR="00591BC7" w:rsidRPr="007C300E" w:rsidRDefault="00591BC7" w:rsidP="00382FEC">
            <w:pPr>
              <w:spacing w:line="276" w:lineRule="auto"/>
              <w:rPr>
                <w:rFonts w:cstheme="minorHAnsi"/>
                <w:b/>
                <w:sz w:val="28"/>
              </w:rPr>
            </w:pPr>
            <w:r w:rsidRPr="007C300E">
              <w:rPr>
                <w:rFonts w:cstheme="minorHAnsi"/>
                <w:b/>
                <w:noProof/>
                <w:color w:val="C7A163"/>
              </w:rPr>
              <mc:AlternateContent>
                <mc:Choice Requires="wpg">
                  <w:drawing>
                    <wp:inline distT="0" distB="0" distL="0" distR="0" wp14:anchorId="04B73758" wp14:editId="03D2E2F2">
                      <wp:extent cx="230588" cy="211119"/>
                      <wp:effectExtent l="38100" t="0" r="55245" b="17780"/>
                      <wp:docPr id="75" name="Group 3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CD7068B-9159-424F-9E9D-1A44F769C2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0588" cy="211119"/>
                                <a:chOff x="0" y="0"/>
                                <a:chExt cx="296863" cy="271463"/>
                              </a:xfrm>
                              <a:solidFill>
                                <a:srgbClr val="006EA7"/>
                              </a:solidFill>
                            </wpg:grpSpPr>
                            <wps:wsp>
                              <wps:cNvPr id="76" name="Rectangle 76">
                                <a:extLst>
                                  <a:ext uri="{FF2B5EF4-FFF2-40B4-BE49-F238E27FC236}">
                                    <a16:creationId xmlns:a16="http://schemas.microsoft.com/office/drawing/2014/main" id="{1925F741-D5CB-234F-9023-71BDFE630213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" y="214313"/>
                                  <a:ext cx="55563" cy="571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>
                              <wps:cNvPr id="77" name="Rectangle 77">
                                <a:extLst>
                                  <a:ext uri="{FF2B5EF4-FFF2-40B4-BE49-F238E27FC236}">
                                    <a16:creationId xmlns:a16="http://schemas.microsoft.com/office/drawing/2014/main" id="{479D3675-DA69-B64A-92A7-E6031CAC00F6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3662" y="176213"/>
                                  <a:ext cx="55563" cy="952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>
                              <wps:cNvPr id="78" name="Rectangle 78">
                                <a:extLst>
                                  <a:ext uri="{FF2B5EF4-FFF2-40B4-BE49-F238E27FC236}">
                                    <a16:creationId xmlns:a16="http://schemas.microsoft.com/office/drawing/2014/main" id="{40E94B94-6C62-E548-9925-7B0CCDAD0188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6687" y="139700"/>
                                  <a:ext cx="57150" cy="131763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>
                              <wps:cNvPr id="79" name="Rectangle 79">
                                <a:extLst>
                                  <a:ext uri="{FF2B5EF4-FFF2-40B4-BE49-F238E27FC236}">
                                    <a16:creationId xmlns:a16="http://schemas.microsoft.com/office/drawing/2014/main" id="{3A978517-67D2-E647-9A39-F64A46C1E9F2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41300" y="101600"/>
                                  <a:ext cx="55563" cy="169863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>
                              <wps:cNvPr id="80" name="Freeform 80">
                                <a:extLst>
                                  <a:ext uri="{FF2B5EF4-FFF2-40B4-BE49-F238E27FC236}">
                                    <a16:creationId xmlns:a16="http://schemas.microsoft.com/office/drawing/2014/main" id="{EC8F070E-8057-724D-A260-8C13B224DBC9}"/>
                                  </a:ext>
                                </a:extLst>
                              </wps:cNvPr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96863" cy="176213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162" y="25"/>
                                    </a:cxn>
                                    <a:cxn ang="0">
                                      <a:pos x="126" y="25"/>
                                    </a:cxn>
                                    <a:cxn ang="0">
                                      <a:pos x="81" y="59"/>
                                    </a:cxn>
                                    <a:cxn ang="0">
                                      <a:pos x="59" y="48"/>
                                    </a:cxn>
                                    <a:cxn ang="0">
                                      <a:pos x="0" y="96"/>
                                    </a:cxn>
                                    <a:cxn ang="0">
                                      <a:pos x="0" y="111"/>
                                    </a:cxn>
                                    <a:cxn ang="0">
                                      <a:pos x="60" y="62"/>
                                    </a:cxn>
                                    <a:cxn ang="0">
                                      <a:pos x="83" y="74"/>
                                    </a:cxn>
                                    <a:cxn ang="0">
                                      <a:pos x="131" y="37"/>
                                    </a:cxn>
                                    <a:cxn ang="0">
                                      <a:pos x="166" y="37"/>
                                    </a:cxn>
                                    <a:cxn ang="0">
                                      <a:pos x="187" y="16"/>
                                    </a:cxn>
                                    <a:cxn ang="0">
                                      <a:pos x="187" y="0"/>
                                    </a:cxn>
                                    <a:cxn ang="0">
                                      <a:pos x="162" y="25"/>
                                    </a:cxn>
                                  </a:cxnLst>
                                  <a:rect l="0" t="0" r="r" b="b"/>
                                  <a:pathLst>
                                    <a:path w="187" h="111">
                                      <a:moveTo>
                                        <a:pt x="162" y="25"/>
                                      </a:moveTo>
                                      <a:lnTo>
                                        <a:pt x="126" y="25"/>
                                      </a:lnTo>
                                      <a:lnTo>
                                        <a:pt x="81" y="59"/>
                                      </a:lnTo>
                                      <a:lnTo>
                                        <a:pt x="59" y="48"/>
                                      </a:lnTo>
                                      <a:lnTo>
                                        <a:pt x="0" y="96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60" y="62"/>
                                      </a:lnTo>
                                      <a:lnTo>
                                        <a:pt x="83" y="74"/>
                                      </a:lnTo>
                                      <a:lnTo>
                                        <a:pt x="131" y="37"/>
                                      </a:lnTo>
                                      <a:lnTo>
                                        <a:pt x="166" y="37"/>
                                      </a:lnTo>
                                      <a:lnTo>
                                        <a:pt x="187" y="16"/>
                                      </a:lnTo>
                                      <a:lnTo>
                                        <a:pt x="187" y="0"/>
                                      </a:lnTo>
                                      <a:lnTo>
                                        <a:pt x="162" y="25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C691781" id="Group 301" o:spid="_x0000_s1026" style="width:18.15pt;height:16.6pt;mso-position-horizontal-relative:char;mso-position-vertical-relative:line" coordsize="296863,27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">
                      <v:rect id="Rectangle 76" o:spid="_x0000_s1027" style="position:absolute;left:19050;top:214313;width:55563;height:57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" filled="f" stroked="f"/>
                      <v:rect id="Rectangle 77" o:spid="_x0000_s1028" style="position:absolute;left:93662;top:176213;width:55563;height:95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" filled="f" stroked="f"/>
                      <v:rect id="Rectangle 78" o:spid="_x0000_s1029" style="position:absolute;left:166687;top:139700;width:57150;height:131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" filled="f" stroked="f"/>
                      <v:rect id="Rectangle 79" o:spid="_x0000_s1030" style="position:absolute;left:241300;top:101600;width:55563;height:169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" filled="f" stroked="f"/>
                      <v:shape id="Freeform 80" o:spid="_x0000_s1031" style="position:absolute;width:296863;height:176213;visibility:visible;mso-wrap-style:square;v-text-anchor:top" coordsize="18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" path="m162,25r-36,l81,59,59,48,,96r,15l60,62,83,74,131,37r35,l187,16,187,,162,25xe" filled="f" stroked="f">
                        <v:path arrowok="t" o:connecttype="custom" o:connectlocs="162,25;126,25;81,59;59,48;0,96;0,111;60,62;83,74;131,37;166,37;187,16;187,0;162,25" o:connectangles="0,0,0,0,0,0,0,0,0,0,0,0,0"/>
                      </v:shape>
                      <w10:anchorlock/>
                    </v:group>
                  </w:pict>
                </mc:Fallback>
              </mc:AlternateContent>
            </w:r>
            <w:r w:rsidRPr="007C300E">
              <w:rPr>
                <w:rFonts w:cstheme="minorHAnsi"/>
                <w:sz w:val="28"/>
              </w:rPr>
              <w:t xml:space="preserve"> </w:t>
            </w:r>
            <w:r w:rsidRPr="007C300E">
              <w:rPr>
                <w:rFonts w:cstheme="minorHAnsi"/>
                <w:b/>
                <w:sz w:val="28"/>
              </w:rPr>
              <w:t>CAREER TIMELINE</w:t>
            </w:r>
          </w:p>
          <w:p w14:paraId="792EACD4" w14:textId="77777777" w:rsidR="00591BC7" w:rsidRPr="007C300E" w:rsidRDefault="00591BC7" w:rsidP="00382FEC">
            <w:pPr>
              <w:spacing w:line="96" w:lineRule="auto"/>
              <w:rPr>
                <w:rFonts w:cstheme="minorHAnsi"/>
              </w:rPr>
            </w:pPr>
            <w:r w:rsidRPr="007C300E">
              <w:rPr>
                <w:rFonts w:cstheme="minorHAnsi"/>
                <w:noProof/>
              </w:rPr>
              <mc:AlternateContent>
                <mc:Choice Requires="wpg">
                  <w:drawing>
                    <wp:inline distT="0" distB="0" distL="0" distR="0" wp14:anchorId="4C590553" wp14:editId="0E2E2FD3">
                      <wp:extent cx="4788590" cy="45719"/>
                      <wp:effectExtent l="0" t="19050" r="31115" b="12065"/>
                      <wp:docPr id="50" name="Group 5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8590" cy="45719"/>
                                <a:chOff x="0" y="0"/>
                                <a:chExt cx="6394451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51" name="Straight Connector 51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2" name="Rectangle 52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C67862" id="Group 50" o:spid="_x0000_s1026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">
                      <v:line id="Straight Connector 51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" strokecolor="#272727 [2749]" strokeweight="1pt"/>
                      <v:rect id="Rectangle 52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0EA9275F" w14:textId="77777777" w:rsidR="00714913" w:rsidRPr="00714913" w:rsidRDefault="00714913" w:rsidP="00382FEC">
            <w:pPr>
              <w:jc w:val="both"/>
              <w:textAlignment w:val="baseline"/>
              <w:rPr>
                <w:rFonts w:cstheme="minorHAnsi"/>
                <w:noProof/>
                <w:sz w:val="6"/>
              </w:rPr>
            </w:pPr>
          </w:p>
          <w:p w14:paraId="0A581FC9" w14:textId="77777777" w:rsidR="00591BC7" w:rsidRPr="00B73B58" w:rsidRDefault="00591BC7" w:rsidP="00B73B58">
            <w:pPr>
              <w:jc w:val="both"/>
              <w:textAlignment w:val="baseline"/>
              <w:rPr>
                <w:rFonts w:cstheme="minorHAnsi"/>
              </w:rPr>
            </w:pPr>
            <w:r w:rsidRPr="007C300E">
              <w:rPr>
                <w:rFonts w:cstheme="minorHAnsi"/>
                <w:noProof/>
              </w:rPr>
              <w:drawing>
                <wp:inline distT="0" distB="0" distL="0" distR="0" wp14:anchorId="1CED6FFF" wp14:editId="186352B3">
                  <wp:extent cx="4737100" cy="1784350"/>
                  <wp:effectExtent l="38100" t="38100" r="25400" b="25400"/>
                  <wp:docPr id="29" name="Diagram 29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5" r:lo="rId6" r:qs="rId7" r:cs="rId8"/>
                    </a:graphicData>
                  </a:graphic>
                </wp:inline>
              </w:drawing>
            </w:r>
          </w:p>
          <w:p w14:paraId="71C8254D" w14:textId="77777777" w:rsidR="00714913" w:rsidRPr="007C300E" w:rsidRDefault="00714913" w:rsidP="00714913">
            <w:pPr>
              <w:spacing w:before="120" w:line="276" w:lineRule="auto"/>
              <w:jc w:val="both"/>
              <w:rPr>
                <w:rFonts w:cstheme="minorHAnsi"/>
                <w:b/>
                <w:sz w:val="28"/>
              </w:rPr>
            </w:pPr>
            <w:r w:rsidRPr="007C300E">
              <w:rPr>
                <w:rFonts w:cstheme="minorHAnsi"/>
                <w:b/>
                <w:noProof/>
                <w:color w:val="C7A163"/>
              </w:rPr>
              <mc:AlternateContent>
                <mc:Choice Requires="wps">
                  <w:drawing>
                    <wp:inline distT="0" distB="0" distL="0" distR="0" wp14:anchorId="5E634AEE" wp14:editId="223E6AA6">
                      <wp:extent cx="247373" cy="212235"/>
                      <wp:effectExtent l="0" t="0" r="635" b="0"/>
                      <wp:docPr id="57" name="Freeform 9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373" cy="212235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F08455" id="Freeform 97" o:spid="_x0000_s1026" style="width:19.5pt;height:16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006ea7" stroked="f">
                      <v:path o:connecttype="custom" o:connectlocs="51496887,51832669;51496887,51832669;61348504,51832669;61348504,61705583;111054052,61705583;109039231,29842931;99187614,17950796;81275718,17950796;75454240,6058163;67169982,0;43436608,0;37615130,6058163;29778831,17950796;11866438,17950796;2015318,29842931;0,61705583;51496887,61705583;51496887,51832669;41645269,11892135;41645269,11892135;47466748,8077883;63587304,8077883;69184803,11892135;71424101,17950796;39630449,17950796;41645269,11892135;61348504,79656379;61348504,79656379;51496887,79656379;51496887,67763746;2015318,67763746;3806160,85490350;13881756,95363264;97172295,95363264;107023913,85490350;109039231,67763746;61348504,67763746;61348504,79656379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7C300E">
              <w:rPr>
                <w:rFonts w:cstheme="minorHAnsi"/>
                <w:sz w:val="28"/>
              </w:rPr>
              <w:t xml:space="preserve"> </w:t>
            </w:r>
            <w:r w:rsidRPr="007C300E">
              <w:rPr>
                <w:rFonts w:cstheme="minorHAnsi"/>
                <w:b/>
                <w:sz w:val="28"/>
              </w:rPr>
              <w:t>WORK EXPERIENCE</w:t>
            </w:r>
          </w:p>
          <w:p w14:paraId="264BFF86" w14:textId="77777777" w:rsidR="00714913" w:rsidRPr="007C300E" w:rsidRDefault="00714913" w:rsidP="00714913">
            <w:pPr>
              <w:spacing w:line="96" w:lineRule="auto"/>
              <w:rPr>
                <w:rFonts w:cstheme="minorHAnsi"/>
              </w:rPr>
            </w:pPr>
            <w:r w:rsidRPr="007C300E">
              <w:rPr>
                <w:rFonts w:cstheme="minorHAnsi"/>
                <w:noProof/>
              </w:rPr>
              <mc:AlternateContent>
                <mc:Choice Requires="wpg">
                  <w:drawing>
                    <wp:inline distT="0" distB="0" distL="0" distR="0" wp14:anchorId="4F8E2225" wp14:editId="1AC0B5FE">
                      <wp:extent cx="7410450" cy="45719"/>
                      <wp:effectExtent l="0" t="19050" r="19050" b="31115"/>
                      <wp:docPr id="24" name="Group 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410450" cy="45719"/>
                                <a:chOff x="0" y="0"/>
                                <a:chExt cx="9895556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64" name="Straight Connector 25"/>
                              <wps:cNvCnPr/>
                              <wps:spPr>
                                <a:xfrm>
                                  <a:off x="516682" y="22839"/>
                                  <a:ext cx="937887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5" name="Rectangle 27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DDD026A" id="Group 24" o:spid="_x0000_s1026" style="width:583.5pt;height:3.6pt;mso-position-horizontal-relative:char;mso-position-vertical-relative:line" coordsize="98955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">
                      <v:line id="Straight Connector 25" o:spid="_x0000_s1027" style="position:absolute;visibility:visible;mso-wrap-style:square" from="5166,228" to="98955,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" strokecolor="#272727 [2749]" strokeweight="1pt"/>
                      <v:rect id="Rectangle 27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" filled="f" stroked="f" strokeweight="2pt"/>
                      <w10:anchorlock/>
                    </v:group>
                  </w:pict>
                </mc:Fallback>
              </mc:AlternateContent>
            </w:r>
            <w:r w:rsidRPr="007C300E">
              <w:rPr>
                <w:rFonts w:cstheme="minorHAnsi"/>
                <w:vanish/>
              </w:rPr>
              <w:t>Top of Form</w:t>
            </w:r>
          </w:p>
          <w:p w14:paraId="4C967798" w14:textId="3B1573D0" w:rsidR="006776DB" w:rsidRPr="00714913" w:rsidRDefault="00717FF4" w:rsidP="00714913">
            <w:pPr>
              <w:shd w:val="clear" w:color="auto" w:fill="1F497D" w:themeFill="text2"/>
              <w:spacing w:line="276" w:lineRule="auto"/>
              <w:jc w:val="both"/>
              <w:rPr>
                <w:rFonts w:cstheme="minorHAnsi"/>
                <w:b/>
                <w:color w:val="FFFFFF" w:themeColor="background1"/>
                <w:sz w:val="20"/>
                <w:szCs w:val="18"/>
              </w:rPr>
            </w:pPr>
            <w:r w:rsidRPr="00714913">
              <w:rPr>
                <w:rFonts w:cstheme="minorHAnsi"/>
                <w:b/>
                <w:color w:val="FFFFFF" w:themeColor="background1"/>
                <w:sz w:val="20"/>
                <w:szCs w:val="18"/>
              </w:rPr>
              <w:t xml:space="preserve">Senior </w:t>
            </w:r>
            <w:r w:rsidR="00C07C2A">
              <w:rPr>
                <w:rFonts w:cstheme="minorHAnsi"/>
                <w:b/>
                <w:color w:val="FFFFFF" w:themeColor="background1"/>
                <w:sz w:val="20"/>
                <w:szCs w:val="18"/>
              </w:rPr>
              <w:t>Agile</w:t>
            </w:r>
            <w:r w:rsidR="00A72764">
              <w:rPr>
                <w:rFonts w:cstheme="minorHAnsi"/>
                <w:b/>
                <w:color w:val="FFFFFF" w:themeColor="background1"/>
                <w:sz w:val="20"/>
                <w:szCs w:val="18"/>
              </w:rPr>
              <w:t xml:space="preserve"> Project Manager</w:t>
            </w:r>
            <w:r w:rsidRPr="00714913">
              <w:rPr>
                <w:rFonts w:cstheme="minorHAnsi"/>
                <w:b/>
                <w:color w:val="FFFFFF" w:themeColor="background1"/>
                <w:sz w:val="20"/>
                <w:szCs w:val="18"/>
              </w:rPr>
              <w:t xml:space="preserve">, </w:t>
            </w:r>
            <w:r w:rsidR="0015437F">
              <w:rPr>
                <w:rFonts w:cstheme="minorHAnsi"/>
                <w:b/>
                <w:color w:val="FFFFFF" w:themeColor="background1"/>
                <w:sz w:val="20"/>
                <w:szCs w:val="18"/>
              </w:rPr>
              <w:t xml:space="preserve">Eptura- </w:t>
            </w:r>
            <w:r w:rsidRPr="00714913">
              <w:rPr>
                <w:rFonts w:cstheme="minorHAnsi"/>
                <w:b/>
                <w:color w:val="FFFFFF" w:themeColor="background1"/>
                <w:sz w:val="20"/>
                <w:szCs w:val="18"/>
              </w:rPr>
              <w:t>McKinsey &amp; Company, Gurugram (Oct'23 – Present)</w:t>
            </w:r>
          </w:p>
          <w:p w14:paraId="4376D9BC" w14:textId="77777777" w:rsidR="00714913" w:rsidRPr="00714913" w:rsidRDefault="00714913" w:rsidP="00714913">
            <w:pPr>
              <w:jc w:val="both"/>
              <w:textAlignment w:val="baseline"/>
              <w:rPr>
                <w:rFonts w:cstheme="minorHAnsi"/>
                <w:b/>
                <w:sz w:val="20"/>
                <w:szCs w:val="18"/>
              </w:rPr>
            </w:pPr>
            <w:r w:rsidRPr="00714913">
              <w:rPr>
                <w:rFonts w:cstheme="minorHAnsi"/>
                <w:b/>
                <w:sz w:val="20"/>
                <w:szCs w:val="18"/>
              </w:rPr>
              <w:t>Key Result Areas:</w:t>
            </w:r>
          </w:p>
          <w:p w14:paraId="418BE121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t>G</w:t>
            </w:r>
            <w:r w:rsidRPr="00FD448C">
              <w:rPr>
                <w:rFonts w:cstheme="minorHAnsi"/>
                <w:sz w:val="20"/>
                <w:szCs w:val="18"/>
              </w:rPr>
              <w:t xml:space="preserve">uiding large cross-functional Agile teams in planning, executing, and delivering software projects, closely aligning with business objectives and meeting customer requirements in enterprise cloud data migration </w:t>
            </w:r>
            <w:r>
              <w:rPr>
                <w:rFonts w:cstheme="minorHAnsi"/>
                <w:sz w:val="20"/>
                <w:szCs w:val="18"/>
              </w:rPr>
              <w:t>&amp;</w:t>
            </w:r>
            <w:r w:rsidRPr="00FD448C">
              <w:rPr>
                <w:rFonts w:cstheme="minorHAnsi"/>
                <w:sz w:val="20"/>
                <w:szCs w:val="18"/>
              </w:rPr>
              <w:t xml:space="preserve"> microsite development with generative AI and </w:t>
            </w:r>
            <w:r w:rsidR="00B73B58">
              <w:rPr>
                <w:rFonts w:cstheme="minorHAnsi"/>
                <w:sz w:val="20"/>
                <w:szCs w:val="18"/>
              </w:rPr>
              <w:t>ML</w:t>
            </w:r>
            <w:r w:rsidRPr="00FD448C">
              <w:rPr>
                <w:rFonts w:cstheme="minorHAnsi"/>
                <w:sz w:val="20"/>
                <w:szCs w:val="18"/>
              </w:rPr>
              <w:t>.</w:t>
            </w:r>
          </w:p>
          <w:p w14:paraId="2E48950B" w14:textId="77777777" w:rsidR="00FD448C" w:rsidRPr="00FD448C" w:rsidRDefault="00B73B58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t>D</w:t>
            </w:r>
            <w:r w:rsidR="00FD448C" w:rsidRPr="00FD448C">
              <w:rPr>
                <w:rFonts w:cstheme="minorHAnsi"/>
                <w:sz w:val="20"/>
                <w:szCs w:val="18"/>
              </w:rPr>
              <w:t>eploying Agile methodologies (Scrum, Kanban, SAFe) to optimize project delivery, bolster team productivity, and elevate product quality.</w:t>
            </w:r>
          </w:p>
          <w:p w14:paraId="318A899C" w14:textId="77777777" w:rsidR="00FD448C" w:rsidRPr="00FD448C" w:rsidRDefault="002B3E58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lastRenderedPageBreak/>
              <w:t>Spearheading</w:t>
            </w:r>
            <w:r w:rsidR="00FD448C" w:rsidRPr="00FD448C">
              <w:rPr>
                <w:rFonts w:cstheme="minorHAnsi"/>
                <w:sz w:val="20"/>
                <w:szCs w:val="18"/>
              </w:rPr>
              <w:t xml:space="preserve"> project scope, schedule, and budget, maintaining vigilant progress tracking and providing comprehensive status updates to stakeholders to ensure project alignment and success.</w:t>
            </w:r>
          </w:p>
          <w:p w14:paraId="2ACDEB82" w14:textId="77777777" w:rsidR="00FD448C" w:rsidRDefault="00B73B58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t>O</w:t>
            </w:r>
            <w:r w:rsidR="00FD448C" w:rsidRPr="00FD448C">
              <w:rPr>
                <w:rFonts w:cstheme="minorHAnsi"/>
                <w:sz w:val="20"/>
                <w:szCs w:val="18"/>
              </w:rPr>
              <w:t>rchestrating Scrum ceremonies (Sprint Planning, Daily Stand-ups, Sprint Reviews, Sprint Retrospectives), fostering t</w:t>
            </w:r>
            <w:r w:rsidR="002B3E58">
              <w:rPr>
                <w:rFonts w:cstheme="minorHAnsi"/>
                <w:sz w:val="20"/>
                <w:szCs w:val="18"/>
              </w:rPr>
              <w:t>eam transparency, collaboration</w:t>
            </w:r>
            <w:r w:rsidR="00FD448C" w:rsidRPr="00FD448C">
              <w:rPr>
                <w:rFonts w:cstheme="minorHAnsi"/>
                <w:sz w:val="20"/>
                <w:szCs w:val="18"/>
              </w:rPr>
              <w:t>.</w:t>
            </w:r>
          </w:p>
          <w:p w14:paraId="046EFE21" w14:textId="77777777" w:rsidR="00FD448C" w:rsidRPr="00FD448C" w:rsidRDefault="00B73B58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t>I</w:t>
            </w:r>
            <w:r w:rsidR="00FD448C" w:rsidRPr="00FD448C">
              <w:rPr>
                <w:rFonts w:cstheme="minorHAnsi"/>
                <w:sz w:val="20"/>
                <w:szCs w:val="18"/>
              </w:rPr>
              <w:t>dentifying and preemptively addressing project risks and dependencies, resolving challenges promptly to uphold project timelines and budget adherence.</w:t>
            </w:r>
          </w:p>
          <w:p w14:paraId="3117ED43" w14:textId="77777777" w:rsidR="00FD448C" w:rsidRPr="00FD448C" w:rsidRDefault="00B73B58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t>C</w:t>
            </w:r>
            <w:r w:rsidR="00FD448C" w:rsidRPr="00FD448C">
              <w:rPr>
                <w:rFonts w:cstheme="minorHAnsi"/>
                <w:sz w:val="20"/>
                <w:szCs w:val="18"/>
              </w:rPr>
              <w:t>ultivating a culture of ongoing enhancement by mentoring team members on Agile best practices and offering constructive feedback to optimize team performance.</w:t>
            </w:r>
          </w:p>
          <w:p w14:paraId="7DF602CC" w14:textId="77777777" w:rsidR="00714913" w:rsidRPr="00B73B58" w:rsidRDefault="00B73B58" w:rsidP="00B73B58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t>C</w:t>
            </w:r>
            <w:r w:rsidR="00FD448C" w:rsidRPr="00FD448C">
              <w:rPr>
                <w:rFonts w:cstheme="minorHAnsi"/>
                <w:sz w:val="20"/>
                <w:szCs w:val="18"/>
              </w:rPr>
              <w:t>ollaborating closely with Product Owners, Development Teams, and stakeholders to prioritize features and manage the product backlog, ensuring consistent project goal attainment.</w:t>
            </w:r>
          </w:p>
          <w:p w14:paraId="61D635AE" w14:textId="77777777" w:rsidR="00714913" w:rsidRDefault="00714913" w:rsidP="00714913">
            <w:pPr>
              <w:rPr>
                <w:rFonts w:cstheme="minorHAnsi"/>
                <w:b/>
                <w:bCs/>
                <w:color w:val="000000" w:themeColor="text1"/>
                <w:sz w:val="20"/>
              </w:rPr>
            </w:pPr>
          </w:p>
          <w:p w14:paraId="71D651DD" w14:textId="18FDE719" w:rsidR="006776DB" w:rsidRPr="00714913" w:rsidRDefault="00717FF4" w:rsidP="00714913">
            <w:pPr>
              <w:shd w:val="clear" w:color="auto" w:fill="1F497D" w:themeFill="text2"/>
              <w:spacing w:line="276" w:lineRule="auto"/>
              <w:jc w:val="both"/>
              <w:rPr>
                <w:rFonts w:cstheme="minorHAnsi"/>
                <w:b/>
                <w:color w:val="FFFFFF" w:themeColor="background1"/>
                <w:sz w:val="20"/>
                <w:szCs w:val="18"/>
              </w:rPr>
            </w:pPr>
            <w:r w:rsidRPr="00714913">
              <w:rPr>
                <w:rFonts w:cstheme="minorHAnsi"/>
                <w:b/>
                <w:color w:val="FFFFFF" w:themeColor="background1"/>
                <w:sz w:val="20"/>
                <w:szCs w:val="18"/>
              </w:rPr>
              <w:t xml:space="preserve">Technical Project </w:t>
            </w:r>
            <w:r w:rsidR="00A72764" w:rsidRPr="00714913">
              <w:rPr>
                <w:rFonts w:cstheme="minorHAnsi"/>
                <w:b/>
                <w:color w:val="FFFFFF" w:themeColor="background1"/>
                <w:sz w:val="20"/>
                <w:szCs w:val="18"/>
              </w:rPr>
              <w:t>Manager</w:t>
            </w:r>
            <w:r w:rsidR="00A72764">
              <w:rPr>
                <w:rFonts w:cstheme="minorHAnsi"/>
                <w:b/>
                <w:color w:val="FFFFFF" w:themeColor="background1"/>
                <w:sz w:val="20"/>
                <w:szCs w:val="18"/>
              </w:rPr>
              <w:t>,</w:t>
            </w:r>
            <w:r w:rsidRPr="00714913">
              <w:rPr>
                <w:rFonts w:cstheme="minorHAnsi"/>
                <w:b/>
                <w:color w:val="FFFFFF" w:themeColor="background1"/>
                <w:sz w:val="20"/>
                <w:szCs w:val="18"/>
              </w:rPr>
              <w:t xml:space="preserve"> Indegene, Noida (Jun'22 – Sep'23)</w:t>
            </w:r>
          </w:p>
          <w:p w14:paraId="460F7C94" w14:textId="77777777" w:rsidR="00714913" w:rsidRPr="00714913" w:rsidRDefault="00714913" w:rsidP="00714913">
            <w:pPr>
              <w:jc w:val="both"/>
              <w:textAlignment w:val="baseline"/>
              <w:rPr>
                <w:rFonts w:cstheme="minorHAnsi"/>
                <w:b/>
                <w:sz w:val="20"/>
                <w:szCs w:val="18"/>
              </w:rPr>
            </w:pPr>
            <w:r w:rsidRPr="00714913">
              <w:rPr>
                <w:rFonts w:cstheme="minorHAnsi"/>
                <w:b/>
                <w:sz w:val="20"/>
                <w:szCs w:val="18"/>
              </w:rPr>
              <w:t>Key Result Areas:</w:t>
            </w:r>
          </w:p>
          <w:p w14:paraId="5B2B05D1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>Managed high-value projects for USA and Canada-based healthcare clients, including Calliditas and IPSEN, ensuring successful end-to-end delivery and high customer satisfaction.</w:t>
            </w:r>
          </w:p>
          <w:p w14:paraId="1C8B0AC7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>Led a 15-member team, including developers, QA professionals, proofreaders, and business analysts, and implemented a factory model to improve team efficiency and project development timeframes.</w:t>
            </w:r>
          </w:p>
          <w:p w14:paraId="1D2944B2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>Successfully conducted pre-sales activities, including estimation, proposal development, and SOW creation, contributing to revenue generation and account growth.</w:t>
            </w:r>
          </w:p>
          <w:p w14:paraId="533D1051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>Established initial project setups with build pipelines and deployment processes, optimized website architecture, and implemented standardized design systems to streamline development and enhance performance.</w:t>
            </w:r>
          </w:p>
          <w:p w14:paraId="68A7E158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 xml:space="preserve">Generated consolidated program-level reports, mitigated risks with stakeholders, and developed communication plans, agendas, </w:t>
            </w:r>
            <w:r>
              <w:rPr>
                <w:rFonts w:cstheme="minorHAnsi"/>
                <w:sz w:val="20"/>
                <w:szCs w:val="18"/>
              </w:rPr>
              <w:t>&amp;</w:t>
            </w:r>
            <w:r w:rsidRPr="00FD448C">
              <w:rPr>
                <w:rFonts w:cstheme="minorHAnsi"/>
                <w:sz w:val="20"/>
                <w:szCs w:val="18"/>
              </w:rPr>
              <w:t xml:space="preserve"> action items for strategic projects.</w:t>
            </w:r>
          </w:p>
          <w:p w14:paraId="0B7CD8B8" w14:textId="77777777" w:rsidR="00FD448C" w:rsidRDefault="00FD448C" w:rsidP="008E4492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>Drove solution activities such as OWA implementation, One Trust integration, and analytics integration, ensuring clien</w:t>
            </w:r>
            <w:r>
              <w:rPr>
                <w:rFonts w:cstheme="minorHAnsi"/>
                <w:sz w:val="20"/>
                <w:szCs w:val="18"/>
              </w:rPr>
              <w:t>ts' digital objectives were met.</w:t>
            </w:r>
          </w:p>
          <w:p w14:paraId="4F92C5F6" w14:textId="77777777" w:rsidR="00FD448C" w:rsidRPr="00FD448C" w:rsidRDefault="00FD448C" w:rsidP="008E4492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 xml:space="preserve">Managed operational activities, including resource planning, project trackers, and weekly status reports (WSR), and </w:t>
            </w:r>
            <w:r w:rsidR="002B3E58">
              <w:rPr>
                <w:rFonts w:cstheme="minorHAnsi"/>
                <w:sz w:val="20"/>
                <w:szCs w:val="18"/>
              </w:rPr>
              <w:t>spearheaded</w:t>
            </w:r>
            <w:r w:rsidRPr="00FD448C">
              <w:rPr>
                <w:rFonts w:cstheme="minorHAnsi"/>
                <w:sz w:val="20"/>
                <w:szCs w:val="18"/>
              </w:rPr>
              <w:t xml:space="preserve"> project governance, reporting, and decision support to ensure timely project completion and adherence to budgets.</w:t>
            </w:r>
          </w:p>
          <w:p w14:paraId="4CC15445" w14:textId="77777777" w:rsidR="00714913" w:rsidRPr="00FD448C" w:rsidRDefault="00714913" w:rsidP="00FD448C">
            <w:p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</w:p>
          <w:p w14:paraId="2FCAB61B" w14:textId="1076AEE2" w:rsidR="006776DB" w:rsidRPr="00714913" w:rsidRDefault="008C131D" w:rsidP="00714913">
            <w:pPr>
              <w:shd w:val="clear" w:color="auto" w:fill="1F497D" w:themeFill="text2"/>
              <w:spacing w:line="276" w:lineRule="auto"/>
              <w:jc w:val="both"/>
              <w:rPr>
                <w:rFonts w:cstheme="minorHAnsi"/>
                <w:b/>
                <w:color w:val="FFFFFF" w:themeColor="background1"/>
                <w:sz w:val="20"/>
                <w:szCs w:val="18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18"/>
              </w:rPr>
              <w:t xml:space="preserve">Business Analyst/ </w:t>
            </w:r>
            <w:r w:rsidR="00717FF4" w:rsidRPr="00714913">
              <w:rPr>
                <w:rFonts w:cstheme="minorHAnsi"/>
                <w:b/>
                <w:color w:val="FFFFFF" w:themeColor="background1"/>
                <w:sz w:val="20"/>
                <w:szCs w:val="18"/>
              </w:rPr>
              <w:t>Project Manager, Publicis Groupe - Indigo Consulting, Gurugram (Sep'21 – Jun'22)</w:t>
            </w:r>
          </w:p>
          <w:p w14:paraId="0EB8F7E3" w14:textId="77777777" w:rsidR="00714913" w:rsidRPr="00714913" w:rsidRDefault="00714913" w:rsidP="00714913">
            <w:pPr>
              <w:jc w:val="both"/>
              <w:textAlignment w:val="baseline"/>
              <w:rPr>
                <w:rFonts w:cstheme="minorHAnsi"/>
                <w:b/>
                <w:sz w:val="20"/>
                <w:szCs w:val="18"/>
              </w:rPr>
            </w:pPr>
            <w:r w:rsidRPr="00714913">
              <w:rPr>
                <w:rFonts w:cstheme="minorHAnsi"/>
                <w:b/>
                <w:sz w:val="20"/>
                <w:szCs w:val="18"/>
              </w:rPr>
              <w:t>Key Result Areas:</w:t>
            </w:r>
          </w:p>
          <w:p w14:paraId="690A7D47" w14:textId="77777777" w:rsidR="00FD448C" w:rsidRDefault="002B3E58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t>M</w:t>
            </w:r>
            <w:r w:rsidR="00FD448C" w:rsidRPr="00FD448C">
              <w:rPr>
                <w:rFonts w:cstheme="minorHAnsi"/>
                <w:sz w:val="20"/>
                <w:szCs w:val="18"/>
              </w:rPr>
              <w:t>anaged in-house and outsourced products using Agile and Waterfall methodologies, ensuring agile compliance and streamlined deployment pl</w:t>
            </w:r>
            <w:r w:rsidR="00FD448C">
              <w:rPr>
                <w:rFonts w:cstheme="minorHAnsi"/>
                <w:sz w:val="20"/>
                <w:szCs w:val="18"/>
              </w:rPr>
              <w:t>ans.</w:t>
            </w:r>
          </w:p>
          <w:p w14:paraId="52750760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 xml:space="preserve">Defined roadmaps, managed sprints, and </w:t>
            </w:r>
            <w:r w:rsidR="002B3E58">
              <w:rPr>
                <w:rFonts w:cstheme="minorHAnsi"/>
                <w:sz w:val="20"/>
                <w:szCs w:val="18"/>
              </w:rPr>
              <w:t>managed</w:t>
            </w:r>
            <w:r w:rsidRPr="00FD448C">
              <w:rPr>
                <w:rFonts w:cstheme="minorHAnsi"/>
                <w:sz w:val="20"/>
                <w:szCs w:val="18"/>
              </w:rPr>
              <w:t xml:space="preserve"> revenue and pricing strategies, enhancing product profitability.</w:t>
            </w:r>
          </w:p>
          <w:p w14:paraId="6EA8CE01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>Led a diverse team of managers and developers, maintaining ROI and ensuring collaboration.</w:t>
            </w:r>
          </w:p>
          <w:p w14:paraId="5CF3FE4A" w14:textId="77777777" w:rsidR="00FD448C" w:rsidRPr="00FD448C" w:rsidRDefault="002B3E58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t>Spearheaded</w:t>
            </w:r>
            <w:r w:rsidR="00FD448C">
              <w:rPr>
                <w:rFonts w:cstheme="minorHAnsi"/>
                <w:sz w:val="20"/>
                <w:szCs w:val="18"/>
              </w:rPr>
              <w:t xml:space="preserve"> P&amp;L</w:t>
            </w:r>
            <w:r w:rsidR="00FD448C" w:rsidRPr="00FD448C">
              <w:rPr>
                <w:rFonts w:cstheme="minorHAnsi"/>
                <w:sz w:val="20"/>
                <w:szCs w:val="18"/>
              </w:rPr>
              <w:t xml:space="preserve"> responsibilities, ensuring optimal financial performance </w:t>
            </w:r>
            <w:r w:rsidR="00FD448C">
              <w:rPr>
                <w:rFonts w:cstheme="minorHAnsi"/>
                <w:sz w:val="20"/>
                <w:szCs w:val="18"/>
              </w:rPr>
              <w:t>&amp;</w:t>
            </w:r>
            <w:r w:rsidR="00FD448C" w:rsidRPr="00FD448C">
              <w:rPr>
                <w:rFonts w:cstheme="minorHAnsi"/>
                <w:sz w:val="20"/>
                <w:szCs w:val="18"/>
              </w:rPr>
              <w:t xml:space="preserve"> resource allocation.</w:t>
            </w:r>
          </w:p>
          <w:p w14:paraId="176F3587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>Managed client payment structures and generated timely invoices, maintaining financial accuracy and client satisfaction.</w:t>
            </w:r>
          </w:p>
          <w:p w14:paraId="20652AF3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 xml:space="preserve">Monitored project risks </w:t>
            </w:r>
            <w:r>
              <w:rPr>
                <w:rFonts w:cstheme="minorHAnsi"/>
                <w:sz w:val="20"/>
                <w:szCs w:val="18"/>
              </w:rPr>
              <w:t>&amp;</w:t>
            </w:r>
            <w:r w:rsidRPr="00FD448C">
              <w:rPr>
                <w:rFonts w:cstheme="minorHAnsi"/>
                <w:sz w:val="20"/>
                <w:szCs w:val="18"/>
              </w:rPr>
              <w:t xml:space="preserve"> dependencies, ensuring timely follow-up and successful project delivery.</w:t>
            </w:r>
          </w:p>
          <w:p w14:paraId="642D7AE0" w14:textId="77777777" w:rsidR="00714913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>Provided pre-sales consultation for blockchain projects, leveraging specialization in health insurance and healthcare domains.</w:t>
            </w:r>
          </w:p>
          <w:p w14:paraId="3FCFD1F8" w14:textId="77777777" w:rsidR="00714913" w:rsidRDefault="00714913" w:rsidP="00714913">
            <w:pPr>
              <w:rPr>
                <w:rFonts w:cstheme="minorHAnsi"/>
                <w:b/>
                <w:bCs/>
                <w:color w:val="000000" w:themeColor="text1"/>
                <w:sz w:val="20"/>
              </w:rPr>
            </w:pPr>
          </w:p>
          <w:p w14:paraId="22B6F4D5" w14:textId="77777777" w:rsidR="006776DB" w:rsidRPr="00714913" w:rsidRDefault="00717FF4" w:rsidP="00714913">
            <w:pPr>
              <w:shd w:val="clear" w:color="auto" w:fill="1F497D" w:themeFill="text2"/>
              <w:spacing w:line="276" w:lineRule="auto"/>
              <w:jc w:val="both"/>
              <w:rPr>
                <w:rFonts w:cstheme="minorHAnsi"/>
                <w:b/>
                <w:color w:val="FFFFFF" w:themeColor="background1"/>
                <w:sz w:val="20"/>
                <w:szCs w:val="18"/>
              </w:rPr>
            </w:pPr>
            <w:r w:rsidRPr="00714913">
              <w:rPr>
                <w:rFonts w:cstheme="minorHAnsi"/>
                <w:b/>
                <w:color w:val="FFFFFF" w:themeColor="background1"/>
                <w:sz w:val="20"/>
                <w:szCs w:val="18"/>
              </w:rPr>
              <w:t>Project Lead - Project Management, Matrix Technology, Noida (Feb'17 – Sep'21)</w:t>
            </w:r>
          </w:p>
          <w:p w14:paraId="5FDB4BC5" w14:textId="77777777" w:rsidR="00714913" w:rsidRPr="00714913" w:rsidRDefault="00714913" w:rsidP="00714913">
            <w:pPr>
              <w:jc w:val="both"/>
              <w:textAlignment w:val="baseline"/>
              <w:rPr>
                <w:rFonts w:cstheme="minorHAnsi"/>
                <w:b/>
                <w:sz w:val="20"/>
                <w:szCs w:val="18"/>
              </w:rPr>
            </w:pPr>
            <w:r w:rsidRPr="00714913">
              <w:rPr>
                <w:rFonts w:cstheme="minorHAnsi"/>
                <w:b/>
                <w:sz w:val="20"/>
                <w:szCs w:val="18"/>
              </w:rPr>
              <w:t>Key Result Areas:</w:t>
            </w:r>
          </w:p>
          <w:p w14:paraId="7AF6ADD6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t>M</w:t>
            </w:r>
            <w:r w:rsidRPr="00FD448C">
              <w:rPr>
                <w:rFonts w:cstheme="minorHAnsi"/>
                <w:sz w:val="20"/>
                <w:szCs w:val="18"/>
              </w:rPr>
              <w:t>anaged a team of 10+ IT experts across various domains, including E-commerce, BFSI, Healthcare, Chatbots, and AI, ensuring cohesive collaboration and project success.</w:t>
            </w:r>
          </w:p>
          <w:p w14:paraId="6477F2CF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>Spearheaded the entire project lifecycle from initiation to closure for diverse projects, consistently meeting project timelines and deliverables.</w:t>
            </w:r>
          </w:p>
          <w:p w14:paraId="68AAEA01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 xml:space="preserve">Appointed as Scrum Master to implement Agile methodology, transitioning the team from traditional project management practices to Agile, enhancing project efficiency </w:t>
            </w:r>
            <w:r>
              <w:rPr>
                <w:rFonts w:cstheme="minorHAnsi"/>
                <w:sz w:val="20"/>
                <w:szCs w:val="18"/>
              </w:rPr>
              <w:t>&amp;</w:t>
            </w:r>
            <w:r w:rsidRPr="00FD448C">
              <w:rPr>
                <w:rFonts w:cstheme="minorHAnsi"/>
                <w:sz w:val="20"/>
                <w:szCs w:val="18"/>
              </w:rPr>
              <w:t xml:space="preserve"> flexibility.</w:t>
            </w:r>
          </w:p>
          <w:p w14:paraId="7FE01D66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t>B</w:t>
            </w:r>
            <w:r w:rsidRPr="00FD448C">
              <w:rPr>
                <w:rFonts w:cstheme="minorHAnsi"/>
                <w:sz w:val="20"/>
                <w:szCs w:val="18"/>
              </w:rPr>
              <w:t>uilt and maintained strong client relationships, effectively communicating and managing customer needs and expectations, which increased customer satisfaction and improved ROI.</w:t>
            </w:r>
          </w:p>
          <w:p w14:paraId="53D4C79E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>Implemented key process improvements that enhanced project performance and operational efficiency.</w:t>
            </w:r>
          </w:p>
          <w:p w14:paraId="24FAD217" w14:textId="77777777" w:rsidR="00FD448C" w:rsidRPr="00FD448C" w:rsidRDefault="00FD448C" w:rsidP="00FD448C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>
              <w:rPr>
                <w:rFonts w:cstheme="minorHAnsi"/>
                <w:sz w:val="20"/>
                <w:szCs w:val="18"/>
              </w:rPr>
              <w:lastRenderedPageBreak/>
              <w:t>M</w:t>
            </w:r>
            <w:r w:rsidRPr="00FD448C">
              <w:rPr>
                <w:rFonts w:cstheme="minorHAnsi"/>
                <w:sz w:val="20"/>
                <w:szCs w:val="18"/>
              </w:rPr>
              <w:t>anaged project budgets, ensuring optimal resource utilization and cost control, contributing to overall financial performance.</w:t>
            </w:r>
          </w:p>
          <w:p w14:paraId="455A8017" w14:textId="77777777" w:rsidR="00714913" w:rsidRPr="00B73B58" w:rsidRDefault="00FD448C" w:rsidP="00714913">
            <w:pPr>
              <w:pStyle w:val="ListParagraph"/>
              <w:numPr>
                <w:ilvl w:val="0"/>
                <w:numId w:val="41"/>
              </w:numPr>
              <w:jc w:val="both"/>
              <w:textAlignment w:val="baseline"/>
              <w:rPr>
                <w:rFonts w:cstheme="minorHAnsi"/>
                <w:sz w:val="20"/>
                <w:szCs w:val="18"/>
              </w:rPr>
            </w:pPr>
            <w:r w:rsidRPr="00FD448C">
              <w:rPr>
                <w:rFonts w:cstheme="minorHAnsi"/>
                <w:sz w:val="20"/>
                <w:szCs w:val="18"/>
              </w:rPr>
              <w:t xml:space="preserve">Developed detailed project documentation, including requirement elicitation documents, SRS, BRD, </w:t>
            </w:r>
            <w:r>
              <w:rPr>
                <w:rFonts w:cstheme="minorHAnsi"/>
                <w:sz w:val="20"/>
                <w:szCs w:val="18"/>
              </w:rPr>
              <w:t>&amp;</w:t>
            </w:r>
            <w:r w:rsidRPr="00FD448C">
              <w:rPr>
                <w:rFonts w:cstheme="minorHAnsi"/>
                <w:sz w:val="20"/>
                <w:szCs w:val="18"/>
              </w:rPr>
              <w:t xml:space="preserve"> SoW, facilitating communication </w:t>
            </w:r>
            <w:r>
              <w:rPr>
                <w:rFonts w:cstheme="minorHAnsi"/>
                <w:sz w:val="20"/>
                <w:szCs w:val="18"/>
              </w:rPr>
              <w:t>&amp;</w:t>
            </w:r>
            <w:r w:rsidRPr="00FD448C">
              <w:rPr>
                <w:rFonts w:cstheme="minorHAnsi"/>
                <w:sz w:val="20"/>
                <w:szCs w:val="18"/>
              </w:rPr>
              <w:t xml:space="preserve"> project scope definition across stakeholders.</w:t>
            </w:r>
          </w:p>
          <w:p w14:paraId="3BF0D3FD" w14:textId="77777777" w:rsidR="00591BC7" w:rsidRPr="007C300E" w:rsidRDefault="00591BC7" w:rsidP="00714913">
            <w:pPr>
              <w:rPr>
                <w:rFonts w:cstheme="minorHAnsi"/>
                <w:color w:val="000000" w:themeColor="text1"/>
                <w:sz w:val="18"/>
              </w:rPr>
            </w:pPr>
          </w:p>
        </w:tc>
      </w:tr>
      <w:tr w:rsidR="00591BC7" w:rsidRPr="007C300E" w14:paraId="78AB7BB9" w14:textId="77777777" w:rsidTr="00591BC7">
        <w:trPr>
          <w:trHeight w:val="3808"/>
        </w:trPr>
        <w:tc>
          <w:tcPr>
            <w:tcW w:w="3870" w:type="dxa"/>
            <w:shd w:val="clear" w:color="auto" w:fill="F2F2F2" w:themeFill="background1" w:themeFillShade="F2"/>
          </w:tcPr>
          <w:p w14:paraId="4C8ECEC3" w14:textId="77777777" w:rsidR="00591BC7" w:rsidRPr="00E14680" w:rsidRDefault="00591BC7" w:rsidP="00382FEC">
            <w:pPr>
              <w:contextualSpacing/>
              <w:rPr>
                <w:rFonts w:cstheme="minorHAnsi"/>
                <w:b/>
                <w:color w:val="000000" w:themeColor="text1"/>
                <w:sz w:val="10"/>
              </w:rPr>
            </w:pPr>
          </w:p>
          <w:p w14:paraId="1D9EDDAB" w14:textId="77777777" w:rsidR="00591BC7" w:rsidRPr="007C300E" w:rsidRDefault="00591BC7" w:rsidP="00382FEC">
            <w:pPr>
              <w:contextualSpacing/>
              <w:jc w:val="right"/>
              <w:rPr>
                <w:rFonts w:cstheme="minorHAnsi"/>
                <w:color w:val="000000" w:themeColor="text1"/>
                <w:sz w:val="28"/>
              </w:rPr>
            </w:pPr>
            <w:r>
              <w:rPr>
                <w:rFonts w:cstheme="minorHAnsi"/>
                <w:b/>
                <w:color w:val="000000" w:themeColor="text1"/>
                <w:sz w:val="28"/>
              </w:rPr>
              <w:t>EDUCATION</w:t>
            </w:r>
            <w:r w:rsidRPr="007C300E">
              <w:rPr>
                <w:rFonts w:cstheme="minorHAnsi"/>
                <w:color w:val="000000" w:themeColor="text1"/>
                <w:sz w:val="28"/>
              </w:rPr>
              <w:t xml:space="preserve">  </w:t>
            </w:r>
            <w:r w:rsidRPr="00AF16A8">
              <w:rPr>
                <w:b/>
                <w:noProof/>
                <w:color w:val="C7A163"/>
                <w:sz w:val="28"/>
              </w:rPr>
              <w:t xml:space="preserve"> </w:t>
            </w:r>
            <w:r w:rsidRPr="007C300E">
              <w:rPr>
                <w:rFonts w:cstheme="minorHAnsi"/>
                <w:b/>
                <w:noProof/>
                <w:color w:val="C7A163"/>
              </w:rPr>
              <mc:AlternateContent>
                <mc:Choice Requires="wps">
                  <w:drawing>
                    <wp:inline distT="0" distB="0" distL="0" distR="0" wp14:anchorId="6E128EDD" wp14:editId="58FF99F6">
                      <wp:extent cx="254441" cy="195168"/>
                      <wp:effectExtent l="0" t="0" r="0" b="0"/>
                      <wp:docPr id="20" name="Freeform 1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946D667-D330-C145-B6A6-D49E9F5B7648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441" cy="195168"/>
                              </a:xfrm>
                              <a:custGeom>
                                <a:avLst/>
                                <a:gdLst>
                                  <a:gd name="T0" fmla="*/ 35987 w 497"/>
                                  <a:gd name="T1" fmla="*/ 111719 h 382"/>
                                  <a:gd name="T2" fmla="*/ 35987 w 497"/>
                                  <a:gd name="T3" fmla="*/ 111719 h 382"/>
                                  <a:gd name="T4" fmla="*/ 71524 w 497"/>
                                  <a:gd name="T5" fmla="*/ 147757 h 382"/>
                                  <a:gd name="T6" fmla="*/ 111559 w 497"/>
                                  <a:gd name="T7" fmla="*/ 171633 h 382"/>
                                  <a:gd name="T8" fmla="*/ 151594 w 497"/>
                                  <a:gd name="T9" fmla="*/ 151811 h 382"/>
                                  <a:gd name="T10" fmla="*/ 175436 w 497"/>
                                  <a:gd name="T11" fmla="*/ 116224 h 382"/>
                                  <a:gd name="T12" fmla="*/ 111559 w 497"/>
                                  <a:gd name="T13" fmla="*/ 147757 h 382"/>
                                  <a:gd name="T14" fmla="*/ 35987 w 497"/>
                                  <a:gd name="T15" fmla="*/ 111719 h 382"/>
                                  <a:gd name="T16" fmla="*/ 219070 w 497"/>
                                  <a:gd name="T17" fmla="*/ 55859 h 382"/>
                                  <a:gd name="T18" fmla="*/ 219070 w 497"/>
                                  <a:gd name="T19" fmla="*/ 55859 h 382"/>
                                  <a:gd name="T20" fmla="*/ 123255 w 497"/>
                                  <a:gd name="T21" fmla="*/ 4054 h 382"/>
                                  <a:gd name="T22" fmla="*/ 99414 w 497"/>
                                  <a:gd name="T23" fmla="*/ 4054 h 382"/>
                                  <a:gd name="T24" fmla="*/ 4049 w 497"/>
                                  <a:gd name="T25" fmla="*/ 55859 h 382"/>
                                  <a:gd name="T26" fmla="*/ 4049 w 497"/>
                                  <a:gd name="T27" fmla="*/ 72077 h 382"/>
                                  <a:gd name="T28" fmla="*/ 99414 w 497"/>
                                  <a:gd name="T29" fmla="*/ 123882 h 382"/>
                                  <a:gd name="T30" fmla="*/ 123255 w 497"/>
                                  <a:gd name="T31" fmla="*/ 123882 h 382"/>
                                  <a:gd name="T32" fmla="*/ 183533 w 497"/>
                                  <a:gd name="T33" fmla="*/ 87843 h 382"/>
                                  <a:gd name="T34" fmla="*/ 119656 w 497"/>
                                  <a:gd name="T35" fmla="*/ 72077 h 382"/>
                                  <a:gd name="T36" fmla="*/ 111559 w 497"/>
                                  <a:gd name="T37" fmla="*/ 75680 h 382"/>
                                  <a:gd name="T38" fmla="*/ 91317 w 497"/>
                                  <a:gd name="T39" fmla="*/ 59914 h 382"/>
                                  <a:gd name="T40" fmla="*/ 111559 w 497"/>
                                  <a:gd name="T41" fmla="*/ 48201 h 382"/>
                                  <a:gd name="T42" fmla="*/ 131802 w 497"/>
                                  <a:gd name="T43" fmla="*/ 55859 h 382"/>
                                  <a:gd name="T44" fmla="*/ 199277 w 497"/>
                                  <a:gd name="T45" fmla="*/ 79735 h 382"/>
                                  <a:gd name="T46" fmla="*/ 219070 w 497"/>
                                  <a:gd name="T47" fmla="*/ 72077 h 382"/>
                                  <a:gd name="T48" fmla="*/ 219070 w 497"/>
                                  <a:gd name="T49" fmla="*/ 55859 h 382"/>
                                  <a:gd name="T50" fmla="*/ 191180 w 497"/>
                                  <a:gd name="T51" fmla="*/ 155866 h 382"/>
                                  <a:gd name="T52" fmla="*/ 191180 w 497"/>
                                  <a:gd name="T53" fmla="*/ 155866 h 382"/>
                                  <a:gd name="T54" fmla="*/ 207374 w 497"/>
                                  <a:gd name="T55" fmla="*/ 151811 h 382"/>
                                  <a:gd name="T56" fmla="*/ 199277 w 497"/>
                                  <a:gd name="T57" fmla="*/ 79735 h 382"/>
                                  <a:gd name="T58" fmla="*/ 183533 w 497"/>
                                  <a:gd name="T59" fmla="*/ 87843 h 382"/>
                                  <a:gd name="T60" fmla="*/ 191180 w 497"/>
                                  <a:gd name="T61" fmla="*/ 155866 h 382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ahLst/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97" h="382">
                                    <a:moveTo>
                                      <a:pt x="80" y="248"/>
                                    </a:moveTo>
                                    <a:lnTo>
                                      <a:pt x="80" y="248"/>
                                    </a:lnTo>
                                    <a:cubicBezTo>
                                      <a:pt x="97" y="293"/>
                                      <a:pt x="106" y="311"/>
                                      <a:pt x="159" y="328"/>
                                    </a:cubicBezTo>
                                    <a:cubicBezTo>
                                      <a:pt x="203" y="355"/>
                                      <a:pt x="230" y="381"/>
                                      <a:pt x="248" y="381"/>
                                    </a:cubicBezTo>
                                    <a:cubicBezTo>
                                      <a:pt x="266" y="381"/>
                                      <a:pt x="293" y="355"/>
                                      <a:pt x="337" y="337"/>
                                    </a:cubicBezTo>
                                    <a:cubicBezTo>
                                      <a:pt x="390" y="311"/>
                                      <a:pt x="372" y="311"/>
                                      <a:pt x="390" y="258"/>
                                    </a:cubicBezTo>
                                    <a:cubicBezTo>
                                      <a:pt x="248" y="328"/>
                                      <a:pt x="248" y="328"/>
                                      <a:pt x="248" y="328"/>
                                    </a:cubicBezTo>
                                    <a:lnTo>
                                      <a:pt x="80" y="248"/>
                                    </a:lnTo>
                                    <a:close/>
                                    <a:moveTo>
                                      <a:pt x="487" y="124"/>
                                    </a:moveTo>
                                    <a:lnTo>
                                      <a:pt x="487" y="124"/>
                                    </a:lnTo>
                                    <a:cubicBezTo>
                                      <a:pt x="274" y="9"/>
                                      <a:pt x="274" y="9"/>
                                      <a:pt x="274" y="9"/>
                                    </a:cubicBezTo>
                                    <a:cubicBezTo>
                                      <a:pt x="266" y="0"/>
                                      <a:pt x="239" y="0"/>
                                      <a:pt x="221" y="9"/>
                                    </a:cubicBezTo>
                                    <a:cubicBezTo>
                                      <a:pt x="9" y="124"/>
                                      <a:pt x="9" y="124"/>
                                      <a:pt x="9" y="124"/>
                                    </a:cubicBezTo>
                                    <a:cubicBezTo>
                                      <a:pt x="0" y="133"/>
                                      <a:pt x="0" y="142"/>
                                      <a:pt x="9" y="160"/>
                                    </a:cubicBezTo>
                                    <a:cubicBezTo>
                                      <a:pt x="221" y="275"/>
                                      <a:pt x="221" y="275"/>
                                      <a:pt x="221" y="275"/>
                                    </a:cubicBezTo>
                                    <a:cubicBezTo>
                                      <a:pt x="239" y="284"/>
                                      <a:pt x="266" y="284"/>
                                      <a:pt x="274" y="275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266" y="160"/>
                                      <a:pt x="266" y="160"/>
                                      <a:pt x="266" y="160"/>
                                    </a:cubicBezTo>
                                    <a:cubicBezTo>
                                      <a:pt x="257" y="160"/>
                                      <a:pt x="257" y="168"/>
                                      <a:pt x="248" y="168"/>
                                    </a:cubicBezTo>
                                    <a:cubicBezTo>
                                      <a:pt x="221" y="168"/>
                                      <a:pt x="203" y="151"/>
                                      <a:pt x="203" y="133"/>
                                    </a:cubicBezTo>
                                    <a:cubicBezTo>
                                      <a:pt x="203" y="124"/>
                                      <a:pt x="221" y="107"/>
                                      <a:pt x="248" y="107"/>
                                    </a:cubicBezTo>
                                    <a:cubicBezTo>
                                      <a:pt x="266" y="107"/>
                                      <a:pt x="284" y="115"/>
                                      <a:pt x="293" y="124"/>
                                    </a:cubicBezTo>
                                    <a:cubicBezTo>
                                      <a:pt x="443" y="177"/>
                                      <a:pt x="443" y="177"/>
                                      <a:pt x="443" y="177"/>
                                    </a:cubicBezTo>
                                    <a:cubicBezTo>
                                      <a:pt x="487" y="160"/>
                                      <a:pt x="487" y="160"/>
                                      <a:pt x="487" y="160"/>
                                    </a:cubicBezTo>
                                    <a:cubicBezTo>
                                      <a:pt x="496" y="142"/>
                                      <a:pt x="496" y="133"/>
                                      <a:pt x="487" y="124"/>
                                    </a:cubicBezTo>
                                    <a:close/>
                                    <a:moveTo>
                                      <a:pt x="425" y="346"/>
                                    </a:moveTo>
                                    <a:lnTo>
                                      <a:pt x="425" y="346"/>
                                    </a:lnTo>
                                    <a:cubicBezTo>
                                      <a:pt x="416" y="355"/>
                                      <a:pt x="452" y="364"/>
                                      <a:pt x="461" y="337"/>
                                    </a:cubicBezTo>
                                    <a:cubicBezTo>
                                      <a:pt x="469" y="213"/>
                                      <a:pt x="443" y="177"/>
                                      <a:pt x="443" y="177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408" y="195"/>
                                      <a:pt x="443" y="222"/>
                                      <a:pt x="425" y="34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D9AE528" id="Freeform 101" o:spid="_x0000_s1026" style="width:20.05pt;height:15.3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006ea7" stroked="f">
                      <v:path o:connecttype="custom" o:connectlocs="18423679,57078465;18423679,57078465;36616978,75490676;57113045,87689187;77609113,77561909;89815113,59380119;57113045,75490676;18423679,57078465;112153702,28538977;112153702,28538977;63100856,2071233;50895367,2071233;2072901,28538977;2072901,36824932;50895367,63292676;63100856,63292676;93960403,44879955;61258335,36824932;57113045,38665744;46750078,30610721;57113045,24626421;67476525,28538977;102020602,40737488;112153702,36824932;112153702,28538977;97875313,79633653;97875313,79633653;106165891,77561909;102020602,40737488;93960403,44879955;97875313,79633653" o:connectangles="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72AA9FE4" w14:textId="77777777" w:rsidR="00591BC7" w:rsidRDefault="00591BC7" w:rsidP="00382FEC">
            <w:pPr>
              <w:spacing w:line="144" w:lineRule="auto"/>
              <w:contextualSpacing/>
              <w:jc w:val="right"/>
              <w:rPr>
                <w:rFonts w:cstheme="minorHAnsi"/>
                <w:color w:val="000000" w:themeColor="text1"/>
              </w:rPr>
            </w:pPr>
            <w:r w:rsidRPr="007C300E">
              <w:rPr>
                <w:rFonts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60C25EF0" wp14:editId="1BC0FE99">
                      <wp:extent cx="1757680" cy="45720"/>
                      <wp:effectExtent l="0" t="19050" r="0" b="11430"/>
                      <wp:docPr id="15" name="Group 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6EA7"/>
                              </a:solidFill>
                            </wpg:grpSpPr>
                            <wps:wsp>
                              <wps:cNvPr id="18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9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8BC9674" id="Group 15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" filled="f" stroked="f" strokeweight="2pt"/>
                      <w10:anchorlock/>
                    </v:group>
                  </w:pict>
                </mc:Fallback>
              </mc:AlternateContent>
            </w:r>
          </w:p>
          <w:tbl>
            <w:tblPr>
              <w:tblStyle w:val="TableGrid"/>
              <w:tblW w:w="3505" w:type="dxa"/>
              <w:tblInd w:w="7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6"/>
              <w:gridCol w:w="3049"/>
            </w:tblGrid>
            <w:tr w:rsidR="00591BC7" w:rsidRPr="006768B8" w14:paraId="1A718EA1" w14:textId="77777777" w:rsidTr="00714913">
              <w:trPr>
                <w:trHeight w:val="171"/>
              </w:trPr>
              <w:tc>
                <w:tcPr>
                  <w:tcW w:w="456" w:type="dxa"/>
                </w:tcPr>
                <w:p w14:paraId="16C4E591" w14:textId="77777777" w:rsidR="00591BC7" w:rsidRPr="00714913" w:rsidRDefault="00591BC7" w:rsidP="00382FEC">
                  <w:pPr>
                    <w:rPr>
                      <w:rFonts w:cstheme="minorHAnsi"/>
                      <w:color w:val="FFFFFF" w:themeColor="background1"/>
                      <w:sz w:val="2"/>
                    </w:rPr>
                  </w:pPr>
                  <w:r w:rsidRPr="007C300E">
                    <w:rPr>
                      <w:rFonts w:cstheme="minorHAnsi"/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55F3EC27" wp14:editId="09B77355">
                            <wp:simplePos x="0" y="0"/>
                            <wp:positionH relativeFrom="column">
                              <wp:posOffset>9525</wp:posOffset>
                            </wp:positionH>
                            <wp:positionV relativeFrom="paragraph">
                              <wp:posOffset>11430</wp:posOffset>
                            </wp:positionV>
                            <wp:extent cx="119380" cy="109220"/>
                            <wp:effectExtent l="19050" t="19050" r="13970" b="24130"/>
                            <wp:wrapNone/>
                            <wp:docPr id="21" name="Oval 2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flipH="1">
                                      <a:off x="0" y="0"/>
                                      <a:ext cx="119380" cy="10922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006EA7"/>
                                    </a:solidFill>
                                    <a:ln w="28575">
                                      <a:solidFill>
                                        <a:srgbClr val="595959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67DAC3D9" id="Oval 21" o:spid="_x0000_s1026" style="position:absolute;margin-left:.75pt;margin-top:.9pt;width:9.4pt;height:8.6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" fillcolor="#006ea7" strokecolor="#595959" strokeweight="2.25pt"/>
                        </w:pict>
                      </mc:Fallback>
                    </mc:AlternateContent>
                  </w:r>
                </w:p>
              </w:tc>
              <w:tc>
                <w:tcPr>
                  <w:tcW w:w="3049" w:type="dxa"/>
                </w:tcPr>
                <w:p w14:paraId="1AA7A958" w14:textId="1652F835" w:rsidR="00591BC7" w:rsidRDefault="00714913" w:rsidP="00714913">
                  <w:pPr>
                    <w:rPr>
                      <w:rFonts w:cstheme="minorHAnsi"/>
                      <w:color w:val="000000" w:themeColor="text1"/>
                      <w:sz w:val="18"/>
                    </w:rPr>
                  </w:pPr>
                  <w:r w:rsidRPr="00714913">
                    <w:rPr>
                      <w:rFonts w:cstheme="minorHAnsi"/>
                      <w:color w:val="000000" w:themeColor="text1"/>
                      <w:sz w:val="18"/>
                    </w:rPr>
                    <w:t>BCA from CCS University</w:t>
                  </w:r>
                  <w:r>
                    <w:rPr>
                      <w:rFonts w:cstheme="minorHAnsi"/>
                      <w:color w:val="000000" w:themeColor="text1"/>
                      <w:sz w:val="18"/>
                    </w:rPr>
                    <w:t xml:space="preserve">, </w:t>
                  </w:r>
                  <w:r w:rsidR="008776EF">
                    <w:rPr>
                      <w:rFonts w:cstheme="minorHAnsi"/>
                      <w:color w:val="000000" w:themeColor="text1"/>
                      <w:sz w:val="18"/>
                    </w:rPr>
                    <w:t>2016</w:t>
                  </w:r>
                </w:p>
                <w:p w14:paraId="2D185B41" w14:textId="77777777" w:rsidR="00714913" w:rsidRPr="00714913" w:rsidRDefault="00714913" w:rsidP="00714913">
                  <w:pPr>
                    <w:rPr>
                      <w:rFonts w:cstheme="minorHAnsi"/>
                      <w:color w:val="000000" w:themeColor="text1"/>
                      <w:sz w:val="18"/>
                    </w:rPr>
                  </w:pPr>
                </w:p>
              </w:tc>
            </w:tr>
          </w:tbl>
          <w:p w14:paraId="11796AF1" w14:textId="77777777" w:rsidR="00591BC7" w:rsidRPr="00591BC7" w:rsidRDefault="00591BC7" w:rsidP="00382FEC">
            <w:pPr>
              <w:contextualSpacing/>
              <w:rPr>
                <w:rFonts w:cstheme="minorHAnsi"/>
                <w:b/>
                <w:color w:val="000000" w:themeColor="text1"/>
                <w:sz w:val="20"/>
              </w:rPr>
            </w:pPr>
          </w:p>
          <w:p w14:paraId="7A0858B8" w14:textId="77777777" w:rsidR="00591BC7" w:rsidRPr="007C300E" w:rsidRDefault="00591BC7" w:rsidP="00382FEC">
            <w:pPr>
              <w:contextualSpacing/>
              <w:jc w:val="right"/>
              <w:rPr>
                <w:rFonts w:cstheme="minorHAnsi"/>
                <w:color w:val="000000" w:themeColor="text1"/>
                <w:sz w:val="28"/>
              </w:rPr>
            </w:pPr>
            <w:r>
              <w:rPr>
                <w:rFonts w:cstheme="minorHAnsi"/>
                <w:b/>
                <w:color w:val="000000" w:themeColor="text1"/>
                <w:sz w:val="28"/>
              </w:rPr>
              <w:t>HIGHLIGHTS</w:t>
            </w:r>
            <w:r w:rsidRPr="007C300E">
              <w:rPr>
                <w:rFonts w:cstheme="minorHAnsi"/>
                <w:color w:val="000000" w:themeColor="text1"/>
                <w:sz w:val="28"/>
              </w:rPr>
              <w:t xml:space="preserve">  </w:t>
            </w:r>
            <w:r w:rsidRPr="00AF16A8">
              <w:rPr>
                <w:b/>
                <w:noProof/>
                <w:color w:val="C7A163"/>
                <w:sz w:val="28"/>
              </w:rPr>
              <w:t xml:space="preserve"> </w:t>
            </w:r>
            <w:r w:rsidRPr="00AF16A8">
              <w:rPr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5DD02B37" wp14:editId="1616C4AF">
                      <wp:extent cx="193259" cy="176187"/>
                      <wp:effectExtent l="0" t="0" r="0" b="0"/>
                      <wp:docPr id="106" name="Freeform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93259" cy="176187"/>
                              </a:xfrm>
                              <a:custGeom>
                                <a:avLst/>
                                <a:gdLst>
                                  <a:gd name="T0" fmla="*/ 79 w 287"/>
                                  <a:gd name="T1" fmla="*/ 130 h 265"/>
                                  <a:gd name="T2" fmla="*/ 66 w 287"/>
                                  <a:gd name="T3" fmla="*/ 66 h 265"/>
                                  <a:gd name="T4" fmla="*/ 22 w 287"/>
                                  <a:gd name="T5" fmla="*/ 66 h 265"/>
                                  <a:gd name="T6" fmla="*/ 22 w 287"/>
                                  <a:gd name="T7" fmla="*/ 83 h 265"/>
                                  <a:gd name="T8" fmla="*/ 38 w 287"/>
                                  <a:gd name="T9" fmla="*/ 111 h 265"/>
                                  <a:gd name="T10" fmla="*/ 79 w 287"/>
                                  <a:gd name="T11" fmla="*/ 130 h 265"/>
                                  <a:gd name="T12" fmla="*/ 265 w 287"/>
                                  <a:gd name="T13" fmla="*/ 83 h 265"/>
                                  <a:gd name="T14" fmla="*/ 265 w 287"/>
                                  <a:gd name="T15" fmla="*/ 66 h 265"/>
                                  <a:gd name="T16" fmla="*/ 221 w 287"/>
                                  <a:gd name="T17" fmla="*/ 66 h 265"/>
                                  <a:gd name="T18" fmla="*/ 208 w 287"/>
                                  <a:gd name="T19" fmla="*/ 130 h 265"/>
                                  <a:gd name="T20" fmla="*/ 249 w 287"/>
                                  <a:gd name="T21" fmla="*/ 111 h 265"/>
                                  <a:gd name="T22" fmla="*/ 265 w 287"/>
                                  <a:gd name="T23" fmla="*/ 83 h 265"/>
                                  <a:gd name="T24" fmla="*/ 287 w 287"/>
                                  <a:gd name="T25" fmla="*/ 61 h 265"/>
                                  <a:gd name="T26" fmla="*/ 287 w 287"/>
                                  <a:gd name="T27" fmla="*/ 83 h 265"/>
                                  <a:gd name="T28" fmla="*/ 280 w 287"/>
                                  <a:gd name="T29" fmla="*/ 108 h 265"/>
                                  <a:gd name="T30" fmla="*/ 261 w 287"/>
                                  <a:gd name="T31" fmla="*/ 130 h 265"/>
                                  <a:gd name="T32" fmla="*/ 231 w 287"/>
                                  <a:gd name="T33" fmla="*/ 147 h 265"/>
                                  <a:gd name="T34" fmla="*/ 194 w 287"/>
                                  <a:gd name="T35" fmla="*/ 155 h 265"/>
                                  <a:gd name="T36" fmla="*/ 177 w 287"/>
                                  <a:gd name="T37" fmla="*/ 171 h 265"/>
                                  <a:gd name="T38" fmla="*/ 168 w 287"/>
                                  <a:gd name="T39" fmla="*/ 183 h 265"/>
                                  <a:gd name="T40" fmla="*/ 166 w 287"/>
                                  <a:gd name="T41" fmla="*/ 199 h 265"/>
                                  <a:gd name="T42" fmla="*/ 171 w 287"/>
                                  <a:gd name="T43" fmla="*/ 215 h 265"/>
                                  <a:gd name="T44" fmla="*/ 188 w 287"/>
                                  <a:gd name="T45" fmla="*/ 221 h 265"/>
                                  <a:gd name="T46" fmla="*/ 211 w 287"/>
                                  <a:gd name="T47" fmla="*/ 229 h 265"/>
                                  <a:gd name="T48" fmla="*/ 221 w 287"/>
                                  <a:gd name="T49" fmla="*/ 249 h 265"/>
                                  <a:gd name="T50" fmla="*/ 221 w 287"/>
                                  <a:gd name="T51" fmla="*/ 260 h 265"/>
                                  <a:gd name="T52" fmla="*/ 220 w 287"/>
                                  <a:gd name="T53" fmla="*/ 264 h 265"/>
                                  <a:gd name="T54" fmla="*/ 216 w 287"/>
                                  <a:gd name="T55" fmla="*/ 265 h 265"/>
                                  <a:gd name="T56" fmla="*/ 72 w 287"/>
                                  <a:gd name="T57" fmla="*/ 265 h 265"/>
                                  <a:gd name="T58" fmla="*/ 68 w 287"/>
                                  <a:gd name="T59" fmla="*/ 264 h 265"/>
                                  <a:gd name="T60" fmla="*/ 66 w 287"/>
                                  <a:gd name="T61" fmla="*/ 260 h 265"/>
                                  <a:gd name="T62" fmla="*/ 66 w 287"/>
                                  <a:gd name="T63" fmla="*/ 249 h 265"/>
                                  <a:gd name="T64" fmla="*/ 76 w 287"/>
                                  <a:gd name="T65" fmla="*/ 229 h 265"/>
                                  <a:gd name="T66" fmla="*/ 99 w 287"/>
                                  <a:gd name="T67" fmla="*/ 221 h 265"/>
                                  <a:gd name="T68" fmla="*/ 116 w 287"/>
                                  <a:gd name="T69" fmla="*/ 215 h 265"/>
                                  <a:gd name="T70" fmla="*/ 122 w 287"/>
                                  <a:gd name="T71" fmla="*/ 199 h 265"/>
                                  <a:gd name="T72" fmla="*/ 119 w 287"/>
                                  <a:gd name="T73" fmla="*/ 183 h 265"/>
                                  <a:gd name="T74" fmla="*/ 110 w 287"/>
                                  <a:gd name="T75" fmla="*/ 171 h 265"/>
                                  <a:gd name="T76" fmla="*/ 94 w 287"/>
                                  <a:gd name="T77" fmla="*/ 155 h 265"/>
                                  <a:gd name="T78" fmla="*/ 56 w 287"/>
                                  <a:gd name="T79" fmla="*/ 147 h 265"/>
                                  <a:gd name="T80" fmla="*/ 26 w 287"/>
                                  <a:gd name="T81" fmla="*/ 130 h 265"/>
                                  <a:gd name="T82" fmla="*/ 7 w 287"/>
                                  <a:gd name="T83" fmla="*/ 108 h 265"/>
                                  <a:gd name="T84" fmla="*/ 0 w 287"/>
                                  <a:gd name="T85" fmla="*/ 83 h 265"/>
                                  <a:gd name="T86" fmla="*/ 0 w 287"/>
                                  <a:gd name="T87" fmla="*/ 61 h 265"/>
                                  <a:gd name="T88" fmla="*/ 5 w 287"/>
                                  <a:gd name="T89" fmla="*/ 49 h 265"/>
                                  <a:gd name="T90" fmla="*/ 17 w 287"/>
                                  <a:gd name="T91" fmla="*/ 44 h 265"/>
                                  <a:gd name="T92" fmla="*/ 66 w 287"/>
                                  <a:gd name="T93" fmla="*/ 44 h 265"/>
                                  <a:gd name="T94" fmla="*/ 66 w 287"/>
                                  <a:gd name="T95" fmla="*/ 28 h 265"/>
                                  <a:gd name="T96" fmla="*/ 74 w 287"/>
                                  <a:gd name="T97" fmla="*/ 8 h 265"/>
                                  <a:gd name="T98" fmla="*/ 94 w 287"/>
                                  <a:gd name="T99" fmla="*/ 0 h 265"/>
                                  <a:gd name="T100" fmla="*/ 193 w 287"/>
                                  <a:gd name="T101" fmla="*/ 0 h 265"/>
                                  <a:gd name="T102" fmla="*/ 213 w 287"/>
                                  <a:gd name="T103" fmla="*/ 8 h 265"/>
                                  <a:gd name="T104" fmla="*/ 221 w 287"/>
                                  <a:gd name="T105" fmla="*/ 28 h 265"/>
                                  <a:gd name="T106" fmla="*/ 221 w 287"/>
                                  <a:gd name="T107" fmla="*/ 44 h 265"/>
                                  <a:gd name="T108" fmla="*/ 271 w 287"/>
                                  <a:gd name="T109" fmla="*/ 44 h 265"/>
                                  <a:gd name="T110" fmla="*/ 283 w 287"/>
                                  <a:gd name="T111" fmla="*/ 49 h 265"/>
                                  <a:gd name="T112" fmla="*/ 287 w 287"/>
                                  <a:gd name="T113" fmla="*/ 61 h 26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</a:cxnLst>
                                <a:rect l="0" t="0" r="r" b="b"/>
                                <a:pathLst>
                                  <a:path w="287" h="265">
                                    <a:moveTo>
                                      <a:pt x="79" y="130"/>
                                    </a:moveTo>
                                    <a:cubicBezTo>
                                      <a:pt x="71" y="112"/>
                                      <a:pt x="66" y="90"/>
                                      <a:pt x="66" y="66"/>
                                    </a:cubicBezTo>
                                    <a:cubicBezTo>
                                      <a:pt x="22" y="66"/>
                                      <a:pt x="22" y="66"/>
                                      <a:pt x="22" y="66"/>
                                    </a:cubicBezTo>
                                    <a:cubicBezTo>
                                      <a:pt x="22" y="83"/>
                                      <a:pt x="22" y="83"/>
                                      <a:pt x="22" y="83"/>
                                    </a:cubicBezTo>
                                    <a:cubicBezTo>
                                      <a:pt x="22" y="92"/>
                                      <a:pt x="27" y="101"/>
                                      <a:pt x="38" y="111"/>
                                    </a:cubicBezTo>
                                    <a:cubicBezTo>
                                      <a:pt x="49" y="120"/>
                                      <a:pt x="63" y="127"/>
                                      <a:pt x="79" y="130"/>
                                    </a:cubicBezTo>
                                    <a:close/>
                                    <a:moveTo>
                                      <a:pt x="265" y="83"/>
                                    </a:moveTo>
                                    <a:cubicBezTo>
                                      <a:pt x="265" y="66"/>
                                      <a:pt x="265" y="66"/>
                                      <a:pt x="265" y="66"/>
                                    </a:cubicBezTo>
                                    <a:cubicBezTo>
                                      <a:pt x="221" y="66"/>
                                      <a:pt x="221" y="66"/>
                                      <a:pt x="221" y="66"/>
                                    </a:cubicBezTo>
                                    <a:cubicBezTo>
                                      <a:pt x="221" y="90"/>
                                      <a:pt x="217" y="112"/>
                                      <a:pt x="208" y="130"/>
                                    </a:cubicBezTo>
                                    <a:cubicBezTo>
                                      <a:pt x="225" y="127"/>
                                      <a:pt x="238" y="120"/>
                                      <a:pt x="249" y="111"/>
                                    </a:cubicBezTo>
                                    <a:cubicBezTo>
                                      <a:pt x="260" y="101"/>
                                      <a:pt x="265" y="92"/>
                                      <a:pt x="265" y="83"/>
                                    </a:cubicBezTo>
                                    <a:close/>
                                    <a:moveTo>
                                      <a:pt x="287" y="61"/>
                                    </a:moveTo>
                                    <a:cubicBezTo>
                                      <a:pt x="287" y="83"/>
                                      <a:pt x="287" y="83"/>
                                      <a:pt x="287" y="83"/>
                                    </a:cubicBezTo>
                                    <a:cubicBezTo>
                                      <a:pt x="287" y="91"/>
                                      <a:pt x="285" y="99"/>
                                      <a:pt x="280" y="108"/>
                                    </a:cubicBezTo>
                                    <a:cubicBezTo>
                                      <a:pt x="276" y="116"/>
                                      <a:pt x="269" y="123"/>
                                      <a:pt x="261" y="130"/>
                                    </a:cubicBezTo>
                                    <a:cubicBezTo>
                                      <a:pt x="253" y="137"/>
                                      <a:pt x="243" y="142"/>
                                      <a:pt x="231" y="147"/>
                                    </a:cubicBezTo>
                                    <a:cubicBezTo>
                                      <a:pt x="219" y="151"/>
                                      <a:pt x="207" y="154"/>
                                      <a:pt x="194" y="155"/>
                                    </a:cubicBezTo>
                                    <a:cubicBezTo>
                                      <a:pt x="189" y="161"/>
                                      <a:pt x="183" y="166"/>
                                      <a:pt x="177" y="171"/>
                                    </a:cubicBezTo>
                                    <a:cubicBezTo>
                                      <a:pt x="173" y="175"/>
                                      <a:pt x="170" y="179"/>
                                      <a:pt x="168" y="183"/>
                                    </a:cubicBezTo>
                                    <a:cubicBezTo>
                                      <a:pt x="167" y="188"/>
                                      <a:pt x="166" y="193"/>
                                      <a:pt x="166" y="199"/>
                                    </a:cubicBezTo>
                                    <a:cubicBezTo>
                                      <a:pt x="166" y="205"/>
                                      <a:pt x="168" y="210"/>
                                      <a:pt x="171" y="215"/>
                                    </a:cubicBezTo>
                                    <a:cubicBezTo>
                                      <a:pt x="175" y="219"/>
                                      <a:pt x="180" y="221"/>
                                      <a:pt x="188" y="221"/>
                                    </a:cubicBezTo>
                                    <a:cubicBezTo>
                                      <a:pt x="197" y="221"/>
                                      <a:pt x="204" y="224"/>
                                      <a:pt x="211" y="229"/>
                                    </a:cubicBezTo>
                                    <a:cubicBezTo>
                                      <a:pt x="218" y="234"/>
                                      <a:pt x="221" y="241"/>
                                      <a:pt x="221" y="249"/>
                                    </a:cubicBezTo>
                                    <a:cubicBezTo>
                                      <a:pt x="221" y="260"/>
                                      <a:pt x="221" y="260"/>
                                      <a:pt x="221" y="260"/>
                                    </a:cubicBezTo>
                                    <a:cubicBezTo>
                                      <a:pt x="221" y="261"/>
                                      <a:pt x="221" y="263"/>
                                      <a:pt x="220" y="264"/>
                                    </a:cubicBezTo>
                                    <a:cubicBezTo>
                                      <a:pt x="219" y="265"/>
                                      <a:pt x="217" y="265"/>
                                      <a:pt x="216" y="265"/>
                                    </a:cubicBezTo>
                                    <a:cubicBezTo>
                                      <a:pt x="72" y="265"/>
                                      <a:pt x="72" y="265"/>
                                      <a:pt x="72" y="265"/>
                                    </a:cubicBezTo>
                                    <a:cubicBezTo>
                                      <a:pt x="70" y="265"/>
                                      <a:pt x="69" y="265"/>
                                      <a:pt x="68" y="264"/>
                                    </a:cubicBezTo>
                                    <a:cubicBezTo>
                                      <a:pt x="67" y="263"/>
                                      <a:pt x="66" y="261"/>
                                      <a:pt x="66" y="260"/>
                                    </a:cubicBezTo>
                                    <a:cubicBezTo>
                                      <a:pt x="66" y="249"/>
                                      <a:pt x="66" y="249"/>
                                      <a:pt x="66" y="249"/>
                                    </a:cubicBezTo>
                                    <a:cubicBezTo>
                                      <a:pt x="66" y="241"/>
                                      <a:pt x="70" y="234"/>
                                      <a:pt x="76" y="229"/>
                                    </a:cubicBezTo>
                                    <a:cubicBezTo>
                                      <a:pt x="83" y="224"/>
                                      <a:pt x="91" y="221"/>
                                      <a:pt x="99" y="221"/>
                                    </a:cubicBezTo>
                                    <a:cubicBezTo>
                                      <a:pt x="107" y="221"/>
                                      <a:pt x="113" y="219"/>
                                      <a:pt x="116" y="215"/>
                                    </a:cubicBezTo>
                                    <a:cubicBezTo>
                                      <a:pt x="120" y="210"/>
                                      <a:pt x="122" y="205"/>
                                      <a:pt x="122" y="199"/>
                                    </a:cubicBezTo>
                                    <a:cubicBezTo>
                                      <a:pt x="122" y="193"/>
                                      <a:pt x="121" y="188"/>
                                      <a:pt x="119" y="183"/>
                                    </a:cubicBezTo>
                                    <a:cubicBezTo>
                                      <a:pt x="117" y="179"/>
                                      <a:pt x="114" y="175"/>
                                      <a:pt x="110" y="171"/>
                                    </a:cubicBezTo>
                                    <a:cubicBezTo>
                                      <a:pt x="104" y="166"/>
                                      <a:pt x="98" y="161"/>
                                      <a:pt x="94" y="155"/>
                                    </a:cubicBezTo>
                                    <a:cubicBezTo>
                                      <a:pt x="81" y="154"/>
                                      <a:pt x="68" y="151"/>
                                      <a:pt x="56" y="147"/>
                                    </a:cubicBezTo>
                                    <a:cubicBezTo>
                                      <a:pt x="45" y="142"/>
                                      <a:pt x="35" y="137"/>
                                      <a:pt x="26" y="130"/>
                                    </a:cubicBezTo>
                                    <a:cubicBezTo>
                                      <a:pt x="18" y="123"/>
                                      <a:pt x="12" y="116"/>
                                      <a:pt x="7" y="108"/>
                                    </a:cubicBezTo>
                                    <a:cubicBezTo>
                                      <a:pt x="2" y="99"/>
                                      <a:pt x="0" y="91"/>
                                      <a:pt x="0" y="83"/>
                                    </a:cubicBezTo>
                                    <a:cubicBezTo>
                                      <a:pt x="0" y="61"/>
                                      <a:pt x="0" y="61"/>
                                      <a:pt x="0" y="61"/>
                                    </a:cubicBezTo>
                                    <a:cubicBezTo>
                                      <a:pt x="0" y="56"/>
                                      <a:pt x="2" y="52"/>
                                      <a:pt x="5" y="49"/>
                                    </a:cubicBezTo>
                                    <a:cubicBezTo>
                                      <a:pt x="8" y="46"/>
                                      <a:pt x="12" y="44"/>
                                      <a:pt x="17" y="44"/>
                                    </a:cubicBezTo>
                                    <a:cubicBezTo>
                                      <a:pt x="66" y="44"/>
                                      <a:pt x="66" y="44"/>
                                      <a:pt x="66" y="44"/>
                                    </a:cubicBezTo>
                                    <a:cubicBezTo>
                                      <a:pt x="66" y="28"/>
                                      <a:pt x="66" y="28"/>
                                      <a:pt x="66" y="28"/>
                                    </a:cubicBezTo>
                                    <a:cubicBezTo>
                                      <a:pt x="66" y="20"/>
                                      <a:pt x="69" y="13"/>
                                      <a:pt x="74" y="8"/>
                                    </a:cubicBezTo>
                                    <a:cubicBezTo>
                                      <a:pt x="80" y="3"/>
                                      <a:pt x="86" y="0"/>
                                      <a:pt x="94" y="0"/>
                                    </a:cubicBezTo>
                                    <a:cubicBezTo>
                                      <a:pt x="193" y="0"/>
                                      <a:pt x="193" y="0"/>
                                      <a:pt x="193" y="0"/>
                                    </a:cubicBezTo>
                                    <a:cubicBezTo>
                                      <a:pt x="201" y="0"/>
                                      <a:pt x="208" y="3"/>
                                      <a:pt x="213" y="8"/>
                                    </a:cubicBezTo>
                                    <a:cubicBezTo>
                                      <a:pt x="218" y="13"/>
                                      <a:pt x="221" y="20"/>
                                      <a:pt x="221" y="28"/>
                                    </a:cubicBezTo>
                                    <a:cubicBezTo>
                                      <a:pt x="221" y="44"/>
                                      <a:pt x="221" y="44"/>
                                      <a:pt x="221" y="44"/>
                                    </a:cubicBezTo>
                                    <a:cubicBezTo>
                                      <a:pt x="271" y="44"/>
                                      <a:pt x="271" y="44"/>
                                      <a:pt x="271" y="44"/>
                                    </a:cubicBezTo>
                                    <a:cubicBezTo>
                                      <a:pt x="275" y="44"/>
                                      <a:pt x="279" y="46"/>
                                      <a:pt x="283" y="49"/>
                                    </a:cubicBezTo>
                                    <a:cubicBezTo>
                                      <a:pt x="286" y="52"/>
                                      <a:pt x="287" y="56"/>
                                      <a:pt x="287" y="6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18DA9B9" id="Freeform 102" o:spid="_x0000_s1026" style="width:15.2pt;height:1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7,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" path="m79,130c71,112,66,90,66,66v-44,,-44,,-44,c22,83,22,83,22,83v,9,5,18,16,28c49,120,63,127,79,130xm265,83v,-17,,-17,,-17c221,66,221,66,221,66v,24,-4,46,-13,64c225,127,238,120,249,111v11,-10,16,-19,16,-28xm287,61v,22,,22,,22c287,91,285,99,280,108v-4,8,-11,15,-19,22c253,137,243,142,231,147v-12,4,-24,7,-37,8c189,161,183,166,177,171v-4,4,-7,8,-9,12c167,188,166,193,166,199v,6,2,11,5,16c175,219,180,221,188,221v9,,16,3,23,8c218,234,221,241,221,249v,11,,11,,11c221,261,221,263,220,264v-1,1,-3,1,-4,1c72,265,72,265,72,265v-2,,-3,,-4,-1c67,263,66,261,66,260v,-11,,-11,,-11c66,241,70,234,76,229v7,-5,15,-8,23,-8c107,221,113,219,116,215v4,-5,6,-10,6,-16c122,193,121,188,119,183v-2,-4,-5,-8,-9,-12c104,166,98,161,94,155,81,154,68,151,56,147,45,142,35,137,26,130,18,123,12,116,7,108,2,99,,91,,83,,61,,61,,61,,56,2,52,5,49v3,-3,7,-5,12,-5c66,44,66,44,66,44v,-16,,-16,,-16c66,20,69,13,74,8,80,3,86,,94,v99,,99,,99,c201,,208,3,213,8v5,5,8,12,8,20c221,44,221,44,221,44v50,,50,,50,c275,44,279,46,283,49v3,3,4,7,4,12xe" fillcolor="#006ea7" stroked="f">
                      <v:path arrowok="t" o:connecttype="custom" o:connectlocs="53197,86431;44443,43881;14814,43881;14814,55183;25588,73799;53197,86431;178445,55183;178445,43881;148816,43881;140062,86431;167671,73799;178445,55183;193259,40556;193259,55183;188545,71805;175751,86431;155550,97734;130635,103053;119188,113690;113127,121669;111780,132306;115147,142944;126595,146933;142082,152252;148816,165549;148816,172863;148143,175522;145449,176187;48483,176187;45790,175522;44443,172863;44443,165549;51177,152252;66664,146933;78112,142944;82152,132306;80132,121669;74071,113690;63297,103053;37709,97734;17508,86431;4714,71805;0,55183;0,40556;3367,32578;11447,29254;44443,29254;44443,18616;49830,5319;63297,0;129962,0;143429,5319;148816,18616;148816,29254;182485,29254;190565,32578;193259,40556" o:connectangles="0,0,0,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  <w:p w14:paraId="2D407B63" w14:textId="77777777" w:rsidR="00591BC7" w:rsidRDefault="00591BC7" w:rsidP="00382FEC">
            <w:pPr>
              <w:spacing w:line="144" w:lineRule="auto"/>
              <w:contextualSpacing/>
              <w:jc w:val="right"/>
              <w:rPr>
                <w:rFonts w:cstheme="minorHAnsi"/>
                <w:color w:val="000000" w:themeColor="text1"/>
              </w:rPr>
            </w:pPr>
            <w:r w:rsidRPr="007C300E">
              <w:rPr>
                <w:rFonts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0284300A" wp14:editId="2433A788">
                      <wp:extent cx="1757680" cy="45720"/>
                      <wp:effectExtent l="0" t="19050" r="0" b="11430"/>
                      <wp:docPr id="22" name="Group 2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6EA7"/>
                              </a:solidFill>
                            </wpg:grpSpPr>
                            <wps:wsp>
                              <wps:cNvPr id="25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2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D3F235C" id="Group 22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1DCA5836" w14:textId="77777777" w:rsidR="00591BC7" w:rsidRPr="001A3378" w:rsidRDefault="00591BC7" w:rsidP="00382FEC">
            <w:pPr>
              <w:spacing w:line="144" w:lineRule="auto"/>
              <w:contextualSpacing/>
              <w:jc w:val="right"/>
              <w:rPr>
                <w:rFonts w:cstheme="minorHAnsi"/>
                <w:color w:val="000000" w:themeColor="text1"/>
              </w:rPr>
            </w:pPr>
          </w:p>
          <w:p w14:paraId="76A6E1E3" w14:textId="77777777" w:rsidR="00591BC7" w:rsidRDefault="00591BC7" w:rsidP="00382FEC">
            <w:pPr>
              <w:ind w:right="245"/>
              <w:jc w:val="center"/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6CAED337" wp14:editId="2EFFDCC5">
                  <wp:extent cx="2313305" cy="1022350"/>
                  <wp:effectExtent l="0" t="0" r="29845" b="6350"/>
                  <wp:docPr id="83" name="Diagram 83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0" r:lo="rId11" r:qs="rId12" r:cs="rId13"/>
                    </a:graphicData>
                  </a:graphic>
                </wp:inline>
              </w:drawing>
            </w:r>
          </w:p>
          <w:p w14:paraId="7B34AC3C" w14:textId="77777777" w:rsidR="00591BC7" w:rsidRDefault="00591BC7" w:rsidP="00382FEC">
            <w:pPr>
              <w:ind w:right="245"/>
              <w:jc w:val="center"/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68BA3F7B" wp14:editId="7E7D7B4F">
                  <wp:extent cx="2313305" cy="1022350"/>
                  <wp:effectExtent l="0" t="38100" r="10795" b="63500"/>
                  <wp:docPr id="48" name="Diagram 48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5" r:lo="rId16" r:qs="rId17" r:cs="rId18"/>
                    </a:graphicData>
                  </a:graphic>
                </wp:inline>
              </w:drawing>
            </w:r>
          </w:p>
          <w:p w14:paraId="2EC073DB" w14:textId="77777777" w:rsidR="00591BC7" w:rsidRPr="001A3378" w:rsidRDefault="00591BC7" w:rsidP="00591BC7">
            <w:pPr>
              <w:ind w:right="245"/>
              <w:jc w:val="center"/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5856898C" wp14:editId="2E2EA505">
                  <wp:extent cx="2313305" cy="1022350"/>
                  <wp:effectExtent l="0" t="0" r="48895" b="6350"/>
                  <wp:docPr id="49" name="Diagram 49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20" r:lo="rId21" r:qs="rId22" r:cs="rId23"/>
                    </a:graphicData>
                  </a:graphic>
                </wp:inline>
              </w:drawing>
            </w:r>
          </w:p>
          <w:p w14:paraId="28296E5A" w14:textId="77777777" w:rsidR="00591BC7" w:rsidRPr="00591BC7" w:rsidRDefault="00591BC7" w:rsidP="00382FEC">
            <w:pPr>
              <w:contextualSpacing/>
              <w:jc w:val="right"/>
              <w:rPr>
                <w:rFonts w:cstheme="minorHAnsi"/>
                <w:b/>
                <w:color w:val="000000" w:themeColor="text1"/>
                <w:sz w:val="20"/>
              </w:rPr>
            </w:pPr>
          </w:p>
          <w:p w14:paraId="587B4BB5" w14:textId="77777777" w:rsidR="00591BC7" w:rsidRPr="007C300E" w:rsidRDefault="00591BC7" w:rsidP="00382FEC">
            <w:pPr>
              <w:contextualSpacing/>
              <w:jc w:val="right"/>
              <w:rPr>
                <w:rFonts w:cstheme="minorHAnsi"/>
                <w:color w:val="000000" w:themeColor="text1"/>
                <w:sz w:val="28"/>
              </w:rPr>
            </w:pPr>
            <w:r w:rsidRPr="007C300E">
              <w:rPr>
                <w:rFonts w:cstheme="minorHAnsi"/>
                <w:b/>
                <w:color w:val="000000" w:themeColor="text1"/>
                <w:sz w:val="28"/>
              </w:rPr>
              <w:t>CORE COMPETENCIES</w:t>
            </w:r>
            <w:r w:rsidRPr="007C300E">
              <w:rPr>
                <w:rFonts w:cstheme="minorHAnsi"/>
                <w:color w:val="000000" w:themeColor="text1"/>
                <w:sz w:val="28"/>
              </w:rPr>
              <w:t xml:space="preserve">  </w:t>
            </w:r>
            <w:r w:rsidRPr="007C300E">
              <w:rPr>
                <w:rFonts w:cstheme="minorHAnsi"/>
                <w:noProof/>
                <w:color w:val="000000" w:themeColor="text1"/>
                <w:sz w:val="28"/>
              </w:rPr>
              <mc:AlternateContent>
                <mc:Choice Requires="wps">
                  <w:drawing>
                    <wp:inline distT="0" distB="0" distL="0" distR="0" wp14:anchorId="716220CF" wp14:editId="5C91A16E">
                      <wp:extent cx="240159" cy="188468"/>
                      <wp:effectExtent l="0" t="0" r="7620" b="2540"/>
                      <wp:docPr id="262" name="Freeform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0159" cy="188468"/>
                              </a:xfrm>
                              <a:custGeom>
                                <a:avLst/>
                                <a:gdLst>
                                  <a:gd name="T0" fmla="*/ 176 w 309"/>
                                  <a:gd name="T1" fmla="*/ 221 h 243"/>
                                  <a:gd name="T2" fmla="*/ 287 w 309"/>
                                  <a:gd name="T3" fmla="*/ 221 h 243"/>
                                  <a:gd name="T4" fmla="*/ 287 w 309"/>
                                  <a:gd name="T5" fmla="*/ 199 h 243"/>
                                  <a:gd name="T6" fmla="*/ 176 w 309"/>
                                  <a:gd name="T7" fmla="*/ 199 h 243"/>
                                  <a:gd name="T8" fmla="*/ 176 w 309"/>
                                  <a:gd name="T9" fmla="*/ 221 h 243"/>
                                  <a:gd name="T10" fmla="*/ 110 w 309"/>
                                  <a:gd name="T11" fmla="*/ 132 h 243"/>
                                  <a:gd name="T12" fmla="*/ 287 w 309"/>
                                  <a:gd name="T13" fmla="*/ 132 h 243"/>
                                  <a:gd name="T14" fmla="*/ 287 w 309"/>
                                  <a:gd name="T15" fmla="*/ 110 h 243"/>
                                  <a:gd name="T16" fmla="*/ 110 w 309"/>
                                  <a:gd name="T17" fmla="*/ 110 h 243"/>
                                  <a:gd name="T18" fmla="*/ 110 w 309"/>
                                  <a:gd name="T19" fmla="*/ 132 h 243"/>
                                  <a:gd name="T20" fmla="*/ 221 w 309"/>
                                  <a:gd name="T21" fmla="*/ 44 h 243"/>
                                  <a:gd name="T22" fmla="*/ 287 w 309"/>
                                  <a:gd name="T23" fmla="*/ 44 h 243"/>
                                  <a:gd name="T24" fmla="*/ 287 w 309"/>
                                  <a:gd name="T25" fmla="*/ 22 h 243"/>
                                  <a:gd name="T26" fmla="*/ 221 w 309"/>
                                  <a:gd name="T27" fmla="*/ 22 h 243"/>
                                  <a:gd name="T28" fmla="*/ 221 w 309"/>
                                  <a:gd name="T29" fmla="*/ 44 h 243"/>
                                  <a:gd name="T30" fmla="*/ 309 w 309"/>
                                  <a:gd name="T31" fmla="*/ 188 h 243"/>
                                  <a:gd name="T32" fmla="*/ 309 w 309"/>
                                  <a:gd name="T33" fmla="*/ 232 h 243"/>
                                  <a:gd name="T34" fmla="*/ 306 w 309"/>
                                  <a:gd name="T35" fmla="*/ 240 h 243"/>
                                  <a:gd name="T36" fmla="*/ 298 w 309"/>
                                  <a:gd name="T37" fmla="*/ 243 h 243"/>
                                  <a:gd name="T38" fmla="*/ 11 w 309"/>
                                  <a:gd name="T39" fmla="*/ 243 h 243"/>
                                  <a:gd name="T40" fmla="*/ 3 w 309"/>
                                  <a:gd name="T41" fmla="*/ 240 h 243"/>
                                  <a:gd name="T42" fmla="*/ 0 w 309"/>
                                  <a:gd name="T43" fmla="*/ 232 h 243"/>
                                  <a:gd name="T44" fmla="*/ 0 w 309"/>
                                  <a:gd name="T45" fmla="*/ 188 h 243"/>
                                  <a:gd name="T46" fmla="*/ 3 w 309"/>
                                  <a:gd name="T47" fmla="*/ 180 h 243"/>
                                  <a:gd name="T48" fmla="*/ 11 w 309"/>
                                  <a:gd name="T49" fmla="*/ 177 h 243"/>
                                  <a:gd name="T50" fmla="*/ 298 w 309"/>
                                  <a:gd name="T51" fmla="*/ 177 h 243"/>
                                  <a:gd name="T52" fmla="*/ 306 w 309"/>
                                  <a:gd name="T53" fmla="*/ 180 h 243"/>
                                  <a:gd name="T54" fmla="*/ 309 w 309"/>
                                  <a:gd name="T55" fmla="*/ 188 h 243"/>
                                  <a:gd name="T56" fmla="*/ 309 w 309"/>
                                  <a:gd name="T57" fmla="*/ 99 h 243"/>
                                  <a:gd name="T58" fmla="*/ 309 w 309"/>
                                  <a:gd name="T59" fmla="*/ 143 h 243"/>
                                  <a:gd name="T60" fmla="*/ 306 w 309"/>
                                  <a:gd name="T61" fmla="*/ 151 h 243"/>
                                  <a:gd name="T62" fmla="*/ 298 w 309"/>
                                  <a:gd name="T63" fmla="*/ 154 h 243"/>
                                  <a:gd name="T64" fmla="*/ 11 w 309"/>
                                  <a:gd name="T65" fmla="*/ 154 h 243"/>
                                  <a:gd name="T66" fmla="*/ 3 w 309"/>
                                  <a:gd name="T67" fmla="*/ 151 h 243"/>
                                  <a:gd name="T68" fmla="*/ 0 w 309"/>
                                  <a:gd name="T69" fmla="*/ 143 h 243"/>
                                  <a:gd name="T70" fmla="*/ 0 w 309"/>
                                  <a:gd name="T71" fmla="*/ 99 h 243"/>
                                  <a:gd name="T72" fmla="*/ 3 w 309"/>
                                  <a:gd name="T73" fmla="*/ 91 h 243"/>
                                  <a:gd name="T74" fmla="*/ 11 w 309"/>
                                  <a:gd name="T75" fmla="*/ 88 h 243"/>
                                  <a:gd name="T76" fmla="*/ 298 w 309"/>
                                  <a:gd name="T77" fmla="*/ 88 h 243"/>
                                  <a:gd name="T78" fmla="*/ 306 w 309"/>
                                  <a:gd name="T79" fmla="*/ 91 h 243"/>
                                  <a:gd name="T80" fmla="*/ 309 w 309"/>
                                  <a:gd name="T81" fmla="*/ 99 h 243"/>
                                  <a:gd name="T82" fmla="*/ 309 w 309"/>
                                  <a:gd name="T83" fmla="*/ 11 h 243"/>
                                  <a:gd name="T84" fmla="*/ 309 w 309"/>
                                  <a:gd name="T85" fmla="*/ 55 h 243"/>
                                  <a:gd name="T86" fmla="*/ 306 w 309"/>
                                  <a:gd name="T87" fmla="*/ 63 h 243"/>
                                  <a:gd name="T88" fmla="*/ 298 w 309"/>
                                  <a:gd name="T89" fmla="*/ 66 h 243"/>
                                  <a:gd name="T90" fmla="*/ 11 w 309"/>
                                  <a:gd name="T91" fmla="*/ 66 h 243"/>
                                  <a:gd name="T92" fmla="*/ 3 w 309"/>
                                  <a:gd name="T93" fmla="*/ 63 h 243"/>
                                  <a:gd name="T94" fmla="*/ 0 w 309"/>
                                  <a:gd name="T95" fmla="*/ 55 h 243"/>
                                  <a:gd name="T96" fmla="*/ 0 w 309"/>
                                  <a:gd name="T97" fmla="*/ 11 h 243"/>
                                  <a:gd name="T98" fmla="*/ 3 w 309"/>
                                  <a:gd name="T99" fmla="*/ 3 h 243"/>
                                  <a:gd name="T100" fmla="*/ 11 w 309"/>
                                  <a:gd name="T101" fmla="*/ 0 h 243"/>
                                  <a:gd name="T102" fmla="*/ 298 w 309"/>
                                  <a:gd name="T103" fmla="*/ 0 h 243"/>
                                  <a:gd name="T104" fmla="*/ 306 w 309"/>
                                  <a:gd name="T105" fmla="*/ 3 h 243"/>
                                  <a:gd name="T106" fmla="*/ 309 w 309"/>
                                  <a:gd name="T107" fmla="*/ 11 h 2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09" h="243">
                                    <a:moveTo>
                                      <a:pt x="176" y="221"/>
                                    </a:moveTo>
                                    <a:cubicBezTo>
                                      <a:pt x="287" y="221"/>
                                      <a:pt x="287" y="221"/>
                                      <a:pt x="287" y="221"/>
                                    </a:cubicBezTo>
                                    <a:cubicBezTo>
                                      <a:pt x="287" y="199"/>
                                      <a:pt x="287" y="199"/>
                                      <a:pt x="287" y="199"/>
                                    </a:cubicBezTo>
                                    <a:cubicBezTo>
                                      <a:pt x="176" y="199"/>
                                      <a:pt x="176" y="199"/>
                                      <a:pt x="176" y="199"/>
                                    </a:cubicBezTo>
                                    <a:lnTo>
                                      <a:pt x="176" y="221"/>
                                    </a:lnTo>
                                    <a:close/>
                                    <a:moveTo>
                                      <a:pt x="110" y="132"/>
                                    </a:moveTo>
                                    <a:cubicBezTo>
                                      <a:pt x="287" y="132"/>
                                      <a:pt x="287" y="132"/>
                                      <a:pt x="287" y="132"/>
                                    </a:cubicBezTo>
                                    <a:cubicBezTo>
                                      <a:pt x="287" y="110"/>
                                      <a:pt x="287" y="110"/>
                                      <a:pt x="287" y="110"/>
                                    </a:cubicBezTo>
                                    <a:cubicBezTo>
                                      <a:pt x="110" y="110"/>
                                      <a:pt x="110" y="110"/>
                                      <a:pt x="110" y="110"/>
                                    </a:cubicBezTo>
                                    <a:lnTo>
                                      <a:pt x="110" y="132"/>
                                    </a:lnTo>
                                    <a:close/>
                                    <a:moveTo>
                                      <a:pt x="221" y="44"/>
                                    </a:moveTo>
                                    <a:cubicBezTo>
                                      <a:pt x="287" y="44"/>
                                      <a:pt x="287" y="44"/>
                                      <a:pt x="287" y="44"/>
                                    </a:cubicBezTo>
                                    <a:cubicBezTo>
                                      <a:pt x="287" y="22"/>
                                      <a:pt x="287" y="22"/>
                                      <a:pt x="287" y="22"/>
                                    </a:cubicBezTo>
                                    <a:cubicBezTo>
                                      <a:pt x="221" y="22"/>
                                      <a:pt x="221" y="22"/>
                                      <a:pt x="221" y="22"/>
                                    </a:cubicBezTo>
                                    <a:lnTo>
                                      <a:pt x="221" y="44"/>
                                    </a:lnTo>
                                    <a:close/>
                                    <a:moveTo>
                                      <a:pt x="309" y="188"/>
                                    </a:moveTo>
                                    <a:cubicBezTo>
                                      <a:pt x="309" y="232"/>
                                      <a:pt x="309" y="232"/>
                                      <a:pt x="309" y="232"/>
                                    </a:cubicBezTo>
                                    <a:cubicBezTo>
                                      <a:pt x="309" y="235"/>
                                      <a:pt x="308" y="237"/>
                                      <a:pt x="306" y="240"/>
                                    </a:cubicBezTo>
                                    <a:cubicBezTo>
                                      <a:pt x="304" y="242"/>
                                      <a:pt x="301" y="243"/>
                                      <a:pt x="298" y="243"/>
                                    </a:cubicBezTo>
                                    <a:cubicBezTo>
                                      <a:pt x="11" y="243"/>
                                      <a:pt x="11" y="243"/>
                                      <a:pt x="11" y="243"/>
                                    </a:cubicBezTo>
                                    <a:cubicBezTo>
                                      <a:pt x="8" y="243"/>
                                      <a:pt x="5" y="242"/>
                                      <a:pt x="3" y="240"/>
                                    </a:cubicBezTo>
                                    <a:cubicBezTo>
                                      <a:pt x="1" y="237"/>
                                      <a:pt x="0" y="235"/>
                                      <a:pt x="0" y="232"/>
                                    </a:cubicBezTo>
                                    <a:cubicBezTo>
                                      <a:pt x="0" y="188"/>
                                      <a:pt x="0" y="188"/>
                                      <a:pt x="0" y="188"/>
                                    </a:cubicBezTo>
                                    <a:cubicBezTo>
                                      <a:pt x="0" y="185"/>
                                      <a:pt x="1" y="182"/>
                                      <a:pt x="3" y="180"/>
                                    </a:cubicBezTo>
                                    <a:cubicBezTo>
                                      <a:pt x="5" y="178"/>
                                      <a:pt x="8" y="177"/>
                                      <a:pt x="11" y="177"/>
                                    </a:cubicBezTo>
                                    <a:cubicBezTo>
                                      <a:pt x="298" y="177"/>
                                      <a:pt x="298" y="177"/>
                                      <a:pt x="298" y="177"/>
                                    </a:cubicBezTo>
                                    <a:cubicBezTo>
                                      <a:pt x="301" y="177"/>
                                      <a:pt x="304" y="178"/>
                                      <a:pt x="306" y="180"/>
                                    </a:cubicBezTo>
                                    <a:cubicBezTo>
                                      <a:pt x="308" y="182"/>
                                      <a:pt x="309" y="185"/>
                                      <a:pt x="309" y="188"/>
                                    </a:cubicBezTo>
                                    <a:close/>
                                    <a:moveTo>
                                      <a:pt x="309" y="99"/>
                                    </a:moveTo>
                                    <a:cubicBezTo>
                                      <a:pt x="309" y="143"/>
                                      <a:pt x="309" y="143"/>
                                      <a:pt x="309" y="143"/>
                                    </a:cubicBezTo>
                                    <a:cubicBezTo>
                                      <a:pt x="309" y="146"/>
                                      <a:pt x="308" y="149"/>
                                      <a:pt x="306" y="151"/>
                                    </a:cubicBezTo>
                                    <a:cubicBezTo>
                                      <a:pt x="304" y="153"/>
                                      <a:pt x="301" y="154"/>
                                      <a:pt x="298" y="154"/>
                                    </a:cubicBezTo>
                                    <a:cubicBezTo>
                                      <a:pt x="11" y="154"/>
                                      <a:pt x="11" y="154"/>
                                      <a:pt x="11" y="154"/>
                                    </a:cubicBezTo>
                                    <a:cubicBezTo>
                                      <a:pt x="8" y="154"/>
                                      <a:pt x="5" y="153"/>
                                      <a:pt x="3" y="151"/>
                                    </a:cubicBezTo>
                                    <a:cubicBezTo>
                                      <a:pt x="1" y="149"/>
                                      <a:pt x="0" y="146"/>
                                      <a:pt x="0" y="143"/>
                                    </a:cubicBezTo>
                                    <a:cubicBezTo>
                                      <a:pt x="0" y="99"/>
                                      <a:pt x="0" y="99"/>
                                      <a:pt x="0" y="99"/>
                                    </a:cubicBezTo>
                                    <a:cubicBezTo>
                                      <a:pt x="0" y="96"/>
                                      <a:pt x="1" y="94"/>
                                      <a:pt x="3" y="91"/>
                                    </a:cubicBezTo>
                                    <a:cubicBezTo>
                                      <a:pt x="5" y="89"/>
                                      <a:pt x="8" y="88"/>
                                      <a:pt x="11" y="88"/>
                                    </a:cubicBezTo>
                                    <a:cubicBezTo>
                                      <a:pt x="298" y="88"/>
                                      <a:pt x="298" y="88"/>
                                      <a:pt x="298" y="88"/>
                                    </a:cubicBezTo>
                                    <a:cubicBezTo>
                                      <a:pt x="301" y="88"/>
                                      <a:pt x="304" y="89"/>
                                      <a:pt x="306" y="91"/>
                                    </a:cubicBezTo>
                                    <a:cubicBezTo>
                                      <a:pt x="308" y="94"/>
                                      <a:pt x="309" y="96"/>
                                      <a:pt x="309" y="99"/>
                                    </a:cubicBezTo>
                                    <a:close/>
                                    <a:moveTo>
                                      <a:pt x="309" y="11"/>
                                    </a:moveTo>
                                    <a:cubicBezTo>
                                      <a:pt x="309" y="55"/>
                                      <a:pt x="309" y="55"/>
                                      <a:pt x="309" y="55"/>
                                    </a:cubicBezTo>
                                    <a:cubicBezTo>
                                      <a:pt x="309" y="58"/>
                                      <a:pt x="308" y="60"/>
                                      <a:pt x="306" y="63"/>
                                    </a:cubicBezTo>
                                    <a:cubicBezTo>
                                      <a:pt x="304" y="65"/>
                                      <a:pt x="301" y="66"/>
                                      <a:pt x="298" y="66"/>
                                    </a:cubicBezTo>
                                    <a:cubicBezTo>
                                      <a:pt x="11" y="66"/>
                                      <a:pt x="11" y="66"/>
                                      <a:pt x="11" y="66"/>
                                    </a:cubicBezTo>
                                    <a:cubicBezTo>
                                      <a:pt x="8" y="66"/>
                                      <a:pt x="5" y="65"/>
                                      <a:pt x="3" y="63"/>
                                    </a:cubicBezTo>
                                    <a:cubicBezTo>
                                      <a:pt x="1" y="60"/>
                                      <a:pt x="0" y="58"/>
                                      <a:pt x="0" y="55"/>
                                    </a:cubicBezTo>
                                    <a:cubicBezTo>
                                      <a:pt x="0" y="11"/>
                                      <a:pt x="0" y="11"/>
                                      <a:pt x="0" y="11"/>
                                    </a:cubicBezTo>
                                    <a:cubicBezTo>
                                      <a:pt x="0" y="8"/>
                                      <a:pt x="1" y="5"/>
                                      <a:pt x="3" y="3"/>
                                    </a:cubicBezTo>
                                    <a:cubicBezTo>
                                      <a:pt x="5" y="1"/>
                                      <a:pt x="8" y="0"/>
                                      <a:pt x="11" y="0"/>
                                    </a:cubicBezTo>
                                    <a:cubicBezTo>
                                      <a:pt x="298" y="0"/>
                                      <a:pt x="298" y="0"/>
                                      <a:pt x="298" y="0"/>
                                    </a:cubicBezTo>
                                    <a:cubicBezTo>
                                      <a:pt x="301" y="0"/>
                                      <a:pt x="304" y="1"/>
                                      <a:pt x="306" y="3"/>
                                    </a:cubicBezTo>
                                    <a:cubicBezTo>
                                      <a:pt x="308" y="5"/>
                                      <a:pt x="309" y="8"/>
                                      <a:pt x="309" y="1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603DBDA" id="Freeform 75" o:spid="_x0000_s1026" style="width:18.9pt;height:14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006ea7" stroked="f">
                      <v:path arrowok="t" o:connecttype="custom" o:connectlocs="136790,171405;223060,171405;223060,154342;136790,154342;136790,171405;85493,102378;223060,102378;223060,85315;85493,85315;85493,102378;171764,34126;223060,34126;223060,17063;171764,17063;171764,34126;240159,145811;240159,179937;237827,186141;231610,188468;8549,188468;2332,186141;0,179937;0,145811;2332,139606;8549,137279;231610,137279;237827,139606;240159,145811;240159,76783;240159,110909;237827,117114;231610,119441;8549,119441;2332,117114;0,110909;0,76783;2332,70579;8549,68252;231610,68252;237827,70579;240159,76783;240159,8531;240159,42657;237827,48862;231610,51189;8549,51189;2332,48862;0,42657;0,8531;2332,2327;8549,0;231610,0;237827,2327;240159,8531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  <w:p w14:paraId="0D1456DE" w14:textId="77777777" w:rsidR="00591BC7" w:rsidRPr="007C300E" w:rsidRDefault="00591BC7" w:rsidP="00382FEC">
            <w:pPr>
              <w:spacing w:line="144" w:lineRule="auto"/>
              <w:contextualSpacing/>
              <w:jc w:val="right"/>
              <w:rPr>
                <w:rFonts w:cstheme="minorHAnsi"/>
                <w:color w:val="000000" w:themeColor="text1"/>
              </w:rPr>
            </w:pPr>
            <w:r w:rsidRPr="007C300E">
              <w:rPr>
                <w:rFonts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59EAD918" wp14:editId="21974949">
                      <wp:extent cx="1757680" cy="45720"/>
                      <wp:effectExtent l="0" t="0" r="0" b="0"/>
                      <wp:docPr id="264" name="Group 26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87CFFD"/>
                              </a:solidFill>
                            </wpg:grpSpPr>
                            <wps:wsp>
                              <wps:cNvPr id="265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66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6EA7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0047AAB" id="Group 264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" fillcolor="#006ea7" stroked="f" strokeweight="2pt"/>
                      <w10:anchorlock/>
                    </v:group>
                  </w:pict>
                </mc:Fallback>
              </mc:AlternateContent>
            </w:r>
          </w:p>
          <w:p w14:paraId="60553CA4" w14:textId="77777777" w:rsidR="00591BC7" w:rsidRPr="007C300E" w:rsidRDefault="00591BC7" w:rsidP="00382FEC">
            <w:pPr>
              <w:spacing w:line="144" w:lineRule="auto"/>
              <w:contextualSpacing/>
              <w:rPr>
                <w:rFonts w:cstheme="minorHAnsi"/>
                <w:color w:val="000000" w:themeColor="text1"/>
                <w:sz w:val="36"/>
              </w:rPr>
            </w:pPr>
          </w:p>
          <w:p w14:paraId="4104500C" w14:textId="77777777" w:rsidR="00591BC7" w:rsidRDefault="00591BC7" w:rsidP="00382FEC">
            <w:pPr>
              <w:spacing w:line="144" w:lineRule="auto"/>
              <w:contextualSpacing/>
              <w:rPr>
                <w:rFonts w:cstheme="minorHAnsi"/>
                <w:color w:val="000000" w:themeColor="text1"/>
                <w:sz w:val="36"/>
              </w:rPr>
            </w:pPr>
            <w:r w:rsidRPr="007C300E">
              <w:rPr>
                <w:rFonts w:cstheme="minorHAnsi"/>
                <w:noProof/>
                <w:sz w:val="20"/>
              </w:rPr>
              <w:drawing>
                <wp:inline distT="0" distB="0" distL="0" distR="0" wp14:anchorId="43E327A6" wp14:editId="7A99ED29">
                  <wp:extent cx="2265778" cy="2305050"/>
                  <wp:effectExtent l="38100" t="38100" r="20320" b="57150"/>
                  <wp:docPr id="70" name="Diagram 70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25" r:lo="rId26" r:qs="rId27" r:cs="rId28"/>
                    </a:graphicData>
                  </a:graphic>
                </wp:inline>
              </w:drawing>
            </w:r>
          </w:p>
          <w:p w14:paraId="5D7FA87C" w14:textId="77777777" w:rsidR="00591BC7" w:rsidRDefault="00591BC7" w:rsidP="00382FEC">
            <w:pPr>
              <w:spacing w:line="144" w:lineRule="auto"/>
              <w:contextualSpacing/>
              <w:rPr>
                <w:rFonts w:cstheme="minorHAnsi"/>
                <w:color w:val="000000" w:themeColor="text1"/>
                <w:sz w:val="36"/>
              </w:rPr>
            </w:pPr>
          </w:p>
          <w:p w14:paraId="056F8BDF" w14:textId="77777777" w:rsidR="00591BC7" w:rsidRDefault="00591BC7" w:rsidP="00382FEC">
            <w:pPr>
              <w:spacing w:line="144" w:lineRule="auto"/>
              <w:contextualSpacing/>
              <w:rPr>
                <w:rFonts w:cstheme="minorHAnsi"/>
                <w:color w:val="000000" w:themeColor="text1"/>
                <w:sz w:val="36"/>
              </w:rPr>
            </w:pPr>
          </w:p>
          <w:p w14:paraId="23558FED" w14:textId="77777777" w:rsidR="00591BC7" w:rsidRDefault="00591BC7" w:rsidP="00382FEC">
            <w:pPr>
              <w:spacing w:line="144" w:lineRule="auto"/>
              <w:contextualSpacing/>
              <w:rPr>
                <w:rFonts w:cstheme="minorHAnsi"/>
                <w:color w:val="000000" w:themeColor="text1"/>
                <w:sz w:val="36"/>
              </w:rPr>
            </w:pPr>
          </w:p>
          <w:p w14:paraId="247F4D7E" w14:textId="77777777" w:rsidR="00591BC7" w:rsidRDefault="00591BC7" w:rsidP="00382FEC">
            <w:pPr>
              <w:spacing w:line="144" w:lineRule="auto"/>
              <w:contextualSpacing/>
              <w:rPr>
                <w:rFonts w:cstheme="minorHAnsi"/>
                <w:color w:val="000000" w:themeColor="text1"/>
                <w:sz w:val="36"/>
              </w:rPr>
            </w:pPr>
          </w:p>
          <w:p w14:paraId="42CC9ECF" w14:textId="77777777" w:rsidR="00591BC7" w:rsidRDefault="00591BC7" w:rsidP="00382FEC">
            <w:pPr>
              <w:spacing w:line="144" w:lineRule="auto"/>
              <w:contextualSpacing/>
              <w:rPr>
                <w:rFonts w:cstheme="minorHAnsi"/>
                <w:color w:val="000000" w:themeColor="text1"/>
                <w:sz w:val="36"/>
              </w:rPr>
            </w:pPr>
          </w:p>
          <w:p w14:paraId="3EF54257" w14:textId="77777777" w:rsidR="00591BC7" w:rsidRDefault="00591BC7" w:rsidP="00382FEC">
            <w:pPr>
              <w:spacing w:line="144" w:lineRule="auto"/>
              <w:contextualSpacing/>
              <w:rPr>
                <w:rFonts w:cstheme="minorHAnsi"/>
                <w:color w:val="000000" w:themeColor="text1"/>
                <w:sz w:val="36"/>
              </w:rPr>
            </w:pPr>
          </w:p>
          <w:p w14:paraId="61FEE6F5" w14:textId="77777777" w:rsidR="00591BC7" w:rsidRPr="00047EBD" w:rsidRDefault="00714913" w:rsidP="00382FEC">
            <w:pPr>
              <w:contextualSpacing/>
              <w:jc w:val="right"/>
              <w:rPr>
                <w:color w:val="000000" w:themeColor="text1"/>
                <w:sz w:val="28"/>
              </w:rPr>
            </w:pPr>
            <w:r w:rsidRPr="007C300E">
              <w:rPr>
                <w:rFonts w:cstheme="minorHAnsi"/>
                <w:b/>
                <w:color w:val="000000" w:themeColor="text1"/>
                <w:sz w:val="28"/>
              </w:rPr>
              <w:t>TECHNICAL SKILLS</w:t>
            </w:r>
            <w:r w:rsidRPr="007C300E">
              <w:rPr>
                <w:rFonts w:cstheme="minorHAnsi"/>
                <w:color w:val="000000" w:themeColor="text1"/>
                <w:sz w:val="28"/>
              </w:rPr>
              <w:t xml:space="preserve">  </w:t>
            </w:r>
            <w:r w:rsidR="00591BC7" w:rsidRPr="007C300E">
              <w:rPr>
                <w:rFonts w:cstheme="minorHAnsi"/>
                <w:noProof/>
                <w:color w:val="000000" w:themeColor="text1"/>
                <w:sz w:val="28"/>
              </w:rPr>
              <mc:AlternateContent>
                <mc:Choice Requires="wps">
                  <w:drawing>
                    <wp:inline distT="0" distB="0" distL="0" distR="0" wp14:anchorId="28C18E0F" wp14:editId="24739D02">
                      <wp:extent cx="249382" cy="227957"/>
                      <wp:effectExtent l="0" t="0" r="0" b="1270"/>
                      <wp:docPr id="85" name="Freeform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9382" cy="227957"/>
                              </a:xfrm>
                              <a:custGeom>
                                <a:avLst/>
                                <a:gdLst>
                                  <a:gd name="T0" fmla="*/ 114 w 342"/>
                                  <a:gd name="T1" fmla="*/ 111 h 313"/>
                                  <a:gd name="T2" fmla="*/ 81 w 342"/>
                                  <a:gd name="T3" fmla="*/ 189 h 313"/>
                                  <a:gd name="T4" fmla="*/ 159 w 342"/>
                                  <a:gd name="T5" fmla="*/ 157 h 313"/>
                                  <a:gd name="T6" fmla="*/ 273 w 342"/>
                                  <a:gd name="T7" fmla="*/ 225 h 313"/>
                                  <a:gd name="T8" fmla="*/ 257 w 342"/>
                                  <a:gd name="T9" fmla="*/ 264 h 313"/>
                                  <a:gd name="T10" fmla="*/ 296 w 342"/>
                                  <a:gd name="T11" fmla="*/ 248 h 313"/>
                                  <a:gd name="T12" fmla="*/ 273 w 342"/>
                                  <a:gd name="T13" fmla="*/ 43 h 313"/>
                                  <a:gd name="T14" fmla="*/ 257 w 342"/>
                                  <a:gd name="T15" fmla="*/ 82 h 313"/>
                                  <a:gd name="T16" fmla="*/ 296 w 342"/>
                                  <a:gd name="T17" fmla="*/ 65 h 313"/>
                                  <a:gd name="T18" fmla="*/ 226 w 342"/>
                                  <a:gd name="T19" fmla="*/ 177 h 313"/>
                                  <a:gd name="T20" fmla="*/ 190 w 342"/>
                                  <a:gd name="T21" fmla="*/ 196 h 313"/>
                                  <a:gd name="T22" fmla="*/ 206 w 342"/>
                                  <a:gd name="T23" fmla="*/ 224 h 313"/>
                                  <a:gd name="T24" fmla="*/ 174 w 342"/>
                                  <a:gd name="T25" fmla="*/ 249 h 313"/>
                                  <a:gd name="T26" fmla="*/ 136 w 342"/>
                                  <a:gd name="T27" fmla="*/ 266 h 313"/>
                                  <a:gd name="T28" fmla="*/ 94 w 342"/>
                                  <a:gd name="T29" fmla="*/ 269 h 313"/>
                                  <a:gd name="T30" fmla="*/ 74 w 342"/>
                                  <a:gd name="T31" fmla="*/ 233 h 313"/>
                                  <a:gd name="T32" fmla="*/ 46 w 342"/>
                                  <a:gd name="T33" fmla="*/ 249 h 313"/>
                                  <a:gd name="T34" fmla="*/ 29 w 342"/>
                                  <a:gd name="T35" fmla="*/ 208 h 313"/>
                                  <a:gd name="T36" fmla="*/ 4 w 342"/>
                                  <a:gd name="T37" fmla="*/ 178 h 313"/>
                                  <a:gd name="T38" fmla="*/ 0 w 342"/>
                                  <a:gd name="T39" fmla="*/ 140 h 313"/>
                                  <a:gd name="T40" fmla="*/ 31 w 342"/>
                                  <a:gd name="T41" fmla="*/ 130 h 313"/>
                                  <a:gd name="T42" fmla="*/ 20 w 342"/>
                                  <a:gd name="T43" fmla="*/ 93 h 313"/>
                                  <a:gd name="T44" fmla="*/ 50 w 342"/>
                                  <a:gd name="T45" fmla="*/ 63 h 313"/>
                                  <a:gd name="T46" fmla="*/ 88 w 342"/>
                                  <a:gd name="T47" fmla="*/ 74 h 313"/>
                                  <a:gd name="T48" fmla="*/ 130 w 342"/>
                                  <a:gd name="T49" fmla="*/ 43 h 313"/>
                                  <a:gd name="T50" fmla="*/ 140 w 342"/>
                                  <a:gd name="T51" fmla="*/ 74 h 313"/>
                                  <a:gd name="T52" fmla="*/ 178 w 342"/>
                                  <a:gd name="T53" fmla="*/ 63 h 313"/>
                                  <a:gd name="T54" fmla="*/ 206 w 342"/>
                                  <a:gd name="T55" fmla="*/ 96 h 313"/>
                                  <a:gd name="T56" fmla="*/ 196 w 342"/>
                                  <a:gd name="T57" fmla="*/ 131 h 313"/>
                                  <a:gd name="T58" fmla="*/ 228 w 342"/>
                                  <a:gd name="T59" fmla="*/ 140 h 313"/>
                                  <a:gd name="T60" fmla="*/ 315 w 342"/>
                                  <a:gd name="T61" fmla="*/ 266 h 313"/>
                                  <a:gd name="T62" fmla="*/ 318 w 342"/>
                                  <a:gd name="T63" fmla="*/ 301 h 313"/>
                                  <a:gd name="T64" fmla="*/ 279 w 342"/>
                                  <a:gd name="T65" fmla="*/ 293 h 313"/>
                                  <a:gd name="T66" fmla="*/ 259 w 342"/>
                                  <a:gd name="T67" fmla="*/ 305 h 313"/>
                                  <a:gd name="T68" fmla="*/ 228 w 342"/>
                                  <a:gd name="T69" fmla="*/ 299 h 313"/>
                                  <a:gd name="T70" fmla="*/ 205 w 342"/>
                                  <a:gd name="T71" fmla="*/ 260 h 313"/>
                                  <a:gd name="T72" fmla="*/ 237 w 342"/>
                                  <a:gd name="T73" fmla="*/ 220 h 313"/>
                                  <a:gd name="T74" fmla="*/ 235 w 342"/>
                                  <a:gd name="T75" fmla="*/ 191 h 313"/>
                                  <a:gd name="T76" fmla="*/ 259 w 342"/>
                                  <a:gd name="T77" fmla="*/ 190 h 313"/>
                                  <a:gd name="T78" fmla="*/ 279 w 342"/>
                                  <a:gd name="T79" fmla="*/ 202 h 313"/>
                                  <a:gd name="T80" fmla="*/ 318 w 342"/>
                                  <a:gd name="T81" fmla="*/ 195 h 313"/>
                                  <a:gd name="T82" fmla="*/ 315 w 342"/>
                                  <a:gd name="T83" fmla="*/ 230 h 313"/>
                                  <a:gd name="T84" fmla="*/ 342 w 342"/>
                                  <a:gd name="T85" fmla="*/ 78 h 313"/>
                                  <a:gd name="T86" fmla="*/ 319 w 342"/>
                                  <a:gd name="T87" fmla="*/ 117 h 313"/>
                                  <a:gd name="T88" fmla="*/ 288 w 342"/>
                                  <a:gd name="T89" fmla="*/ 123 h 313"/>
                                  <a:gd name="T90" fmla="*/ 268 w 342"/>
                                  <a:gd name="T91" fmla="*/ 111 h 313"/>
                                  <a:gd name="T92" fmla="*/ 228 w 342"/>
                                  <a:gd name="T93" fmla="*/ 118 h 313"/>
                                  <a:gd name="T94" fmla="*/ 231 w 342"/>
                                  <a:gd name="T95" fmla="*/ 83 h 313"/>
                                  <a:gd name="T96" fmla="*/ 231 w 342"/>
                                  <a:gd name="T97" fmla="*/ 47 h 313"/>
                                  <a:gd name="T98" fmla="*/ 228 w 342"/>
                                  <a:gd name="T99" fmla="*/ 12 h 313"/>
                                  <a:gd name="T100" fmla="*/ 250 w 342"/>
                                  <a:gd name="T101" fmla="*/ 0 h 313"/>
                                  <a:gd name="T102" fmla="*/ 273 w 342"/>
                                  <a:gd name="T103" fmla="*/ 20 h 313"/>
                                  <a:gd name="T104" fmla="*/ 296 w 342"/>
                                  <a:gd name="T105" fmla="*/ 0 h 313"/>
                                  <a:gd name="T106" fmla="*/ 310 w 342"/>
                                  <a:gd name="T107" fmla="*/ 38 h 31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2" h="313">
                                    <a:moveTo>
                                      <a:pt x="159" y="157"/>
                                    </a:moveTo>
                                    <a:cubicBezTo>
                                      <a:pt x="159" y="144"/>
                                      <a:pt x="155" y="133"/>
                                      <a:pt x="146" y="124"/>
                                    </a:cubicBezTo>
                                    <a:cubicBezTo>
                                      <a:pt x="137" y="115"/>
                                      <a:pt x="126" y="111"/>
                                      <a:pt x="114" y="111"/>
                                    </a:cubicBezTo>
                                    <a:cubicBezTo>
                                      <a:pt x="101" y="111"/>
                                      <a:pt x="90" y="115"/>
                                      <a:pt x="81" y="124"/>
                                    </a:cubicBezTo>
                                    <a:cubicBezTo>
                                      <a:pt x="73" y="133"/>
                                      <a:pt x="68" y="144"/>
                                      <a:pt x="68" y="157"/>
                                    </a:cubicBezTo>
                                    <a:cubicBezTo>
                                      <a:pt x="68" y="169"/>
                                      <a:pt x="73" y="180"/>
                                      <a:pt x="81" y="189"/>
                                    </a:cubicBezTo>
                                    <a:cubicBezTo>
                                      <a:pt x="90" y="198"/>
                                      <a:pt x="101" y="202"/>
                                      <a:pt x="114" y="202"/>
                                    </a:cubicBezTo>
                                    <a:cubicBezTo>
                                      <a:pt x="126" y="202"/>
                                      <a:pt x="137" y="198"/>
                                      <a:pt x="146" y="189"/>
                                    </a:cubicBezTo>
                                    <a:cubicBezTo>
                                      <a:pt x="155" y="180"/>
                                      <a:pt x="159" y="169"/>
                                      <a:pt x="159" y="157"/>
                                    </a:cubicBezTo>
                                    <a:close/>
                                    <a:moveTo>
                                      <a:pt x="296" y="248"/>
                                    </a:moveTo>
                                    <a:cubicBezTo>
                                      <a:pt x="296" y="242"/>
                                      <a:pt x="294" y="236"/>
                                      <a:pt x="289" y="232"/>
                                    </a:cubicBezTo>
                                    <a:cubicBezTo>
                                      <a:pt x="285" y="227"/>
                                      <a:pt x="279" y="225"/>
                                      <a:pt x="273" y="225"/>
                                    </a:cubicBezTo>
                                    <a:cubicBezTo>
                                      <a:pt x="267" y="225"/>
                                      <a:pt x="262" y="227"/>
                                      <a:pt x="257" y="232"/>
                                    </a:cubicBezTo>
                                    <a:cubicBezTo>
                                      <a:pt x="253" y="236"/>
                                      <a:pt x="250" y="242"/>
                                      <a:pt x="250" y="248"/>
                                    </a:cubicBezTo>
                                    <a:cubicBezTo>
                                      <a:pt x="250" y="254"/>
                                      <a:pt x="253" y="259"/>
                                      <a:pt x="257" y="264"/>
                                    </a:cubicBezTo>
                                    <a:cubicBezTo>
                                      <a:pt x="262" y="268"/>
                                      <a:pt x="267" y="270"/>
                                      <a:pt x="273" y="270"/>
                                    </a:cubicBezTo>
                                    <a:cubicBezTo>
                                      <a:pt x="279" y="270"/>
                                      <a:pt x="285" y="268"/>
                                      <a:pt x="289" y="264"/>
                                    </a:cubicBezTo>
                                    <a:cubicBezTo>
                                      <a:pt x="294" y="259"/>
                                      <a:pt x="296" y="254"/>
                                      <a:pt x="296" y="248"/>
                                    </a:cubicBezTo>
                                    <a:close/>
                                    <a:moveTo>
                                      <a:pt x="296" y="65"/>
                                    </a:moveTo>
                                    <a:cubicBezTo>
                                      <a:pt x="296" y="59"/>
                                      <a:pt x="294" y="54"/>
                                      <a:pt x="289" y="49"/>
                                    </a:cubicBezTo>
                                    <a:cubicBezTo>
                                      <a:pt x="285" y="45"/>
                                      <a:pt x="279" y="43"/>
                                      <a:pt x="273" y="43"/>
                                    </a:cubicBezTo>
                                    <a:cubicBezTo>
                                      <a:pt x="267" y="43"/>
                                      <a:pt x="262" y="45"/>
                                      <a:pt x="257" y="49"/>
                                    </a:cubicBezTo>
                                    <a:cubicBezTo>
                                      <a:pt x="253" y="54"/>
                                      <a:pt x="250" y="59"/>
                                      <a:pt x="250" y="65"/>
                                    </a:cubicBezTo>
                                    <a:cubicBezTo>
                                      <a:pt x="250" y="72"/>
                                      <a:pt x="253" y="77"/>
                                      <a:pt x="257" y="82"/>
                                    </a:cubicBezTo>
                                    <a:cubicBezTo>
                                      <a:pt x="262" y="86"/>
                                      <a:pt x="267" y="88"/>
                                      <a:pt x="273" y="88"/>
                                    </a:cubicBezTo>
                                    <a:cubicBezTo>
                                      <a:pt x="279" y="88"/>
                                      <a:pt x="285" y="86"/>
                                      <a:pt x="289" y="82"/>
                                    </a:cubicBezTo>
                                    <a:cubicBezTo>
                                      <a:pt x="294" y="77"/>
                                      <a:pt x="296" y="72"/>
                                      <a:pt x="296" y="65"/>
                                    </a:cubicBezTo>
                                    <a:close/>
                                    <a:moveTo>
                                      <a:pt x="228" y="140"/>
                                    </a:moveTo>
                                    <a:cubicBezTo>
                                      <a:pt x="228" y="173"/>
                                      <a:pt x="228" y="173"/>
                                      <a:pt x="228" y="173"/>
                                    </a:cubicBezTo>
                                    <a:cubicBezTo>
                                      <a:pt x="228" y="174"/>
                                      <a:pt x="227" y="176"/>
                                      <a:pt x="226" y="177"/>
                                    </a:cubicBezTo>
                                    <a:cubicBezTo>
                                      <a:pt x="226" y="178"/>
                                      <a:pt x="225" y="178"/>
                                      <a:pt x="224" y="179"/>
                                    </a:cubicBezTo>
                                    <a:cubicBezTo>
                                      <a:pt x="196" y="183"/>
                                      <a:pt x="196" y="183"/>
                                      <a:pt x="196" y="183"/>
                                    </a:cubicBezTo>
                                    <a:cubicBezTo>
                                      <a:pt x="195" y="187"/>
                                      <a:pt x="193" y="192"/>
                                      <a:pt x="190" y="196"/>
                                    </a:cubicBezTo>
                                    <a:cubicBezTo>
                                      <a:pt x="194" y="202"/>
                                      <a:pt x="200" y="209"/>
                                      <a:pt x="206" y="217"/>
                                    </a:cubicBezTo>
                                    <a:cubicBezTo>
                                      <a:pt x="207" y="218"/>
                                      <a:pt x="208" y="219"/>
                                      <a:pt x="208" y="220"/>
                                    </a:cubicBezTo>
                                    <a:cubicBezTo>
                                      <a:pt x="208" y="222"/>
                                      <a:pt x="207" y="223"/>
                                      <a:pt x="206" y="224"/>
                                    </a:cubicBezTo>
                                    <a:cubicBezTo>
                                      <a:pt x="204" y="227"/>
                                      <a:pt x="199" y="233"/>
                                      <a:pt x="192" y="240"/>
                                    </a:cubicBezTo>
                                    <a:cubicBezTo>
                                      <a:pt x="185" y="247"/>
                                      <a:pt x="180" y="250"/>
                                      <a:pt x="178" y="250"/>
                                    </a:cubicBezTo>
                                    <a:cubicBezTo>
                                      <a:pt x="176" y="250"/>
                                      <a:pt x="175" y="250"/>
                                      <a:pt x="174" y="249"/>
                                    </a:cubicBezTo>
                                    <a:cubicBezTo>
                                      <a:pt x="153" y="233"/>
                                      <a:pt x="153" y="233"/>
                                      <a:pt x="153" y="233"/>
                                    </a:cubicBezTo>
                                    <a:cubicBezTo>
                                      <a:pt x="149" y="235"/>
                                      <a:pt x="144" y="237"/>
                                      <a:pt x="140" y="239"/>
                                    </a:cubicBezTo>
                                    <a:cubicBezTo>
                                      <a:pt x="138" y="251"/>
                                      <a:pt x="137" y="261"/>
                                      <a:pt x="136" y="266"/>
                                    </a:cubicBezTo>
                                    <a:cubicBezTo>
                                      <a:pt x="135" y="269"/>
                                      <a:pt x="133" y="270"/>
                                      <a:pt x="130" y="270"/>
                                    </a:cubicBezTo>
                                    <a:cubicBezTo>
                                      <a:pt x="97" y="270"/>
                                      <a:pt x="97" y="270"/>
                                      <a:pt x="97" y="270"/>
                                    </a:cubicBezTo>
                                    <a:cubicBezTo>
                                      <a:pt x="96" y="270"/>
                                      <a:pt x="95" y="270"/>
                                      <a:pt x="94" y="269"/>
                                    </a:cubicBezTo>
                                    <a:cubicBezTo>
                                      <a:pt x="93" y="268"/>
                                      <a:pt x="92" y="267"/>
                                      <a:pt x="92" y="266"/>
                                    </a:cubicBezTo>
                                    <a:cubicBezTo>
                                      <a:pt x="88" y="239"/>
                                      <a:pt x="88" y="239"/>
                                      <a:pt x="88" y="239"/>
                                    </a:cubicBezTo>
                                    <a:cubicBezTo>
                                      <a:pt x="84" y="238"/>
                                      <a:pt x="79" y="236"/>
                                      <a:pt x="74" y="233"/>
                                    </a:cubicBezTo>
                                    <a:cubicBezTo>
                                      <a:pt x="53" y="249"/>
                                      <a:pt x="53" y="249"/>
                                      <a:pt x="53" y="249"/>
                                    </a:cubicBezTo>
                                    <a:cubicBezTo>
                                      <a:pt x="53" y="250"/>
                                      <a:pt x="51" y="250"/>
                                      <a:pt x="50" y="250"/>
                                    </a:cubicBezTo>
                                    <a:cubicBezTo>
                                      <a:pt x="49" y="250"/>
                                      <a:pt x="47" y="250"/>
                                      <a:pt x="46" y="249"/>
                                    </a:cubicBezTo>
                                    <a:cubicBezTo>
                                      <a:pt x="29" y="233"/>
                                      <a:pt x="20" y="224"/>
                                      <a:pt x="20" y="220"/>
                                    </a:cubicBezTo>
                                    <a:cubicBezTo>
                                      <a:pt x="20" y="219"/>
                                      <a:pt x="21" y="218"/>
                                      <a:pt x="22" y="217"/>
                                    </a:cubicBezTo>
                                    <a:cubicBezTo>
                                      <a:pt x="23" y="215"/>
                                      <a:pt x="25" y="212"/>
                                      <a:pt x="29" y="208"/>
                                    </a:cubicBezTo>
                                    <a:cubicBezTo>
                                      <a:pt x="33" y="203"/>
                                      <a:pt x="35" y="199"/>
                                      <a:pt x="37" y="197"/>
                                    </a:cubicBezTo>
                                    <a:cubicBezTo>
                                      <a:pt x="35" y="192"/>
                                      <a:pt x="33" y="187"/>
                                      <a:pt x="31" y="182"/>
                                    </a:cubicBezTo>
                                    <a:cubicBezTo>
                                      <a:pt x="4" y="178"/>
                                      <a:pt x="4" y="178"/>
                                      <a:pt x="4" y="178"/>
                                    </a:cubicBezTo>
                                    <a:cubicBezTo>
                                      <a:pt x="3" y="178"/>
                                      <a:pt x="2" y="177"/>
                                      <a:pt x="1" y="176"/>
                                    </a:cubicBezTo>
                                    <a:cubicBezTo>
                                      <a:pt x="0" y="175"/>
                                      <a:pt x="0" y="174"/>
                                      <a:pt x="0" y="173"/>
                                    </a:cubicBezTo>
                                    <a:cubicBezTo>
                                      <a:pt x="0" y="140"/>
                                      <a:pt x="0" y="140"/>
                                      <a:pt x="0" y="140"/>
                                    </a:cubicBezTo>
                                    <a:cubicBezTo>
                                      <a:pt x="0" y="139"/>
                                      <a:pt x="0" y="137"/>
                                      <a:pt x="1" y="136"/>
                                    </a:cubicBezTo>
                                    <a:cubicBezTo>
                                      <a:pt x="2" y="135"/>
                                      <a:pt x="3" y="135"/>
                                      <a:pt x="4" y="134"/>
                                    </a:cubicBezTo>
                                    <a:cubicBezTo>
                                      <a:pt x="31" y="130"/>
                                      <a:pt x="31" y="130"/>
                                      <a:pt x="31" y="130"/>
                                    </a:cubicBezTo>
                                    <a:cubicBezTo>
                                      <a:pt x="33" y="126"/>
                                      <a:pt x="35" y="122"/>
                                      <a:pt x="37" y="117"/>
                                    </a:cubicBezTo>
                                    <a:cubicBezTo>
                                      <a:pt x="33" y="111"/>
                                      <a:pt x="28" y="104"/>
                                      <a:pt x="21" y="96"/>
                                    </a:cubicBezTo>
                                    <a:cubicBezTo>
                                      <a:pt x="20" y="95"/>
                                      <a:pt x="20" y="94"/>
                                      <a:pt x="20" y="93"/>
                                    </a:cubicBezTo>
                                    <a:cubicBezTo>
                                      <a:pt x="20" y="91"/>
                                      <a:pt x="20" y="90"/>
                                      <a:pt x="21" y="89"/>
                                    </a:cubicBezTo>
                                    <a:cubicBezTo>
                                      <a:pt x="24" y="86"/>
                                      <a:pt x="29" y="80"/>
                                      <a:pt x="36" y="73"/>
                                    </a:cubicBezTo>
                                    <a:cubicBezTo>
                                      <a:pt x="43" y="66"/>
                                      <a:pt x="48" y="63"/>
                                      <a:pt x="50" y="63"/>
                                    </a:cubicBezTo>
                                    <a:cubicBezTo>
                                      <a:pt x="51" y="63"/>
                                      <a:pt x="52" y="63"/>
                                      <a:pt x="54" y="64"/>
                                    </a:cubicBezTo>
                                    <a:cubicBezTo>
                                      <a:pt x="74" y="80"/>
                                      <a:pt x="74" y="80"/>
                                      <a:pt x="74" y="80"/>
                                    </a:cubicBezTo>
                                    <a:cubicBezTo>
                                      <a:pt x="78" y="78"/>
                                      <a:pt x="83" y="76"/>
                                      <a:pt x="88" y="74"/>
                                    </a:cubicBezTo>
                                    <a:cubicBezTo>
                                      <a:pt x="89" y="61"/>
                                      <a:pt x="90" y="52"/>
                                      <a:pt x="92" y="47"/>
                                    </a:cubicBezTo>
                                    <a:cubicBezTo>
                                      <a:pt x="93" y="44"/>
                                      <a:pt x="94" y="43"/>
                                      <a:pt x="97" y="43"/>
                                    </a:cubicBezTo>
                                    <a:cubicBezTo>
                                      <a:pt x="130" y="43"/>
                                      <a:pt x="130" y="43"/>
                                      <a:pt x="130" y="43"/>
                                    </a:cubicBezTo>
                                    <a:cubicBezTo>
                                      <a:pt x="132" y="43"/>
                                      <a:pt x="133" y="43"/>
                                      <a:pt x="134" y="44"/>
                                    </a:cubicBezTo>
                                    <a:cubicBezTo>
                                      <a:pt x="135" y="45"/>
                                      <a:pt x="135" y="46"/>
                                      <a:pt x="136" y="47"/>
                                    </a:cubicBezTo>
                                    <a:cubicBezTo>
                                      <a:pt x="140" y="74"/>
                                      <a:pt x="140" y="74"/>
                                      <a:pt x="140" y="74"/>
                                    </a:cubicBezTo>
                                    <a:cubicBezTo>
                                      <a:pt x="144" y="75"/>
                                      <a:pt x="148" y="77"/>
                                      <a:pt x="153" y="80"/>
                                    </a:cubicBezTo>
                                    <a:cubicBezTo>
                                      <a:pt x="174" y="64"/>
                                      <a:pt x="174" y="64"/>
                                      <a:pt x="174" y="64"/>
                                    </a:cubicBezTo>
                                    <a:cubicBezTo>
                                      <a:pt x="175" y="63"/>
                                      <a:pt x="176" y="63"/>
                                      <a:pt x="178" y="63"/>
                                    </a:cubicBezTo>
                                    <a:cubicBezTo>
                                      <a:pt x="179" y="63"/>
                                      <a:pt x="180" y="63"/>
                                      <a:pt x="181" y="64"/>
                                    </a:cubicBezTo>
                                    <a:cubicBezTo>
                                      <a:pt x="198" y="80"/>
                                      <a:pt x="207" y="89"/>
                                      <a:pt x="207" y="93"/>
                                    </a:cubicBezTo>
                                    <a:cubicBezTo>
                                      <a:pt x="207" y="94"/>
                                      <a:pt x="207" y="95"/>
                                      <a:pt x="206" y="96"/>
                                    </a:cubicBezTo>
                                    <a:cubicBezTo>
                                      <a:pt x="204" y="98"/>
                                      <a:pt x="202" y="101"/>
                                      <a:pt x="198" y="106"/>
                                    </a:cubicBezTo>
                                    <a:cubicBezTo>
                                      <a:pt x="195" y="110"/>
                                      <a:pt x="192" y="114"/>
                                      <a:pt x="190" y="116"/>
                                    </a:cubicBezTo>
                                    <a:cubicBezTo>
                                      <a:pt x="193" y="122"/>
                                      <a:pt x="195" y="127"/>
                                      <a:pt x="196" y="131"/>
                                    </a:cubicBezTo>
                                    <a:cubicBezTo>
                                      <a:pt x="223" y="135"/>
                                      <a:pt x="223" y="135"/>
                                      <a:pt x="223" y="135"/>
                                    </a:cubicBezTo>
                                    <a:cubicBezTo>
                                      <a:pt x="225" y="135"/>
                                      <a:pt x="226" y="136"/>
                                      <a:pt x="226" y="137"/>
                                    </a:cubicBezTo>
                                    <a:cubicBezTo>
                                      <a:pt x="227" y="138"/>
                                      <a:pt x="228" y="139"/>
                                      <a:pt x="228" y="140"/>
                                    </a:cubicBezTo>
                                    <a:close/>
                                    <a:moveTo>
                                      <a:pt x="342" y="235"/>
                                    </a:moveTo>
                                    <a:cubicBezTo>
                                      <a:pt x="342" y="260"/>
                                      <a:pt x="342" y="260"/>
                                      <a:pt x="342" y="260"/>
                                    </a:cubicBezTo>
                                    <a:cubicBezTo>
                                      <a:pt x="342" y="262"/>
                                      <a:pt x="333" y="264"/>
                                      <a:pt x="315" y="266"/>
                                    </a:cubicBezTo>
                                    <a:cubicBezTo>
                                      <a:pt x="314" y="269"/>
                                      <a:pt x="312" y="272"/>
                                      <a:pt x="310" y="275"/>
                                    </a:cubicBezTo>
                                    <a:cubicBezTo>
                                      <a:pt x="316" y="288"/>
                                      <a:pt x="319" y="297"/>
                                      <a:pt x="319" y="299"/>
                                    </a:cubicBezTo>
                                    <a:cubicBezTo>
                                      <a:pt x="319" y="300"/>
                                      <a:pt x="319" y="300"/>
                                      <a:pt x="318" y="301"/>
                                    </a:cubicBezTo>
                                    <a:cubicBezTo>
                                      <a:pt x="304" y="309"/>
                                      <a:pt x="296" y="313"/>
                                      <a:pt x="296" y="313"/>
                                    </a:cubicBezTo>
                                    <a:cubicBezTo>
                                      <a:pt x="295" y="313"/>
                                      <a:pt x="292" y="311"/>
                                      <a:pt x="288" y="305"/>
                                    </a:cubicBezTo>
                                    <a:cubicBezTo>
                                      <a:pt x="283" y="299"/>
                                      <a:pt x="280" y="295"/>
                                      <a:pt x="279" y="293"/>
                                    </a:cubicBezTo>
                                    <a:cubicBezTo>
                                      <a:pt x="276" y="293"/>
                                      <a:pt x="274" y="293"/>
                                      <a:pt x="273" y="293"/>
                                    </a:cubicBezTo>
                                    <a:cubicBezTo>
                                      <a:pt x="272" y="293"/>
                                      <a:pt x="270" y="293"/>
                                      <a:pt x="268" y="293"/>
                                    </a:cubicBezTo>
                                    <a:cubicBezTo>
                                      <a:pt x="266" y="295"/>
                                      <a:pt x="263" y="299"/>
                                      <a:pt x="259" y="305"/>
                                    </a:cubicBezTo>
                                    <a:cubicBezTo>
                                      <a:pt x="254" y="311"/>
                                      <a:pt x="251" y="313"/>
                                      <a:pt x="250" y="313"/>
                                    </a:cubicBezTo>
                                    <a:cubicBezTo>
                                      <a:pt x="250" y="313"/>
                                      <a:pt x="243" y="309"/>
                                      <a:pt x="228" y="301"/>
                                    </a:cubicBezTo>
                                    <a:cubicBezTo>
                                      <a:pt x="228" y="300"/>
                                      <a:pt x="228" y="300"/>
                                      <a:pt x="228" y="299"/>
                                    </a:cubicBezTo>
                                    <a:cubicBezTo>
                                      <a:pt x="228" y="297"/>
                                      <a:pt x="231" y="288"/>
                                      <a:pt x="237" y="275"/>
                                    </a:cubicBezTo>
                                    <a:cubicBezTo>
                                      <a:pt x="235" y="272"/>
                                      <a:pt x="233" y="269"/>
                                      <a:pt x="231" y="266"/>
                                    </a:cubicBezTo>
                                    <a:cubicBezTo>
                                      <a:pt x="214" y="264"/>
                                      <a:pt x="205" y="262"/>
                                      <a:pt x="205" y="260"/>
                                    </a:cubicBezTo>
                                    <a:cubicBezTo>
                                      <a:pt x="205" y="235"/>
                                      <a:pt x="205" y="235"/>
                                      <a:pt x="205" y="235"/>
                                    </a:cubicBezTo>
                                    <a:cubicBezTo>
                                      <a:pt x="205" y="233"/>
                                      <a:pt x="214" y="231"/>
                                      <a:pt x="231" y="230"/>
                                    </a:cubicBezTo>
                                    <a:cubicBezTo>
                                      <a:pt x="233" y="226"/>
                                      <a:pt x="235" y="223"/>
                                      <a:pt x="237" y="220"/>
                                    </a:cubicBezTo>
                                    <a:cubicBezTo>
                                      <a:pt x="231" y="207"/>
                                      <a:pt x="228" y="199"/>
                                      <a:pt x="228" y="196"/>
                                    </a:cubicBezTo>
                                    <a:cubicBezTo>
                                      <a:pt x="228" y="195"/>
                                      <a:pt x="228" y="195"/>
                                      <a:pt x="228" y="195"/>
                                    </a:cubicBezTo>
                                    <a:cubicBezTo>
                                      <a:pt x="229" y="194"/>
                                      <a:pt x="231" y="193"/>
                                      <a:pt x="235" y="191"/>
                                    </a:cubicBezTo>
                                    <a:cubicBezTo>
                                      <a:pt x="238" y="189"/>
                                      <a:pt x="242" y="187"/>
                                      <a:pt x="245" y="185"/>
                                    </a:cubicBezTo>
                                    <a:cubicBezTo>
                                      <a:pt x="248" y="183"/>
                                      <a:pt x="250" y="182"/>
                                      <a:pt x="250" y="182"/>
                                    </a:cubicBezTo>
                                    <a:cubicBezTo>
                                      <a:pt x="251" y="182"/>
                                      <a:pt x="254" y="185"/>
                                      <a:pt x="259" y="190"/>
                                    </a:cubicBezTo>
                                    <a:cubicBezTo>
                                      <a:pt x="263" y="196"/>
                                      <a:pt x="266" y="200"/>
                                      <a:pt x="268" y="202"/>
                                    </a:cubicBezTo>
                                    <a:cubicBezTo>
                                      <a:pt x="270" y="202"/>
                                      <a:pt x="272" y="202"/>
                                      <a:pt x="273" y="202"/>
                                    </a:cubicBezTo>
                                    <a:cubicBezTo>
                                      <a:pt x="274" y="202"/>
                                      <a:pt x="276" y="202"/>
                                      <a:pt x="279" y="202"/>
                                    </a:cubicBezTo>
                                    <a:cubicBezTo>
                                      <a:pt x="285" y="194"/>
                                      <a:pt x="290" y="187"/>
                                      <a:pt x="295" y="183"/>
                                    </a:cubicBezTo>
                                    <a:cubicBezTo>
                                      <a:pt x="296" y="182"/>
                                      <a:pt x="296" y="182"/>
                                      <a:pt x="296" y="182"/>
                                    </a:cubicBezTo>
                                    <a:cubicBezTo>
                                      <a:pt x="296" y="182"/>
                                      <a:pt x="304" y="186"/>
                                      <a:pt x="318" y="195"/>
                                    </a:cubicBezTo>
                                    <a:cubicBezTo>
                                      <a:pt x="319" y="195"/>
                                      <a:pt x="319" y="195"/>
                                      <a:pt x="319" y="196"/>
                                    </a:cubicBezTo>
                                    <a:cubicBezTo>
                                      <a:pt x="319" y="199"/>
                                      <a:pt x="316" y="207"/>
                                      <a:pt x="310" y="220"/>
                                    </a:cubicBezTo>
                                    <a:cubicBezTo>
                                      <a:pt x="312" y="223"/>
                                      <a:pt x="313" y="226"/>
                                      <a:pt x="315" y="230"/>
                                    </a:cubicBezTo>
                                    <a:cubicBezTo>
                                      <a:pt x="333" y="231"/>
                                      <a:pt x="342" y="233"/>
                                      <a:pt x="342" y="235"/>
                                    </a:cubicBezTo>
                                    <a:close/>
                                    <a:moveTo>
                                      <a:pt x="342" y="53"/>
                                    </a:moveTo>
                                    <a:cubicBezTo>
                                      <a:pt x="342" y="78"/>
                                      <a:pt x="342" y="78"/>
                                      <a:pt x="342" y="78"/>
                                    </a:cubicBezTo>
                                    <a:cubicBezTo>
                                      <a:pt x="342" y="80"/>
                                      <a:pt x="333" y="82"/>
                                      <a:pt x="315" y="83"/>
                                    </a:cubicBezTo>
                                    <a:cubicBezTo>
                                      <a:pt x="314" y="87"/>
                                      <a:pt x="312" y="90"/>
                                      <a:pt x="310" y="93"/>
                                    </a:cubicBezTo>
                                    <a:cubicBezTo>
                                      <a:pt x="316" y="106"/>
                                      <a:pt x="319" y="114"/>
                                      <a:pt x="319" y="117"/>
                                    </a:cubicBezTo>
                                    <a:cubicBezTo>
                                      <a:pt x="319" y="118"/>
                                      <a:pt x="319" y="118"/>
                                      <a:pt x="318" y="118"/>
                                    </a:cubicBezTo>
                                    <a:cubicBezTo>
                                      <a:pt x="304" y="127"/>
                                      <a:pt x="296" y="131"/>
                                      <a:pt x="296" y="131"/>
                                    </a:cubicBezTo>
                                    <a:cubicBezTo>
                                      <a:pt x="295" y="131"/>
                                      <a:pt x="292" y="128"/>
                                      <a:pt x="288" y="123"/>
                                    </a:cubicBezTo>
                                    <a:cubicBezTo>
                                      <a:pt x="283" y="117"/>
                                      <a:pt x="280" y="113"/>
                                      <a:pt x="279" y="111"/>
                                    </a:cubicBezTo>
                                    <a:cubicBezTo>
                                      <a:pt x="276" y="111"/>
                                      <a:pt x="274" y="111"/>
                                      <a:pt x="273" y="111"/>
                                    </a:cubicBezTo>
                                    <a:cubicBezTo>
                                      <a:pt x="272" y="111"/>
                                      <a:pt x="270" y="111"/>
                                      <a:pt x="268" y="111"/>
                                    </a:cubicBezTo>
                                    <a:cubicBezTo>
                                      <a:pt x="266" y="113"/>
                                      <a:pt x="263" y="117"/>
                                      <a:pt x="259" y="123"/>
                                    </a:cubicBezTo>
                                    <a:cubicBezTo>
                                      <a:pt x="254" y="128"/>
                                      <a:pt x="251" y="131"/>
                                      <a:pt x="250" y="131"/>
                                    </a:cubicBezTo>
                                    <a:cubicBezTo>
                                      <a:pt x="250" y="131"/>
                                      <a:pt x="243" y="127"/>
                                      <a:pt x="228" y="118"/>
                                    </a:cubicBezTo>
                                    <a:cubicBezTo>
                                      <a:pt x="228" y="118"/>
                                      <a:pt x="228" y="118"/>
                                      <a:pt x="228" y="117"/>
                                    </a:cubicBezTo>
                                    <a:cubicBezTo>
                                      <a:pt x="228" y="114"/>
                                      <a:pt x="231" y="106"/>
                                      <a:pt x="237" y="93"/>
                                    </a:cubicBezTo>
                                    <a:cubicBezTo>
                                      <a:pt x="235" y="90"/>
                                      <a:pt x="233" y="87"/>
                                      <a:pt x="231" y="83"/>
                                    </a:cubicBezTo>
                                    <a:cubicBezTo>
                                      <a:pt x="214" y="82"/>
                                      <a:pt x="205" y="80"/>
                                      <a:pt x="205" y="78"/>
                                    </a:cubicBezTo>
                                    <a:cubicBezTo>
                                      <a:pt x="205" y="53"/>
                                      <a:pt x="205" y="53"/>
                                      <a:pt x="205" y="53"/>
                                    </a:cubicBezTo>
                                    <a:cubicBezTo>
                                      <a:pt x="205" y="51"/>
                                      <a:pt x="214" y="49"/>
                                      <a:pt x="231" y="47"/>
                                    </a:cubicBezTo>
                                    <a:cubicBezTo>
                                      <a:pt x="233" y="44"/>
                                      <a:pt x="235" y="41"/>
                                      <a:pt x="237" y="38"/>
                                    </a:cubicBezTo>
                                    <a:cubicBezTo>
                                      <a:pt x="231" y="25"/>
                                      <a:pt x="228" y="17"/>
                                      <a:pt x="228" y="14"/>
                                    </a:cubicBezTo>
                                    <a:cubicBezTo>
                                      <a:pt x="228" y="13"/>
                                      <a:pt x="228" y="13"/>
                                      <a:pt x="228" y="12"/>
                                    </a:cubicBezTo>
                                    <a:cubicBezTo>
                                      <a:pt x="229" y="12"/>
                                      <a:pt x="231" y="11"/>
                                      <a:pt x="235" y="9"/>
                                    </a:cubicBezTo>
                                    <a:cubicBezTo>
                                      <a:pt x="238" y="7"/>
                                      <a:pt x="242" y="5"/>
                                      <a:pt x="245" y="3"/>
                                    </a:cubicBezTo>
                                    <a:cubicBezTo>
                                      <a:pt x="248" y="1"/>
                                      <a:pt x="250" y="0"/>
                                      <a:pt x="250" y="0"/>
                                    </a:cubicBezTo>
                                    <a:cubicBezTo>
                                      <a:pt x="251" y="0"/>
                                      <a:pt x="254" y="3"/>
                                      <a:pt x="259" y="8"/>
                                    </a:cubicBezTo>
                                    <a:cubicBezTo>
                                      <a:pt x="263" y="14"/>
                                      <a:pt x="266" y="18"/>
                                      <a:pt x="268" y="20"/>
                                    </a:cubicBezTo>
                                    <a:cubicBezTo>
                                      <a:pt x="270" y="20"/>
                                      <a:pt x="272" y="20"/>
                                      <a:pt x="273" y="20"/>
                                    </a:cubicBezTo>
                                    <a:cubicBezTo>
                                      <a:pt x="274" y="20"/>
                                      <a:pt x="276" y="20"/>
                                      <a:pt x="279" y="20"/>
                                    </a:cubicBezTo>
                                    <a:cubicBezTo>
                                      <a:pt x="285" y="12"/>
                                      <a:pt x="290" y="5"/>
                                      <a:pt x="295" y="0"/>
                                    </a:cubicBezTo>
                                    <a:cubicBezTo>
                                      <a:pt x="296" y="0"/>
                                      <a:pt x="296" y="0"/>
                                      <a:pt x="296" y="0"/>
                                    </a:cubicBezTo>
                                    <a:cubicBezTo>
                                      <a:pt x="296" y="0"/>
                                      <a:pt x="304" y="4"/>
                                      <a:pt x="318" y="12"/>
                                    </a:cubicBezTo>
                                    <a:cubicBezTo>
                                      <a:pt x="319" y="13"/>
                                      <a:pt x="319" y="13"/>
                                      <a:pt x="319" y="14"/>
                                    </a:cubicBezTo>
                                    <a:cubicBezTo>
                                      <a:pt x="319" y="17"/>
                                      <a:pt x="316" y="25"/>
                                      <a:pt x="310" y="38"/>
                                    </a:cubicBezTo>
                                    <a:cubicBezTo>
                                      <a:pt x="312" y="41"/>
                                      <a:pt x="313" y="44"/>
                                      <a:pt x="315" y="47"/>
                                    </a:cubicBezTo>
                                    <a:cubicBezTo>
                                      <a:pt x="333" y="49"/>
                                      <a:pt x="342" y="51"/>
                                      <a:pt x="342" y="5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2C4953D" id="Freeform 70" o:spid="_x0000_s1026" style="width:19.65pt;height:1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42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" path="m159,157v,-13,-4,-24,-13,-33c137,115,126,111,114,111v-13,,-24,4,-33,13c73,133,68,144,68,157v,12,5,23,13,32c90,198,101,202,114,202v12,,23,-4,32,-13c155,180,159,169,159,157xm296,248v,-6,-2,-12,-7,-16c285,227,279,225,273,225v-6,,-11,2,-16,7c253,236,250,242,250,248v,6,3,11,7,16c262,268,267,270,273,270v6,,12,-2,16,-6c294,259,296,254,296,248xm296,65v,-6,-2,-11,-7,-16c285,45,279,43,273,43v-6,,-11,2,-16,6c253,54,250,59,250,65v,7,3,12,7,17c262,86,267,88,273,88v6,,12,-2,16,-6c294,77,296,72,296,65xm228,140v,33,,33,,33c228,174,227,176,226,177v,1,-1,1,-2,2c196,183,196,183,196,183v-1,4,-3,9,-6,13c194,202,200,209,206,217v1,1,2,2,2,3c208,222,207,223,206,224v-2,3,-7,9,-14,16c185,247,180,250,178,250v-2,,-3,,-4,-1c153,233,153,233,153,233v-4,2,-9,4,-13,6c138,251,137,261,136,266v-1,3,-3,4,-6,4c97,270,97,270,97,270v-1,,-2,,-3,-1c93,268,92,267,92,266,88,239,88,239,88,239v-4,-1,-9,-3,-14,-6c53,249,53,249,53,249v,1,-2,1,-3,1c49,250,47,250,46,249,29,233,20,224,20,220v,-1,1,-2,2,-3c23,215,25,212,29,208v4,-5,6,-9,8,-11c35,192,33,187,31,182,4,178,4,178,4,178v-1,,-2,-1,-3,-2c,175,,174,,173,,140,,140,,140v,-1,,-3,1,-4c2,135,3,135,4,134v27,-4,27,-4,27,-4c33,126,35,122,37,117,33,111,28,104,21,96,20,95,20,94,20,93v,-2,,-3,1,-4c24,86,29,80,36,73,43,66,48,63,50,63v1,,2,,4,1c74,80,74,80,74,80v4,-2,9,-4,14,-6c89,61,90,52,92,47v1,-3,2,-4,5,-4c130,43,130,43,130,43v2,,3,,4,1c135,45,135,46,136,47v4,27,4,27,4,27c144,75,148,77,153,80,174,64,174,64,174,64v1,-1,2,-1,4,-1c179,63,180,63,181,64v17,16,26,25,26,29c207,94,207,95,206,96v-2,2,-4,5,-8,10c195,110,192,114,190,116v3,6,5,11,6,15c223,135,223,135,223,135v2,,3,1,3,2c227,138,228,139,228,140xm342,235v,25,,25,,25c342,262,333,264,315,266v-1,3,-3,6,-5,9c316,288,319,297,319,299v,1,,1,-1,2c304,309,296,313,296,313v-1,,-4,-2,-8,-8c283,299,280,295,279,293v-3,,-5,,-6,c272,293,270,293,268,293v-2,2,-5,6,-9,12c254,311,251,313,250,313v,,-7,-4,-22,-12c228,300,228,300,228,299v,-2,3,-11,9,-24c235,272,233,269,231,266v-17,-2,-26,-4,-26,-6c205,235,205,235,205,235v,-2,9,-4,26,-5c233,226,235,223,237,220v-6,-13,-9,-21,-9,-24c228,195,228,195,228,195v1,-1,3,-2,7,-4c238,189,242,187,245,185v3,-2,5,-3,5,-3c251,182,254,185,259,190v4,6,7,10,9,12c270,202,272,202,273,202v1,,3,,6,c285,194,290,187,295,183v1,-1,1,-1,1,-1c296,182,304,186,318,195v1,,1,,1,1c319,199,316,207,310,220v2,3,3,6,5,10c333,231,342,233,342,235xm342,53v,25,,25,,25c342,80,333,82,315,83v-1,4,-3,7,-5,10c316,106,319,114,319,117v,1,,1,-1,1c304,127,296,131,296,131v-1,,-4,-3,-8,-8c283,117,280,113,279,111v-3,,-5,,-6,c272,111,270,111,268,111v-2,2,-5,6,-9,12c254,128,251,131,250,131v,,-7,-4,-22,-13c228,118,228,118,228,117v,-3,3,-11,9,-24c235,90,233,87,231,83,214,82,205,80,205,78v,-25,,-25,,-25c205,51,214,49,231,47v2,-3,4,-6,6,-9c231,25,228,17,228,14v,-1,,-1,,-2c229,12,231,11,235,9v3,-2,7,-4,10,-6c248,1,250,,250,v1,,4,3,9,8c263,14,266,18,268,20v2,,4,,5,c274,20,276,20,279,20,285,12,290,5,295,v1,,1,,1,c296,,304,4,318,12v1,1,1,1,1,2c319,17,316,25,310,38v2,3,3,6,5,9c333,49,342,51,342,53xe" fillcolor="#006ea7" stroked="f">
                      <v:path arrowok="t" o:connecttype="custom" o:connectlocs="83127,80841;59064,137648;115941,114343;199068,163867;187401,192270;215839,180618;199068,31317;187401,59720;215839,47339;164796,128909;138546,142746;150213,163139;126879,181346;99169,193727;68544,195912;53960,169693;33543,181346;21146,151486;2917,129637;0,101962;22605,94679;14584,67732;36459,45883;64168,53894;94794,31317;102086,53894;129795,45883;150213,69917;142921,95407;166255,101962;229694,193727;231882,219217;203443,213391;188859,222131;166255,217761;149483,189357;172817,160225;171359,139105;188859,138376;203443,147116;231882,142018;229694,167508;249382,56807;232611,85211;210006,89581;195422,80841;166255,85939;168442,60449;168442,34230;166255,8740;182297,0;199068,14566;215839,0;226048,27675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  <w:p w14:paraId="0AEF3FAA" w14:textId="77777777" w:rsidR="00714913" w:rsidRPr="00FD448C" w:rsidRDefault="00591BC7" w:rsidP="00FD448C">
            <w:pPr>
              <w:spacing w:line="144" w:lineRule="auto"/>
              <w:contextualSpacing/>
              <w:jc w:val="right"/>
              <w:rPr>
                <w:color w:val="000000" w:themeColor="text1"/>
              </w:rPr>
            </w:pPr>
            <w:r w:rsidRPr="00047EBD">
              <w:rPr>
                <w:rFonts w:ascii="Alte Haas Grotesk" w:hAnsi="Alte Haas Grotesk"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025B1B1D" wp14:editId="7C2BE2A6">
                      <wp:extent cx="1757680" cy="45720"/>
                      <wp:effectExtent l="0" t="19050" r="0" b="11430"/>
                      <wp:docPr id="46" name="Group 4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6EA7"/>
                              </a:solidFill>
                            </wpg:grpSpPr>
                            <wps:wsp>
                              <wps:cNvPr id="54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5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99F9C6" id="Group 46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176A1D80" w14:textId="4DD54600" w:rsidR="00714913" w:rsidRPr="00714913" w:rsidRDefault="00714913" w:rsidP="00714913">
            <w:pPr>
              <w:rPr>
                <w:rFonts w:cstheme="minorHAnsi"/>
                <w:color w:val="000000" w:themeColor="text1"/>
                <w:sz w:val="18"/>
              </w:rPr>
            </w:pPr>
            <w:r w:rsidRPr="00714913">
              <w:rPr>
                <w:rFonts w:cstheme="minorHAnsi"/>
                <w:b/>
                <w:bCs/>
                <w:color w:val="000000" w:themeColor="text1"/>
                <w:sz w:val="18"/>
              </w:rPr>
              <w:t>Programming and Development</w:t>
            </w:r>
            <w:r w:rsidRPr="00714913">
              <w:rPr>
                <w:rFonts w:cstheme="minorHAnsi"/>
                <w:color w:val="000000" w:themeColor="text1"/>
                <w:sz w:val="18"/>
              </w:rPr>
              <w:t>: Python, Django, Rest API, Next.js, WordPress, Drupal, Magento 2, Tailwind CSS, MERN Stack, Bootstrap, AEM, JSON, Salesforce, Cloud Data 360</w:t>
            </w:r>
            <w:r w:rsidR="00560350">
              <w:rPr>
                <w:rFonts w:cstheme="minorHAnsi"/>
                <w:color w:val="000000" w:themeColor="text1"/>
                <w:sz w:val="18"/>
              </w:rPr>
              <w:t>, Mongo DB</w:t>
            </w:r>
          </w:p>
          <w:p w14:paraId="5CFA6894" w14:textId="77777777" w:rsidR="00714913" w:rsidRPr="00714913" w:rsidRDefault="00714913" w:rsidP="00714913">
            <w:pPr>
              <w:rPr>
                <w:rFonts w:cstheme="minorHAnsi"/>
                <w:color w:val="000000" w:themeColor="text1"/>
                <w:sz w:val="18"/>
              </w:rPr>
            </w:pPr>
            <w:r w:rsidRPr="00714913">
              <w:rPr>
                <w:rFonts w:cstheme="minorHAnsi"/>
                <w:b/>
                <w:bCs/>
                <w:color w:val="000000" w:themeColor="text1"/>
                <w:sz w:val="18"/>
              </w:rPr>
              <w:t>Cloud Technologies</w:t>
            </w:r>
            <w:r w:rsidRPr="00714913">
              <w:rPr>
                <w:rFonts w:cstheme="minorHAnsi"/>
                <w:color w:val="000000" w:themeColor="text1"/>
                <w:sz w:val="18"/>
              </w:rPr>
              <w:t>: AWS Cloud (S3, EC2), Azure, Aqua.</w:t>
            </w:r>
          </w:p>
          <w:p w14:paraId="0D8ACEA2" w14:textId="77777777" w:rsidR="00714913" w:rsidRPr="00714913" w:rsidRDefault="00714913" w:rsidP="00714913">
            <w:pPr>
              <w:rPr>
                <w:rFonts w:cstheme="minorHAnsi"/>
                <w:color w:val="000000" w:themeColor="text1"/>
                <w:sz w:val="18"/>
              </w:rPr>
            </w:pPr>
            <w:r w:rsidRPr="00714913">
              <w:rPr>
                <w:rFonts w:cstheme="minorHAnsi"/>
                <w:b/>
                <w:bCs/>
                <w:color w:val="000000" w:themeColor="text1"/>
                <w:sz w:val="18"/>
              </w:rPr>
              <w:t>Databases</w:t>
            </w:r>
            <w:r w:rsidRPr="00714913">
              <w:rPr>
                <w:rFonts w:cstheme="minorHAnsi"/>
                <w:color w:val="000000" w:themeColor="text1"/>
                <w:sz w:val="18"/>
              </w:rPr>
              <w:t>: MySQL, SQLite3, Salesforce, ServiceNow, PostgreSQL, Drupal, MongoDB.</w:t>
            </w:r>
          </w:p>
          <w:p w14:paraId="2125E0AA" w14:textId="77777777" w:rsidR="00714913" w:rsidRPr="00714913" w:rsidRDefault="00714913" w:rsidP="00714913">
            <w:pPr>
              <w:rPr>
                <w:rFonts w:cstheme="minorHAnsi"/>
                <w:color w:val="000000" w:themeColor="text1"/>
                <w:sz w:val="18"/>
              </w:rPr>
            </w:pPr>
            <w:r w:rsidRPr="00714913">
              <w:rPr>
                <w:rFonts w:cstheme="minorHAnsi"/>
                <w:b/>
                <w:bCs/>
                <w:color w:val="000000" w:themeColor="text1"/>
                <w:sz w:val="18"/>
              </w:rPr>
              <w:t>Project Management Tools</w:t>
            </w:r>
            <w:r w:rsidRPr="00714913">
              <w:rPr>
                <w:rFonts w:cstheme="minorHAnsi"/>
                <w:color w:val="000000" w:themeColor="text1"/>
                <w:sz w:val="18"/>
              </w:rPr>
              <w:t>: MS Visio, MS Project, Zoho Project, JIRA, Tableau, Rally, Azure DevOps, ServiceNow.</w:t>
            </w:r>
          </w:p>
          <w:p w14:paraId="45289BFF" w14:textId="77777777" w:rsidR="00714913" w:rsidRPr="00714913" w:rsidRDefault="00714913" w:rsidP="00714913">
            <w:pPr>
              <w:rPr>
                <w:rFonts w:cstheme="minorHAnsi"/>
                <w:color w:val="000000" w:themeColor="text1"/>
                <w:sz w:val="18"/>
              </w:rPr>
            </w:pPr>
            <w:r w:rsidRPr="00714913">
              <w:rPr>
                <w:rFonts w:cstheme="minorHAnsi"/>
                <w:b/>
                <w:bCs/>
                <w:color w:val="000000" w:themeColor="text1"/>
                <w:sz w:val="18"/>
              </w:rPr>
              <w:t>Testing</w:t>
            </w:r>
            <w:r w:rsidRPr="00714913">
              <w:rPr>
                <w:rFonts w:cstheme="minorHAnsi"/>
                <w:color w:val="000000" w:themeColor="text1"/>
                <w:sz w:val="18"/>
              </w:rPr>
              <w:t>: Postman, Beta Testing, Test Cases, Documentation, Regression, Sanity, Smoke, E2E Testing, UAT.</w:t>
            </w:r>
          </w:p>
          <w:p w14:paraId="41F54EFE" w14:textId="77777777" w:rsidR="00714913" w:rsidRPr="00714913" w:rsidRDefault="00714913" w:rsidP="00714913">
            <w:pPr>
              <w:rPr>
                <w:rFonts w:cstheme="minorHAnsi"/>
                <w:color w:val="000000" w:themeColor="text1"/>
                <w:sz w:val="18"/>
              </w:rPr>
            </w:pPr>
            <w:r w:rsidRPr="00714913">
              <w:rPr>
                <w:rFonts w:cstheme="minorHAnsi"/>
                <w:b/>
                <w:bCs/>
                <w:color w:val="000000" w:themeColor="text1"/>
                <w:sz w:val="18"/>
              </w:rPr>
              <w:t>Documentation &amp; KPIs</w:t>
            </w:r>
            <w:r w:rsidRPr="00714913">
              <w:rPr>
                <w:rFonts w:cstheme="minorHAnsi"/>
                <w:color w:val="000000" w:themeColor="text1"/>
                <w:sz w:val="18"/>
              </w:rPr>
              <w:t>: SRS, FRD, Scope, Client Proposals, BRD, WBS, QBR, Project Charter, Project Plan, Communication Plan, Governance, Release Notes.</w:t>
            </w:r>
          </w:p>
          <w:p w14:paraId="7AE43971" w14:textId="2F26D939" w:rsidR="00714913" w:rsidRPr="00714913" w:rsidRDefault="00714913" w:rsidP="00714913">
            <w:pPr>
              <w:rPr>
                <w:rFonts w:cstheme="minorHAnsi"/>
                <w:color w:val="000000" w:themeColor="text1"/>
                <w:sz w:val="18"/>
              </w:rPr>
            </w:pPr>
            <w:r w:rsidRPr="00714913">
              <w:rPr>
                <w:rFonts w:cstheme="minorHAnsi"/>
                <w:b/>
                <w:bCs/>
                <w:color w:val="000000" w:themeColor="text1"/>
                <w:sz w:val="18"/>
              </w:rPr>
              <w:t>Wireframing and Process Flow Tools</w:t>
            </w:r>
            <w:r w:rsidRPr="00714913">
              <w:rPr>
                <w:rFonts w:cstheme="minorHAnsi"/>
                <w:color w:val="000000" w:themeColor="text1"/>
                <w:sz w:val="18"/>
              </w:rPr>
              <w:t xml:space="preserve">: </w:t>
            </w:r>
            <w:r w:rsidR="00B66381" w:rsidRPr="00714913">
              <w:rPr>
                <w:rFonts w:cstheme="minorHAnsi"/>
                <w:color w:val="000000" w:themeColor="text1"/>
                <w:sz w:val="18"/>
              </w:rPr>
              <w:t>Lucid chart</w:t>
            </w:r>
            <w:r w:rsidRPr="00714913">
              <w:rPr>
                <w:rFonts w:cstheme="minorHAnsi"/>
                <w:color w:val="000000" w:themeColor="text1"/>
                <w:sz w:val="18"/>
              </w:rPr>
              <w:t>, Balsamiq, Figma.</w:t>
            </w:r>
          </w:p>
          <w:p w14:paraId="207C95B8" w14:textId="77777777" w:rsidR="00714913" w:rsidRPr="00714913" w:rsidRDefault="00714913" w:rsidP="00714913">
            <w:pPr>
              <w:rPr>
                <w:rFonts w:cstheme="minorHAnsi"/>
                <w:color w:val="000000" w:themeColor="text1"/>
                <w:sz w:val="18"/>
              </w:rPr>
            </w:pPr>
            <w:r w:rsidRPr="00714913">
              <w:rPr>
                <w:rFonts w:cstheme="minorHAnsi"/>
                <w:b/>
                <w:bCs/>
                <w:color w:val="000000" w:themeColor="text1"/>
                <w:sz w:val="18"/>
              </w:rPr>
              <w:t>Others</w:t>
            </w:r>
            <w:r w:rsidRPr="00714913">
              <w:rPr>
                <w:rFonts w:cstheme="minorHAnsi"/>
                <w:color w:val="000000" w:themeColor="text1"/>
                <w:sz w:val="18"/>
              </w:rPr>
              <w:t>: Version Control (Git, Bitbucket), Microsoft Suite (Word, PowerPoint, Excel, Outlook).</w:t>
            </w:r>
          </w:p>
          <w:p w14:paraId="66887C72" w14:textId="77777777" w:rsidR="00714913" w:rsidRPr="00714913" w:rsidRDefault="00714913" w:rsidP="00714913">
            <w:pPr>
              <w:rPr>
                <w:rFonts w:cstheme="minorHAnsi"/>
                <w:color w:val="000000" w:themeColor="text1"/>
                <w:sz w:val="18"/>
              </w:rPr>
            </w:pPr>
            <w:r w:rsidRPr="00714913">
              <w:rPr>
                <w:rFonts w:cstheme="minorHAnsi"/>
                <w:b/>
                <w:bCs/>
                <w:color w:val="000000" w:themeColor="text1"/>
                <w:sz w:val="18"/>
              </w:rPr>
              <w:t>Specializations and Methodologies</w:t>
            </w:r>
            <w:r w:rsidRPr="00714913">
              <w:rPr>
                <w:rFonts w:cstheme="minorHAnsi"/>
                <w:color w:val="000000" w:themeColor="text1"/>
                <w:sz w:val="18"/>
              </w:rPr>
              <w:t>: Agile Methodology, Scrum, Human Resource Integrated System, E-Commerce, BFSI, Healthcare, Chatbots, IoT &amp; Machine Learning, Fintech &amp; Payment.</w:t>
            </w:r>
          </w:p>
          <w:p w14:paraId="1D1B21FE" w14:textId="77777777" w:rsidR="00591BC7" w:rsidRDefault="00591BC7" w:rsidP="00382FEC">
            <w:pPr>
              <w:spacing w:line="144" w:lineRule="auto"/>
              <w:contextualSpacing/>
              <w:rPr>
                <w:rFonts w:cstheme="minorHAnsi"/>
                <w:color w:val="000000" w:themeColor="text1"/>
                <w:sz w:val="36"/>
              </w:rPr>
            </w:pPr>
          </w:p>
          <w:p w14:paraId="34F3DB6D" w14:textId="77777777" w:rsidR="00714913" w:rsidRPr="00047EBD" w:rsidRDefault="00714913" w:rsidP="00714913">
            <w:pPr>
              <w:contextualSpacing/>
              <w:jc w:val="right"/>
              <w:rPr>
                <w:color w:val="000000" w:themeColor="text1"/>
                <w:sz w:val="28"/>
              </w:rPr>
            </w:pPr>
            <w:r>
              <w:rPr>
                <w:b/>
                <w:color w:val="000000" w:themeColor="text1"/>
                <w:sz w:val="28"/>
              </w:rPr>
              <w:t>CERTIFICATIONS</w:t>
            </w:r>
            <w:r w:rsidRPr="00047EBD">
              <w:rPr>
                <w:color w:val="000000" w:themeColor="text1"/>
                <w:sz w:val="28"/>
              </w:rPr>
              <w:t xml:space="preserve">  </w:t>
            </w:r>
            <w:r w:rsidRPr="00047EBD">
              <w:rPr>
                <w:b/>
                <w:noProof/>
                <w:color w:val="C7A163"/>
              </w:rPr>
              <mc:AlternateContent>
                <mc:Choice Requires="wps">
                  <w:drawing>
                    <wp:inline distT="0" distB="0" distL="0" distR="0" wp14:anchorId="3AA30693" wp14:editId="1B400128">
                      <wp:extent cx="254441" cy="195168"/>
                      <wp:effectExtent l="0" t="0" r="0" b="0"/>
                      <wp:docPr id="45" name="Freeform 1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946D667-D330-C145-B6A6-D49E9F5B7648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441" cy="195168"/>
                              </a:xfrm>
                              <a:custGeom>
                                <a:avLst/>
                                <a:gdLst>
                                  <a:gd name="T0" fmla="*/ 35987 w 497"/>
                                  <a:gd name="T1" fmla="*/ 111719 h 382"/>
                                  <a:gd name="T2" fmla="*/ 35987 w 497"/>
                                  <a:gd name="T3" fmla="*/ 111719 h 382"/>
                                  <a:gd name="T4" fmla="*/ 71524 w 497"/>
                                  <a:gd name="T5" fmla="*/ 147757 h 382"/>
                                  <a:gd name="T6" fmla="*/ 111559 w 497"/>
                                  <a:gd name="T7" fmla="*/ 171633 h 382"/>
                                  <a:gd name="T8" fmla="*/ 151594 w 497"/>
                                  <a:gd name="T9" fmla="*/ 151811 h 382"/>
                                  <a:gd name="T10" fmla="*/ 175436 w 497"/>
                                  <a:gd name="T11" fmla="*/ 116224 h 382"/>
                                  <a:gd name="T12" fmla="*/ 111559 w 497"/>
                                  <a:gd name="T13" fmla="*/ 147757 h 382"/>
                                  <a:gd name="T14" fmla="*/ 35987 w 497"/>
                                  <a:gd name="T15" fmla="*/ 111719 h 382"/>
                                  <a:gd name="T16" fmla="*/ 219070 w 497"/>
                                  <a:gd name="T17" fmla="*/ 55859 h 382"/>
                                  <a:gd name="T18" fmla="*/ 219070 w 497"/>
                                  <a:gd name="T19" fmla="*/ 55859 h 382"/>
                                  <a:gd name="T20" fmla="*/ 123255 w 497"/>
                                  <a:gd name="T21" fmla="*/ 4054 h 382"/>
                                  <a:gd name="T22" fmla="*/ 99414 w 497"/>
                                  <a:gd name="T23" fmla="*/ 4054 h 382"/>
                                  <a:gd name="T24" fmla="*/ 4049 w 497"/>
                                  <a:gd name="T25" fmla="*/ 55859 h 382"/>
                                  <a:gd name="T26" fmla="*/ 4049 w 497"/>
                                  <a:gd name="T27" fmla="*/ 72077 h 382"/>
                                  <a:gd name="T28" fmla="*/ 99414 w 497"/>
                                  <a:gd name="T29" fmla="*/ 123882 h 382"/>
                                  <a:gd name="T30" fmla="*/ 123255 w 497"/>
                                  <a:gd name="T31" fmla="*/ 123882 h 382"/>
                                  <a:gd name="T32" fmla="*/ 183533 w 497"/>
                                  <a:gd name="T33" fmla="*/ 87843 h 382"/>
                                  <a:gd name="T34" fmla="*/ 119656 w 497"/>
                                  <a:gd name="T35" fmla="*/ 72077 h 382"/>
                                  <a:gd name="T36" fmla="*/ 111559 w 497"/>
                                  <a:gd name="T37" fmla="*/ 75680 h 382"/>
                                  <a:gd name="T38" fmla="*/ 91317 w 497"/>
                                  <a:gd name="T39" fmla="*/ 59914 h 382"/>
                                  <a:gd name="T40" fmla="*/ 111559 w 497"/>
                                  <a:gd name="T41" fmla="*/ 48201 h 382"/>
                                  <a:gd name="T42" fmla="*/ 131802 w 497"/>
                                  <a:gd name="T43" fmla="*/ 55859 h 382"/>
                                  <a:gd name="T44" fmla="*/ 199277 w 497"/>
                                  <a:gd name="T45" fmla="*/ 79735 h 382"/>
                                  <a:gd name="T46" fmla="*/ 219070 w 497"/>
                                  <a:gd name="T47" fmla="*/ 72077 h 382"/>
                                  <a:gd name="T48" fmla="*/ 219070 w 497"/>
                                  <a:gd name="T49" fmla="*/ 55859 h 382"/>
                                  <a:gd name="T50" fmla="*/ 191180 w 497"/>
                                  <a:gd name="T51" fmla="*/ 155866 h 382"/>
                                  <a:gd name="T52" fmla="*/ 191180 w 497"/>
                                  <a:gd name="T53" fmla="*/ 155866 h 382"/>
                                  <a:gd name="T54" fmla="*/ 207374 w 497"/>
                                  <a:gd name="T55" fmla="*/ 151811 h 382"/>
                                  <a:gd name="T56" fmla="*/ 199277 w 497"/>
                                  <a:gd name="T57" fmla="*/ 79735 h 382"/>
                                  <a:gd name="T58" fmla="*/ 183533 w 497"/>
                                  <a:gd name="T59" fmla="*/ 87843 h 382"/>
                                  <a:gd name="T60" fmla="*/ 191180 w 497"/>
                                  <a:gd name="T61" fmla="*/ 155866 h 382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ahLst/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97" h="382">
                                    <a:moveTo>
                                      <a:pt x="80" y="248"/>
                                    </a:moveTo>
                                    <a:lnTo>
                                      <a:pt x="80" y="248"/>
                                    </a:lnTo>
                                    <a:cubicBezTo>
                                      <a:pt x="97" y="293"/>
                                      <a:pt x="106" y="311"/>
                                      <a:pt x="159" y="328"/>
                                    </a:cubicBezTo>
                                    <a:cubicBezTo>
                                      <a:pt x="203" y="355"/>
                                      <a:pt x="230" y="381"/>
                                      <a:pt x="248" y="381"/>
                                    </a:cubicBezTo>
                                    <a:cubicBezTo>
                                      <a:pt x="266" y="381"/>
                                      <a:pt x="293" y="355"/>
                                      <a:pt x="337" y="337"/>
                                    </a:cubicBezTo>
                                    <a:cubicBezTo>
                                      <a:pt x="390" y="311"/>
                                      <a:pt x="372" y="311"/>
                                      <a:pt x="390" y="258"/>
                                    </a:cubicBezTo>
                                    <a:cubicBezTo>
                                      <a:pt x="248" y="328"/>
                                      <a:pt x="248" y="328"/>
                                      <a:pt x="248" y="328"/>
                                    </a:cubicBezTo>
                                    <a:lnTo>
                                      <a:pt x="80" y="248"/>
                                    </a:lnTo>
                                    <a:close/>
                                    <a:moveTo>
                                      <a:pt x="487" y="124"/>
                                    </a:moveTo>
                                    <a:lnTo>
                                      <a:pt x="487" y="124"/>
                                    </a:lnTo>
                                    <a:cubicBezTo>
                                      <a:pt x="274" y="9"/>
                                      <a:pt x="274" y="9"/>
                                      <a:pt x="274" y="9"/>
                                    </a:cubicBezTo>
                                    <a:cubicBezTo>
                                      <a:pt x="266" y="0"/>
                                      <a:pt x="239" y="0"/>
                                      <a:pt x="221" y="9"/>
                                    </a:cubicBezTo>
                                    <a:cubicBezTo>
                                      <a:pt x="9" y="124"/>
                                      <a:pt x="9" y="124"/>
                                      <a:pt x="9" y="124"/>
                                    </a:cubicBezTo>
                                    <a:cubicBezTo>
                                      <a:pt x="0" y="133"/>
                                      <a:pt x="0" y="142"/>
                                      <a:pt x="9" y="160"/>
                                    </a:cubicBezTo>
                                    <a:cubicBezTo>
                                      <a:pt x="221" y="275"/>
                                      <a:pt x="221" y="275"/>
                                      <a:pt x="221" y="275"/>
                                    </a:cubicBezTo>
                                    <a:cubicBezTo>
                                      <a:pt x="239" y="284"/>
                                      <a:pt x="266" y="284"/>
                                      <a:pt x="274" y="275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266" y="160"/>
                                      <a:pt x="266" y="160"/>
                                      <a:pt x="266" y="160"/>
                                    </a:cubicBezTo>
                                    <a:cubicBezTo>
                                      <a:pt x="257" y="160"/>
                                      <a:pt x="257" y="168"/>
                                      <a:pt x="248" y="168"/>
                                    </a:cubicBezTo>
                                    <a:cubicBezTo>
                                      <a:pt x="221" y="168"/>
                                      <a:pt x="203" y="151"/>
                                      <a:pt x="203" y="133"/>
                                    </a:cubicBezTo>
                                    <a:cubicBezTo>
                                      <a:pt x="203" y="124"/>
                                      <a:pt x="221" y="107"/>
                                      <a:pt x="248" y="107"/>
                                    </a:cubicBezTo>
                                    <a:cubicBezTo>
                                      <a:pt x="266" y="107"/>
                                      <a:pt x="284" y="115"/>
                                      <a:pt x="293" y="124"/>
                                    </a:cubicBezTo>
                                    <a:cubicBezTo>
                                      <a:pt x="443" y="177"/>
                                      <a:pt x="443" y="177"/>
                                      <a:pt x="443" y="177"/>
                                    </a:cubicBezTo>
                                    <a:cubicBezTo>
                                      <a:pt x="487" y="160"/>
                                      <a:pt x="487" y="160"/>
                                      <a:pt x="487" y="160"/>
                                    </a:cubicBezTo>
                                    <a:cubicBezTo>
                                      <a:pt x="496" y="142"/>
                                      <a:pt x="496" y="133"/>
                                      <a:pt x="487" y="124"/>
                                    </a:cubicBezTo>
                                    <a:close/>
                                    <a:moveTo>
                                      <a:pt x="425" y="346"/>
                                    </a:moveTo>
                                    <a:lnTo>
                                      <a:pt x="425" y="346"/>
                                    </a:lnTo>
                                    <a:cubicBezTo>
                                      <a:pt x="416" y="355"/>
                                      <a:pt x="452" y="364"/>
                                      <a:pt x="461" y="337"/>
                                    </a:cubicBezTo>
                                    <a:cubicBezTo>
                                      <a:pt x="469" y="213"/>
                                      <a:pt x="443" y="177"/>
                                      <a:pt x="443" y="177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408" y="195"/>
                                      <a:pt x="443" y="222"/>
                                      <a:pt x="425" y="34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C20893D" id="Freeform 101" o:spid="_x0000_s1026" style="width:20.05pt;height:15.3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006ea7" stroked="f">
                      <v:path o:connecttype="custom" o:connectlocs="18423679,57078465;18423679,57078465;36616978,75490676;57113045,87689187;77609113,77561909;89815113,59380119;57113045,75490676;18423679,57078465;112153702,28538977;112153702,28538977;63100856,2071233;50895367,2071233;2072901,28538977;2072901,36824932;50895367,63292676;63100856,63292676;93960403,44879955;61258335,36824932;57113045,38665744;46750078,30610721;57113045,24626421;67476525,28538977;102020602,40737488;112153702,36824932;112153702,28538977;97875313,79633653;97875313,79633653;106165891,77561909;102020602,40737488;93960403,44879955;97875313,79633653" o:connectangles="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0A35A963" w14:textId="77777777" w:rsidR="00714913" w:rsidRPr="00047EBD" w:rsidRDefault="00714913" w:rsidP="00714913">
            <w:pPr>
              <w:spacing w:line="144" w:lineRule="auto"/>
              <w:contextualSpacing/>
              <w:jc w:val="right"/>
              <w:rPr>
                <w:color w:val="000000" w:themeColor="text1"/>
              </w:rPr>
            </w:pPr>
            <w:r w:rsidRPr="00047EBD">
              <w:rPr>
                <w:rFonts w:ascii="Alte Haas Grotesk" w:hAnsi="Alte Haas Grotesk"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01792783" wp14:editId="1FED871C">
                      <wp:extent cx="1757680" cy="45720"/>
                      <wp:effectExtent l="0" t="19050" r="0" b="11430"/>
                      <wp:docPr id="40" name="Group 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6EA7"/>
                              </a:solidFill>
                            </wpg:grpSpPr>
                            <wps:wsp>
                              <wps:cNvPr id="41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2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5EE55E6" id="Group 40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</w:p>
          <w:tbl>
            <w:tblPr>
              <w:tblStyle w:val="TableGrid"/>
              <w:tblW w:w="3528" w:type="dxa"/>
              <w:tblInd w:w="7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1"/>
              <w:gridCol w:w="3057"/>
            </w:tblGrid>
            <w:tr w:rsidR="00714913" w:rsidRPr="00047EBD" w14:paraId="1D8D6AD0" w14:textId="77777777" w:rsidTr="001C2A48">
              <w:trPr>
                <w:trHeight w:val="369"/>
              </w:trPr>
              <w:tc>
                <w:tcPr>
                  <w:tcW w:w="471" w:type="dxa"/>
                </w:tcPr>
                <w:p w14:paraId="47AFE4B3" w14:textId="77777777" w:rsidR="00714913" w:rsidRPr="00047EBD" w:rsidRDefault="00714913" w:rsidP="00714913">
                  <w:pPr>
                    <w:jc w:val="both"/>
                    <w:rPr>
                      <w:rFonts w:cstheme="minorHAnsi"/>
                      <w:color w:val="000000" w:themeColor="text1"/>
                      <w:sz w:val="20"/>
                    </w:rPr>
                  </w:pPr>
                  <w:r w:rsidRPr="00047EBD">
                    <w:rPr>
                      <w:rFonts w:cstheme="minorHAnsi"/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766511B0" wp14:editId="1E649473">
                            <wp:extent cx="120189" cy="187401"/>
                            <wp:effectExtent l="38100" t="0" r="13335" b="3175"/>
                            <wp:docPr id="92" name="Group 6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4A065A-D47B-604C-BC45-BC8AB8C9D46F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20189" cy="187401"/>
                                      <a:chOff x="0" y="0"/>
                                      <a:chExt cx="423863" cy="660400"/>
                                    </a:xfrm>
                                    <a:solidFill>
                                      <a:srgbClr val="006EA7"/>
                                    </a:solidFill>
                                  </wpg:grpSpPr>
                                  <wps:wsp>
                                    <wps:cNvPr id="93" name="Freeform 93">
                                      <a:extLst>
                                        <a:ext uri="{FF2B5EF4-FFF2-40B4-BE49-F238E27FC236}">
                                          <a16:creationId xmlns:a16="http://schemas.microsoft.com/office/drawing/2014/main" id="{047C297A-9F7F-CD40-931D-737FCBCC7383}"/>
                                        </a:ext>
                                      </a:extLst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28575" y="377825"/>
                                        <a:ext cx="179388" cy="282575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73" y="5"/>
                                          </a:cxn>
                                          <a:cxn ang="0">
                                            <a:pos x="50" y="0"/>
                                          </a:cxn>
                                          <a:cxn ang="0">
                                            <a:pos x="0" y="157"/>
                                          </a:cxn>
                                          <a:cxn ang="0">
                                            <a:pos x="55" y="103"/>
                                          </a:cxn>
                                          <a:cxn ang="0">
                                            <a:pos x="68" y="178"/>
                                          </a:cxn>
                                          <a:cxn ang="0">
                                            <a:pos x="113" y="41"/>
                                          </a:cxn>
                                          <a:cxn ang="0">
                                            <a:pos x="106" y="23"/>
                                          </a:cxn>
                                          <a:cxn ang="0">
                                            <a:pos x="73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13" h="178">
                                            <a:moveTo>
                                              <a:pt x="73" y="5"/>
                                            </a:moveTo>
                                            <a:lnTo>
                                              <a:pt x="50" y="0"/>
                                            </a:lnTo>
                                            <a:lnTo>
                                              <a:pt x="0" y="157"/>
                                            </a:lnTo>
                                            <a:lnTo>
                                              <a:pt x="55" y="103"/>
                                            </a:lnTo>
                                            <a:lnTo>
                                              <a:pt x="68" y="178"/>
                                            </a:lnTo>
                                            <a:lnTo>
                                              <a:pt x="113" y="41"/>
                                            </a:lnTo>
                                            <a:lnTo>
                                              <a:pt x="106" y="23"/>
                                            </a:lnTo>
                                            <a:lnTo>
                                              <a:pt x="73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94" name="Freeform 94">
                                      <a:extLst>
                                        <a:ext uri="{FF2B5EF4-FFF2-40B4-BE49-F238E27FC236}">
                                          <a16:creationId xmlns:a16="http://schemas.microsoft.com/office/drawing/2014/main" id="{872AF14E-F703-5648-92FC-233EA40BB841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71437" y="71437"/>
                                        <a:ext cx="279400" cy="27781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20" y="2"/>
                                          </a:cxn>
                                          <a:cxn ang="0">
                                            <a:pos x="122" y="2"/>
                                          </a:cxn>
                                          <a:cxn ang="0">
                                            <a:pos x="165" y="41"/>
                                          </a:cxn>
                                          <a:cxn ang="0">
                                            <a:pos x="167" y="43"/>
                                          </a:cxn>
                                          <a:cxn ang="0">
                                            <a:pos x="176" y="101"/>
                                          </a:cxn>
                                          <a:cxn ang="0">
                                            <a:pos x="176" y="103"/>
                                          </a:cxn>
                                          <a:cxn ang="0">
                                            <a:pos x="145" y="153"/>
                                          </a:cxn>
                                          <a:cxn ang="0">
                                            <a:pos x="143" y="155"/>
                                          </a:cxn>
                                          <a:cxn ang="0">
                                            <a:pos x="88" y="173"/>
                                          </a:cxn>
                                          <a:cxn ang="0">
                                            <a:pos x="86" y="173"/>
                                          </a:cxn>
                                          <a:cxn ang="0">
                                            <a:pos x="32" y="153"/>
                                          </a:cxn>
                                          <a:cxn ang="0">
                                            <a:pos x="30" y="151"/>
                                          </a:cxn>
                                          <a:cxn ang="0">
                                            <a:pos x="2" y="99"/>
                                          </a:cxn>
                                          <a:cxn ang="0">
                                            <a:pos x="2" y="97"/>
                                          </a:cxn>
                                          <a:cxn ang="0">
                                            <a:pos x="12" y="40"/>
                                          </a:cxn>
                                          <a:cxn ang="0">
                                            <a:pos x="14" y="38"/>
                                          </a:cxn>
                                          <a:cxn ang="0">
                                            <a:pos x="59" y="2"/>
                                          </a:cxn>
                                          <a:cxn ang="0">
                                            <a:pos x="61" y="0"/>
                                          </a:cxn>
                                          <a:cxn ang="0">
                                            <a:pos x="90" y="5"/>
                                          </a:cxn>
                                          <a:cxn ang="0">
                                            <a:pos x="90" y="9"/>
                                          </a:cxn>
                                          <a:cxn ang="0">
                                            <a:pos x="61" y="5"/>
                                          </a:cxn>
                                          <a:cxn ang="0">
                                            <a:pos x="39" y="27"/>
                                          </a:cxn>
                                          <a:cxn ang="0">
                                            <a:pos x="14" y="72"/>
                                          </a:cxn>
                                          <a:cxn ang="0">
                                            <a:pos x="5" y="97"/>
                                          </a:cxn>
                                          <a:cxn ang="0">
                                            <a:pos x="23" y="122"/>
                                          </a:cxn>
                                          <a:cxn ang="0">
                                            <a:pos x="63" y="155"/>
                                          </a:cxn>
                                          <a:cxn ang="0">
                                            <a:pos x="88" y="169"/>
                                          </a:cxn>
                                          <a:cxn ang="0">
                                            <a:pos x="115" y="155"/>
                                          </a:cxn>
                                          <a:cxn ang="0">
                                            <a:pos x="154" y="122"/>
                                          </a:cxn>
                                          <a:cxn ang="0">
                                            <a:pos x="172" y="101"/>
                                          </a:cxn>
                                          <a:cxn ang="0">
                                            <a:pos x="163" y="72"/>
                                          </a:cxn>
                                          <a:cxn ang="0">
                                            <a:pos x="136" y="27"/>
                                          </a:cxn>
                                          <a:cxn ang="0">
                                            <a:pos x="118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76" h="175">
                                            <a:moveTo>
                                              <a:pt x="90" y="5"/>
                                            </a:move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2" y="2"/>
                                            </a:lnTo>
                                            <a:lnTo>
                                              <a:pt x="140" y="23"/>
                                            </a:lnTo>
                                            <a:lnTo>
                                              <a:pt x="165" y="41"/>
                                            </a:lnTo>
                                            <a:lnTo>
                                              <a:pt x="167" y="41"/>
                                            </a:lnTo>
                                            <a:lnTo>
                                              <a:pt x="167" y="43"/>
                                            </a:lnTo>
                                            <a:lnTo>
                                              <a:pt x="167" y="70"/>
                                            </a:lnTo>
                                            <a:lnTo>
                                              <a:pt x="176" y="101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58" y="124"/>
                                            </a:lnTo>
                                            <a:lnTo>
                                              <a:pt x="145" y="153"/>
                                            </a:lnTo>
                                            <a:lnTo>
                                              <a:pt x="145" y="155"/>
                                            </a:lnTo>
                                            <a:lnTo>
                                              <a:pt x="143" y="155"/>
                                            </a:lnTo>
                                            <a:lnTo>
                                              <a:pt x="116" y="160"/>
                                            </a:lnTo>
                                            <a:lnTo>
                                              <a:pt x="88" y="173"/>
                                            </a:lnTo>
                                            <a:lnTo>
                                              <a:pt x="88" y="175"/>
                                            </a:lnTo>
                                            <a:lnTo>
                                              <a:pt x="86" y="173"/>
                                            </a:lnTo>
                                            <a:lnTo>
                                              <a:pt x="61" y="160"/>
                                            </a:lnTo>
                                            <a:lnTo>
                                              <a:pt x="32" y="153"/>
                                            </a:lnTo>
                                            <a:lnTo>
                                              <a:pt x="30" y="153"/>
                                            </a:lnTo>
                                            <a:lnTo>
                                              <a:pt x="30" y="151"/>
                                            </a:lnTo>
                                            <a:lnTo>
                                              <a:pt x="20" y="124"/>
                                            </a:lnTo>
                                            <a:lnTo>
                                              <a:pt x="2" y="99"/>
                                            </a:lnTo>
                                            <a:lnTo>
                                              <a:pt x="0" y="99"/>
                                            </a:lnTo>
                                            <a:lnTo>
                                              <a:pt x="2" y="97"/>
                                            </a:lnTo>
                                            <a:lnTo>
                                              <a:pt x="11" y="70"/>
                                            </a:lnTo>
                                            <a:lnTo>
                                              <a:pt x="12" y="40"/>
                                            </a:lnTo>
                                            <a:lnTo>
                                              <a:pt x="12" y="38"/>
                                            </a:lnTo>
                                            <a:lnTo>
                                              <a:pt x="14" y="38"/>
                                            </a:lnTo>
                                            <a:lnTo>
                                              <a:pt x="37" y="23"/>
                                            </a:lnTo>
                                            <a:lnTo>
                                              <a:pt x="59" y="2"/>
                                            </a:lnTo>
                                            <a:lnTo>
                                              <a:pt x="59" y="0"/>
                                            </a:lnTo>
                                            <a:lnTo>
                                              <a:pt x="61" y="0"/>
                                            </a:lnTo>
                                            <a:lnTo>
                                              <a:pt x="90" y="5"/>
                                            </a:lnTo>
                                            <a:lnTo>
                                              <a:pt x="90" y="5"/>
                                            </a:lnTo>
                                            <a:close/>
                                            <a:moveTo>
                                              <a:pt x="118" y="5"/>
                                            </a:moveTo>
                                            <a:lnTo>
                                              <a:pt x="90" y="9"/>
                                            </a:lnTo>
                                            <a:lnTo>
                                              <a:pt x="88" y="9"/>
                                            </a:lnTo>
                                            <a:lnTo>
                                              <a:pt x="61" y="5"/>
                                            </a:lnTo>
                                            <a:lnTo>
                                              <a:pt x="41" y="27"/>
                                            </a:lnTo>
                                            <a:lnTo>
                                              <a:pt x="39" y="27"/>
                                            </a:lnTo>
                                            <a:lnTo>
                                              <a:pt x="16" y="41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5" y="97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34" y="148"/>
                                            </a:lnTo>
                                            <a:lnTo>
                                              <a:pt x="63" y="155"/>
                                            </a:lnTo>
                                            <a:lnTo>
                                              <a:pt x="63" y="157"/>
                                            </a:lnTo>
                                            <a:lnTo>
                                              <a:pt x="88" y="169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42" y="151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72" y="101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43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18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95" name="Freeform 95">
                                      <a:extLst>
                                        <a:ext uri="{FF2B5EF4-FFF2-40B4-BE49-F238E27FC236}">
                                          <a16:creationId xmlns:a16="http://schemas.microsoft.com/office/drawing/2014/main" id="{BF8633EB-1212-1144-BD7B-A8F753989865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423863" cy="66040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83" y="2"/>
                                          </a:cxn>
                                          <a:cxn ang="0">
                                            <a:pos x="212" y="36"/>
                                          </a:cxn>
                                          <a:cxn ang="0">
                                            <a:pos x="253" y="63"/>
                                          </a:cxn>
                                          <a:cxn ang="0">
                                            <a:pos x="253" y="108"/>
                                          </a:cxn>
                                          <a:cxn ang="0">
                                            <a:pos x="267" y="155"/>
                                          </a:cxn>
                                          <a:cxn ang="0">
                                            <a:pos x="239" y="189"/>
                                          </a:cxn>
                                          <a:cxn ang="0">
                                            <a:pos x="219" y="234"/>
                                          </a:cxn>
                                          <a:cxn ang="0">
                                            <a:pos x="194" y="240"/>
                                          </a:cxn>
                                          <a:cxn ang="0">
                                            <a:pos x="244" y="395"/>
                                          </a:cxn>
                                          <a:cxn ang="0">
                                            <a:pos x="188" y="341"/>
                                          </a:cxn>
                                          <a:cxn ang="0">
                                            <a:pos x="174" y="416"/>
                                          </a:cxn>
                                          <a:cxn ang="0">
                                            <a:pos x="124" y="261"/>
                                          </a:cxn>
                                          <a:cxn ang="0">
                                            <a:pos x="91" y="243"/>
                                          </a:cxn>
                                          <a:cxn ang="0">
                                            <a:pos x="45" y="232"/>
                                          </a:cxn>
                                          <a:cxn ang="0">
                                            <a:pos x="29" y="189"/>
                                          </a:cxn>
                                          <a:cxn ang="0">
                                            <a:pos x="0" y="149"/>
                                          </a:cxn>
                                          <a:cxn ang="0">
                                            <a:pos x="14" y="108"/>
                                          </a:cxn>
                                          <a:cxn ang="0">
                                            <a:pos x="18" y="58"/>
                                          </a:cxn>
                                          <a:cxn ang="0">
                                            <a:pos x="56" y="36"/>
                                          </a:cxn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34"/>
                                          </a:cxn>
                                          <a:cxn ang="0">
                                            <a:pos x="99" y="27"/>
                                          </a:cxn>
                                          <a:cxn ang="0">
                                            <a:pos x="72" y="56"/>
                                          </a:cxn>
                                          <a:cxn ang="0">
                                            <a:pos x="41" y="74"/>
                                          </a:cxn>
                                          <a:cxn ang="0">
                                            <a:pos x="39" y="113"/>
                                          </a:cxn>
                                          <a:cxn ang="0">
                                            <a:pos x="29" y="146"/>
                                          </a:cxn>
                                          <a:cxn ang="0">
                                            <a:pos x="50" y="177"/>
                                          </a:cxn>
                                          <a:cxn ang="0">
                                            <a:pos x="63" y="211"/>
                                          </a:cxn>
                                          <a:cxn ang="0">
                                            <a:pos x="100" y="220"/>
                                          </a:cxn>
                                          <a:cxn ang="0">
                                            <a:pos x="131" y="236"/>
                                          </a:cxn>
                                          <a:cxn ang="0">
                                            <a:pos x="167" y="220"/>
                                          </a:cxn>
                                          <a:cxn ang="0">
                                            <a:pos x="201" y="213"/>
                                          </a:cxn>
                                          <a:cxn ang="0">
                                            <a:pos x="217" y="177"/>
                                          </a:cxn>
                                          <a:cxn ang="0">
                                            <a:pos x="239" y="149"/>
                                          </a:cxn>
                                          <a:cxn ang="0">
                                            <a:pos x="228" y="113"/>
                                          </a:cxn>
                                          <a:cxn ang="0">
                                            <a:pos x="228" y="77"/>
                                          </a:cxn>
                                          <a:cxn ang="0">
                                            <a:pos x="196" y="56"/>
                                          </a:cxn>
                                          <a:cxn ang="0">
                                            <a:pos x="172" y="29"/>
                                          </a:cxn>
                                          <a:cxn ang="0">
                                            <a:pos x="135" y="34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67" h="416">
                                            <a:moveTo>
                                              <a:pt x="135" y="7"/>
                                            </a:moveTo>
                                            <a:lnTo>
                                              <a:pt x="183" y="2"/>
                                            </a:lnTo>
                                            <a:lnTo>
                                              <a:pt x="212" y="36"/>
                                            </a:lnTo>
                                            <a:lnTo>
                                              <a:pt x="253" y="63"/>
                                            </a:lnTo>
                                            <a:lnTo>
                                              <a:pt x="253" y="108"/>
                                            </a:lnTo>
                                            <a:lnTo>
                                              <a:pt x="267" y="155"/>
                                            </a:lnTo>
                                            <a:lnTo>
                                              <a:pt x="239" y="189"/>
                                            </a:lnTo>
                                            <a:lnTo>
                                              <a:pt x="219" y="234"/>
                                            </a:lnTo>
                                            <a:lnTo>
                                              <a:pt x="194" y="240"/>
                                            </a:lnTo>
                                            <a:lnTo>
                                              <a:pt x="244" y="395"/>
                                            </a:lnTo>
                                            <a:lnTo>
                                              <a:pt x="188" y="341"/>
                                            </a:lnTo>
                                            <a:lnTo>
                                              <a:pt x="174" y="416"/>
                                            </a:lnTo>
                                            <a:lnTo>
                                              <a:pt x="124" y="261"/>
                                            </a:lnTo>
                                            <a:lnTo>
                                              <a:pt x="91" y="243"/>
                                            </a:lnTo>
                                            <a:lnTo>
                                              <a:pt x="45" y="232"/>
                                            </a:lnTo>
                                            <a:lnTo>
                                              <a:pt x="29" y="189"/>
                                            </a:lnTo>
                                            <a:lnTo>
                                              <a:pt x="0" y="149"/>
                                            </a:lnTo>
                                            <a:lnTo>
                                              <a:pt x="14" y="108"/>
                                            </a:lnTo>
                                            <a:lnTo>
                                              <a:pt x="18" y="58"/>
                                            </a:lnTo>
                                            <a:lnTo>
                                              <a:pt x="56" y="36"/>
                                            </a:ln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close/>
                                            <a:moveTo>
                                              <a:pt x="135" y="34"/>
                                            </a:moveTo>
                                            <a:lnTo>
                                              <a:pt x="99" y="27"/>
                                            </a:lnTo>
                                            <a:lnTo>
                                              <a:pt x="72" y="56"/>
                                            </a:lnTo>
                                            <a:lnTo>
                                              <a:pt x="41" y="74"/>
                                            </a:lnTo>
                                            <a:lnTo>
                                              <a:pt x="39" y="113"/>
                                            </a:lnTo>
                                            <a:lnTo>
                                              <a:pt x="29" y="146"/>
                                            </a:lnTo>
                                            <a:lnTo>
                                              <a:pt x="50" y="177"/>
                                            </a:lnTo>
                                            <a:lnTo>
                                              <a:pt x="63" y="211"/>
                                            </a:lnTo>
                                            <a:lnTo>
                                              <a:pt x="100" y="220"/>
                                            </a:lnTo>
                                            <a:lnTo>
                                              <a:pt x="131" y="236"/>
                                            </a:lnTo>
                                            <a:lnTo>
                                              <a:pt x="167" y="220"/>
                                            </a:lnTo>
                                            <a:lnTo>
                                              <a:pt x="201" y="213"/>
                                            </a:lnTo>
                                            <a:lnTo>
                                              <a:pt x="217" y="177"/>
                                            </a:lnTo>
                                            <a:lnTo>
                                              <a:pt x="239" y="149"/>
                                            </a:lnTo>
                                            <a:lnTo>
                                              <a:pt x="228" y="113"/>
                                            </a:lnTo>
                                            <a:lnTo>
                                              <a:pt x="228" y="77"/>
                                            </a:lnTo>
                                            <a:lnTo>
                                              <a:pt x="196" y="56"/>
                                            </a:lnTo>
                                            <a:lnTo>
                                              <a:pt x="172" y="29"/>
                                            </a:lnTo>
                                            <a:lnTo>
                                              <a:pt x="135" y="34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96" name="Freeform 96">
                                      <a:extLst>
                                        <a:ext uri="{FF2B5EF4-FFF2-40B4-BE49-F238E27FC236}">
                                          <a16:creationId xmlns:a16="http://schemas.microsoft.com/office/drawing/2014/main" id="{ED3A5059-6007-4046-B9E3-BF6B084D3914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104775" y="106362"/>
                                        <a:ext cx="214313" cy="20796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94" y="1"/>
                                          </a:cxn>
                                          <a:cxn ang="0">
                                            <a:pos x="124" y="30"/>
                                          </a:cxn>
                                          <a:cxn ang="0">
                                            <a:pos x="128" y="34"/>
                                          </a:cxn>
                                          <a:cxn ang="0">
                                            <a:pos x="133" y="75"/>
                                          </a:cxn>
                                          <a:cxn ang="0">
                                            <a:pos x="133" y="79"/>
                                          </a:cxn>
                                          <a:cxn ang="0">
                                            <a:pos x="112" y="115"/>
                                          </a:cxn>
                                          <a:cxn ang="0">
                                            <a:pos x="108" y="117"/>
                                          </a:cxn>
                                          <a:cxn ang="0">
                                            <a:pos x="69" y="131"/>
                                          </a:cxn>
                                          <a:cxn ang="0">
                                            <a:pos x="65" y="131"/>
                                          </a:cxn>
                                          <a:cxn ang="0">
                                            <a:pos x="25" y="115"/>
                                          </a:cxn>
                                          <a:cxn ang="0">
                                            <a:pos x="22" y="113"/>
                                          </a:cxn>
                                          <a:cxn ang="0">
                                            <a:pos x="2" y="75"/>
                                          </a:cxn>
                                          <a:cxn ang="0">
                                            <a:pos x="2" y="72"/>
                                          </a:cxn>
                                          <a:cxn ang="0">
                                            <a:pos x="9" y="30"/>
                                          </a:cxn>
                                          <a:cxn ang="0">
                                            <a:pos x="11" y="27"/>
                                          </a:cxn>
                                          <a:cxn ang="0">
                                            <a:pos x="43" y="1"/>
                                          </a:cxn>
                                          <a:cxn ang="0">
                                            <a:pos x="49" y="0"/>
                                          </a:cxn>
                                          <a:cxn ang="0">
                                            <a:pos x="69" y="3"/>
                                          </a:cxn>
                                          <a:cxn ang="0">
                                            <a:pos x="69" y="12"/>
                                          </a:cxn>
                                          <a:cxn ang="0">
                                            <a:pos x="49" y="9"/>
                                          </a:cxn>
                                          <a:cxn ang="0">
                                            <a:pos x="34" y="25"/>
                                          </a:cxn>
                                          <a:cxn ang="0">
                                            <a:pos x="16" y="54"/>
                                          </a:cxn>
                                          <a:cxn ang="0">
                                            <a:pos x="11" y="73"/>
                                          </a:cxn>
                                          <a:cxn ang="0">
                                            <a:pos x="24" y="90"/>
                                          </a:cxn>
                                          <a:cxn ang="0">
                                            <a:pos x="49" y="111"/>
                                          </a:cxn>
                                          <a:cxn ang="0">
                                            <a:pos x="67" y="122"/>
                                          </a:cxn>
                                          <a:cxn ang="0">
                                            <a:pos x="86" y="111"/>
                                          </a:cxn>
                                          <a:cxn ang="0">
                                            <a:pos x="112" y="90"/>
                                          </a:cxn>
                                          <a:cxn ang="0">
                                            <a:pos x="124" y="75"/>
                                          </a:cxn>
                                          <a:cxn ang="0">
                                            <a:pos x="119" y="54"/>
                                          </a:cxn>
                                          <a:cxn ang="0">
                                            <a:pos x="101" y="25"/>
                                          </a:cxn>
                                          <a:cxn ang="0">
                                            <a:pos x="88" y="9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35" h="131">
                                            <a:moveTo>
                                              <a:pt x="69" y="3"/>
                                            </a:move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92" y="0"/>
                                            </a:lnTo>
                                            <a:lnTo>
                                              <a:pt x="94" y="1"/>
                                            </a:lnTo>
                                            <a:lnTo>
                                              <a:pt x="106" y="18"/>
                                            </a:lnTo>
                                            <a:lnTo>
                                              <a:pt x="124" y="30"/>
                                            </a:lnTo>
                                            <a:lnTo>
                                              <a:pt x="128" y="30"/>
                                            </a:lnTo>
                                            <a:lnTo>
                                              <a:pt x="128" y="34"/>
                                            </a:lnTo>
                                            <a:lnTo>
                                              <a:pt x="128" y="54"/>
                                            </a:lnTo>
                                            <a:lnTo>
                                              <a:pt x="133" y="75"/>
                                            </a:lnTo>
                                            <a:lnTo>
                                              <a:pt x="135" y="77"/>
                                            </a:lnTo>
                                            <a:lnTo>
                                              <a:pt x="133" y="79"/>
                                            </a:lnTo>
                                            <a:lnTo>
                                              <a:pt x="121" y="93"/>
                                            </a:lnTo>
                                            <a:lnTo>
                                              <a:pt x="112" y="115"/>
                                            </a:lnTo>
                                            <a:lnTo>
                                              <a:pt x="110" y="117"/>
                                            </a:lnTo>
                                            <a:lnTo>
                                              <a:pt x="108" y="117"/>
                                            </a:lnTo>
                                            <a:lnTo>
                                              <a:pt x="88" y="120"/>
                                            </a:lnTo>
                                            <a:lnTo>
                                              <a:pt x="69" y="131"/>
                                            </a:lnTo>
                                            <a:lnTo>
                                              <a:pt x="67" y="131"/>
                                            </a:lnTo>
                                            <a:lnTo>
                                              <a:pt x="65" y="131"/>
                                            </a:lnTo>
                                            <a:lnTo>
                                              <a:pt x="47" y="120"/>
                                            </a:lnTo>
                                            <a:lnTo>
                                              <a:pt x="25" y="115"/>
                                            </a:lnTo>
                                            <a:lnTo>
                                              <a:pt x="24" y="115"/>
                                            </a:lnTo>
                                            <a:lnTo>
                                              <a:pt x="22" y="113"/>
                                            </a:lnTo>
                                            <a:lnTo>
                                              <a:pt x="15" y="93"/>
                                            </a:lnTo>
                                            <a:lnTo>
                                              <a:pt x="2" y="75"/>
                                            </a:lnTo>
                                            <a:lnTo>
                                              <a:pt x="0" y="73"/>
                                            </a:lnTo>
                                            <a:lnTo>
                                              <a:pt x="2" y="72"/>
                                            </a:lnTo>
                                            <a:lnTo>
                                              <a:pt x="7" y="54"/>
                                            </a:lnTo>
                                            <a:lnTo>
                                              <a:pt x="9" y="30"/>
                                            </a:lnTo>
                                            <a:lnTo>
                                              <a:pt x="9" y="28"/>
                                            </a:lnTo>
                                            <a:lnTo>
                                              <a:pt x="11" y="27"/>
                                            </a:lnTo>
                                            <a:lnTo>
                                              <a:pt x="29" y="18"/>
                                            </a:lnTo>
                                            <a:lnTo>
                                              <a:pt x="43" y="1"/>
                                            </a:lnTo>
                                            <a:lnTo>
                                              <a:pt x="45" y="0"/>
                                            </a:lnTo>
                                            <a:lnTo>
                                              <a:pt x="49" y="0"/>
                                            </a:lnTo>
                                            <a:lnTo>
                                              <a:pt x="69" y="3"/>
                                            </a:lnTo>
                                            <a:lnTo>
                                              <a:pt x="69" y="3"/>
                                            </a:lnTo>
                                            <a:close/>
                                            <a:moveTo>
                                              <a:pt x="88" y="9"/>
                                            </a:moveTo>
                                            <a:lnTo>
                                              <a:pt x="69" y="12"/>
                                            </a:lnTo>
                                            <a:lnTo>
                                              <a:pt x="67" y="12"/>
                                            </a:lnTo>
                                            <a:lnTo>
                                              <a:pt x="49" y="9"/>
                                            </a:lnTo>
                                            <a:lnTo>
                                              <a:pt x="34" y="23"/>
                                            </a:lnTo>
                                            <a:lnTo>
                                              <a:pt x="34" y="25"/>
                                            </a:lnTo>
                                            <a:lnTo>
                                              <a:pt x="18" y="34"/>
                                            </a:lnTo>
                                            <a:lnTo>
                                              <a:pt x="16" y="54"/>
                                            </a:lnTo>
                                            <a:lnTo>
                                              <a:pt x="16" y="55"/>
                                            </a:lnTo>
                                            <a:lnTo>
                                              <a:pt x="11" y="73"/>
                                            </a:lnTo>
                                            <a:lnTo>
                                              <a:pt x="22" y="90"/>
                                            </a:lnTo>
                                            <a:lnTo>
                                              <a:pt x="24" y="90"/>
                                            </a:lnTo>
                                            <a:lnTo>
                                              <a:pt x="29" y="108"/>
                                            </a:lnTo>
                                            <a:lnTo>
                                              <a:pt x="49" y="111"/>
                                            </a:lnTo>
                                            <a:lnTo>
                                              <a:pt x="51" y="113"/>
                                            </a:lnTo>
                                            <a:lnTo>
                                              <a:pt x="67" y="122"/>
                                            </a:lnTo>
                                            <a:lnTo>
                                              <a:pt x="85" y="113"/>
                                            </a:lnTo>
                                            <a:lnTo>
                                              <a:pt x="86" y="111"/>
                                            </a:lnTo>
                                            <a:lnTo>
                                              <a:pt x="104" y="110"/>
                                            </a:lnTo>
                                            <a:lnTo>
                                              <a:pt x="112" y="90"/>
                                            </a:lnTo>
                                            <a:lnTo>
                                              <a:pt x="113" y="90"/>
                                            </a:lnTo>
                                            <a:lnTo>
                                              <a:pt x="124" y="75"/>
                                            </a:lnTo>
                                            <a:lnTo>
                                              <a:pt x="119" y="55"/>
                                            </a:lnTo>
                                            <a:lnTo>
                                              <a:pt x="119" y="54"/>
                                            </a:lnTo>
                                            <a:lnTo>
                                              <a:pt x="119" y="36"/>
                                            </a:lnTo>
                                            <a:lnTo>
                                              <a:pt x="101" y="25"/>
                                            </a:lnTo>
                                            <a:lnTo>
                                              <a:pt x="101" y="23"/>
                                            </a:lnTo>
                                            <a:lnTo>
                                              <a:pt x="88" y="9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0C0F3287" id="Group 63" o:spid="_x0000_s1026" style="width:9.45pt;height:14.75pt;mso-position-horizontal-relative:char;mso-position-vertical-relative:line" coordsize="4238,66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">
                            <v:shape id="Freeform 93" o:spid="_x0000_s1027" style="position:absolute;left:285;top:3778;width:1794;height:2826;visibility:visible;mso-wrap-style:square;v-text-anchor:top" coordsize="11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" path="m73,5l50,,,157,55,103r13,75l113,41,106,23,73,5xe" filled="f" stroked="f">
                              <v:path arrowok="t" o:connecttype="custom" o:connectlocs="73,5;50,0;0,157;55,103;68,178;113,41;106,23;73,5" o:connectangles="0,0,0,0,0,0,0,0"/>
                            </v:shape>
                            <v:shape id="Freeform 94" o:spid="_x0000_s1028" style="position:absolute;left:714;top:714;width:2794;height:2778;visibility:visible;mso-wrap-style:square;v-text-anchor:top" coordsize="176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" path="m90,5l120,2r,l122,2r18,21l165,41r2,l167,43r,27l176,101r,2l176,103r-18,21l145,153r,2l143,155r-27,5l88,173r,2l86,173,61,160,32,153r-2,l30,151,20,124,2,99,,99,2,97,11,70,12,40r,-2l14,38,37,23,59,2,59,r2,l90,5r,xm118,5l90,9r-2,l61,5,41,27r-2,l16,41,14,72r,l5,97r18,25l23,122r11,26l63,155r,2l88,169r27,-14l115,155r27,-4l154,122r,l172,101,163,72r,l163,43,136,27r,l118,5xe" filled="f" stroked="f">
                              <v:path arrowok="t" o:connecttype="custom" o:connectlocs="120,2;122,2;165,41;167,43;176,101;176,103;145,153;143,155;88,173;86,173;32,153;30,151;2,99;2,97;12,40;14,38;59,2;61,0;90,5;90,9;61,5;39,27;14,72;5,97;23,122;63,155;88,169;115,155;154,122;172,101;163,72;136,27;118,5" o:connectangles="0,0,0,0,0,0,0,0,0,0,0,0,0,0,0,0,0,0,0,0,0,0,0,0,0,0,0,0,0,0,0,0,0"/>
                              <o:lock v:ext="edit" verticies="t"/>
                            </v:shape>
                            <v:shape id="Freeform 95" o:spid="_x0000_s1029" style="position:absolute;width:4238;height:6604;visibility:visible;mso-wrap-style:square;v-text-anchor:top" coordsize="267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" path="m135,7l183,2r29,34l253,63r,45l267,155r-28,34l219,234r-25,6l244,395,188,341r-14,75l124,261,91,243,45,232,29,189,,149,14,108,18,58,56,36,90,r45,7l135,7xm135,34l99,27,72,56,41,74r-2,39l29,146r21,31l63,211r37,9l131,236r36,-16l201,213r16,-36l239,149,228,113r,-36l196,56,172,29r-37,5xe" filled="f" stroked="f">
                              <v:path arrowok="t" o:connecttype="custom" o:connectlocs="135,7;183,2;212,36;253,63;253,108;267,155;239,189;219,234;194,240;244,395;188,341;174,416;124,261;91,243;45,232;29,189;0,149;14,108;18,58;56,36;90,0;135,7;135,7;135,34;99,27;72,56;41,74;39,113;29,146;50,177;63,211;100,220;131,236;167,220;201,213;217,177;239,149;228,113;228,77;196,56;172,29;135,34" o:connectangles="0,0,0,0,0,0,0,0,0,0,0,0,0,0,0,0,0,0,0,0,0,0,0,0,0,0,0,0,0,0,0,0,0,0,0,0,0,0,0,0,0,0"/>
                              <o:lock v:ext="edit" verticies="t"/>
                            </v:shape>
                            <v:shape id="Freeform 96" o:spid="_x0000_s1030" style="position:absolute;left:1047;top:1063;width:2143;height:2080;visibility:visible;mso-wrap-style:square;v-text-anchor:top" coordsize="135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" path="m69,3l90,r2,l94,1r12,17l124,30r4,l128,34r,20l133,75r2,2l133,79,121,93r-9,22l110,117r-2,l88,120,69,131r-2,l65,131,47,120,25,115r-1,l22,113,15,93,2,75,,73,2,72,7,54,9,30r,-2l11,27,29,18,43,1,45,r4,l69,3r,xm88,9l69,12r-2,l49,9,34,23r,2l18,34,16,54r,1l11,73,22,90r2,l29,108r20,3l51,113r16,9l85,113r1,-2l104,110r8,-20l113,90,124,75,119,55r,-1l119,36,101,25r,-2l88,9xe" filled="f" stroked="f">
                              <v:path arrowok="t" o:connecttype="custom" o:connectlocs="90,0;94,1;124,30;128,34;133,75;133,79;112,115;108,117;69,131;65,131;25,115;22,113;2,75;2,72;9,30;11,27;43,1;49,0;69,3;69,12;49,9;34,25;16,54;11,73;24,90;49,111;67,122;86,111;112,90;124,75;119,54;101,25;88,9" o:connectangles="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057" w:type="dxa"/>
                </w:tcPr>
                <w:p w14:paraId="41E58789" w14:textId="77777777" w:rsidR="00714913" w:rsidRPr="00714913" w:rsidRDefault="00714913" w:rsidP="00714913">
                  <w:pPr>
                    <w:jc w:val="both"/>
                    <w:rPr>
                      <w:rFonts w:cstheme="minorHAnsi"/>
                      <w:color w:val="000000" w:themeColor="text1"/>
                      <w:sz w:val="18"/>
                    </w:rPr>
                  </w:pPr>
                  <w:r w:rsidRPr="00714913">
                    <w:rPr>
                      <w:rFonts w:cstheme="minorHAnsi"/>
                      <w:color w:val="000000" w:themeColor="text1"/>
                      <w:sz w:val="18"/>
                    </w:rPr>
                    <w:t>PMI Professional in Business Analysis &amp; Project Management (PMI-PBA)</w:t>
                  </w:r>
                </w:p>
              </w:tc>
            </w:tr>
            <w:tr w:rsidR="001F7D9B" w:rsidRPr="00047EBD" w14:paraId="6C36B5C7" w14:textId="77777777" w:rsidTr="001C2A48">
              <w:trPr>
                <w:trHeight w:val="369"/>
              </w:trPr>
              <w:tc>
                <w:tcPr>
                  <w:tcW w:w="471" w:type="dxa"/>
                </w:tcPr>
                <w:p w14:paraId="55477172" w14:textId="77777777" w:rsidR="001F7D9B" w:rsidRDefault="001F7D9B" w:rsidP="001F7D9B">
                  <w:r w:rsidRPr="00871560">
                    <w:rPr>
                      <w:rFonts w:cstheme="minorHAnsi"/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139FB342" wp14:editId="70AC9648">
                            <wp:extent cx="120189" cy="187401"/>
                            <wp:effectExtent l="38100" t="0" r="13335" b="3175"/>
                            <wp:docPr id="1" name="Group 6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4A065A-D47B-604C-BC45-BC8AB8C9D46F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20189" cy="187401"/>
                                      <a:chOff x="0" y="0"/>
                                      <a:chExt cx="423863" cy="660400"/>
                                    </a:xfrm>
                                    <a:solidFill>
                                      <a:srgbClr val="006EA7"/>
                                    </a:solidFill>
                                  </wpg:grpSpPr>
                                  <wps:wsp>
                                    <wps:cNvPr id="14" name="Freeform 2">
                                      <a:extLst>
                                        <a:ext uri="{FF2B5EF4-FFF2-40B4-BE49-F238E27FC236}">
                                          <a16:creationId xmlns:a16="http://schemas.microsoft.com/office/drawing/2014/main" id="{047C297A-9F7F-CD40-931D-737FCBCC7383}"/>
                                        </a:ext>
                                      </a:extLst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28575" y="377825"/>
                                        <a:ext cx="179388" cy="282575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73" y="5"/>
                                          </a:cxn>
                                          <a:cxn ang="0">
                                            <a:pos x="50" y="0"/>
                                          </a:cxn>
                                          <a:cxn ang="0">
                                            <a:pos x="0" y="157"/>
                                          </a:cxn>
                                          <a:cxn ang="0">
                                            <a:pos x="55" y="103"/>
                                          </a:cxn>
                                          <a:cxn ang="0">
                                            <a:pos x="68" y="178"/>
                                          </a:cxn>
                                          <a:cxn ang="0">
                                            <a:pos x="113" y="41"/>
                                          </a:cxn>
                                          <a:cxn ang="0">
                                            <a:pos x="106" y="23"/>
                                          </a:cxn>
                                          <a:cxn ang="0">
                                            <a:pos x="73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13" h="178">
                                            <a:moveTo>
                                              <a:pt x="73" y="5"/>
                                            </a:moveTo>
                                            <a:lnTo>
                                              <a:pt x="50" y="0"/>
                                            </a:lnTo>
                                            <a:lnTo>
                                              <a:pt x="0" y="157"/>
                                            </a:lnTo>
                                            <a:lnTo>
                                              <a:pt x="55" y="103"/>
                                            </a:lnTo>
                                            <a:lnTo>
                                              <a:pt x="68" y="178"/>
                                            </a:lnTo>
                                            <a:lnTo>
                                              <a:pt x="113" y="41"/>
                                            </a:lnTo>
                                            <a:lnTo>
                                              <a:pt x="106" y="23"/>
                                            </a:lnTo>
                                            <a:lnTo>
                                              <a:pt x="73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23" name="Freeform 3">
                                      <a:extLst>
                                        <a:ext uri="{FF2B5EF4-FFF2-40B4-BE49-F238E27FC236}">
                                          <a16:creationId xmlns:a16="http://schemas.microsoft.com/office/drawing/2014/main" id="{872AF14E-F703-5648-92FC-233EA40BB841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71437" y="71437"/>
                                        <a:ext cx="279400" cy="27781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20" y="2"/>
                                          </a:cxn>
                                          <a:cxn ang="0">
                                            <a:pos x="122" y="2"/>
                                          </a:cxn>
                                          <a:cxn ang="0">
                                            <a:pos x="165" y="41"/>
                                          </a:cxn>
                                          <a:cxn ang="0">
                                            <a:pos x="167" y="43"/>
                                          </a:cxn>
                                          <a:cxn ang="0">
                                            <a:pos x="176" y="101"/>
                                          </a:cxn>
                                          <a:cxn ang="0">
                                            <a:pos x="176" y="103"/>
                                          </a:cxn>
                                          <a:cxn ang="0">
                                            <a:pos x="145" y="153"/>
                                          </a:cxn>
                                          <a:cxn ang="0">
                                            <a:pos x="143" y="155"/>
                                          </a:cxn>
                                          <a:cxn ang="0">
                                            <a:pos x="88" y="173"/>
                                          </a:cxn>
                                          <a:cxn ang="0">
                                            <a:pos x="86" y="173"/>
                                          </a:cxn>
                                          <a:cxn ang="0">
                                            <a:pos x="32" y="153"/>
                                          </a:cxn>
                                          <a:cxn ang="0">
                                            <a:pos x="30" y="151"/>
                                          </a:cxn>
                                          <a:cxn ang="0">
                                            <a:pos x="2" y="99"/>
                                          </a:cxn>
                                          <a:cxn ang="0">
                                            <a:pos x="2" y="97"/>
                                          </a:cxn>
                                          <a:cxn ang="0">
                                            <a:pos x="12" y="40"/>
                                          </a:cxn>
                                          <a:cxn ang="0">
                                            <a:pos x="14" y="38"/>
                                          </a:cxn>
                                          <a:cxn ang="0">
                                            <a:pos x="59" y="2"/>
                                          </a:cxn>
                                          <a:cxn ang="0">
                                            <a:pos x="61" y="0"/>
                                          </a:cxn>
                                          <a:cxn ang="0">
                                            <a:pos x="90" y="5"/>
                                          </a:cxn>
                                          <a:cxn ang="0">
                                            <a:pos x="90" y="9"/>
                                          </a:cxn>
                                          <a:cxn ang="0">
                                            <a:pos x="61" y="5"/>
                                          </a:cxn>
                                          <a:cxn ang="0">
                                            <a:pos x="39" y="27"/>
                                          </a:cxn>
                                          <a:cxn ang="0">
                                            <a:pos x="14" y="72"/>
                                          </a:cxn>
                                          <a:cxn ang="0">
                                            <a:pos x="5" y="97"/>
                                          </a:cxn>
                                          <a:cxn ang="0">
                                            <a:pos x="23" y="122"/>
                                          </a:cxn>
                                          <a:cxn ang="0">
                                            <a:pos x="63" y="155"/>
                                          </a:cxn>
                                          <a:cxn ang="0">
                                            <a:pos x="88" y="169"/>
                                          </a:cxn>
                                          <a:cxn ang="0">
                                            <a:pos x="115" y="155"/>
                                          </a:cxn>
                                          <a:cxn ang="0">
                                            <a:pos x="154" y="122"/>
                                          </a:cxn>
                                          <a:cxn ang="0">
                                            <a:pos x="172" y="101"/>
                                          </a:cxn>
                                          <a:cxn ang="0">
                                            <a:pos x="163" y="72"/>
                                          </a:cxn>
                                          <a:cxn ang="0">
                                            <a:pos x="136" y="27"/>
                                          </a:cxn>
                                          <a:cxn ang="0">
                                            <a:pos x="118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76" h="175">
                                            <a:moveTo>
                                              <a:pt x="90" y="5"/>
                                            </a:move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2" y="2"/>
                                            </a:lnTo>
                                            <a:lnTo>
                                              <a:pt x="140" y="23"/>
                                            </a:lnTo>
                                            <a:lnTo>
                                              <a:pt x="165" y="41"/>
                                            </a:lnTo>
                                            <a:lnTo>
                                              <a:pt x="167" y="41"/>
                                            </a:lnTo>
                                            <a:lnTo>
                                              <a:pt x="167" y="43"/>
                                            </a:lnTo>
                                            <a:lnTo>
                                              <a:pt x="167" y="70"/>
                                            </a:lnTo>
                                            <a:lnTo>
                                              <a:pt x="176" y="101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58" y="124"/>
                                            </a:lnTo>
                                            <a:lnTo>
                                              <a:pt x="145" y="153"/>
                                            </a:lnTo>
                                            <a:lnTo>
                                              <a:pt x="145" y="155"/>
                                            </a:lnTo>
                                            <a:lnTo>
                                              <a:pt x="143" y="155"/>
                                            </a:lnTo>
                                            <a:lnTo>
                                              <a:pt x="116" y="160"/>
                                            </a:lnTo>
                                            <a:lnTo>
                                              <a:pt x="88" y="173"/>
                                            </a:lnTo>
                                            <a:lnTo>
                                              <a:pt x="88" y="175"/>
                                            </a:lnTo>
                                            <a:lnTo>
                                              <a:pt x="86" y="173"/>
                                            </a:lnTo>
                                            <a:lnTo>
                                              <a:pt x="61" y="160"/>
                                            </a:lnTo>
                                            <a:lnTo>
                                              <a:pt x="32" y="153"/>
                                            </a:lnTo>
                                            <a:lnTo>
                                              <a:pt x="30" y="153"/>
                                            </a:lnTo>
                                            <a:lnTo>
                                              <a:pt x="30" y="151"/>
                                            </a:lnTo>
                                            <a:lnTo>
                                              <a:pt x="20" y="124"/>
                                            </a:lnTo>
                                            <a:lnTo>
                                              <a:pt x="2" y="99"/>
                                            </a:lnTo>
                                            <a:lnTo>
                                              <a:pt x="0" y="99"/>
                                            </a:lnTo>
                                            <a:lnTo>
                                              <a:pt x="2" y="97"/>
                                            </a:lnTo>
                                            <a:lnTo>
                                              <a:pt x="11" y="70"/>
                                            </a:lnTo>
                                            <a:lnTo>
                                              <a:pt x="12" y="40"/>
                                            </a:lnTo>
                                            <a:lnTo>
                                              <a:pt x="12" y="38"/>
                                            </a:lnTo>
                                            <a:lnTo>
                                              <a:pt x="14" y="38"/>
                                            </a:lnTo>
                                            <a:lnTo>
                                              <a:pt x="37" y="23"/>
                                            </a:lnTo>
                                            <a:lnTo>
                                              <a:pt x="59" y="2"/>
                                            </a:lnTo>
                                            <a:lnTo>
                                              <a:pt x="59" y="0"/>
                                            </a:lnTo>
                                            <a:lnTo>
                                              <a:pt x="61" y="0"/>
                                            </a:lnTo>
                                            <a:lnTo>
                                              <a:pt x="90" y="5"/>
                                            </a:lnTo>
                                            <a:lnTo>
                                              <a:pt x="90" y="5"/>
                                            </a:lnTo>
                                            <a:close/>
                                            <a:moveTo>
                                              <a:pt x="118" y="5"/>
                                            </a:moveTo>
                                            <a:lnTo>
                                              <a:pt x="90" y="9"/>
                                            </a:lnTo>
                                            <a:lnTo>
                                              <a:pt x="88" y="9"/>
                                            </a:lnTo>
                                            <a:lnTo>
                                              <a:pt x="61" y="5"/>
                                            </a:lnTo>
                                            <a:lnTo>
                                              <a:pt x="41" y="27"/>
                                            </a:lnTo>
                                            <a:lnTo>
                                              <a:pt x="39" y="27"/>
                                            </a:lnTo>
                                            <a:lnTo>
                                              <a:pt x="16" y="41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5" y="97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34" y="148"/>
                                            </a:lnTo>
                                            <a:lnTo>
                                              <a:pt x="63" y="155"/>
                                            </a:lnTo>
                                            <a:lnTo>
                                              <a:pt x="63" y="157"/>
                                            </a:lnTo>
                                            <a:lnTo>
                                              <a:pt x="88" y="169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42" y="151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72" y="101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43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18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26" name="Freeform 4">
                                      <a:extLst>
                                        <a:ext uri="{FF2B5EF4-FFF2-40B4-BE49-F238E27FC236}">
                                          <a16:creationId xmlns:a16="http://schemas.microsoft.com/office/drawing/2014/main" id="{BF8633EB-1212-1144-BD7B-A8F753989865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423863" cy="66040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83" y="2"/>
                                          </a:cxn>
                                          <a:cxn ang="0">
                                            <a:pos x="212" y="36"/>
                                          </a:cxn>
                                          <a:cxn ang="0">
                                            <a:pos x="253" y="63"/>
                                          </a:cxn>
                                          <a:cxn ang="0">
                                            <a:pos x="253" y="108"/>
                                          </a:cxn>
                                          <a:cxn ang="0">
                                            <a:pos x="267" y="155"/>
                                          </a:cxn>
                                          <a:cxn ang="0">
                                            <a:pos x="239" y="189"/>
                                          </a:cxn>
                                          <a:cxn ang="0">
                                            <a:pos x="219" y="234"/>
                                          </a:cxn>
                                          <a:cxn ang="0">
                                            <a:pos x="194" y="240"/>
                                          </a:cxn>
                                          <a:cxn ang="0">
                                            <a:pos x="244" y="395"/>
                                          </a:cxn>
                                          <a:cxn ang="0">
                                            <a:pos x="188" y="341"/>
                                          </a:cxn>
                                          <a:cxn ang="0">
                                            <a:pos x="174" y="416"/>
                                          </a:cxn>
                                          <a:cxn ang="0">
                                            <a:pos x="124" y="261"/>
                                          </a:cxn>
                                          <a:cxn ang="0">
                                            <a:pos x="91" y="243"/>
                                          </a:cxn>
                                          <a:cxn ang="0">
                                            <a:pos x="45" y="232"/>
                                          </a:cxn>
                                          <a:cxn ang="0">
                                            <a:pos x="29" y="189"/>
                                          </a:cxn>
                                          <a:cxn ang="0">
                                            <a:pos x="0" y="149"/>
                                          </a:cxn>
                                          <a:cxn ang="0">
                                            <a:pos x="14" y="108"/>
                                          </a:cxn>
                                          <a:cxn ang="0">
                                            <a:pos x="18" y="58"/>
                                          </a:cxn>
                                          <a:cxn ang="0">
                                            <a:pos x="56" y="36"/>
                                          </a:cxn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34"/>
                                          </a:cxn>
                                          <a:cxn ang="0">
                                            <a:pos x="99" y="27"/>
                                          </a:cxn>
                                          <a:cxn ang="0">
                                            <a:pos x="72" y="56"/>
                                          </a:cxn>
                                          <a:cxn ang="0">
                                            <a:pos x="41" y="74"/>
                                          </a:cxn>
                                          <a:cxn ang="0">
                                            <a:pos x="39" y="113"/>
                                          </a:cxn>
                                          <a:cxn ang="0">
                                            <a:pos x="29" y="146"/>
                                          </a:cxn>
                                          <a:cxn ang="0">
                                            <a:pos x="50" y="177"/>
                                          </a:cxn>
                                          <a:cxn ang="0">
                                            <a:pos x="63" y="211"/>
                                          </a:cxn>
                                          <a:cxn ang="0">
                                            <a:pos x="100" y="220"/>
                                          </a:cxn>
                                          <a:cxn ang="0">
                                            <a:pos x="131" y="236"/>
                                          </a:cxn>
                                          <a:cxn ang="0">
                                            <a:pos x="167" y="220"/>
                                          </a:cxn>
                                          <a:cxn ang="0">
                                            <a:pos x="201" y="213"/>
                                          </a:cxn>
                                          <a:cxn ang="0">
                                            <a:pos x="217" y="177"/>
                                          </a:cxn>
                                          <a:cxn ang="0">
                                            <a:pos x="239" y="149"/>
                                          </a:cxn>
                                          <a:cxn ang="0">
                                            <a:pos x="228" y="113"/>
                                          </a:cxn>
                                          <a:cxn ang="0">
                                            <a:pos x="228" y="77"/>
                                          </a:cxn>
                                          <a:cxn ang="0">
                                            <a:pos x="196" y="56"/>
                                          </a:cxn>
                                          <a:cxn ang="0">
                                            <a:pos x="172" y="29"/>
                                          </a:cxn>
                                          <a:cxn ang="0">
                                            <a:pos x="135" y="34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67" h="416">
                                            <a:moveTo>
                                              <a:pt x="135" y="7"/>
                                            </a:moveTo>
                                            <a:lnTo>
                                              <a:pt x="183" y="2"/>
                                            </a:lnTo>
                                            <a:lnTo>
                                              <a:pt x="212" y="36"/>
                                            </a:lnTo>
                                            <a:lnTo>
                                              <a:pt x="253" y="63"/>
                                            </a:lnTo>
                                            <a:lnTo>
                                              <a:pt x="253" y="108"/>
                                            </a:lnTo>
                                            <a:lnTo>
                                              <a:pt x="267" y="155"/>
                                            </a:lnTo>
                                            <a:lnTo>
                                              <a:pt x="239" y="189"/>
                                            </a:lnTo>
                                            <a:lnTo>
                                              <a:pt x="219" y="234"/>
                                            </a:lnTo>
                                            <a:lnTo>
                                              <a:pt x="194" y="240"/>
                                            </a:lnTo>
                                            <a:lnTo>
                                              <a:pt x="244" y="395"/>
                                            </a:lnTo>
                                            <a:lnTo>
                                              <a:pt x="188" y="341"/>
                                            </a:lnTo>
                                            <a:lnTo>
                                              <a:pt x="174" y="416"/>
                                            </a:lnTo>
                                            <a:lnTo>
                                              <a:pt x="124" y="261"/>
                                            </a:lnTo>
                                            <a:lnTo>
                                              <a:pt x="91" y="243"/>
                                            </a:lnTo>
                                            <a:lnTo>
                                              <a:pt x="45" y="232"/>
                                            </a:lnTo>
                                            <a:lnTo>
                                              <a:pt x="29" y="189"/>
                                            </a:lnTo>
                                            <a:lnTo>
                                              <a:pt x="0" y="149"/>
                                            </a:lnTo>
                                            <a:lnTo>
                                              <a:pt x="14" y="108"/>
                                            </a:lnTo>
                                            <a:lnTo>
                                              <a:pt x="18" y="58"/>
                                            </a:lnTo>
                                            <a:lnTo>
                                              <a:pt x="56" y="36"/>
                                            </a:ln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close/>
                                            <a:moveTo>
                                              <a:pt x="135" y="34"/>
                                            </a:moveTo>
                                            <a:lnTo>
                                              <a:pt x="99" y="27"/>
                                            </a:lnTo>
                                            <a:lnTo>
                                              <a:pt x="72" y="56"/>
                                            </a:lnTo>
                                            <a:lnTo>
                                              <a:pt x="41" y="74"/>
                                            </a:lnTo>
                                            <a:lnTo>
                                              <a:pt x="39" y="113"/>
                                            </a:lnTo>
                                            <a:lnTo>
                                              <a:pt x="29" y="146"/>
                                            </a:lnTo>
                                            <a:lnTo>
                                              <a:pt x="50" y="177"/>
                                            </a:lnTo>
                                            <a:lnTo>
                                              <a:pt x="63" y="211"/>
                                            </a:lnTo>
                                            <a:lnTo>
                                              <a:pt x="100" y="220"/>
                                            </a:lnTo>
                                            <a:lnTo>
                                              <a:pt x="131" y="236"/>
                                            </a:lnTo>
                                            <a:lnTo>
                                              <a:pt x="167" y="220"/>
                                            </a:lnTo>
                                            <a:lnTo>
                                              <a:pt x="201" y="213"/>
                                            </a:lnTo>
                                            <a:lnTo>
                                              <a:pt x="217" y="177"/>
                                            </a:lnTo>
                                            <a:lnTo>
                                              <a:pt x="239" y="149"/>
                                            </a:lnTo>
                                            <a:lnTo>
                                              <a:pt x="228" y="113"/>
                                            </a:lnTo>
                                            <a:lnTo>
                                              <a:pt x="228" y="77"/>
                                            </a:lnTo>
                                            <a:lnTo>
                                              <a:pt x="196" y="56"/>
                                            </a:lnTo>
                                            <a:lnTo>
                                              <a:pt x="172" y="29"/>
                                            </a:lnTo>
                                            <a:lnTo>
                                              <a:pt x="135" y="34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27" name="Freeform 5">
                                      <a:extLst>
                                        <a:ext uri="{FF2B5EF4-FFF2-40B4-BE49-F238E27FC236}">
                                          <a16:creationId xmlns:a16="http://schemas.microsoft.com/office/drawing/2014/main" id="{ED3A5059-6007-4046-B9E3-BF6B084D3914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104775" y="106362"/>
                                        <a:ext cx="214313" cy="20796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94" y="1"/>
                                          </a:cxn>
                                          <a:cxn ang="0">
                                            <a:pos x="124" y="30"/>
                                          </a:cxn>
                                          <a:cxn ang="0">
                                            <a:pos x="128" y="34"/>
                                          </a:cxn>
                                          <a:cxn ang="0">
                                            <a:pos x="133" y="75"/>
                                          </a:cxn>
                                          <a:cxn ang="0">
                                            <a:pos x="133" y="79"/>
                                          </a:cxn>
                                          <a:cxn ang="0">
                                            <a:pos x="112" y="115"/>
                                          </a:cxn>
                                          <a:cxn ang="0">
                                            <a:pos x="108" y="117"/>
                                          </a:cxn>
                                          <a:cxn ang="0">
                                            <a:pos x="69" y="131"/>
                                          </a:cxn>
                                          <a:cxn ang="0">
                                            <a:pos x="65" y="131"/>
                                          </a:cxn>
                                          <a:cxn ang="0">
                                            <a:pos x="25" y="115"/>
                                          </a:cxn>
                                          <a:cxn ang="0">
                                            <a:pos x="22" y="113"/>
                                          </a:cxn>
                                          <a:cxn ang="0">
                                            <a:pos x="2" y="75"/>
                                          </a:cxn>
                                          <a:cxn ang="0">
                                            <a:pos x="2" y="72"/>
                                          </a:cxn>
                                          <a:cxn ang="0">
                                            <a:pos x="9" y="30"/>
                                          </a:cxn>
                                          <a:cxn ang="0">
                                            <a:pos x="11" y="27"/>
                                          </a:cxn>
                                          <a:cxn ang="0">
                                            <a:pos x="43" y="1"/>
                                          </a:cxn>
                                          <a:cxn ang="0">
                                            <a:pos x="49" y="0"/>
                                          </a:cxn>
                                          <a:cxn ang="0">
                                            <a:pos x="69" y="3"/>
                                          </a:cxn>
                                          <a:cxn ang="0">
                                            <a:pos x="69" y="12"/>
                                          </a:cxn>
                                          <a:cxn ang="0">
                                            <a:pos x="49" y="9"/>
                                          </a:cxn>
                                          <a:cxn ang="0">
                                            <a:pos x="34" y="25"/>
                                          </a:cxn>
                                          <a:cxn ang="0">
                                            <a:pos x="16" y="54"/>
                                          </a:cxn>
                                          <a:cxn ang="0">
                                            <a:pos x="11" y="73"/>
                                          </a:cxn>
                                          <a:cxn ang="0">
                                            <a:pos x="24" y="90"/>
                                          </a:cxn>
                                          <a:cxn ang="0">
                                            <a:pos x="49" y="111"/>
                                          </a:cxn>
                                          <a:cxn ang="0">
                                            <a:pos x="67" y="122"/>
                                          </a:cxn>
                                          <a:cxn ang="0">
                                            <a:pos x="86" y="111"/>
                                          </a:cxn>
                                          <a:cxn ang="0">
                                            <a:pos x="112" y="90"/>
                                          </a:cxn>
                                          <a:cxn ang="0">
                                            <a:pos x="124" y="75"/>
                                          </a:cxn>
                                          <a:cxn ang="0">
                                            <a:pos x="119" y="54"/>
                                          </a:cxn>
                                          <a:cxn ang="0">
                                            <a:pos x="101" y="25"/>
                                          </a:cxn>
                                          <a:cxn ang="0">
                                            <a:pos x="88" y="9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35" h="131">
                                            <a:moveTo>
                                              <a:pt x="69" y="3"/>
                                            </a:move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92" y="0"/>
                                            </a:lnTo>
                                            <a:lnTo>
                                              <a:pt x="94" y="1"/>
                                            </a:lnTo>
                                            <a:lnTo>
                                              <a:pt x="106" y="18"/>
                                            </a:lnTo>
                                            <a:lnTo>
                                              <a:pt x="124" y="30"/>
                                            </a:lnTo>
                                            <a:lnTo>
                                              <a:pt x="128" y="30"/>
                                            </a:lnTo>
                                            <a:lnTo>
                                              <a:pt x="128" y="34"/>
                                            </a:lnTo>
                                            <a:lnTo>
                                              <a:pt x="128" y="54"/>
                                            </a:lnTo>
                                            <a:lnTo>
                                              <a:pt x="133" y="75"/>
                                            </a:lnTo>
                                            <a:lnTo>
                                              <a:pt x="135" y="77"/>
                                            </a:lnTo>
                                            <a:lnTo>
                                              <a:pt x="133" y="79"/>
                                            </a:lnTo>
                                            <a:lnTo>
                                              <a:pt x="121" y="93"/>
                                            </a:lnTo>
                                            <a:lnTo>
                                              <a:pt x="112" y="115"/>
                                            </a:lnTo>
                                            <a:lnTo>
                                              <a:pt x="110" y="117"/>
                                            </a:lnTo>
                                            <a:lnTo>
                                              <a:pt x="108" y="117"/>
                                            </a:lnTo>
                                            <a:lnTo>
                                              <a:pt x="88" y="120"/>
                                            </a:lnTo>
                                            <a:lnTo>
                                              <a:pt x="69" y="131"/>
                                            </a:lnTo>
                                            <a:lnTo>
                                              <a:pt x="67" y="131"/>
                                            </a:lnTo>
                                            <a:lnTo>
                                              <a:pt x="65" y="131"/>
                                            </a:lnTo>
                                            <a:lnTo>
                                              <a:pt x="47" y="120"/>
                                            </a:lnTo>
                                            <a:lnTo>
                                              <a:pt x="25" y="115"/>
                                            </a:lnTo>
                                            <a:lnTo>
                                              <a:pt x="24" y="115"/>
                                            </a:lnTo>
                                            <a:lnTo>
                                              <a:pt x="22" y="113"/>
                                            </a:lnTo>
                                            <a:lnTo>
                                              <a:pt x="15" y="93"/>
                                            </a:lnTo>
                                            <a:lnTo>
                                              <a:pt x="2" y="75"/>
                                            </a:lnTo>
                                            <a:lnTo>
                                              <a:pt x="0" y="73"/>
                                            </a:lnTo>
                                            <a:lnTo>
                                              <a:pt x="2" y="72"/>
                                            </a:lnTo>
                                            <a:lnTo>
                                              <a:pt x="7" y="54"/>
                                            </a:lnTo>
                                            <a:lnTo>
                                              <a:pt x="9" y="30"/>
                                            </a:lnTo>
                                            <a:lnTo>
                                              <a:pt x="9" y="28"/>
                                            </a:lnTo>
                                            <a:lnTo>
                                              <a:pt x="11" y="27"/>
                                            </a:lnTo>
                                            <a:lnTo>
                                              <a:pt x="29" y="18"/>
                                            </a:lnTo>
                                            <a:lnTo>
                                              <a:pt x="43" y="1"/>
                                            </a:lnTo>
                                            <a:lnTo>
                                              <a:pt x="45" y="0"/>
                                            </a:lnTo>
                                            <a:lnTo>
                                              <a:pt x="49" y="0"/>
                                            </a:lnTo>
                                            <a:lnTo>
                                              <a:pt x="69" y="3"/>
                                            </a:lnTo>
                                            <a:lnTo>
                                              <a:pt x="69" y="3"/>
                                            </a:lnTo>
                                            <a:close/>
                                            <a:moveTo>
                                              <a:pt x="88" y="9"/>
                                            </a:moveTo>
                                            <a:lnTo>
                                              <a:pt x="69" y="12"/>
                                            </a:lnTo>
                                            <a:lnTo>
                                              <a:pt x="67" y="12"/>
                                            </a:lnTo>
                                            <a:lnTo>
                                              <a:pt x="49" y="9"/>
                                            </a:lnTo>
                                            <a:lnTo>
                                              <a:pt x="34" y="23"/>
                                            </a:lnTo>
                                            <a:lnTo>
                                              <a:pt x="34" y="25"/>
                                            </a:lnTo>
                                            <a:lnTo>
                                              <a:pt x="18" y="34"/>
                                            </a:lnTo>
                                            <a:lnTo>
                                              <a:pt x="16" y="54"/>
                                            </a:lnTo>
                                            <a:lnTo>
                                              <a:pt x="16" y="55"/>
                                            </a:lnTo>
                                            <a:lnTo>
                                              <a:pt x="11" y="73"/>
                                            </a:lnTo>
                                            <a:lnTo>
                                              <a:pt x="22" y="90"/>
                                            </a:lnTo>
                                            <a:lnTo>
                                              <a:pt x="24" y="90"/>
                                            </a:lnTo>
                                            <a:lnTo>
                                              <a:pt x="29" y="108"/>
                                            </a:lnTo>
                                            <a:lnTo>
                                              <a:pt x="49" y="111"/>
                                            </a:lnTo>
                                            <a:lnTo>
                                              <a:pt x="51" y="113"/>
                                            </a:lnTo>
                                            <a:lnTo>
                                              <a:pt x="67" y="122"/>
                                            </a:lnTo>
                                            <a:lnTo>
                                              <a:pt x="85" y="113"/>
                                            </a:lnTo>
                                            <a:lnTo>
                                              <a:pt x="86" y="111"/>
                                            </a:lnTo>
                                            <a:lnTo>
                                              <a:pt x="104" y="110"/>
                                            </a:lnTo>
                                            <a:lnTo>
                                              <a:pt x="112" y="90"/>
                                            </a:lnTo>
                                            <a:lnTo>
                                              <a:pt x="113" y="90"/>
                                            </a:lnTo>
                                            <a:lnTo>
                                              <a:pt x="124" y="75"/>
                                            </a:lnTo>
                                            <a:lnTo>
                                              <a:pt x="119" y="55"/>
                                            </a:lnTo>
                                            <a:lnTo>
                                              <a:pt x="119" y="54"/>
                                            </a:lnTo>
                                            <a:lnTo>
                                              <a:pt x="119" y="36"/>
                                            </a:lnTo>
                                            <a:lnTo>
                                              <a:pt x="101" y="25"/>
                                            </a:lnTo>
                                            <a:lnTo>
                                              <a:pt x="101" y="23"/>
                                            </a:lnTo>
                                            <a:lnTo>
                                              <a:pt x="88" y="9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7E7172CB" id="Group 63" o:spid="_x0000_s1026" style="width:9.45pt;height:14.75pt;mso-position-horizontal-relative:char;mso-position-vertical-relative:line" coordsize="4238,66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">
                            <v:shape id="Freeform 2" o:spid="_x0000_s1027" style="position:absolute;left:285;top:3778;width:1794;height:2826;visibility:visible;mso-wrap-style:square;v-text-anchor:top" coordsize="11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" path="m73,5l50,,,157,55,103r13,75l113,41,106,23,73,5xe" filled="f" stroked="f">
                              <v:path arrowok="t" o:connecttype="custom" o:connectlocs="73,5;50,0;0,157;55,103;68,178;113,41;106,23;73,5" o:connectangles="0,0,0,0,0,0,0,0"/>
                            </v:shape>
                            <v:shape id="Freeform 3" o:spid="_x0000_s1028" style="position:absolute;left:714;top:714;width:2794;height:2778;visibility:visible;mso-wrap-style:square;v-text-anchor:top" coordsize="176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" path="m90,5l120,2r,l122,2r18,21l165,41r2,l167,43r,27l176,101r,2l176,103r-18,21l145,153r,2l143,155r-27,5l88,173r,2l86,173,61,160,32,153r-2,l30,151,20,124,2,99,,99,2,97,11,70,12,40r,-2l14,38,37,23,59,2,59,r2,l90,5r,xm118,5l90,9r-2,l61,5,41,27r-2,l16,41,14,72r,l5,97r18,25l23,122r11,26l63,155r,2l88,169r27,-14l115,155r27,-4l154,122r,l172,101,163,72r,l163,43,136,27r,l118,5xe" filled="f" stroked="f">
                              <v:path arrowok="t" o:connecttype="custom" o:connectlocs="120,2;122,2;165,41;167,43;176,101;176,103;145,153;143,155;88,173;86,173;32,153;30,151;2,99;2,97;12,40;14,38;59,2;61,0;90,5;90,9;61,5;39,27;14,72;5,97;23,122;63,155;88,169;115,155;154,122;172,101;163,72;136,27;118,5" o:connectangles="0,0,0,0,0,0,0,0,0,0,0,0,0,0,0,0,0,0,0,0,0,0,0,0,0,0,0,0,0,0,0,0,0"/>
                              <o:lock v:ext="edit" verticies="t"/>
                            </v:shape>
                            <v:shape id="Freeform 4" o:spid="_x0000_s1029" style="position:absolute;width:4238;height:6604;visibility:visible;mso-wrap-style:square;v-text-anchor:top" coordsize="267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" path="m135,7l183,2r29,34l253,63r,45l267,155r-28,34l219,234r-25,6l244,395,188,341r-14,75l124,261,91,243,45,232,29,189,,149,14,108,18,58,56,36,90,r45,7l135,7xm135,34l99,27,72,56,41,74r-2,39l29,146r21,31l63,211r37,9l131,236r36,-16l201,213r16,-36l239,149,228,113r,-36l196,56,172,29r-37,5xe" filled="f" stroked="f">
                              <v:path arrowok="t" o:connecttype="custom" o:connectlocs="135,7;183,2;212,36;253,63;253,108;267,155;239,189;219,234;194,240;244,395;188,341;174,416;124,261;91,243;45,232;29,189;0,149;14,108;18,58;56,36;90,0;135,7;135,7;135,34;99,27;72,56;41,74;39,113;29,146;50,177;63,211;100,220;131,236;167,220;201,213;217,177;239,149;228,113;228,77;196,56;172,29;135,34" o:connectangles="0,0,0,0,0,0,0,0,0,0,0,0,0,0,0,0,0,0,0,0,0,0,0,0,0,0,0,0,0,0,0,0,0,0,0,0,0,0,0,0,0,0"/>
                              <o:lock v:ext="edit" verticies="t"/>
                            </v:shape>
                            <v:shape id="Freeform 5" o:spid="_x0000_s1030" style="position:absolute;left:1047;top:1063;width:2143;height:2080;visibility:visible;mso-wrap-style:square;v-text-anchor:top" coordsize="135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" path="m69,3l90,r2,l94,1r12,17l124,30r4,l128,34r,20l133,75r2,2l133,79,121,93r-9,22l110,117r-2,l88,120,69,131r-2,l65,131,47,120,25,115r-1,l22,113,15,93,2,75,,73,2,72,7,54,9,30r,-2l11,27,29,18,43,1,45,r4,l69,3r,xm88,9l69,12r-2,l49,9,34,23r,2l18,34,16,54r,1l11,73,22,90r2,l29,108r20,3l51,113r16,9l85,113r1,-2l104,110r8,-20l113,90,124,75,119,55r,-1l119,36,101,25r,-2l88,9xe" filled="f" stroked="f">
                              <v:path arrowok="t" o:connecttype="custom" o:connectlocs="90,0;94,1;124,30;128,34;133,75;133,79;112,115;108,117;69,131;65,131;25,115;22,113;2,75;2,72;9,30;11,27;43,1;49,0;69,3;69,12;49,9;34,25;16,54;11,73;24,90;49,111;67,122;86,111;112,90;124,75;119,54;101,25;88,9" o:connectangles="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057" w:type="dxa"/>
                </w:tcPr>
                <w:p w14:paraId="30D811FC" w14:textId="77777777" w:rsidR="001F7D9B" w:rsidRPr="00714913" w:rsidRDefault="001F7D9B" w:rsidP="001F7D9B">
                  <w:pPr>
                    <w:jc w:val="both"/>
                    <w:rPr>
                      <w:rFonts w:cstheme="minorHAnsi"/>
                      <w:color w:val="000000" w:themeColor="text1"/>
                      <w:sz w:val="18"/>
                    </w:rPr>
                  </w:pPr>
                  <w:r w:rsidRPr="00714913">
                    <w:rPr>
                      <w:rFonts w:cstheme="minorHAnsi"/>
                      <w:color w:val="000000" w:themeColor="text1"/>
                      <w:sz w:val="18"/>
                    </w:rPr>
                    <w:t>Certified Google Project Management - Google</w:t>
                  </w:r>
                </w:p>
              </w:tc>
            </w:tr>
            <w:tr w:rsidR="001F7D9B" w:rsidRPr="00047EBD" w14:paraId="29FE3FA5" w14:textId="77777777" w:rsidTr="001C2A48">
              <w:trPr>
                <w:trHeight w:val="369"/>
              </w:trPr>
              <w:tc>
                <w:tcPr>
                  <w:tcW w:w="471" w:type="dxa"/>
                </w:tcPr>
                <w:p w14:paraId="09E88D34" w14:textId="77777777" w:rsidR="001F7D9B" w:rsidRDefault="001F7D9B" w:rsidP="001F7D9B">
                  <w:r w:rsidRPr="00871560">
                    <w:rPr>
                      <w:rFonts w:cstheme="minorHAnsi"/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280E47E9" wp14:editId="46E983F2">
                            <wp:extent cx="120189" cy="187401"/>
                            <wp:effectExtent l="38100" t="0" r="13335" b="3175"/>
                            <wp:docPr id="56" name="Group 6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4A065A-D47B-604C-BC45-BC8AB8C9D46F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20189" cy="187401"/>
                                      <a:chOff x="0" y="0"/>
                                      <a:chExt cx="423863" cy="660400"/>
                                    </a:xfrm>
                                    <a:solidFill>
                                      <a:srgbClr val="006EA7"/>
                                    </a:solidFill>
                                  </wpg:grpSpPr>
                                  <wps:wsp>
                                    <wps:cNvPr id="58" name="Freeform 58">
                                      <a:extLst>
                                        <a:ext uri="{FF2B5EF4-FFF2-40B4-BE49-F238E27FC236}">
                                          <a16:creationId xmlns:a16="http://schemas.microsoft.com/office/drawing/2014/main" id="{047C297A-9F7F-CD40-931D-737FCBCC7383}"/>
                                        </a:ext>
                                      </a:extLst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28575" y="377825"/>
                                        <a:ext cx="179388" cy="282575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73" y="5"/>
                                          </a:cxn>
                                          <a:cxn ang="0">
                                            <a:pos x="50" y="0"/>
                                          </a:cxn>
                                          <a:cxn ang="0">
                                            <a:pos x="0" y="157"/>
                                          </a:cxn>
                                          <a:cxn ang="0">
                                            <a:pos x="55" y="103"/>
                                          </a:cxn>
                                          <a:cxn ang="0">
                                            <a:pos x="68" y="178"/>
                                          </a:cxn>
                                          <a:cxn ang="0">
                                            <a:pos x="113" y="41"/>
                                          </a:cxn>
                                          <a:cxn ang="0">
                                            <a:pos x="106" y="23"/>
                                          </a:cxn>
                                          <a:cxn ang="0">
                                            <a:pos x="73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13" h="178">
                                            <a:moveTo>
                                              <a:pt x="73" y="5"/>
                                            </a:moveTo>
                                            <a:lnTo>
                                              <a:pt x="50" y="0"/>
                                            </a:lnTo>
                                            <a:lnTo>
                                              <a:pt x="0" y="157"/>
                                            </a:lnTo>
                                            <a:lnTo>
                                              <a:pt x="55" y="103"/>
                                            </a:lnTo>
                                            <a:lnTo>
                                              <a:pt x="68" y="178"/>
                                            </a:lnTo>
                                            <a:lnTo>
                                              <a:pt x="113" y="41"/>
                                            </a:lnTo>
                                            <a:lnTo>
                                              <a:pt x="106" y="23"/>
                                            </a:lnTo>
                                            <a:lnTo>
                                              <a:pt x="73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59" name="Freeform 59">
                                      <a:extLst>
                                        <a:ext uri="{FF2B5EF4-FFF2-40B4-BE49-F238E27FC236}">
                                          <a16:creationId xmlns:a16="http://schemas.microsoft.com/office/drawing/2014/main" id="{872AF14E-F703-5648-92FC-233EA40BB841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71437" y="71437"/>
                                        <a:ext cx="279400" cy="27781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20" y="2"/>
                                          </a:cxn>
                                          <a:cxn ang="0">
                                            <a:pos x="122" y="2"/>
                                          </a:cxn>
                                          <a:cxn ang="0">
                                            <a:pos x="165" y="41"/>
                                          </a:cxn>
                                          <a:cxn ang="0">
                                            <a:pos x="167" y="43"/>
                                          </a:cxn>
                                          <a:cxn ang="0">
                                            <a:pos x="176" y="101"/>
                                          </a:cxn>
                                          <a:cxn ang="0">
                                            <a:pos x="176" y="103"/>
                                          </a:cxn>
                                          <a:cxn ang="0">
                                            <a:pos x="145" y="153"/>
                                          </a:cxn>
                                          <a:cxn ang="0">
                                            <a:pos x="143" y="155"/>
                                          </a:cxn>
                                          <a:cxn ang="0">
                                            <a:pos x="88" y="173"/>
                                          </a:cxn>
                                          <a:cxn ang="0">
                                            <a:pos x="86" y="173"/>
                                          </a:cxn>
                                          <a:cxn ang="0">
                                            <a:pos x="32" y="153"/>
                                          </a:cxn>
                                          <a:cxn ang="0">
                                            <a:pos x="30" y="151"/>
                                          </a:cxn>
                                          <a:cxn ang="0">
                                            <a:pos x="2" y="99"/>
                                          </a:cxn>
                                          <a:cxn ang="0">
                                            <a:pos x="2" y="97"/>
                                          </a:cxn>
                                          <a:cxn ang="0">
                                            <a:pos x="12" y="40"/>
                                          </a:cxn>
                                          <a:cxn ang="0">
                                            <a:pos x="14" y="38"/>
                                          </a:cxn>
                                          <a:cxn ang="0">
                                            <a:pos x="59" y="2"/>
                                          </a:cxn>
                                          <a:cxn ang="0">
                                            <a:pos x="61" y="0"/>
                                          </a:cxn>
                                          <a:cxn ang="0">
                                            <a:pos x="90" y="5"/>
                                          </a:cxn>
                                          <a:cxn ang="0">
                                            <a:pos x="90" y="9"/>
                                          </a:cxn>
                                          <a:cxn ang="0">
                                            <a:pos x="61" y="5"/>
                                          </a:cxn>
                                          <a:cxn ang="0">
                                            <a:pos x="39" y="27"/>
                                          </a:cxn>
                                          <a:cxn ang="0">
                                            <a:pos x="14" y="72"/>
                                          </a:cxn>
                                          <a:cxn ang="0">
                                            <a:pos x="5" y="97"/>
                                          </a:cxn>
                                          <a:cxn ang="0">
                                            <a:pos x="23" y="122"/>
                                          </a:cxn>
                                          <a:cxn ang="0">
                                            <a:pos x="63" y="155"/>
                                          </a:cxn>
                                          <a:cxn ang="0">
                                            <a:pos x="88" y="169"/>
                                          </a:cxn>
                                          <a:cxn ang="0">
                                            <a:pos x="115" y="155"/>
                                          </a:cxn>
                                          <a:cxn ang="0">
                                            <a:pos x="154" y="122"/>
                                          </a:cxn>
                                          <a:cxn ang="0">
                                            <a:pos x="172" y="101"/>
                                          </a:cxn>
                                          <a:cxn ang="0">
                                            <a:pos x="163" y="72"/>
                                          </a:cxn>
                                          <a:cxn ang="0">
                                            <a:pos x="136" y="27"/>
                                          </a:cxn>
                                          <a:cxn ang="0">
                                            <a:pos x="118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76" h="175">
                                            <a:moveTo>
                                              <a:pt x="90" y="5"/>
                                            </a:move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2" y="2"/>
                                            </a:lnTo>
                                            <a:lnTo>
                                              <a:pt x="140" y="23"/>
                                            </a:lnTo>
                                            <a:lnTo>
                                              <a:pt x="165" y="41"/>
                                            </a:lnTo>
                                            <a:lnTo>
                                              <a:pt x="167" y="41"/>
                                            </a:lnTo>
                                            <a:lnTo>
                                              <a:pt x="167" y="43"/>
                                            </a:lnTo>
                                            <a:lnTo>
                                              <a:pt x="167" y="70"/>
                                            </a:lnTo>
                                            <a:lnTo>
                                              <a:pt x="176" y="101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58" y="124"/>
                                            </a:lnTo>
                                            <a:lnTo>
                                              <a:pt x="145" y="153"/>
                                            </a:lnTo>
                                            <a:lnTo>
                                              <a:pt x="145" y="155"/>
                                            </a:lnTo>
                                            <a:lnTo>
                                              <a:pt x="143" y="155"/>
                                            </a:lnTo>
                                            <a:lnTo>
                                              <a:pt x="116" y="160"/>
                                            </a:lnTo>
                                            <a:lnTo>
                                              <a:pt x="88" y="173"/>
                                            </a:lnTo>
                                            <a:lnTo>
                                              <a:pt x="88" y="175"/>
                                            </a:lnTo>
                                            <a:lnTo>
                                              <a:pt x="86" y="173"/>
                                            </a:lnTo>
                                            <a:lnTo>
                                              <a:pt x="61" y="160"/>
                                            </a:lnTo>
                                            <a:lnTo>
                                              <a:pt x="32" y="153"/>
                                            </a:lnTo>
                                            <a:lnTo>
                                              <a:pt x="30" y="153"/>
                                            </a:lnTo>
                                            <a:lnTo>
                                              <a:pt x="30" y="151"/>
                                            </a:lnTo>
                                            <a:lnTo>
                                              <a:pt x="20" y="124"/>
                                            </a:lnTo>
                                            <a:lnTo>
                                              <a:pt x="2" y="99"/>
                                            </a:lnTo>
                                            <a:lnTo>
                                              <a:pt x="0" y="99"/>
                                            </a:lnTo>
                                            <a:lnTo>
                                              <a:pt x="2" y="97"/>
                                            </a:lnTo>
                                            <a:lnTo>
                                              <a:pt x="11" y="70"/>
                                            </a:lnTo>
                                            <a:lnTo>
                                              <a:pt x="12" y="40"/>
                                            </a:lnTo>
                                            <a:lnTo>
                                              <a:pt x="12" y="38"/>
                                            </a:lnTo>
                                            <a:lnTo>
                                              <a:pt x="14" y="38"/>
                                            </a:lnTo>
                                            <a:lnTo>
                                              <a:pt x="37" y="23"/>
                                            </a:lnTo>
                                            <a:lnTo>
                                              <a:pt x="59" y="2"/>
                                            </a:lnTo>
                                            <a:lnTo>
                                              <a:pt x="59" y="0"/>
                                            </a:lnTo>
                                            <a:lnTo>
                                              <a:pt x="61" y="0"/>
                                            </a:lnTo>
                                            <a:lnTo>
                                              <a:pt x="90" y="5"/>
                                            </a:lnTo>
                                            <a:lnTo>
                                              <a:pt x="90" y="5"/>
                                            </a:lnTo>
                                            <a:close/>
                                            <a:moveTo>
                                              <a:pt x="118" y="5"/>
                                            </a:moveTo>
                                            <a:lnTo>
                                              <a:pt x="90" y="9"/>
                                            </a:lnTo>
                                            <a:lnTo>
                                              <a:pt x="88" y="9"/>
                                            </a:lnTo>
                                            <a:lnTo>
                                              <a:pt x="61" y="5"/>
                                            </a:lnTo>
                                            <a:lnTo>
                                              <a:pt x="41" y="27"/>
                                            </a:lnTo>
                                            <a:lnTo>
                                              <a:pt x="39" y="27"/>
                                            </a:lnTo>
                                            <a:lnTo>
                                              <a:pt x="16" y="41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5" y="97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34" y="148"/>
                                            </a:lnTo>
                                            <a:lnTo>
                                              <a:pt x="63" y="155"/>
                                            </a:lnTo>
                                            <a:lnTo>
                                              <a:pt x="63" y="157"/>
                                            </a:lnTo>
                                            <a:lnTo>
                                              <a:pt x="88" y="169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42" y="151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72" y="101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43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18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60" name="Freeform 60">
                                      <a:extLst>
                                        <a:ext uri="{FF2B5EF4-FFF2-40B4-BE49-F238E27FC236}">
                                          <a16:creationId xmlns:a16="http://schemas.microsoft.com/office/drawing/2014/main" id="{BF8633EB-1212-1144-BD7B-A8F753989865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423863" cy="66040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83" y="2"/>
                                          </a:cxn>
                                          <a:cxn ang="0">
                                            <a:pos x="212" y="36"/>
                                          </a:cxn>
                                          <a:cxn ang="0">
                                            <a:pos x="253" y="63"/>
                                          </a:cxn>
                                          <a:cxn ang="0">
                                            <a:pos x="253" y="108"/>
                                          </a:cxn>
                                          <a:cxn ang="0">
                                            <a:pos x="267" y="155"/>
                                          </a:cxn>
                                          <a:cxn ang="0">
                                            <a:pos x="239" y="189"/>
                                          </a:cxn>
                                          <a:cxn ang="0">
                                            <a:pos x="219" y="234"/>
                                          </a:cxn>
                                          <a:cxn ang="0">
                                            <a:pos x="194" y="240"/>
                                          </a:cxn>
                                          <a:cxn ang="0">
                                            <a:pos x="244" y="395"/>
                                          </a:cxn>
                                          <a:cxn ang="0">
                                            <a:pos x="188" y="341"/>
                                          </a:cxn>
                                          <a:cxn ang="0">
                                            <a:pos x="174" y="416"/>
                                          </a:cxn>
                                          <a:cxn ang="0">
                                            <a:pos x="124" y="261"/>
                                          </a:cxn>
                                          <a:cxn ang="0">
                                            <a:pos x="91" y="243"/>
                                          </a:cxn>
                                          <a:cxn ang="0">
                                            <a:pos x="45" y="232"/>
                                          </a:cxn>
                                          <a:cxn ang="0">
                                            <a:pos x="29" y="189"/>
                                          </a:cxn>
                                          <a:cxn ang="0">
                                            <a:pos x="0" y="149"/>
                                          </a:cxn>
                                          <a:cxn ang="0">
                                            <a:pos x="14" y="108"/>
                                          </a:cxn>
                                          <a:cxn ang="0">
                                            <a:pos x="18" y="58"/>
                                          </a:cxn>
                                          <a:cxn ang="0">
                                            <a:pos x="56" y="36"/>
                                          </a:cxn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34"/>
                                          </a:cxn>
                                          <a:cxn ang="0">
                                            <a:pos x="99" y="27"/>
                                          </a:cxn>
                                          <a:cxn ang="0">
                                            <a:pos x="72" y="56"/>
                                          </a:cxn>
                                          <a:cxn ang="0">
                                            <a:pos x="41" y="74"/>
                                          </a:cxn>
                                          <a:cxn ang="0">
                                            <a:pos x="39" y="113"/>
                                          </a:cxn>
                                          <a:cxn ang="0">
                                            <a:pos x="29" y="146"/>
                                          </a:cxn>
                                          <a:cxn ang="0">
                                            <a:pos x="50" y="177"/>
                                          </a:cxn>
                                          <a:cxn ang="0">
                                            <a:pos x="63" y="211"/>
                                          </a:cxn>
                                          <a:cxn ang="0">
                                            <a:pos x="100" y="220"/>
                                          </a:cxn>
                                          <a:cxn ang="0">
                                            <a:pos x="131" y="236"/>
                                          </a:cxn>
                                          <a:cxn ang="0">
                                            <a:pos x="167" y="220"/>
                                          </a:cxn>
                                          <a:cxn ang="0">
                                            <a:pos x="201" y="213"/>
                                          </a:cxn>
                                          <a:cxn ang="0">
                                            <a:pos x="217" y="177"/>
                                          </a:cxn>
                                          <a:cxn ang="0">
                                            <a:pos x="239" y="149"/>
                                          </a:cxn>
                                          <a:cxn ang="0">
                                            <a:pos x="228" y="113"/>
                                          </a:cxn>
                                          <a:cxn ang="0">
                                            <a:pos x="228" y="77"/>
                                          </a:cxn>
                                          <a:cxn ang="0">
                                            <a:pos x="196" y="56"/>
                                          </a:cxn>
                                          <a:cxn ang="0">
                                            <a:pos x="172" y="29"/>
                                          </a:cxn>
                                          <a:cxn ang="0">
                                            <a:pos x="135" y="34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67" h="416">
                                            <a:moveTo>
                                              <a:pt x="135" y="7"/>
                                            </a:moveTo>
                                            <a:lnTo>
                                              <a:pt x="183" y="2"/>
                                            </a:lnTo>
                                            <a:lnTo>
                                              <a:pt x="212" y="36"/>
                                            </a:lnTo>
                                            <a:lnTo>
                                              <a:pt x="253" y="63"/>
                                            </a:lnTo>
                                            <a:lnTo>
                                              <a:pt x="253" y="108"/>
                                            </a:lnTo>
                                            <a:lnTo>
                                              <a:pt x="267" y="155"/>
                                            </a:lnTo>
                                            <a:lnTo>
                                              <a:pt x="239" y="189"/>
                                            </a:lnTo>
                                            <a:lnTo>
                                              <a:pt x="219" y="234"/>
                                            </a:lnTo>
                                            <a:lnTo>
                                              <a:pt x="194" y="240"/>
                                            </a:lnTo>
                                            <a:lnTo>
                                              <a:pt x="244" y="395"/>
                                            </a:lnTo>
                                            <a:lnTo>
                                              <a:pt x="188" y="341"/>
                                            </a:lnTo>
                                            <a:lnTo>
                                              <a:pt x="174" y="416"/>
                                            </a:lnTo>
                                            <a:lnTo>
                                              <a:pt x="124" y="261"/>
                                            </a:lnTo>
                                            <a:lnTo>
                                              <a:pt x="91" y="243"/>
                                            </a:lnTo>
                                            <a:lnTo>
                                              <a:pt x="45" y="232"/>
                                            </a:lnTo>
                                            <a:lnTo>
                                              <a:pt x="29" y="189"/>
                                            </a:lnTo>
                                            <a:lnTo>
                                              <a:pt x="0" y="149"/>
                                            </a:lnTo>
                                            <a:lnTo>
                                              <a:pt x="14" y="108"/>
                                            </a:lnTo>
                                            <a:lnTo>
                                              <a:pt x="18" y="58"/>
                                            </a:lnTo>
                                            <a:lnTo>
                                              <a:pt x="56" y="36"/>
                                            </a:ln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close/>
                                            <a:moveTo>
                                              <a:pt x="135" y="34"/>
                                            </a:moveTo>
                                            <a:lnTo>
                                              <a:pt x="99" y="27"/>
                                            </a:lnTo>
                                            <a:lnTo>
                                              <a:pt x="72" y="56"/>
                                            </a:lnTo>
                                            <a:lnTo>
                                              <a:pt x="41" y="74"/>
                                            </a:lnTo>
                                            <a:lnTo>
                                              <a:pt x="39" y="113"/>
                                            </a:lnTo>
                                            <a:lnTo>
                                              <a:pt x="29" y="146"/>
                                            </a:lnTo>
                                            <a:lnTo>
                                              <a:pt x="50" y="177"/>
                                            </a:lnTo>
                                            <a:lnTo>
                                              <a:pt x="63" y="211"/>
                                            </a:lnTo>
                                            <a:lnTo>
                                              <a:pt x="100" y="220"/>
                                            </a:lnTo>
                                            <a:lnTo>
                                              <a:pt x="131" y="236"/>
                                            </a:lnTo>
                                            <a:lnTo>
                                              <a:pt x="167" y="220"/>
                                            </a:lnTo>
                                            <a:lnTo>
                                              <a:pt x="201" y="213"/>
                                            </a:lnTo>
                                            <a:lnTo>
                                              <a:pt x="217" y="177"/>
                                            </a:lnTo>
                                            <a:lnTo>
                                              <a:pt x="239" y="149"/>
                                            </a:lnTo>
                                            <a:lnTo>
                                              <a:pt x="228" y="113"/>
                                            </a:lnTo>
                                            <a:lnTo>
                                              <a:pt x="228" y="77"/>
                                            </a:lnTo>
                                            <a:lnTo>
                                              <a:pt x="196" y="56"/>
                                            </a:lnTo>
                                            <a:lnTo>
                                              <a:pt x="172" y="29"/>
                                            </a:lnTo>
                                            <a:lnTo>
                                              <a:pt x="135" y="34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61" name="Freeform 61">
                                      <a:extLst>
                                        <a:ext uri="{FF2B5EF4-FFF2-40B4-BE49-F238E27FC236}">
                                          <a16:creationId xmlns:a16="http://schemas.microsoft.com/office/drawing/2014/main" id="{ED3A5059-6007-4046-B9E3-BF6B084D3914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104775" y="106362"/>
                                        <a:ext cx="214313" cy="20796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94" y="1"/>
                                          </a:cxn>
                                          <a:cxn ang="0">
                                            <a:pos x="124" y="30"/>
                                          </a:cxn>
                                          <a:cxn ang="0">
                                            <a:pos x="128" y="34"/>
                                          </a:cxn>
                                          <a:cxn ang="0">
                                            <a:pos x="133" y="75"/>
                                          </a:cxn>
                                          <a:cxn ang="0">
                                            <a:pos x="133" y="79"/>
                                          </a:cxn>
                                          <a:cxn ang="0">
                                            <a:pos x="112" y="115"/>
                                          </a:cxn>
                                          <a:cxn ang="0">
                                            <a:pos x="108" y="117"/>
                                          </a:cxn>
                                          <a:cxn ang="0">
                                            <a:pos x="69" y="131"/>
                                          </a:cxn>
                                          <a:cxn ang="0">
                                            <a:pos x="65" y="131"/>
                                          </a:cxn>
                                          <a:cxn ang="0">
                                            <a:pos x="25" y="115"/>
                                          </a:cxn>
                                          <a:cxn ang="0">
                                            <a:pos x="22" y="113"/>
                                          </a:cxn>
                                          <a:cxn ang="0">
                                            <a:pos x="2" y="75"/>
                                          </a:cxn>
                                          <a:cxn ang="0">
                                            <a:pos x="2" y="72"/>
                                          </a:cxn>
                                          <a:cxn ang="0">
                                            <a:pos x="9" y="30"/>
                                          </a:cxn>
                                          <a:cxn ang="0">
                                            <a:pos x="11" y="27"/>
                                          </a:cxn>
                                          <a:cxn ang="0">
                                            <a:pos x="43" y="1"/>
                                          </a:cxn>
                                          <a:cxn ang="0">
                                            <a:pos x="49" y="0"/>
                                          </a:cxn>
                                          <a:cxn ang="0">
                                            <a:pos x="69" y="3"/>
                                          </a:cxn>
                                          <a:cxn ang="0">
                                            <a:pos x="69" y="12"/>
                                          </a:cxn>
                                          <a:cxn ang="0">
                                            <a:pos x="49" y="9"/>
                                          </a:cxn>
                                          <a:cxn ang="0">
                                            <a:pos x="34" y="25"/>
                                          </a:cxn>
                                          <a:cxn ang="0">
                                            <a:pos x="16" y="54"/>
                                          </a:cxn>
                                          <a:cxn ang="0">
                                            <a:pos x="11" y="73"/>
                                          </a:cxn>
                                          <a:cxn ang="0">
                                            <a:pos x="24" y="90"/>
                                          </a:cxn>
                                          <a:cxn ang="0">
                                            <a:pos x="49" y="111"/>
                                          </a:cxn>
                                          <a:cxn ang="0">
                                            <a:pos x="67" y="122"/>
                                          </a:cxn>
                                          <a:cxn ang="0">
                                            <a:pos x="86" y="111"/>
                                          </a:cxn>
                                          <a:cxn ang="0">
                                            <a:pos x="112" y="90"/>
                                          </a:cxn>
                                          <a:cxn ang="0">
                                            <a:pos x="124" y="75"/>
                                          </a:cxn>
                                          <a:cxn ang="0">
                                            <a:pos x="119" y="54"/>
                                          </a:cxn>
                                          <a:cxn ang="0">
                                            <a:pos x="101" y="25"/>
                                          </a:cxn>
                                          <a:cxn ang="0">
                                            <a:pos x="88" y="9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35" h="131">
                                            <a:moveTo>
                                              <a:pt x="69" y="3"/>
                                            </a:move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92" y="0"/>
                                            </a:lnTo>
                                            <a:lnTo>
                                              <a:pt x="94" y="1"/>
                                            </a:lnTo>
                                            <a:lnTo>
                                              <a:pt x="106" y="18"/>
                                            </a:lnTo>
                                            <a:lnTo>
                                              <a:pt x="124" y="30"/>
                                            </a:lnTo>
                                            <a:lnTo>
                                              <a:pt x="128" y="30"/>
                                            </a:lnTo>
                                            <a:lnTo>
                                              <a:pt x="128" y="34"/>
                                            </a:lnTo>
                                            <a:lnTo>
                                              <a:pt x="128" y="54"/>
                                            </a:lnTo>
                                            <a:lnTo>
                                              <a:pt x="133" y="75"/>
                                            </a:lnTo>
                                            <a:lnTo>
                                              <a:pt x="135" y="77"/>
                                            </a:lnTo>
                                            <a:lnTo>
                                              <a:pt x="133" y="79"/>
                                            </a:lnTo>
                                            <a:lnTo>
                                              <a:pt x="121" y="93"/>
                                            </a:lnTo>
                                            <a:lnTo>
                                              <a:pt x="112" y="115"/>
                                            </a:lnTo>
                                            <a:lnTo>
                                              <a:pt x="110" y="117"/>
                                            </a:lnTo>
                                            <a:lnTo>
                                              <a:pt x="108" y="117"/>
                                            </a:lnTo>
                                            <a:lnTo>
                                              <a:pt x="88" y="120"/>
                                            </a:lnTo>
                                            <a:lnTo>
                                              <a:pt x="69" y="131"/>
                                            </a:lnTo>
                                            <a:lnTo>
                                              <a:pt x="67" y="131"/>
                                            </a:lnTo>
                                            <a:lnTo>
                                              <a:pt x="65" y="131"/>
                                            </a:lnTo>
                                            <a:lnTo>
                                              <a:pt x="47" y="120"/>
                                            </a:lnTo>
                                            <a:lnTo>
                                              <a:pt x="25" y="115"/>
                                            </a:lnTo>
                                            <a:lnTo>
                                              <a:pt x="24" y="115"/>
                                            </a:lnTo>
                                            <a:lnTo>
                                              <a:pt x="22" y="113"/>
                                            </a:lnTo>
                                            <a:lnTo>
                                              <a:pt x="15" y="93"/>
                                            </a:lnTo>
                                            <a:lnTo>
                                              <a:pt x="2" y="75"/>
                                            </a:lnTo>
                                            <a:lnTo>
                                              <a:pt x="0" y="73"/>
                                            </a:lnTo>
                                            <a:lnTo>
                                              <a:pt x="2" y="72"/>
                                            </a:lnTo>
                                            <a:lnTo>
                                              <a:pt x="7" y="54"/>
                                            </a:lnTo>
                                            <a:lnTo>
                                              <a:pt x="9" y="30"/>
                                            </a:lnTo>
                                            <a:lnTo>
                                              <a:pt x="9" y="28"/>
                                            </a:lnTo>
                                            <a:lnTo>
                                              <a:pt x="11" y="27"/>
                                            </a:lnTo>
                                            <a:lnTo>
                                              <a:pt x="29" y="18"/>
                                            </a:lnTo>
                                            <a:lnTo>
                                              <a:pt x="43" y="1"/>
                                            </a:lnTo>
                                            <a:lnTo>
                                              <a:pt x="45" y="0"/>
                                            </a:lnTo>
                                            <a:lnTo>
                                              <a:pt x="49" y="0"/>
                                            </a:lnTo>
                                            <a:lnTo>
                                              <a:pt x="69" y="3"/>
                                            </a:lnTo>
                                            <a:lnTo>
                                              <a:pt x="69" y="3"/>
                                            </a:lnTo>
                                            <a:close/>
                                            <a:moveTo>
                                              <a:pt x="88" y="9"/>
                                            </a:moveTo>
                                            <a:lnTo>
                                              <a:pt x="69" y="12"/>
                                            </a:lnTo>
                                            <a:lnTo>
                                              <a:pt x="67" y="12"/>
                                            </a:lnTo>
                                            <a:lnTo>
                                              <a:pt x="49" y="9"/>
                                            </a:lnTo>
                                            <a:lnTo>
                                              <a:pt x="34" y="23"/>
                                            </a:lnTo>
                                            <a:lnTo>
                                              <a:pt x="34" y="25"/>
                                            </a:lnTo>
                                            <a:lnTo>
                                              <a:pt x="18" y="34"/>
                                            </a:lnTo>
                                            <a:lnTo>
                                              <a:pt x="16" y="54"/>
                                            </a:lnTo>
                                            <a:lnTo>
                                              <a:pt x="16" y="55"/>
                                            </a:lnTo>
                                            <a:lnTo>
                                              <a:pt x="11" y="73"/>
                                            </a:lnTo>
                                            <a:lnTo>
                                              <a:pt x="22" y="90"/>
                                            </a:lnTo>
                                            <a:lnTo>
                                              <a:pt x="24" y="90"/>
                                            </a:lnTo>
                                            <a:lnTo>
                                              <a:pt x="29" y="108"/>
                                            </a:lnTo>
                                            <a:lnTo>
                                              <a:pt x="49" y="111"/>
                                            </a:lnTo>
                                            <a:lnTo>
                                              <a:pt x="51" y="113"/>
                                            </a:lnTo>
                                            <a:lnTo>
                                              <a:pt x="67" y="122"/>
                                            </a:lnTo>
                                            <a:lnTo>
                                              <a:pt x="85" y="113"/>
                                            </a:lnTo>
                                            <a:lnTo>
                                              <a:pt x="86" y="111"/>
                                            </a:lnTo>
                                            <a:lnTo>
                                              <a:pt x="104" y="110"/>
                                            </a:lnTo>
                                            <a:lnTo>
                                              <a:pt x="112" y="90"/>
                                            </a:lnTo>
                                            <a:lnTo>
                                              <a:pt x="113" y="90"/>
                                            </a:lnTo>
                                            <a:lnTo>
                                              <a:pt x="124" y="75"/>
                                            </a:lnTo>
                                            <a:lnTo>
                                              <a:pt x="119" y="55"/>
                                            </a:lnTo>
                                            <a:lnTo>
                                              <a:pt x="119" y="54"/>
                                            </a:lnTo>
                                            <a:lnTo>
                                              <a:pt x="119" y="36"/>
                                            </a:lnTo>
                                            <a:lnTo>
                                              <a:pt x="101" y="25"/>
                                            </a:lnTo>
                                            <a:lnTo>
                                              <a:pt x="101" y="23"/>
                                            </a:lnTo>
                                            <a:lnTo>
                                              <a:pt x="88" y="9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F651EB1" id="Group 63" o:spid="_x0000_s1026" style="width:9.45pt;height:14.75pt;mso-position-horizontal-relative:char;mso-position-vertical-relative:line" coordsize="4238,66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">
                            <v:shape id="Freeform 58" o:spid="_x0000_s1027" style="position:absolute;left:285;top:3778;width:1794;height:2826;visibility:visible;mso-wrap-style:square;v-text-anchor:top" coordsize="11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" path="m73,5l50,,,157,55,103r13,75l113,41,106,23,73,5xe" filled="f" stroked="f">
                              <v:path arrowok="t" o:connecttype="custom" o:connectlocs="73,5;50,0;0,157;55,103;68,178;113,41;106,23;73,5" o:connectangles="0,0,0,0,0,0,0,0"/>
                            </v:shape>
                            <v:shape id="Freeform 59" o:spid="_x0000_s1028" style="position:absolute;left:714;top:714;width:2794;height:2778;visibility:visible;mso-wrap-style:square;v-text-anchor:top" coordsize="176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" path="m90,5l120,2r,l122,2r18,21l165,41r2,l167,43r,27l176,101r,2l176,103r-18,21l145,153r,2l143,155r-27,5l88,173r,2l86,173,61,160,32,153r-2,l30,151,20,124,2,99,,99,2,97,11,70,12,40r,-2l14,38,37,23,59,2,59,r2,l90,5r,xm118,5l90,9r-2,l61,5,41,27r-2,l16,41,14,72r,l5,97r18,25l23,122r11,26l63,155r,2l88,169r27,-14l115,155r27,-4l154,122r,l172,101,163,72r,l163,43,136,27r,l118,5xe" filled="f" stroked="f">
                              <v:path arrowok="t" o:connecttype="custom" o:connectlocs="120,2;122,2;165,41;167,43;176,101;176,103;145,153;143,155;88,173;86,173;32,153;30,151;2,99;2,97;12,40;14,38;59,2;61,0;90,5;90,9;61,5;39,27;14,72;5,97;23,122;63,155;88,169;115,155;154,122;172,101;163,72;136,27;118,5" o:connectangles="0,0,0,0,0,0,0,0,0,0,0,0,0,0,0,0,0,0,0,0,0,0,0,0,0,0,0,0,0,0,0,0,0"/>
                              <o:lock v:ext="edit" verticies="t"/>
                            </v:shape>
                            <v:shape id="Freeform 60" o:spid="_x0000_s1029" style="position:absolute;width:4238;height:6604;visibility:visible;mso-wrap-style:square;v-text-anchor:top" coordsize="267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" path="m135,7l183,2r29,34l253,63r,45l267,155r-28,34l219,234r-25,6l244,395,188,341r-14,75l124,261,91,243,45,232,29,189,,149,14,108,18,58,56,36,90,r45,7l135,7xm135,34l99,27,72,56,41,74r-2,39l29,146r21,31l63,211r37,9l131,236r36,-16l201,213r16,-36l239,149,228,113r,-36l196,56,172,29r-37,5xe" filled="f" stroked="f">
                              <v:path arrowok="t" o:connecttype="custom" o:connectlocs="135,7;183,2;212,36;253,63;253,108;267,155;239,189;219,234;194,240;244,395;188,341;174,416;124,261;91,243;45,232;29,189;0,149;14,108;18,58;56,36;90,0;135,7;135,7;135,34;99,27;72,56;41,74;39,113;29,146;50,177;63,211;100,220;131,236;167,220;201,213;217,177;239,149;228,113;228,77;196,56;172,29;135,34" o:connectangles="0,0,0,0,0,0,0,0,0,0,0,0,0,0,0,0,0,0,0,0,0,0,0,0,0,0,0,0,0,0,0,0,0,0,0,0,0,0,0,0,0,0"/>
                              <o:lock v:ext="edit" verticies="t"/>
                            </v:shape>
                            <v:shape id="Freeform 61" o:spid="_x0000_s1030" style="position:absolute;left:1047;top:1063;width:2143;height:2080;visibility:visible;mso-wrap-style:square;v-text-anchor:top" coordsize="135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" path="m69,3l90,r2,l94,1r12,17l124,30r4,l128,34r,20l133,75r2,2l133,79,121,93r-9,22l110,117r-2,l88,120,69,131r-2,l65,131,47,120,25,115r-1,l22,113,15,93,2,75,,73,2,72,7,54,9,30r,-2l11,27,29,18,43,1,45,r4,l69,3r,xm88,9l69,12r-2,l49,9,34,23r,2l18,34,16,54r,1l11,73,22,90r2,l29,108r20,3l51,113r16,9l85,113r1,-2l104,110r8,-20l113,90,124,75,119,55r,-1l119,36,101,25r,-2l88,9xe" filled="f" stroked="f">
                              <v:path arrowok="t" o:connecttype="custom" o:connectlocs="90,0;94,1;124,30;128,34;133,75;133,79;112,115;108,117;69,131;65,131;25,115;22,113;2,75;2,72;9,30;11,27;43,1;49,0;69,3;69,12;49,9;34,25;16,54;11,73;24,90;49,111;67,122;86,111;112,90;124,75;119,54;101,25;88,9" o:connectangles="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057" w:type="dxa"/>
                </w:tcPr>
                <w:p w14:paraId="397DCBBF" w14:textId="77777777" w:rsidR="001F7D9B" w:rsidRPr="00714913" w:rsidRDefault="001F7D9B" w:rsidP="001F7D9B">
                  <w:pPr>
                    <w:jc w:val="both"/>
                    <w:rPr>
                      <w:rFonts w:cstheme="minorHAnsi"/>
                      <w:color w:val="000000" w:themeColor="text1"/>
                      <w:sz w:val="18"/>
                    </w:rPr>
                  </w:pPr>
                  <w:r w:rsidRPr="00714913">
                    <w:rPr>
                      <w:rFonts w:cstheme="minorHAnsi"/>
                      <w:color w:val="000000" w:themeColor="text1"/>
                      <w:sz w:val="18"/>
                    </w:rPr>
                    <w:t>Certified Scrum Master (CSM)</w:t>
                  </w:r>
                </w:p>
              </w:tc>
            </w:tr>
            <w:tr w:rsidR="001F7D9B" w:rsidRPr="00047EBD" w14:paraId="1A62A8CF" w14:textId="77777777" w:rsidTr="001C2A48">
              <w:trPr>
                <w:trHeight w:val="369"/>
              </w:trPr>
              <w:tc>
                <w:tcPr>
                  <w:tcW w:w="471" w:type="dxa"/>
                </w:tcPr>
                <w:p w14:paraId="19DC6DF1" w14:textId="77777777" w:rsidR="001F7D9B" w:rsidRDefault="001F7D9B" w:rsidP="001F7D9B">
                  <w:r w:rsidRPr="00871560">
                    <w:rPr>
                      <w:rFonts w:cstheme="minorHAnsi"/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0777ADA4" wp14:editId="154D0E13">
                            <wp:extent cx="120189" cy="187401"/>
                            <wp:effectExtent l="38100" t="0" r="13335" b="3175"/>
                            <wp:docPr id="6" name="Group 6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4A065A-D47B-604C-BC45-BC8AB8C9D46F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20189" cy="187401"/>
                                      <a:chOff x="0" y="0"/>
                                      <a:chExt cx="423863" cy="660400"/>
                                    </a:xfrm>
                                    <a:solidFill>
                                      <a:srgbClr val="006EA7"/>
                                    </a:solidFill>
                                  </wpg:grpSpPr>
                                  <wps:wsp>
                                    <wps:cNvPr id="30" name="Freeform 7">
                                      <a:extLst>
                                        <a:ext uri="{FF2B5EF4-FFF2-40B4-BE49-F238E27FC236}">
                                          <a16:creationId xmlns:a16="http://schemas.microsoft.com/office/drawing/2014/main" id="{047C297A-9F7F-CD40-931D-737FCBCC7383}"/>
                                        </a:ext>
                                      </a:extLst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28575" y="377825"/>
                                        <a:ext cx="179388" cy="282575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73" y="5"/>
                                          </a:cxn>
                                          <a:cxn ang="0">
                                            <a:pos x="50" y="0"/>
                                          </a:cxn>
                                          <a:cxn ang="0">
                                            <a:pos x="0" y="157"/>
                                          </a:cxn>
                                          <a:cxn ang="0">
                                            <a:pos x="55" y="103"/>
                                          </a:cxn>
                                          <a:cxn ang="0">
                                            <a:pos x="68" y="178"/>
                                          </a:cxn>
                                          <a:cxn ang="0">
                                            <a:pos x="113" y="41"/>
                                          </a:cxn>
                                          <a:cxn ang="0">
                                            <a:pos x="106" y="23"/>
                                          </a:cxn>
                                          <a:cxn ang="0">
                                            <a:pos x="73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13" h="178">
                                            <a:moveTo>
                                              <a:pt x="73" y="5"/>
                                            </a:moveTo>
                                            <a:lnTo>
                                              <a:pt x="50" y="0"/>
                                            </a:lnTo>
                                            <a:lnTo>
                                              <a:pt x="0" y="157"/>
                                            </a:lnTo>
                                            <a:lnTo>
                                              <a:pt x="55" y="103"/>
                                            </a:lnTo>
                                            <a:lnTo>
                                              <a:pt x="68" y="178"/>
                                            </a:lnTo>
                                            <a:lnTo>
                                              <a:pt x="113" y="41"/>
                                            </a:lnTo>
                                            <a:lnTo>
                                              <a:pt x="106" y="23"/>
                                            </a:lnTo>
                                            <a:lnTo>
                                              <a:pt x="73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31" name="Freeform 8">
                                      <a:extLst>
                                        <a:ext uri="{FF2B5EF4-FFF2-40B4-BE49-F238E27FC236}">
                                          <a16:creationId xmlns:a16="http://schemas.microsoft.com/office/drawing/2014/main" id="{872AF14E-F703-5648-92FC-233EA40BB841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71437" y="71437"/>
                                        <a:ext cx="279400" cy="27781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20" y="2"/>
                                          </a:cxn>
                                          <a:cxn ang="0">
                                            <a:pos x="122" y="2"/>
                                          </a:cxn>
                                          <a:cxn ang="0">
                                            <a:pos x="165" y="41"/>
                                          </a:cxn>
                                          <a:cxn ang="0">
                                            <a:pos x="167" y="43"/>
                                          </a:cxn>
                                          <a:cxn ang="0">
                                            <a:pos x="176" y="101"/>
                                          </a:cxn>
                                          <a:cxn ang="0">
                                            <a:pos x="176" y="103"/>
                                          </a:cxn>
                                          <a:cxn ang="0">
                                            <a:pos x="145" y="153"/>
                                          </a:cxn>
                                          <a:cxn ang="0">
                                            <a:pos x="143" y="155"/>
                                          </a:cxn>
                                          <a:cxn ang="0">
                                            <a:pos x="88" y="173"/>
                                          </a:cxn>
                                          <a:cxn ang="0">
                                            <a:pos x="86" y="173"/>
                                          </a:cxn>
                                          <a:cxn ang="0">
                                            <a:pos x="32" y="153"/>
                                          </a:cxn>
                                          <a:cxn ang="0">
                                            <a:pos x="30" y="151"/>
                                          </a:cxn>
                                          <a:cxn ang="0">
                                            <a:pos x="2" y="99"/>
                                          </a:cxn>
                                          <a:cxn ang="0">
                                            <a:pos x="2" y="97"/>
                                          </a:cxn>
                                          <a:cxn ang="0">
                                            <a:pos x="12" y="40"/>
                                          </a:cxn>
                                          <a:cxn ang="0">
                                            <a:pos x="14" y="38"/>
                                          </a:cxn>
                                          <a:cxn ang="0">
                                            <a:pos x="59" y="2"/>
                                          </a:cxn>
                                          <a:cxn ang="0">
                                            <a:pos x="61" y="0"/>
                                          </a:cxn>
                                          <a:cxn ang="0">
                                            <a:pos x="90" y="5"/>
                                          </a:cxn>
                                          <a:cxn ang="0">
                                            <a:pos x="90" y="9"/>
                                          </a:cxn>
                                          <a:cxn ang="0">
                                            <a:pos x="61" y="5"/>
                                          </a:cxn>
                                          <a:cxn ang="0">
                                            <a:pos x="39" y="27"/>
                                          </a:cxn>
                                          <a:cxn ang="0">
                                            <a:pos x="14" y="72"/>
                                          </a:cxn>
                                          <a:cxn ang="0">
                                            <a:pos x="5" y="97"/>
                                          </a:cxn>
                                          <a:cxn ang="0">
                                            <a:pos x="23" y="122"/>
                                          </a:cxn>
                                          <a:cxn ang="0">
                                            <a:pos x="63" y="155"/>
                                          </a:cxn>
                                          <a:cxn ang="0">
                                            <a:pos x="88" y="169"/>
                                          </a:cxn>
                                          <a:cxn ang="0">
                                            <a:pos x="115" y="155"/>
                                          </a:cxn>
                                          <a:cxn ang="0">
                                            <a:pos x="154" y="122"/>
                                          </a:cxn>
                                          <a:cxn ang="0">
                                            <a:pos x="172" y="101"/>
                                          </a:cxn>
                                          <a:cxn ang="0">
                                            <a:pos x="163" y="72"/>
                                          </a:cxn>
                                          <a:cxn ang="0">
                                            <a:pos x="136" y="27"/>
                                          </a:cxn>
                                          <a:cxn ang="0">
                                            <a:pos x="118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76" h="175">
                                            <a:moveTo>
                                              <a:pt x="90" y="5"/>
                                            </a:move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2" y="2"/>
                                            </a:lnTo>
                                            <a:lnTo>
                                              <a:pt x="140" y="23"/>
                                            </a:lnTo>
                                            <a:lnTo>
                                              <a:pt x="165" y="41"/>
                                            </a:lnTo>
                                            <a:lnTo>
                                              <a:pt x="167" y="41"/>
                                            </a:lnTo>
                                            <a:lnTo>
                                              <a:pt x="167" y="43"/>
                                            </a:lnTo>
                                            <a:lnTo>
                                              <a:pt x="167" y="70"/>
                                            </a:lnTo>
                                            <a:lnTo>
                                              <a:pt x="176" y="101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58" y="124"/>
                                            </a:lnTo>
                                            <a:lnTo>
                                              <a:pt x="145" y="153"/>
                                            </a:lnTo>
                                            <a:lnTo>
                                              <a:pt x="145" y="155"/>
                                            </a:lnTo>
                                            <a:lnTo>
                                              <a:pt x="143" y="155"/>
                                            </a:lnTo>
                                            <a:lnTo>
                                              <a:pt x="116" y="160"/>
                                            </a:lnTo>
                                            <a:lnTo>
                                              <a:pt x="88" y="173"/>
                                            </a:lnTo>
                                            <a:lnTo>
                                              <a:pt x="88" y="175"/>
                                            </a:lnTo>
                                            <a:lnTo>
                                              <a:pt x="86" y="173"/>
                                            </a:lnTo>
                                            <a:lnTo>
                                              <a:pt x="61" y="160"/>
                                            </a:lnTo>
                                            <a:lnTo>
                                              <a:pt x="32" y="153"/>
                                            </a:lnTo>
                                            <a:lnTo>
                                              <a:pt x="30" y="153"/>
                                            </a:lnTo>
                                            <a:lnTo>
                                              <a:pt x="30" y="151"/>
                                            </a:lnTo>
                                            <a:lnTo>
                                              <a:pt x="20" y="124"/>
                                            </a:lnTo>
                                            <a:lnTo>
                                              <a:pt x="2" y="99"/>
                                            </a:lnTo>
                                            <a:lnTo>
                                              <a:pt x="0" y="99"/>
                                            </a:lnTo>
                                            <a:lnTo>
                                              <a:pt x="2" y="97"/>
                                            </a:lnTo>
                                            <a:lnTo>
                                              <a:pt x="11" y="70"/>
                                            </a:lnTo>
                                            <a:lnTo>
                                              <a:pt x="12" y="40"/>
                                            </a:lnTo>
                                            <a:lnTo>
                                              <a:pt x="12" y="38"/>
                                            </a:lnTo>
                                            <a:lnTo>
                                              <a:pt x="14" y="38"/>
                                            </a:lnTo>
                                            <a:lnTo>
                                              <a:pt x="37" y="23"/>
                                            </a:lnTo>
                                            <a:lnTo>
                                              <a:pt x="59" y="2"/>
                                            </a:lnTo>
                                            <a:lnTo>
                                              <a:pt x="59" y="0"/>
                                            </a:lnTo>
                                            <a:lnTo>
                                              <a:pt x="61" y="0"/>
                                            </a:lnTo>
                                            <a:lnTo>
                                              <a:pt x="90" y="5"/>
                                            </a:lnTo>
                                            <a:lnTo>
                                              <a:pt x="90" y="5"/>
                                            </a:lnTo>
                                            <a:close/>
                                            <a:moveTo>
                                              <a:pt x="118" y="5"/>
                                            </a:moveTo>
                                            <a:lnTo>
                                              <a:pt x="90" y="9"/>
                                            </a:lnTo>
                                            <a:lnTo>
                                              <a:pt x="88" y="9"/>
                                            </a:lnTo>
                                            <a:lnTo>
                                              <a:pt x="61" y="5"/>
                                            </a:lnTo>
                                            <a:lnTo>
                                              <a:pt x="41" y="27"/>
                                            </a:lnTo>
                                            <a:lnTo>
                                              <a:pt x="39" y="27"/>
                                            </a:lnTo>
                                            <a:lnTo>
                                              <a:pt x="16" y="41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5" y="97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34" y="148"/>
                                            </a:lnTo>
                                            <a:lnTo>
                                              <a:pt x="63" y="155"/>
                                            </a:lnTo>
                                            <a:lnTo>
                                              <a:pt x="63" y="157"/>
                                            </a:lnTo>
                                            <a:lnTo>
                                              <a:pt x="88" y="169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42" y="151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72" y="101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43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18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33" name="Freeform 9">
                                      <a:extLst>
                                        <a:ext uri="{FF2B5EF4-FFF2-40B4-BE49-F238E27FC236}">
                                          <a16:creationId xmlns:a16="http://schemas.microsoft.com/office/drawing/2014/main" id="{BF8633EB-1212-1144-BD7B-A8F753989865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423863" cy="66040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83" y="2"/>
                                          </a:cxn>
                                          <a:cxn ang="0">
                                            <a:pos x="212" y="36"/>
                                          </a:cxn>
                                          <a:cxn ang="0">
                                            <a:pos x="253" y="63"/>
                                          </a:cxn>
                                          <a:cxn ang="0">
                                            <a:pos x="253" y="108"/>
                                          </a:cxn>
                                          <a:cxn ang="0">
                                            <a:pos x="267" y="155"/>
                                          </a:cxn>
                                          <a:cxn ang="0">
                                            <a:pos x="239" y="189"/>
                                          </a:cxn>
                                          <a:cxn ang="0">
                                            <a:pos x="219" y="234"/>
                                          </a:cxn>
                                          <a:cxn ang="0">
                                            <a:pos x="194" y="240"/>
                                          </a:cxn>
                                          <a:cxn ang="0">
                                            <a:pos x="244" y="395"/>
                                          </a:cxn>
                                          <a:cxn ang="0">
                                            <a:pos x="188" y="341"/>
                                          </a:cxn>
                                          <a:cxn ang="0">
                                            <a:pos x="174" y="416"/>
                                          </a:cxn>
                                          <a:cxn ang="0">
                                            <a:pos x="124" y="261"/>
                                          </a:cxn>
                                          <a:cxn ang="0">
                                            <a:pos x="91" y="243"/>
                                          </a:cxn>
                                          <a:cxn ang="0">
                                            <a:pos x="45" y="232"/>
                                          </a:cxn>
                                          <a:cxn ang="0">
                                            <a:pos x="29" y="189"/>
                                          </a:cxn>
                                          <a:cxn ang="0">
                                            <a:pos x="0" y="149"/>
                                          </a:cxn>
                                          <a:cxn ang="0">
                                            <a:pos x="14" y="108"/>
                                          </a:cxn>
                                          <a:cxn ang="0">
                                            <a:pos x="18" y="58"/>
                                          </a:cxn>
                                          <a:cxn ang="0">
                                            <a:pos x="56" y="36"/>
                                          </a:cxn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34"/>
                                          </a:cxn>
                                          <a:cxn ang="0">
                                            <a:pos x="99" y="27"/>
                                          </a:cxn>
                                          <a:cxn ang="0">
                                            <a:pos x="72" y="56"/>
                                          </a:cxn>
                                          <a:cxn ang="0">
                                            <a:pos x="41" y="74"/>
                                          </a:cxn>
                                          <a:cxn ang="0">
                                            <a:pos x="39" y="113"/>
                                          </a:cxn>
                                          <a:cxn ang="0">
                                            <a:pos x="29" y="146"/>
                                          </a:cxn>
                                          <a:cxn ang="0">
                                            <a:pos x="50" y="177"/>
                                          </a:cxn>
                                          <a:cxn ang="0">
                                            <a:pos x="63" y="211"/>
                                          </a:cxn>
                                          <a:cxn ang="0">
                                            <a:pos x="100" y="220"/>
                                          </a:cxn>
                                          <a:cxn ang="0">
                                            <a:pos x="131" y="236"/>
                                          </a:cxn>
                                          <a:cxn ang="0">
                                            <a:pos x="167" y="220"/>
                                          </a:cxn>
                                          <a:cxn ang="0">
                                            <a:pos x="201" y="213"/>
                                          </a:cxn>
                                          <a:cxn ang="0">
                                            <a:pos x="217" y="177"/>
                                          </a:cxn>
                                          <a:cxn ang="0">
                                            <a:pos x="239" y="149"/>
                                          </a:cxn>
                                          <a:cxn ang="0">
                                            <a:pos x="228" y="113"/>
                                          </a:cxn>
                                          <a:cxn ang="0">
                                            <a:pos x="228" y="77"/>
                                          </a:cxn>
                                          <a:cxn ang="0">
                                            <a:pos x="196" y="56"/>
                                          </a:cxn>
                                          <a:cxn ang="0">
                                            <a:pos x="172" y="29"/>
                                          </a:cxn>
                                          <a:cxn ang="0">
                                            <a:pos x="135" y="34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67" h="416">
                                            <a:moveTo>
                                              <a:pt x="135" y="7"/>
                                            </a:moveTo>
                                            <a:lnTo>
                                              <a:pt x="183" y="2"/>
                                            </a:lnTo>
                                            <a:lnTo>
                                              <a:pt x="212" y="36"/>
                                            </a:lnTo>
                                            <a:lnTo>
                                              <a:pt x="253" y="63"/>
                                            </a:lnTo>
                                            <a:lnTo>
                                              <a:pt x="253" y="108"/>
                                            </a:lnTo>
                                            <a:lnTo>
                                              <a:pt x="267" y="155"/>
                                            </a:lnTo>
                                            <a:lnTo>
                                              <a:pt x="239" y="189"/>
                                            </a:lnTo>
                                            <a:lnTo>
                                              <a:pt x="219" y="234"/>
                                            </a:lnTo>
                                            <a:lnTo>
                                              <a:pt x="194" y="240"/>
                                            </a:lnTo>
                                            <a:lnTo>
                                              <a:pt x="244" y="395"/>
                                            </a:lnTo>
                                            <a:lnTo>
                                              <a:pt x="188" y="341"/>
                                            </a:lnTo>
                                            <a:lnTo>
                                              <a:pt x="174" y="416"/>
                                            </a:lnTo>
                                            <a:lnTo>
                                              <a:pt x="124" y="261"/>
                                            </a:lnTo>
                                            <a:lnTo>
                                              <a:pt x="91" y="243"/>
                                            </a:lnTo>
                                            <a:lnTo>
                                              <a:pt x="45" y="232"/>
                                            </a:lnTo>
                                            <a:lnTo>
                                              <a:pt x="29" y="189"/>
                                            </a:lnTo>
                                            <a:lnTo>
                                              <a:pt x="0" y="149"/>
                                            </a:lnTo>
                                            <a:lnTo>
                                              <a:pt x="14" y="108"/>
                                            </a:lnTo>
                                            <a:lnTo>
                                              <a:pt x="18" y="58"/>
                                            </a:lnTo>
                                            <a:lnTo>
                                              <a:pt x="56" y="36"/>
                                            </a:ln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close/>
                                            <a:moveTo>
                                              <a:pt x="135" y="34"/>
                                            </a:moveTo>
                                            <a:lnTo>
                                              <a:pt x="99" y="27"/>
                                            </a:lnTo>
                                            <a:lnTo>
                                              <a:pt x="72" y="56"/>
                                            </a:lnTo>
                                            <a:lnTo>
                                              <a:pt x="41" y="74"/>
                                            </a:lnTo>
                                            <a:lnTo>
                                              <a:pt x="39" y="113"/>
                                            </a:lnTo>
                                            <a:lnTo>
                                              <a:pt x="29" y="146"/>
                                            </a:lnTo>
                                            <a:lnTo>
                                              <a:pt x="50" y="177"/>
                                            </a:lnTo>
                                            <a:lnTo>
                                              <a:pt x="63" y="211"/>
                                            </a:lnTo>
                                            <a:lnTo>
                                              <a:pt x="100" y="220"/>
                                            </a:lnTo>
                                            <a:lnTo>
                                              <a:pt x="131" y="236"/>
                                            </a:lnTo>
                                            <a:lnTo>
                                              <a:pt x="167" y="220"/>
                                            </a:lnTo>
                                            <a:lnTo>
                                              <a:pt x="201" y="213"/>
                                            </a:lnTo>
                                            <a:lnTo>
                                              <a:pt x="217" y="177"/>
                                            </a:lnTo>
                                            <a:lnTo>
                                              <a:pt x="239" y="149"/>
                                            </a:lnTo>
                                            <a:lnTo>
                                              <a:pt x="228" y="113"/>
                                            </a:lnTo>
                                            <a:lnTo>
                                              <a:pt x="228" y="77"/>
                                            </a:lnTo>
                                            <a:lnTo>
                                              <a:pt x="196" y="56"/>
                                            </a:lnTo>
                                            <a:lnTo>
                                              <a:pt x="172" y="29"/>
                                            </a:lnTo>
                                            <a:lnTo>
                                              <a:pt x="135" y="34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34" name="Freeform 10">
                                      <a:extLst>
                                        <a:ext uri="{FF2B5EF4-FFF2-40B4-BE49-F238E27FC236}">
                                          <a16:creationId xmlns:a16="http://schemas.microsoft.com/office/drawing/2014/main" id="{ED3A5059-6007-4046-B9E3-BF6B084D3914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104775" y="106362"/>
                                        <a:ext cx="214313" cy="20796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94" y="1"/>
                                          </a:cxn>
                                          <a:cxn ang="0">
                                            <a:pos x="124" y="30"/>
                                          </a:cxn>
                                          <a:cxn ang="0">
                                            <a:pos x="128" y="34"/>
                                          </a:cxn>
                                          <a:cxn ang="0">
                                            <a:pos x="133" y="75"/>
                                          </a:cxn>
                                          <a:cxn ang="0">
                                            <a:pos x="133" y="79"/>
                                          </a:cxn>
                                          <a:cxn ang="0">
                                            <a:pos x="112" y="115"/>
                                          </a:cxn>
                                          <a:cxn ang="0">
                                            <a:pos x="108" y="117"/>
                                          </a:cxn>
                                          <a:cxn ang="0">
                                            <a:pos x="69" y="131"/>
                                          </a:cxn>
                                          <a:cxn ang="0">
                                            <a:pos x="65" y="131"/>
                                          </a:cxn>
                                          <a:cxn ang="0">
                                            <a:pos x="25" y="115"/>
                                          </a:cxn>
                                          <a:cxn ang="0">
                                            <a:pos x="22" y="113"/>
                                          </a:cxn>
                                          <a:cxn ang="0">
                                            <a:pos x="2" y="75"/>
                                          </a:cxn>
                                          <a:cxn ang="0">
                                            <a:pos x="2" y="72"/>
                                          </a:cxn>
                                          <a:cxn ang="0">
                                            <a:pos x="9" y="30"/>
                                          </a:cxn>
                                          <a:cxn ang="0">
                                            <a:pos x="11" y="27"/>
                                          </a:cxn>
                                          <a:cxn ang="0">
                                            <a:pos x="43" y="1"/>
                                          </a:cxn>
                                          <a:cxn ang="0">
                                            <a:pos x="49" y="0"/>
                                          </a:cxn>
                                          <a:cxn ang="0">
                                            <a:pos x="69" y="3"/>
                                          </a:cxn>
                                          <a:cxn ang="0">
                                            <a:pos x="69" y="12"/>
                                          </a:cxn>
                                          <a:cxn ang="0">
                                            <a:pos x="49" y="9"/>
                                          </a:cxn>
                                          <a:cxn ang="0">
                                            <a:pos x="34" y="25"/>
                                          </a:cxn>
                                          <a:cxn ang="0">
                                            <a:pos x="16" y="54"/>
                                          </a:cxn>
                                          <a:cxn ang="0">
                                            <a:pos x="11" y="73"/>
                                          </a:cxn>
                                          <a:cxn ang="0">
                                            <a:pos x="24" y="90"/>
                                          </a:cxn>
                                          <a:cxn ang="0">
                                            <a:pos x="49" y="111"/>
                                          </a:cxn>
                                          <a:cxn ang="0">
                                            <a:pos x="67" y="122"/>
                                          </a:cxn>
                                          <a:cxn ang="0">
                                            <a:pos x="86" y="111"/>
                                          </a:cxn>
                                          <a:cxn ang="0">
                                            <a:pos x="112" y="90"/>
                                          </a:cxn>
                                          <a:cxn ang="0">
                                            <a:pos x="124" y="75"/>
                                          </a:cxn>
                                          <a:cxn ang="0">
                                            <a:pos x="119" y="54"/>
                                          </a:cxn>
                                          <a:cxn ang="0">
                                            <a:pos x="101" y="25"/>
                                          </a:cxn>
                                          <a:cxn ang="0">
                                            <a:pos x="88" y="9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35" h="131">
                                            <a:moveTo>
                                              <a:pt x="69" y="3"/>
                                            </a:move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92" y="0"/>
                                            </a:lnTo>
                                            <a:lnTo>
                                              <a:pt x="94" y="1"/>
                                            </a:lnTo>
                                            <a:lnTo>
                                              <a:pt x="106" y="18"/>
                                            </a:lnTo>
                                            <a:lnTo>
                                              <a:pt x="124" y="30"/>
                                            </a:lnTo>
                                            <a:lnTo>
                                              <a:pt x="128" y="30"/>
                                            </a:lnTo>
                                            <a:lnTo>
                                              <a:pt x="128" y="34"/>
                                            </a:lnTo>
                                            <a:lnTo>
                                              <a:pt x="128" y="54"/>
                                            </a:lnTo>
                                            <a:lnTo>
                                              <a:pt x="133" y="75"/>
                                            </a:lnTo>
                                            <a:lnTo>
                                              <a:pt x="135" y="77"/>
                                            </a:lnTo>
                                            <a:lnTo>
                                              <a:pt x="133" y="79"/>
                                            </a:lnTo>
                                            <a:lnTo>
                                              <a:pt x="121" y="93"/>
                                            </a:lnTo>
                                            <a:lnTo>
                                              <a:pt x="112" y="115"/>
                                            </a:lnTo>
                                            <a:lnTo>
                                              <a:pt x="110" y="117"/>
                                            </a:lnTo>
                                            <a:lnTo>
                                              <a:pt x="108" y="117"/>
                                            </a:lnTo>
                                            <a:lnTo>
                                              <a:pt x="88" y="120"/>
                                            </a:lnTo>
                                            <a:lnTo>
                                              <a:pt x="69" y="131"/>
                                            </a:lnTo>
                                            <a:lnTo>
                                              <a:pt x="67" y="131"/>
                                            </a:lnTo>
                                            <a:lnTo>
                                              <a:pt x="65" y="131"/>
                                            </a:lnTo>
                                            <a:lnTo>
                                              <a:pt x="47" y="120"/>
                                            </a:lnTo>
                                            <a:lnTo>
                                              <a:pt x="25" y="115"/>
                                            </a:lnTo>
                                            <a:lnTo>
                                              <a:pt x="24" y="115"/>
                                            </a:lnTo>
                                            <a:lnTo>
                                              <a:pt x="22" y="113"/>
                                            </a:lnTo>
                                            <a:lnTo>
                                              <a:pt x="15" y="93"/>
                                            </a:lnTo>
                                            <a:lnTo>
                                              <a:pt x="2" y="75"/>
                                            </a:lnTo>
                                            <a:lnTo>
                                              <a:pt x="0" y="73"/>
                                            </a:lnTo>
                                            <a:lnTo>
                                              <a:pt x="2" y="72"/>
                                            </a:lnTo>
                                            <a:lnTo>
                                              <a:pt x="7" y="54"/>
                                            </a:lnTo>
                                            <a:lnTo>
                                              <a:pt x="9" y="30"/>
                                            </a:lnTo>
                                            <a:lnTo>
                                              <a:pt x="9" y="28"/>
                                            </a:lnTo>
                                            <a:lnTo>
                                              <a:pt x="11" y="27"/>
                                            </a:lnTo>
                                            <a:lnTo>
                                              <a:pt x="29" y="18"/>
                                            </a:lnTo>
                                            <a:lnTo>
                                              <a:pt x="43" y="1"/>
                                            </a:lnTo>
                                            <a:lnTo>
                                              <a:pt x="45" y="0"/>
                                            </a:lnTo>
                                            <a:lnTo>
                                              <a:pt x="49" y="0"/>
                                            </a:lnTo>
                                            <a:lnTo>
                                              <a:pt x="69" y="3"/>
                                            </a:lnTo>
                                            <a:lnTo>
                                              <a:pt x="69" y="3"/>
                                            </a:lnTo>
                                            <a:close/>
                                            <a:moveTo>
                                              <a:pt x="88" y="9"/>
                                            </a:moveTo>
                                            <a:lnTo>
                                              <a:pt x="69" y="12"/>
                                            </a:lnTo>
                                            <a:lnTo>
                                              <a:pt x="67" y="12"/>
                                            </a:lnTo>
                                            <a:lnTo>
                                              <a:pt x="49" y="9"/>
                                            </a:lnTo>
                                            <a:lnTo>
                                              <a:pt x="34" y="23"/>
                                            </a:lnTo>
                                            <a:lnTo>
                                              <a:pt x="34" y="25"/>
                                            </a:lnTo>
                                            <a:lnTo>
                                              <a:pt x="18" y="34"/>
                                            </a:lnTo>
                                            <a:lnTo>
                                              <a:pt x="16" y="54"/>
                                            </a:lnTo>
                                            <a:lnTo>
                                              <a:pt x="16" y="55"/>
                                            </a:lnTo>
                                            <a:lnTo>
                                              <a:pt x="11" y="73"/>
                                            </a:lnTo>
                                            <a:lnTo>
                                              <a:pt x="22" y="90"/>
                                            </a:lnTo>
                                            <a:lnTo>
                                              <a:pt x="24" y="90"/>
                                            </a:lnTo>
                                            <a:lnTo>
                                              <a:pt x="29" y="108"/>
                                            </a:lnTo>
                                            <a:lnTo>
                                              <a:pt x="49" y="111"/>
                                            </a:lnTo>
                                            <a:lnTo>
                                              <a:pt x="51" y="113"/>
                                            </a:lnTo>
                                            <a:lnTo>
                                              <a:pt x="67" y="122"/>
                                            </a:lnTo>
                                            <a:lnTo>
                                              <a:pt x="85" y="113"/>
                                            </a:lnTo>
                                            <a:lnTo>
                                              <a:pt x="86" y="111"/>
                                            </a:lnTo>
                                            <a:lnTo>
                                              <a:pt x="104" y="110"/>
                                            </a:lnTo>
                                            <a:lnTo>
                                              <a:pt x="112" y="90"/>
                                            </a:lnTo>
                                            <a:lnTo>
                                              <a:pt x="113" y="90"/>
                                            </a:lnTo>
                                            <a:lnTo>
                                              <a:pt x="124" y="75"/>
                                            </a:lnTo>
                                            <a:lnTo>
                                              <a:pt x="119" y="55"/>
                                            </a:lnTo>
                                            <a:lnTo>
                                              <a:pt x="119" y="54"/>
                                            </a:lnTo>
                                            <a:lnTo>
                                              <a:pt x="119" y="36"/>
                                            </a:lnTo>
                                            <a:lnTo>
                                              <a:pt x="101" y="25"/>
                                            </a:lnTo>
                                            <a:lnTo>
                                              <a:pt x="101" y="23"/>
                                            </a:lnTo>
                                            <a:lnTo>
                                              <a:pt x="88" y="9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30405AE" id="Group 63" o:spid="_x0000_s1026" style="width:9.45pt;height:14.75pt;mso-position-horizontal-relative:char;mso-position-vertical-relative:line" coordsize="4238,66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">
                            <v:shape id="Freeform 7" o:spid="_x0000_s1027" style="position:absolute;left:285;top:3778;width:1794;height:2826;visibility:visible;mso-wrap-style:square;v-text-anchor:top" coordsize="11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" path="m73,5l50,,,157,55,103r13,75l113,41,106,23,73,5xe" filled="f" stroked="f">
                              <v:path arrowok="t" o:connecttype="custom" o:connectlocs="73,5;50,0;0,157;55,103;68,178;113,41;106,23;73,5" o:connectangles="0,0,0,0,0,0,0,0"/>
                            </v:shape>
                            <v:shape id="Freeform 8" o:spid="_x0000_s1028" style="position:absolute;left:714;top:714;width:2794;height:2778;visibility:visible;mso-wrap-style:square;v-text-anchor:top" coordsize="176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" path="m90,5l120,2r,l122,2r18,21l165,41r2,l167,43r,27l176,101r,2l176,103r-18,21l145,153r,2l143,155r-27,5l88,173r,2l86,173,61,160,32,153r-2,l30,151,20,124,2,99,,99,2,97,11,70,12,40r,-2l14,38,37,23,59,2,59,r2,l90,5r,xm118,5l90,9r-2,l61,5,41,27r-2,l16,41,14,72r,l5,97r18,25l23,122r11,26l63,155r,2l88,169r27,-14l115,155r27,-4l154,122r,l172,101,163,72r,l163,43,136,27r,l118,5xe" filled="f" stroked="f">
                              <v:path arrowok="t" o:connecttype="custom" o:connectlocs="120,2;122,2;165,41;167,43;176,101;176,103;145,153;143,155;88,173;86,173;32,153;30,151;2,99;2,97;12,40;14,38;59,2;61,0;90,5;90,9;61,5;39,27;14,72;5,97;23,122;63,155;88,169;115,155;154,122;172,101;163,72;136,27;118,5" o:connectangles="0,0,0,0,0,0,0,0,0,0,0,0,0,0,0,0,0,0,0,0,0,0,0,0,0,0,0,0,0,0,0,0,0"/>
                              <o:lock v:ext="edit" verticies="t"/>
                            </v:shape>
                            <v:shape id="Freeform 9" o:spid="_x0000_s1029" style="position:absolute;width:4238;height:6604;visibility:visible;mso-wrap-style:square;v-text-anchor:top" coordsize="267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" path="m135,7l183,2r29,34l253,63r,45l267,155r-28,34l219,234r-25,6l244,395,188,341r-14,75l124,261,91,243,45,232,29,189,,149,14,108,18,58,56,36,90,r45,7l135,7xm135,34l99,27,72,56,41,74r-2,39l29,146r21,31l63,211r37,9l131,236r36,-16l201,213r16,-36l239,149,228,113r,-36l196,56,172,29r-37,5xe" filled="f" stroked="f">
                              <v:path arrowok="t" o:connecttype="custom" o:connectlocs="135,7;183,2;212,36;253,63;253,108;267,155;239,189;219,234;194,240;244,395;188,341;174,416;124,261;91,243;45,232;29,189;0,149;14,108;18,58;56,36;90,0;135,7;135,7;135,34;99,27;72,56;41,74;39,113;29,146;50,177;63,211;100,220;131,236;167,220;201,213;217,177;239,149;228,113;228,77;196,56;172,29;135,34" o:connectangles="0,0,0,0,0,0,0,0,0,0,0,0,0,0,0,0,0,0,0,0,0,0,0,0,0,0,0,0,0,0,0,0,0,0,0,0,0,0,0,0,0,0"/>
                              <o:lock v:ext="edit" verticies="t"/>
                            </v:shape>
                            <v:shape id="Freeform 10" o:spid="_x0000_s1030" style="position:absolute;left:1047;top:1063;width:2143;height:2080;visibility:visible;mso-wrap-style:square;v-text-anchor:top" coordsize="135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" path="m69,3l90,r2,l94,1r12,17l124,30r4,l128,34r,20l133,75r2,2l133,79,121,93r-9,22l110,117r-2,l88,120,69,131r-2,l65,131,47,120,25,115r-1,l22,113,15,93,2,75,,73,2,72,7,54,9,30r,-2l11,27,29,18,43,1,45,r4,l69,3r,xm88,9l69,12r-2,l49,9,34,23r,2l18,34,16,54r,1l11,73,22,90r2,l29,108r20,3l51,113r16,9l85,113r1,-2l104,110r8,-20l113,90,124,75,119,55r,-1l119,36,101,25r,-2l88,9xe" filled="f" stroked="f">
                              <v:path arrowok="t" o:connecttype="custom" o:connectlocs="90,0;94,1;124,30;128,34;133,75;133,79;112,115;108,117;69,131;65,131;25,115;22,113;2,75;2,72;9,30;11,27;43,1;49,0;69,3;69,12;49,9;34,25;16,54;11,73;24,90;49,111;67,122;86,111;112,90;124,75;119,54;101,25;88,9" o:connectangles="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057" w:type="dxa"/>
                </w:tcPr>
                <w:p w14:paraId="38727797" w14:textId="77777777" w:rsidR="001F7D9B" w:rsidRPr="00714913" w:rsidRDefault="001F7D9B" w:rsidP="001F7D9B">
                  <w:pPr>
                    <w:jc w:val="both"/>
                    <w:rPr>
                      <w:rFonts w:cstheme="minorHAnsi"/>
                      <w:color w:val="000000" w:themeColor="text1"/>
                      <w:sz w:val="18"/>
                    </w:rPr>
                  </w:pPr>
                  <w:r w:rsidRPr="00714913">
                    <w:rPr>
                      <w:rFonts w:cstheme="minorHAnsi"/>
                      <w:color w:val="000000" w:themeColor="text1"/>
                      <w:sz w:val="18"/>
                    </w:rPr>
                    <w:t>IIT Kanpur Certified Project Manager</w:t>
                  </w:r>
                </w:p>
              </w:tc>
            </w:tr>
            <w:tr w:rsidR="001F7D9B" w:rsidRPr="00047EBD" w14:paraId="5A7DF533" w14:textId="77777777" w:rsidTr="001C2A48">
              <w:trPr>
                <w:trHeight w:val="369"/>
              </w:trPr>
              <w:tc>
                <w:tcPr>
                  <w:tcW w:w="471" w:type="dxa"/>
                </w:tcPr>
                <w:p w14:paraId="55F2D594" w14:textId="77777777" w:rsidR="001F7D9B" w:rsidRDefault="001F7D9B" w:rsidP="001F7D9B">
                  <w:r w:rsidRPr="00871560">
                    <w:rPr>
                      <w:rFonts w:cstheme="minorHAnsi"/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4821A9CC" wp14:editId="4E7BC81B">
                            <wp:extent cx="120189" cy="187401"/>
                            <wp:effectExtent l="38100" t="0" r="13335" b="3175"/>
                            <wp:docPr id="81" name="Group 6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4A065A-D47B-604C-BC45-BC8AB8C9D46F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20189" cy="187401"/>
                                      <a:chOff x="0" y="0"/>
                                      <a:chExt cx="423863" cy="660400"/>
                                    </a:xfrm>
                                    <a:solidFill>
                                      <a:srgbClr val="006EA7"/>
                                    </a:solidFill>
                                  </wpg:grpSpPr>
                                  <wps:wsp>
                                    <wps:cNvPr id="84" name="Freeform 84">
                                      <a:extLst>
                                        <a:ext uri="{FF2B5EF4-FFF2-40B4-BE49-F238E27FC236}">
                                          <a16:creationId xmlns:a16="http://schemas.microsoft.com/office/drawing/2014/main" id="{047C297A-9F7F-CD40-931D-737FCBCC7383}"/>
                                        </a:ext>
                                      </a:extLst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28575" y="377825"/>
                                        <a:ext cx="179388" cy="282575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73" y="5"/>
                                          </a:cxn>
                                          <a:cxn ang="0">
                                            <a:pos x="50" y="0"/>
                                          </a:cxn>
                                          <a:cxn ang="0">
                                            <a:pos x="0" y="157"/>
                                          </a:cxn>
                                          <a:cxn ang="0">
                                            <a:pos x="55" y="103"/>
                                          </a:cxn>
                                          <a:cxn ang="0">
                                            <a:pos x="68" y="178"/>
                                          </a:cxn>
                                          <a:cxn ang="0">
                                            <a:pos x="113" y="41"/>
                                          </a:cxn>
                                          <a:cxn ang="0">
                                            <a:pos x="106" y="23"/>
                                          </a:cxn>
                                          <a:cxn ang="0">
                                            <a:pos x="73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13" h="178">
                                            <a:moveTo>
                                              <a:pt x="73" y="5"/>
                                            </a:moveTo>
                                            <a:lnTo>
                                              <a:pt x="50" y="0"/>
                                            </a:lnTo>
                                            <a:lnTo>
                                              <a:pt x="0" y="157"/>
                                            </a:lnTo>
                                            <a:lnTo>
                                              <a:pt x="55" y="103"/>
                                            </a:lnTo>
                                            <a:lnTo>
                                              <a:pt x="68" y="178"/>
                                            </a:lnTo>
                                            <a:lnTo>
                                              <a:pt x="113" y="41"/>
                                            </a:lnTo>
                                            <a:lnTo>
                                              <a:pt x="106" y="23"/>
                                            </a:lnTo>
                                            <a:lnTo>
                                              <a:pt x="73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86" name="Freeform 86">
                                      <a:extLst>
                                        <a:ext uri="{FF2B5EF4-FFF2-40B4-BE49-F238E27FC236}">
                                          <a16:creationId xmlns:a16="http://schemas.microsoft.com/office/drawing/2014/main" id="{872AF14E-F703-5648-92FC-233EA40BB841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71437" y="71437"/>
                                        <a:ext cx="279400" cy="27781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20" y="2"/>
                                          </a:cxn>
                                          <a:cxn ang="0">
                                            <a:pos x="122" y="2"/>
                                          </a:cxn>
                                          <a:cxn ang="0">
                                            <a:pos x="165" y="41"/>
                                          </a:cxn>
                                          <a:cxn ang="0">
                                            <a:pos x="167" y="43"/>
                                          </a:cxn>
                                          <a:cxn ang="0">
                                            <a:pos x="176" y="101"/>
                                          </a:cxn>
                                          <a:cxn ang="0">
                                            <a:pos x="176" y="103"/>
                                          </a:cxn>
                                          <a:cxn ang="0">
                                            <a:pos x="145" y="153"/>
                                          </a:cxn>
                                          <a:cxn ang="0">
                                            <a:pos x="143" y="155"/>
                                          </a:cxn>
                                          <a:cxn ang="0">
                                            <a:pos x="88" y="173"/>
                                          </a:cxn>
                                          <a:cxn ang="0">
                                            <a:pos x="86" y="173"/>
                                          </a:cxn>
                                          <a:cxn ang="0">
                                            <a:pos x="32" y="153"/>
                                          </a:cxn>
                                          <a:cxn ang="0">
                                            <a:pos x="30" y="151"/>
                                          </a:cxn>
                                          <a:cxn ang="0">
                                            <a:pos x="2" y="99"/>
                                          </a:cxn>
                                          <a:cxn ang="0">
                                            <a:pos x="2" y="97"/>
                                          </a:cxn>
                                          <a:cxn ang="0">
                                            <a:pos x="12" y="40"/>
                                          </a:cxn>
                                          <a:cxn ang="0">
                                            <a:pos x="14" y="38"/>
                                          </a:cxn>
                                          <a:cxn ang="0">
                                            <a:pos x="59" y="2"/>
                                          </a:cxn>
                                          <a:cxn ang="0">
                                            <a:pos x="61" y="0"/>
                                          </a:cxn>
                                          <a:cxn ang="0">
                                            <a:pos x="90" y="5"/>
                                          </a:cxn>
                                          <a:cxn ang="0">
                                            <a:pos x="90" y="9"/>
                                          </a:cxn>
                                          <a:cxn ang="0">
                                            <a:pos x="61" y="5"/>
                                          </a:cxn>
                                          <a:cxn ang="0">
                                            <a:pos x="39" y="27"/>
                                          </a:cxn>
                                          <a:cxn ang="0">
                                            <a:pos x="14" y="72"/>
                                          </a:cxn>
                                          <a:cxn ang="0">
                                            <a:pos x="5" y="97"/>
                                          </a:cxn>
                                          <a:cxn ang="0">
                                            <a:pos x="23" y="122"/>
                                          </a:cxn>
                                          <a:cxn ang="0">
                                            <a:pos x="63" y="155"/>
                                          </a:cxn>
                                          <a:cxn ang="0">
                                            <a:pos x="88" y="169"/>
                                          </a:cxn>
                                          <a:cxn ang="0">
                                            <a:pos x="115" y="155"/>
                                          </a:cxn>
                                          <a:cxn ang="0">
                                            <a:pos x="154" y="122"/>
                                          </a:cxn>
                                          <a:cxn ang="0">
                                            <a:pos x="172" y="101"/>
                                          </a:cxn>
                                          <a:cxn ang="0">
                                            <a:pos x="163" y="72"/>
                                          </a:cxn>
                                          <a:cxn ang="0">
                                            <a:pos x="136" y="27"/>
                                          </a:cxn>
                                          <a:cxn ang="0">
                                            <a:pos x="118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76" h="175">
                                            <a:moveTo>
                                              <a:pt x="90" y="5"/>
                                            </a:move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2" y="2"/>
                                            </a:lnTo>
                                            <a:lnTo>
                                              <a:pt x="140" y="23"/>
                                            </a:lnTo>
                                            <a:lnTo>
                                              <a:pt x="165" y="41"/>
                                            </a:lnTo>
                                            <a:lnTo>
                                              <a:pt x="167" y="41"/>
                                            </a:lnTo>
                                            <a:lnTo>
                                              <a:pt x="167" y="43"/>
                                            </a:lnTo>
                                            <a:lnTo>
                                              <a:pt x="167" y="70"/>
                                            </a:lnTo>
                                            <a:lnTo>
                                              <a:pt x="176" y="101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58" y="124"/>
                                            </a:lnTo>
                                            <a:lnTo>
                                              <a:pt x="145" y="153"/>
                                            </a:lnTo>
                                            <a:lnTo>
                                              <a:pt x="145" y="155"/>
                                            </a:lnTo>
                                            <a:lnTo>
                                              <a:pt x="143" y="155"/>
                                            </a:lnTo>
                                            <a:lnTo>
                                              <a:pt x="116" y="160"/>
                                            </a:lnTo>
                                            <a:lnTo>
                                              <a:pt x="88" y="173"/>
                                            </a:lnTo>
                                            <a:lnTo>
                                              <a:pt x="88" y="175"/>
                                            </a:lnTo>
                                            <a:lnTo>
                                              <a:pt x="86" y="173"/>
                                            </a:lnTo>
                                            <a:lnTo>
                                              <a:pt x="61" y="160"/>
                                            </a:lnTo>
                                            <a:lnTo>
                                              <a:pt x="32" y="153"/>
                                            </a:lnTo>
                                            <a:lnTo>
                                              <a:pt x="30" y="153"/>
                                            </a:lnTo>
                                            <a:lnTo>
                                              <a:pt x="30" y="151"/>
                                            </a:lnTo>
                                            <a:lnTo>
                                              <a:pt x="20" y="124"/>
                                            </a:lnTo>
                                            <a:lnTo>
                                              <a:pt x="2" y="99"/>
                                            </a:lnTo>
                                            <a:lnTo>
                                              <a:pt x="0" y="99"/>
                                            </a:lnTo>
                                            <a:lnTo>
                                              <a:pt x="2" y="97"/>
                                            </a:lnTo>
                                            <a:lnTo>
                                              <a:pt x="11" y="70"/>
                                            </a:lnTo>
                                            <a:lnTo>
                                              <a:pt x="12" y="40"/>
                                            </a:lnTo>
                                            <a:lnTo>
                                              <a:pt x="12" y="38"/>
                                            </a:lnTo>
                                            <a:lnTo>
                                              <a:pt x="14" y="38"/>
                                            </a:lnTo>
                                            <a:lnTo>
                                              <a:pt x="37" y="23"/>
                                            </a:lnTo>
                                            <a:lnTo>
                                              <a:pt x="59" y="2"/>
                                            </a:lnTo>
                                            <a:lnTo>
                                              <a:pt x="59" y="0"/>
                                            </a:lnTo>
                                            <a:lnTo>
                                              <a:pt x="61" y="0"/>
                                            </a:lnTo>
                                            <a:lnTo>
                                              <a:pt x="90" y="5"/>
                                            </a:lnTo>
                                            <a:lnTo>
                                              <a:pt x="90" y="5"/>
                                            </a:lnTo>
                                            <a:close/>
                                            <a:moveTo>
                                              <a:pt x="118" y="5"/>
                                            </a:moveTo>
                                            <a:lnTo>
                                              <a:pt x="90" y="9"/>
                                            </a:lnTo>
                                            <a:lnTo>
                                              <a:pt x="88" y="9"/>
                                            </a:lnTo>
                                            <a:lnTo>
                                              <a:pt x="61" y="5"/>
                                            </a:lnTo>
                                            <a:lnTo>
                                              <a:pt x="41" y="27"/>
                                            </a:lnTo>
                                            <a:lnTo>
                                              <a:pt x="39" y="27"/>
                                            </a:lnTo>
                                            <a:lnTo>
                                              <a:pt x="16" y="41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5" y="97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34" y="148"/>
                                            </a:lnTo>
                                            <a:lnTo>
                                              <a:pt x="63" y="155"/>
                                            </a:lnTo>
                                            <a:lnTo>
                                              <a:pt x="63" y="157"/>
                                            </a:lnTo>
                                            <a:lnTo>
                                              <a:pt x="88" y="169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42" y="151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72" y="101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43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18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87" name="Freeform 87">
                                      <a:extLst>
                                        <a:ext uri="{FF2B5EF4-FFF2-40B4-BE49-F238E27FC236}">
                                          <a16:creationId xmlns:a16="http://schemas.microsoft.com/office/drawing/2014/main" id="{BF8633EB-1212-1144-BD7B-A8F753989865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423863" cy="66040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83" y="2"/>
                                          </a:cxn>
                                          <a:cxn ang="0">
                                            <a:pos x="212" y="36"/>
                                          </a:cxn>
                                          <a:cxn ang="0">
                                            <a:pos x="253" y="63"/>
                                          </a:cxn>
                                          <a:cxn ang="0">
                                            <a:pos x="253" y="108"/>
                                          </a:cxn>
                                          <a:cxn ang="0">
                                            <a:pos x="267" y="155"/>
                                          </a:cxn>
                                          <a:cxn ang="0">
                                            <a:pos x="239" y="189"/>
                                          </a:cxn>
                                          <a:cxn ang="0">
                                            <a:pos x="219" y="234"/>
                                          </a:cxn>
                                          <a:cxn ang="0">
                                            <a:pos x="194" y="240"/>
                                          </a:cxn>
                                          <a:cxn ang="0">
                                            <a:pos x="244" y="395"/>
                                          </a:cxn>
                                          <a:cxn ang="0">
                                            <a:pos x="188" y="341"/>
                                          </a:cxn>
                                          <a:cxn ang="0">
                                            <a:pos x="174" y="416"/>
                                          </a:cxn>
                                          <a:cxn ang="0">
                                            <a:pos x="124" y="261"/>
                                          </a:cxn>
                                          <a:cxn ang="0">
                                            <a:pos x="91" y="243"/>
                                          </a:cxn>
                                          <a:cxn ang="0">
                                            <a:pos x="45" y="232"/>
                                          </a:cxn>
                                          <a:cxn ang="0">
                                            <a:pos x="29" y="189"/>
                                          </a:cxn>
                                          <a:cxn ang="0">
                                            <a:pos x="0" y="149"/>
                                          </a:cxn>
                                          <a:cxn ang="0">
                                            <a:pos x="14" y="108"/>
                                          </a:cxn>
                                          <a:cxn ang="0">
                                            <a:pos x="18" y="58"/>
                                          </a:cxn>
                                          <a:cxn ang="0">
                                            <a:pos x="56" y="36"/>
                                          </a:cxn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34"/>
                                          </a:cxn>
                                          <a:cxn ang="0">
                                            <a:pos x="99" y="27"/>
                                          </a:cxn>
                                          <a:cxn ang="0">
                                            <a:pos x="72" y="56"/>
                                          </a:cxn>
                                          <a:cxn ang="0">
                                            <a:pos x="41" y="74"/>
                                          </a:cxn>
                                          <a:cxn ang="0">
                                            <a:pos x="39" y="113"/>
                                          </a:cxn>
                                          <a:cxn ang="0">
                                            <a:pos x="29" y="146"/>
                                          </a:cxn>
                                          <a:cxn ang="0">
                                            <a:pos x="50" y="177"/>
                                          </a:cxn>
                                          <a:cxn ang="0">
                                            <a:pos x="63" y="211"/>
                                          </a:cxn>
                                          <a:cxn ang="0">
                                            <a:pos x="100" y="220"/>
                                          </a:cxn>
                                          <a:cxn ang="0">
                                            <a:pos x="131" y="236"/>
                                          </a:cxn>
                                          <a:cxn ang="0">
                                            <a:pos x="167" y="220"/>
                                          </a:cxn>
                                          <a:cxn ang="0">
                                            <a:pos x="201" y="213"/>
                                          </a:cxn>
                                          <a:cxn ang="0">
                                            <a:pos x="217" y="177"/>
                                          </a:cxn>
                                          <a:cxn ang="0">
                                            <a:pos x="239" y="149"/>
                                          </a:cxn>
                                          <a:cxn ang="0">
                                            <a:pos x="228" y="113"/>
                                          </a:cxn>
                                          <a:cxn ang="0">
                                            <a:pos x="228" y="77"/>
                                          </a:cxn>
                                          <a:cxn ang="0">
                                            <a:pos x="196" y="56"/>
                                          </a:cxn>
                                          <a:cxn ang="0">
                                            <a:pos x="172" y="29"/>
                                          </a:cxn>
                                          <a:cxn ang="0">
                                            <a:pos x="135" y="34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67" h="416">
                                            <a:moveTo>
                                              <a:pt x="135" y="7"/>
                                            </a:moveTo>
                                            <a:lnTo>
                                              <a:pt x="183" y="2"/>
                                            </a:lnTo>
                                            <a:lnTo>
                                              <a:pt x="212" y="36"/>
                                            </a:lnTo>
                                            <a:lnTo>
                                              <a:pt x="253" y="63"/>
                                            </a:lnTo>
                                            <a:lnTo>
                                              <a:pt x="253" y="108"/>
                                            </a:lnTo>
                                            <a:lnTo>
                                              <a:pt x="267" y="155"/>
                                            </a:lnTo>
                                            <a:lnTo>
                                              <a:pt x="239" y="189"/>
                                            </a:lnTo>
                                            <a:lnTo>
                                              <a:pt x="219" y="234"/>
                                            </a:lnTo>
                                            <a:lnTo>
                                              <a:pt x="194" y="240"/>
                                            </a:lnTo>
                                            <a:lnTo>
                                              <a:pt x="244" y="395"/>
                                            </a:lnTo>
                                            <a:lnTo>
                                              <a:pt x="188" y="341"/>
                                            </a:lnTo>
                                            <a:lnTo>
                                              <a:pt x="174" y="416"/>
                                            </a:lnTo>
                                            <a:lnTo>
                                              <a:pt x="124" y="261"/>
                                            </a:lnTo>
                                            <a:lnTo>
                                              <a:pt x="91" y="243"/>
                                            </a:lnTo>
                                            <a:lnTo>
                                              <a:pt x="45" y="232"/>
                                            </a:lnTo>
                                            <a:lnTo>
                                              <a:pt x="29" y="189"/>
                                            </a:lnTo>
                                            <a:lnTo>
                                              <a:pt x="0" y="149"/>
                                            </a:lnTo>
                                            <a:lnTo>
                                              <a:pt x="14" y="108"/>
                                            </a:lnTo>
                                            <a:lnTo>
                                              <a:pt x="18" y="58"/>
                                            </a:lnTo>
                                            <a:lnTo>
                                              <a:pt x="56" y="36"/>
                                            </a:ln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close/>
                                            <a:moveTo>
                                              <a:pt x="135" y="34"/>
                                            </a:moveTo>
                                            <a:lnTo>
                                              <a:pt x="99" y="27"/>
                                            </a:lnTo>
                                            <a:lnTo>
                                              <a:pt x="72" y="56"/>
                                            </a:lnTo>
                                            <a:lnTo>
                                              <a:pt x="41" y="74"/>
                                            </a:lnTo>
                                            <a:lnTo>
                                              <a:pt x="39" y="113"/>
                                            </a:lnTo>
                                            <a:lnTo>
                                              <a:pt x="29" y="146"/>
                                            </a:lnTo>
                                            <a:lnTo>
                                              <a:pt x="50" y="177"/>
                                            </a:lnTo>
                                            <a:lnTo>
                                              <a:pt x="63" y="211"/>
                                            </a:lnTo>
                                            <a:lnTo>
                                              <a:pt x="100" y="220"/>
                                            </a:lnTo>
                                            <a:lnTo>
                                              <a:pt x="131" y="236"/>
                                            </a:lnTo>
                                            <a:lnTo>
                                              <a:pt x="167" y="220"/>
                                            </a:lnTo>
                                            <a:lnTo>
                                              <a:pt x="201" y="213"/>
                                            </a:lnTo>
                                            <a:lnTo>
                                              <a:pt x="217" y="177"/>
                                            </a:lnTo>
                                            <a:lnTo>
                                              <a:pt x="239" y="149"/>
                                            </a:lnTo>
                                            <a:lnTo>
                                              <a:pt x="228" y="113"/>
                                            </a:lnTo>
                                            <a:lnTo>
                                              <a:pt x="228" y="77"/>
                                            </a:lnTo>
                                            <a:lnTo>
                                              <a:pt x="196" y="56"/>
                                            </a:lnTo>
                                            <a:lnTo>
                                              <a:pt x="172" y="29"/>
                                            </a:lnTo>
                                            <a:lnTo>
                                              <a:pt x="135" y="34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88" name="Freeform 88">
                                      <a:extLst>
                                        <a:ext uri="{FF2B5EF4-FFF2-40B4-BE49-F238E27FC236}">
                                          <a16:creationId xmlns:a16="http://schemas.microsoft.com/office/drawing/2014/main" id="{ED3A5059-6007-4046-B9E3-BF6B084D3914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104775" y="106362"/>
                                        <a:ext cx="214313" cy="20796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94" y="1"/>
                                          </a:cxn>
                                          <a:cxn ang="0">
                                            <a:pos x="124" y="30"/>
                                          </a:cxn>
                                          <a:cxn ang="0">
                                            <a:pos x="128" y="34"/>
                                          </a:cxn>
                                          <a:cxn ang="0">
                                            <a:pos x="133" y="75"/>
                                          </a:cxn>
                                          <a:cxn ang="0">
                                            <a:pos x="133" y="79"/>
                                          </a:cxn>
                                          <a:cxn ang="0">
                                            <a:pos x="112" y="115"/>
                                          </a:cxn>
                                          <a:cxn ang="0">
                                            <a:pos x="108" y="117"/>
                                          </a:cxn>
                                          <a:cxn ang="0">
                                            <a:pos x="69" y="131"/>
                                          </a:cxn>
                                          <a:cxn ang="0">
                                            <a:pos x="65" y="131"/>
                                          </a:cxn>
                                          <a:cxn ang="0">
                                            <a:pos x="25" y="115"/>
                                          </a:cxn>
                                          <a:cxn ang="0">
                                            <a:pos x="22" y="113"/>
                                          </a:cxn>
                                          <a:cxn ang="0">
                                            <a:pos x="2" y="75"/>
                                          </a:cxn>
                                          <a:cxn ang="0">
                                            <a:pos x="2" y="72"/>
                                          </a:cxn>
                                          <a:cxn ang="0">
                                            <a:pos x="9" y="30"/>
                                          </a:cxn>
                                          <a:cxn ang="0">
                                            <a:pos x="11" y="27"/>
                                          </a:cxn>
                                          <a:cxn ang="0">
                                            <a:pos x="43" y="1"/>
                                          </a:cxn>
                                          <a:cxn ang="0">
                                            <a:pos x="49" y="0"/>
                                          </a:cxn>
                                          <a:cxn ang="0">
                                            <a:pos x="69" y="3"/>
                                          </a:cxn>
                                          <a:cxn ang="0">
                                            <a:pos x="69" y="12"/>
                                          </a:cxn>
                                          <a:cxn ang="0">
                                            <a:pos x="49" y="9"/>
                                          </a:cxn>
                                          <a:cxn ang="0">
                                            <a:pos x="34" y="25"/>
                                          </a:cxn>
                                          <a:cxn ang="0">
                                            <a:pos x="16" y="54"/>
                                          </a:cxn>
                                          <a:cxn ang="0">
                                            <a:pos x="11" y="73"/>
                                          </a:cxn>
                                          <a:cxn ang="0">
                                            <a:pos x="24" y="90"/>
                                          </a:cxn>
                                          <a:cxn ang="0">
                                            <a:pos x="49" y="111"/>
                                          </a:cxn>
                                          <a:cxn ang="0">
                                            <a:pos x="67" y="122"/>
                                          </a:cxn>
                                          <a:cxn ang="0">
                                            <a:pos x="86" y="111"/>
                                          </a:cxn>
                                          <a:cxn ang="0">
                                            <a:pos x="112" y="90"/>
                                          </a:cxn>
                                          <a:cxn ang="0">
                                            <a:pos x="124" y="75"/>
                                          </a:cxn>
                                          <a:cxn ang="0">
                                            <a:pos x="119" y="54"/>
                                          </a:cxn>
                                          <a:cxn ang="0">
                                            <a:pos x="101" y="25"/>
                                          </a:cxn>
                                          <a:cxn ang="0">
                                            <a:pos x="88" y="9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35" h="131">
                                            <a:moveTo>
                                              <a:pt x="69" y="3"/>
                                            </a:move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92" y="0"/>
                                            </a:lnTo>
                                            <a:lnTo>
                                              <a:pt x="94" y="1"/>
                                            </a:lnTo>
                                            <a:lnTo>
                                              <a:pt x="106" y="18"/>
                                            </a:lnTo>
                                            <a:lnTo>
                                              <a:pt x="124" y="30"/>
                                            </a:lnTo>
                                            <a:lnTo>
                                              <a:pt x="128" y="30"/>
                                            </a:lnTo>
                                            <a:lnTo>
                                              <a:pt x="128" y="34"/>
                                            </a:lnTo>
                                            <a:lnTo>
                                              <a:pt x="128" y="54"/>
                                            </a:lnTo>
                                            <a:lnTo>
                                              <a:pt x="133" y="75"/>
                                            </a:lnTo>
                                            <a:lnTo>
                                              <a:pt x="135" y="77"/>
                                            </a:lnTo>
                                            <a:lnTo>
                                              <a:pt x="133" y="79"/>
                                            </a:lnTo>
                                            <a:lnTo>
                                              <a:pt x="121" y="93"/>
                                            </a:lnTo>
                                            <a:lnTo>
                                              <a:pt x="112" y="115"/>
                                            </a:lnTo>
                                            <a:lnTo>
                                              <a:pt x="110" y="117"/>
                                            </a:lnTo>
                                            <a:lnTo>
                                              <a:pt x="108" y="117"/>
                                            </a:lnTo>
                                            <a:lnTo>
                                              <a:pt x="88" y="120"/>
                                            </a:lnTo>
                                            <a:lnTo>
                                              <a:pt x="69" y="131"/>
                                            </a:lnTo>
                                            <a:lnTo>
                                              <a:pt x="67" y="131"/>
                                            </a:lnTo>
                                            <a:lnTo>
                                              <a:pt x="65" y="131"/>
                                            </a:lnTo>
                                            <a:lnTo>
                                              <a:pt x="47" y="120"/>
                                            </a:lnTo>
                                            <a:lnTo>
                                              <a:pt x="25" y="115"/>
                                            </a:lnTo>
                                            <a:lnTo>
                                              <a:pt x="24" y="115"/>
                                            </a:lnTo>
                                            <a:lnTo>
                                              <a:pt x="22" y="113"/>
                                            </a:lnTo>
                                            <a:lnTo>
                                              <a:pt x="15" y="93"/>
                                            </a:lnTo>
                                            <a:lnTo>
                                              <a:pt x="2" y="75"/>
                                            </a:lnTo>
                                            <a:lnTo>
                                              <a:pt x="0" y="73"/>
                                            </a:lnTo>
                                            <a:lnTo>
                                              <a:pt x="2" y="72"/>
                                            </a:lnTo>
                                            <a:lnTo>
                                              <a:pt x="7" y="54"/>
                                            </a:lnTo>
                                            <a:lnTo>
                                              <a:pt x="9" y="30"/>
                                            </a:lnTo>
                                            <a:lnTo>
                                              <a:pt x="9" y="28"/>
                                            </a:lnTo>
                                            <a:lnTo>
                                              <a:pt x="11" y="27"/>
                                            </a:lnTo>
                                            <a:lnTo>
                                              <a:pt x="29" y="18"/>
                                            </a:lnTo>
                                            <a:lnTo>
                                              <a:pt x="43" y="1"/>
                                            </a:lnTo>
                                            <a:lnTo>
                                              <a:pt x="45" y="0"/>
                                            </a:lnTo>
                                            <a:lnTo>
                                              <a:pt x="49" y="0"/>
                                            </a:lnTo>
                                            <a:lnTo>
                                              <a:pt x="69" y="3"/>
                                            </a:lnTo>
                                            <a:lnTo>
                                              <a:pt x="69" y="3"/>
                                            </a:lnTo>
                                            <a:close/>
                                            <a:moveTo>
                                              <a:pt x="88" y="9"/>
                                            </a:moveTo>
                                            <a:lnTo>
                                              <a:pt x="69" y="12"/>
                                            </a:lnTo>
                                            <a:lnTo>
                                              <a:pt x="67" y="12"/>
                                            </a:lnTo>
                                            <a:lnTo>
                                              <a:pt x="49" y="9"/>
                                            </a:lnTo>
                                            <a:lnTo>
                                              <a:pt x="34" y="23"/>
                                            </a:lnTo>
                                            <a:lnTo>
                                              <a:pt x="34" y="25"/>
                                            </a:lnTo>
                                            <a:lnTo>
                                              <a:pt x="18" y="34"/>
                                            </a:lnTo>
                                            <a:lnTo>
                                              <a:pt x="16" y="54"/>
                                            </a:lnTo>
                                            <a:lnTo>
                                              <a:pt x="16" y="55"/>
                                            </a:lnTo>
                                            <a:lnTo>
                                              <a:pt x="11" y="73"/>
                                            </a:lnTo>
                                            <a:lnTo>
                                              <a:pt x="22" y="90"/>
                                            </a:lnTo>
                                            <a:lnTo>
                                              <a:pt x="24" y="90"/>
                                            </a:lnTo>
                                            <a:lnTo>
                                              <a:pt x="29" y="108"/>
                                            </a:lnTo>
                                            <a:lnTo>
                                              <a:pt x="49" y="111"/>
                                            </a:lnTo>
                                            <a:lnTo>
                                              <a:pt x="51" y="113"/>
                                            </a:lnTo>
                                            <a:lnTo>
                                              <a:pt x="67" y="122"/>
                                            </a:lnTo>
                                            <a:lnTo>
                                              <a:pt x="85" y="113"/>
                                            </a:lnTo>
                                            <a:lnTo>
                                              <a:pt x="86" y="111"/>
                                            </a:lnTo>
                                            <a:lnTo>
                                              <a:pt x="104" y="110"/>
                                            </a:lnTo>
                                            <a:lnTo>
                                              <a:pt x="112" y="90"/>
                                            </a:lnTo>
                                            <a:lnTo>
                                              <a:pt x="113" y="90"/>
                                            </a:lnTo>
                                            <a:lnTo>
                                              <a:pt x="124" y="75"/>
                                            </a:lnTo>
                                            <a:lnTo>
                                              <a:pt x="119" y="55"/>
                                            </a:lnTo>
                                            <a:lnTo>
                                              <a:pt x="119" y="54"/>
                                            </a:lnTo>
                                            <a:lnTo>
                                              <a:pt x="119" y="36"/>
                                            </a:lnTo>
                                            <a:lnTo>
                                              <a:pt x="101" y="25"/>
                                            </a:lnTo>
                                            <a:lnTo>
                                              <a:pt x="101" y="23"/>
                                            </a:lnTo>
                                            <a:lnTo>
                                              <a:pt x="88" y="9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2FF6F12D" id="Group 63" o:spid="_x0000_s1026" style="width:9.45pt;height:14.75pt;mso-position-horizontal-relative:char;mso-position-vertical-relative:line" coordsize="4238,66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">
                            <v:shape id="Freeform 84" o:spid="_x0000_s1027" style="position:absolute;left:285;top:3778;width:1794;height:2826;visibility:visible;mso-wrap-style:square;v-text-anchor:top" coordsize="11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" path="m73,5l50,,,157,55,103r13,75l113,41,106,23,73,5xe" filled="f" stroked="f">
                              <v:path arrowok="t" o:connecttype="custom" o:connectlocs="73,5;50,0;0,157;55,103;68,178;113,41;106,23;73,5" o:connectangles="0,0,0,0,0,0,0,0"/>
                            </v:shape>
                            <v:shape id="Freeform 86" o:spid="_x0000_s1028" style="position:absolute;left:714;top:714;width:2794;height:2778;visibility:visible;mso-wrap-style:square;v-text-anchor:top" coordsize="176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" path="m90,5l120,2r,l122,2r18,21l165,41r2,l167,43r,27l176,101r,2l176,103r-18,21l145,153r,2l143,155r-27,5l88,173r,2l86,173,61,160,32,153r-2,l30,151,20,124,2,99,,99,2,97,11,70,12,40r,-2l14,38,37,23,59,2,59,r2,l90,5r,xm118,5l90,9r-2,l61,5,41,27r-2,l16,41,14,72r,l5,97r18,25l23,122r11,26l63,155r,2l88,169r27,-14l115,155r27,-4l154,122r,l172,101,163,72r,l163,43,136,27r,l118,5xe" filled="f" stroked="f">
                              <v:path arrowok="t" o:connecttype="custom" o:connectlocs="120,2;122,2;165,41;167,43;176,101;176,103;145,153;143,155;88,173;86,173;32,153;30,151;2,99;2,97;12,40;14,38;59,2;61,0;90,5;90,9;61,5;39,27;14,72;5,97;23,122;63,155;88,169;115,155;154,122;172,101;163,72;136,27;118,5" o:connectangles="0,0,0,0,0,0,0,0,0,0,0,0,0,0,0,0,0,0,0,0,0,0,0,0,0,0,0,0,0,0,0,0,0"/>
                              <o:lock v:ext="edit" verticies="t"/>
                            </v:shape>
                            <v:shape id="Freeform 87" o:spid="_x0000_s1029" style="position:absolute;width:4238;height:6604;visibility:visible;mso-wrap-style:square;v-text-anchor:top" coordsize="267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" path="m135,7l183,2r29,34l253,63r,45l267,155r-28,34l219,234r-25,6l244,395,188,341r-14,75l124,261,91,243,45,232,29,189,,149,14,108,18,58,56,36,90,r45,7l135,7xm135,34l99,27,72,56,41,74r-2,39l29,146r21,31l63,211r37,9l131,236r36,-16l201,213r16,-36l239,149,228,113r,-36l196,56,172,29r-37,5xe" filled="f" stroked="f">
                              <v:path arrowok="t" o:connecttype="custom" o:connectlocs="135,7;183,2;212,36;253,63;253,108;267,155;239,189;219,234;194,240;244,395;188,341;174,416;124,261;91,243;45,232;29,189;0,149;14,108;18,58;56,36;90,0;135,7;135,7;135,34;99,27;72,56;41,74;39,113;29,146;50,177;63,211;100,220;131,236;167,220;201,213;217,177;239,149;228,113;228,77;196,56;172,29;135,34" o:connectangles="0,0,0,0,0,0,0,0,0,0,0,0,0,0,0,0,0,0,0,0,0,0,0,0,0,0,0,0,0,0,0,0,0,0,0,0,0,0,0,0,0,0"/>
                              <o:lock v:ext="edit" verticies="t"/>
                            </v:shape>
                            <v:shape id="Freeform 88" o:spid="_x0000_s1030" style="position:absolute;left:1047;top:1063;width:2143;height:2080;visibility:visible;mso-wrap-style:square;v-text-anchor:top" coordsize="135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" path="m69,3l90,r2,l94,1r12,17l124,30r4,l128,34r,20l133,75r2,2l133,79,121,93r-9,22l110,117r-2,l88,120,69,131r-2,l65,131,47,120,25,115r-1,l22,113,15,93,2,75,,73,2,72,7,54,9,30r,-2l11,27,29,18,43,1,45,r4,l69,3r,xm88,9l69,12r-2,l49,9,34,23r,2l18,34,16,54r,1l11,73,22,90r2,l29,108r20,3l51,113r16,9l85,113r1,-2l104,110r8,-20l113,90,124,75,119,55r,-1l119,36,101,25r,-2l88,9xe" filled="f" stroked="f">
                              <v:path arrowok="t" o:connecttype="custom" o:connectlocs="90,0;94,1;124,30;128,34;133,75;133,79;112,115;108,117;69,131;65,131;25,115;22,113;2,75;2,72;9,30;11,27;43,1;49,0;69,3;69,12;49,9;34,25;16,54;11,73;24,90;49,111;67,122;86,111;112,90;124,75;119,54;101,25;88,9" o:connectangles="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057" w:type="dxa"/>
                </w:tcPr>
                <w:p w14:paraId="5FF87A70" w14:textId="77777777" w:rsidR="001F7D9B" w:rsidRPr="003E2CE0" w:rsidRDefault="001F7D9B" w:rsidP="001F7D9B">
                  <w:pPr>
                    <w:jc w:val="both"/>
                    <w:rPr>
                      <w:rFonts w:cstheme="minorHAnsi"/>
                      <w:color w:val="000000" w:themeColor="text1"/>
                      <w:sz w:val="18"/>
                    </w:rPr>
                  </w:pPr>
                  <w:r w:rsidRPr="00714913">
                    <w:rPr>
                      <w:rFonts w:cstheme="minorHAnsi"/>
                      <w:color w:val="000000" w:themeColor="text1"/>
                      <w:sz w:val="18"/>
                    </w:rPr>
                    <w:t>SAFe 6.0 PMPO Certified</w:t>
                  </w:r>
                </w:p>
              </w:tc>
            </w:tr>
            <w:tr w:rsidR="001F7D9B" w:rsidRPr="00047EBD" w14:paraId="7EA04C0F" w14:textId="77777777" w:rsidTr="001C2A48">
              <w:trPr>
                <w:trHeight w:val="369"/>
              </w:trPr>
              <w:tc>
                <w:tcPr>
                  <w:tcW w:w="471" w:type="dxa"/>
                </w:tcPr>
                <w:p w14:paraId="2D348F8D" w14:textId="77777777" w:rsidR="001F7D9B" w:rsidRDefault="001F7D9B" w:rsidP="001F7D9B">
                  <w:r w:rsidRPr="00871560">
                    <w:rPr>
                      <w:rFonts w:cstheme="minorHAnsi"/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7DB89B35" wp14:editId="2E273392">
                            <wp:extent cx="120189" cy="187401"/>
                            <wp:effectExtent l="38100" t="0" r="13335" b="3175"/>
                            <wp:docPr id="89" name="Group 6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4A065A-D47B-604C-BC45-BC8AB8C9D46F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20189" cy="187401"/>
                                      <a:chOff x="0" y="0"/>
                                      <a:chExt cx="423863" cy="660400"/>
                                    </a:xfrm>
                                    <a:solidFill>
                                      <a:srgbClr val="006EA7"/>
                                    </a:solidFill>
                                  </wpg:grpSpPr>
                                  <wps:wsp>
                                    <wps:cNvPr id="100" name="Freeform 100">
                                      <a:extLst>
                                        <a:ext uri="{FF2B5EF4-FFF2-40B4-BE49-F238E27FC236}">
                                          <a16:creationId xmlns:a16="http://schemas.microsoft.com/office/drawing/2014/main" id="{047C297A-9F7F-CD40-931D-737FCBCC7383}"/>
                                        </a:ext>
                                      </a:extLst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28575" y="377825"/>
                                        <a:ext cx="179388" cy="282575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73" y="5"/>
                                          </a:cxn>
                                          <a:cxn ang="0">
                                            <a:pos x="50" y="0"/>
                                          </a:cxn>
                                          <a:cxn ang="0">
                                            <a:pos x="0" y="157"/>
                                          </a:cxn>
                                          <a:cxn ang="0">
                                            <a:pos x="55" y="103"/>
                                          </a:cxn>
                                          <a:cxn ang="0">
                                            <a:pos x="68" y="178"/>
                                          </a:cxn>
                                          <a:cxn ang="0">
                                            <a:pos x="113" y="41"/>
                                          </a:cxn>
                                          <a:cxn ang="0">
                                            <a:pos x="106" y="23"/>
                                          </a:cxn>
                                          <a:cxn ang="0">
                                            <a:pos x="73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13" h="178">
                                            <a:moveTo>
                                              <a:pt x="73" y="5"/>
                                            </a:moveTo>
                                            <a:lnTo>
                                              <a:pt x="50" y="0"/>
                                            </a:lnTo>
                                            <a:lnTo>
                                              <a:pt x="0" y="157"/>
                                            </a:lnTo>
                                            <a:lnTo>
                                              <a:pt x="55" y="103"/>
                                            </a:lnTo>
                                            <a:lnTo>
                                              <a:pt x="68" y="178"/>
                                            </a:lnTo>
                                            <a:lnTo>
                                              <a:pt x="113" y="41"/>
                                            </a:lnTo>
                                            <a:lnTo>
                                              <a:pt x="106" y="23"/>
                                            </a:lnTo>
                                            <a:lnTo>
                                              <a:pt x="73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101" name="Freeform 101">
                                      <a:extLst>
                                        <a:ext uri="{FF2B5EF4-FFF2-40B4-BE49-F238E27FC236}">
                                          <a16:creationId xmlns:a16="http://schemas.microsoft.com/office/drawing/2014/main" id="{872AF14E-F703-5648-92FC-233EA40BB841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71437" y="71437"/>
                                        <a:ext cx="279400" cy="27781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20" y="2"/>
                                          </a:cxn>
                                          <a:cxn ang="0">
                                            <a:pos x="122" y="2"/>
                                          </a:cxn>
                                          <a:cxn ang="0">
                                            <a:pos x="165" y="41"/>
                                          </a:cxn>
                                          <a:cxn ang="0">
                                            <a:pos x="167" y="43"/>
                                          </a:cxn>
                                          <a:cxn ang="0">
                                            <a:pos x="176" y="101"/>
                                          </a:cxn>
                                          <a:cxn ang="0">
                                            <a:pos x="176" y="103"/>
                                          </a:cxn>
                                          <a:cxn ang="0">
                                            <a:pos x="145" y="153"/>
                                          </a:cxn>
                                          <a:cxn ang="0">
                                            <a:pos x="143" y="155"/>
                                          </a:cxn>
                                          <a:cxn ang="0">
                                            <a:pos x="88" y="173"/>
                                          </a:cxn>
                                          <a:cxn ang="0">
                                            <a:pos x="86" y="173"/>
                                          </a:cxn>
                                          <a:cxn ang="0">
                                            <a:pos x="32" y="153"/>
                                          </a:cxn>
                                          <a:cxn ang="0">
                                            <a:pos x="30" y="151"/>
                                          </a:cxn>
                                          <a:cxn ang="0">
                                            <a:pos x="2" y="99"/>
                                          </a:cxn>
                                          <a:cxn ang="0">
                                            <a:pos x="2" y="97"/>
                                          </a:cxn>
                                          <a:cxn ang="0">
                                            <a:pos x="12" y="40"/>
                                          </a:cxn>
                                          <a:cxn ang="0">
                                            <a:pos x="14" y="38"/>
                                          </a:cxn>
                                          <a:cxn ang="0">
                                            <a:pos x="59" y="2"/>
                                          </a:cxn>
                                          <a:cxn ang="0">
                                            <a:pos x="61" y="0"/>
                                          </a:cxn>
                                          <a:cxn ang="0">
                                            <a:pos x="90" y="5"/>
                                          </a:cxn>
                                          <a:cxn ang="0">
                                            <a:pos x="90" y="9"/>
                                          </a:cxn>
                                          <a:cxn ang="0">
                                            <a:pos x="61" y="5"/>
                                          </a:cxn>
                                          <a:cxn ang="0">
                                            <a:pos x="39" y="27"/>
                                          </a:cxn>
                                          <a:cxn ang="0">
                                            <a:pos x="14" y="72"/>
                                          </a:cxn>
                                          <a:cxn ang="0">
                                            <a:pos x="5" y="97"/>
                                          </a:cxn>
                                          <a:cxn ang="0">
                                            <a:pos x="23" y="122"/>
                                          </a:cxn>
                                          <a:cxn ang="0">
                                            <a:pos x="63" y="155"/>
                                          </a:cxn>
                                          <a:cxn ang="0">
                                            <a:pos x="88" y="169"/>
                                          </a:cxn>
                                          <a:cxn ang="0">
                                            <a:pos x="115" y="155"/>
                                          </a:cxn>
                                          <a:cxn ang="0">
                                            <a:pos x="154" y="122"/>
                                          </a:cxn>
                                          <a:cxn ang="0">
                                            <a:pos x="172" y="101"/>
                                          </a:cxn>
                                          <a:cxn ang="0">
                                            <a:pos x="163" y="72"/>
                                          </a:cxn>
                                          <a:cxn ang="0">
                                            <a:pos x="136" y="27"/>
                                          </a:cxn>
                                          <a:cxn ang="0">
                                            <a:pos x="118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76" h="175">
                                            <a:moveTo>
                                              <a:pt x="90" y="5"/>
                                            </a:move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2" y="2"/>
                                            </a:lnTo>
                                            <a:lnTo>
                                              <a:pt x="140" y="23"/>
                                            </a:lnTo>
                                            <a:lnTo>
                                              <a:pt x="165" y="41"/>
                                            </a:lnTo>
                                            <a:lnTo>
                                              <a:pt x="167" y="41"/>
                                            </a:lnTo>
                                            <a:lnTo>
                                              <a:pt x="167" y="43"/>
                                            </a:lnTo>
                                            <a:lnTo>
                                              <a:pt x="167" y="70"/>
                                            </a:lnTo>
                                            <a:lnTo>
                                              <a:pt x="176" y="101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58" y="124"/>
                                            </a:lnTo>
                                            <a:lnTo>
                                              <a:pt x="145" y="153"/>
                                            </a:lnTo>
                                            <a:lnTo>
                                              <a:pt x="145" y="155"/>
                                            </a:lnTo>
                                            <a:lnTo>
                                              <a:pt x="143" y="155"/>
                                            </a:lnTo>
                                            <a:lnTo>
                                              <a:pt x="116" y="160"/>
                                            </a:lnTo>
                                            <a:lnTo>
                                              <a:pt x="88" y="173"/>
                                            </a:lnTo>
                                            <a:lnTo>
                                              <a:pt x="88" y="175"/>
                                            </a:lnTo>
                                            <a:lnTo>
                                              <a:pt x="86" y="173"/>
                                            </a:lnTo>
                                            <a:lnTo>
                                              <a:pt x="61" y="160"/>
                                            </a:lnTo>
                                            <a:lnTo>
                                              <a:pt x="32" y="153"/>
                                            </a:lnTo>
                                            <a:lnTo>
                                              <a:pt x="30" y="153"/>
                                            </a:lnTo>
                                            <a:lnTo>
                                              <a:pt x="30" y="151"/>
                                            </a:lnTo>
                                            <a:lnTo>
                                              <a:pt x="20" y="124"/>
                                            </a:lnTo>
                                            <a:lnTo>
                                              <a:pt x="2" y="99"/>
                                            </a:lnTo>
                                            <a:lnTo>
                                              <a:pt x="0" y="99"/>
                                            </a:lnTo>
                                            <a:lnTo>
                                              <a:pt x="2" y="97"/>
                                            </a:lnTo>
                                            <a:lnTo>
                                              <a:pt x="11" y="70"/>
                                            </a:lnTo>
                                            <a:lnTo>
                                              <a:pt x="12" y="40"/>
                                            </a:lnTo>
                                            <a:lnTo>
                                              <a:pt x="12" y="38"/>
                                            </a:lnTo>
                                            <a:lnTo>
                                              <a:pt x="14" y="38"/>
                                            </a:lnTo>
                                            <a:lnTo>
                                              <a:pt x="37" y="23"/>
                                            </a:lnTo>
                                            <a:lnTo>
                                              <a:pt x="59" y="2"/>
                                            </a:lnTo>
                                            <a:lnTo>
                                              <a:pt x="59" y="0"/>
                                            </a:lnTo>
                                            <a:lnTo>
                                              <a:pt x="61" y="0"/>
                                            </a:lnTo>
                                            <a:lnTo>
                                              <a:pt x="90" y="5"/>
                                            </a:lnTo>
                                            <a:lnTo>
                                              <a:pt x="90" y="5"/>
                                            </a:lnTo>
                                            <a:close/>
                                            <a:moveTo>
                                              <a:pt x="118" y="5"/>
                                            </a:moveTo>
                                            <a:lnTo>
                                              <a:pt x="90" y="9"/>
                                            </a:lnTo>
                                            <a:lnTo>
                                              <a:pt x="88" y="9"/>
                                            </a:lnTo>
                                            <a:lnTo>
                                              <a:pt x="61" y="5"/>
                                            </a:lnTo>
                                            <a:lnTo>
                                              <a:pt x="41" y="27"/>
                                            </a:lnTo>
                                            <a:lnTo>
                                              <a:pt x="39" y="27"/>
                                            </a:lnTo>
                                            <a:lnTo>
                                              <a:pt x="16" y="41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5" y="97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34" y="148"/>
                                            </a:lnTo>
                                            <a:lnTo>
                                              <a:pt x="63" y="155"/>
                                            </a:lnTo>
                                            <a:lnTo>
                                              <a:pt x="63" y="157"/>
                                            </a:lnTo>
                                            <a:lnTo>
                                              <a:pt x="88" y="169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42" y="151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72" y="101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43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18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102" name="Freeform 102">
                                      <a:extLst>
                                        <a:ext uri="{FF2B5EF4-FFF2-40B4-BE49-F238E27FC236}">
                                          <a16:creationId xmlns:a16="http://schemas.microsoft.com/office/drawing/2014/main" id="{BF8633EB-1212-1144-BD7B-A8F753989865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423863" cy="66040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83" y="2"/>
                                          </a:cxn>
                                          <a:cxn ang="0">
                                            <a:pos x="212" y="36"/>
                                          </a:cxn>
                                          <a:cxn ang="0">
                                            <a:pos x="253" y="63"/>
                                          </a:cxn>
                                          <a:cxn ang="0">
                                            <a:pos x="253" y="108"/>
                                          </a:cxn>
                                          <a:cxn ang="0">
                                            <a:pos x="267" y="155"/>
                                          </a:cxn>
                                          <a:cxn ang="0">
                                            <a:pos x="239" y="189"/>
                                          </a:cxn>
                                          <a:cxn ang="0">
                                            <a:pos x="219" y="234"/>
                                          </a:cxn>
                                          <a:cxn ang="0">
                                            <a:pos x="194" y="240"/>
                                          </a:cxn>
                                          <a:cxn ang="0">
                                            <a:pos x="244" y="395"/>
                                          </a:cxn>
                                          <a:cxn ang="0">
                                            <a:pos x="188" y="341"/>
                                          </a:cxn>
                                          <a:cxn ang="0">
                                            <a:pos x="174" y="416"/>
                                          </a:cxn>
                                          <a:cxn ang="0">
                                            <a:pos x="124" y="261"/>
                                          </a:cxn>
                                          <a:cxn ang="0">
                                            <a:pos x="91" y="243"/>
                                          </a:cxn>
                                          <a:cxn ang="0">
                                            <a:pos x="45" y="232"/>
                                          </a:cxn>
                                          <a:cxn ang="0">
                                            <a:pos x="29" y="189"/>
                                          </a:cxn>
                                          <a:cxn ang="0">
                                            <a:pos x="0" y="149"/>
                                          </a:cxn>
                                          <a:cxn ang="0">
                                            <a:pos x="14" y="108"/>
                                          </a:cxn>
                                          <a:cxn ang="0">
                                            <a:pos x="18" y="58"/>
                                          </a:cxn>
                                          <a:cxn ang="0">
                                            <a:pos x="56" y="36"/>
                                          </a:cxn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34"/>
                                          </a:cxn>
                                          <a:cxn ang="0">
                                            <a:pos x="99" y="27"/>
                                          </a:cxn>
                                          <a:cxn ang="0">
                                            <a:pos x="72" y="56"/>
                                          </a:cxn>
                                          <a:cxn ang="0">
                                            <a:pos x="41" y="74"/>
                                          </a:cxn>
                                          <a:cxn ang="0">
                                            <a:pos x="39" y="113"/>
                                          </a:cxn>
                                          <a:cxn ang="0">
                                            <a:pos x="29" y="146"/>
                                          </a:cxn>
                                          <a:cxn ang="0">
                                            <a:pos x="50" y="177"/>
                                          </a:cxn>
                                          <a:cxn ang="0">
                                            <a:pos x="63" y="211"/>
                                          </a:cxn>
                                          <a:cxn ang="0">
                                            <a:pos x="100" y="220"/>
                                          </a:cxn>
                                          <a:cxn ang="0">
                                            <a:pos x="131" y="236"/>
                                          </a:cxn>
                                          <a:cxn ang="0">
                                            <a:pos x="167" y="220"/>
                                          </a:cxn>
                                          <a:cxn ang="0">
                                            <a:pos x="201" y="213"/>
                                          </a:cxn>
                                          <a:cxn ang="0">
                                            <a:pos x="217" y="177"/>
                                          </a:cxn>
                                          <a:cxn ang="0">
                                            <a:pos x="239" y="149"/>
                                          </a:cxn>
                                          <a:cxn ang="0">
                                            <a:pos x="228" y="113"/>
                                          </a:cxn>
                                          <a:cxn ang="0">
                                            <a:pos x="228" y="77"/>
                                          </a:cxn>
                                          <a:cxn ang="0">
                                            <a:pos x="196" y="56"/>
                                          </a:cxn>
                                          <a:cxn ang="0">
                                            <a:pos x="172" y="29"/>
                                          </a:cxn>
                                          <a:cxn ang="0">
                                            <a:pos x="135" y="34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67" h="416">
                                            <a:moveTo>
                                              <a:pt x="135" y="7"/>
                                            </a:moveTo>
                                            <a:lnTo>
                                              <a:pt x="183" y="2"/>
                                            </a:lnTo>
                                            <a:lnTo>
                                              <a:pt x="212" y="36"/>
                                            </a:lnTo>
                                            <a:lnTo>
                                              <a:pt x="253" y="63"/>
                                            </a:lnTo>
                                            <a:lnTo>
                                              <a:pt x="253" y="108"/>
                                            </a:lnTo>
                                            <a:lnTo>
                                              <a:pt x="267" y="155"/>
                                            </a:lnTo>
                                            <a:lnTo>
                                              <a:pt x="239" y="189"/>
                                            </a:lnTo>
                                            <a:lnTo>
                                              <a:pt x="219" y="234"/>
                                            </a:lnTo>
                                            <a:lnTo>
                                              <a:pt x="194" y="240"/>
                                            </a:lnTo>
                                            <a:lnTo>
                                              <a:pt x="244" y="395"/>
                                            </a:lnTo>
                                            <a:lnTo>
                                              <a:pt x="188" y="341"/>
                                            </a:lnTo>
                                            <a:lnTo>
                                              <a:pt x="174" y="416"/>
                                            </a:lnTo>
                                            <a:lnTo>
                                              <a:pt x="124" y="261"/>
                                            </a:lnTo>
                                            <a:lnTo>
                                              <a:pt x="91" y="243"/>
                                            </a:lnTo>
                                            <a:lnTo>
                                              <a:pt x="45" y="232"/>
                                            </a:lnTo>
                                            <a:lnTo>
                                              <a:pt x="29" y="189"/>
                                            </a:lnTo>
                                            <a:lnTo>
                                              <a:pt x="0" y="149"/>
                                            </a:lnTo>
                                            <a:lnTo>
                                              <a:pt x="14" y="108"/>
                                            </a:lnTo>
                                            <a:lnTo>
                                              <a:pt x="18" y="58"/>
                                            </a:lnTo>
                                            <a:lnTo>
                                              <a:pt x="56" y="36"/>
                                            </a:ln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close/>
                                            <a:moveTo>
                                              <a:pt x="135" y="34"/>
                                            </a:moveTo>
                                            <a:lnTo>
                                              <a:pt x="99" y="27"/>
                                            </a:lnTo>
                                            <a:lnTo>
                                              <a:pt x="72" y="56"/>
                                            </a:lnTo>
                                            <a:lnTo>
                                              <a:pt x="41" y="74"/>
                                            </a:lnTo>
                                            <a:lnTo>
                                              <a:pt x="39" y="113"/>
                                            </a:lnTo>
                                            <a:lnTo>
                                              <a:pt x="29" y="146"/>
                                            </a:lnTo>
                                            <a:lnTo>
                                              <a:pt x="50" y="177"/>
                                            </a:lnTo>
                                            <a:lnTo>
                                              <a:pt x="63" y="211"/>
                                            </a:lnTo>
                                            <a:lnTo>
                                              <a:pt x="100" y="220"/>
                                            </a:lnTo>
                                            <a:lnTo>
                                              <a:pt x="131" y="236"/>
                                            </a:lnTo>
                                            <a:lnTo>
                                              <a:pt x="167" y="220"/>
                                            </a:lnTo>
                                            <a:lnTo>
                                              <a:pt x="201" y="213"/>
                                            </a:lnTo>
                                            <a:lnTo>
                                              <a:pt x="217" y="177"/>
                                            </a:lnTo>
                                            <a:lnTo>
                                              <a:pt x="239" y="149"/>
                                            </a:lnTo>
                                            <a:lnTo>
                                              <a:pt x="228" y="113"/>
                                            </a:lnTo>
                                            <a:lnTo>
                                              <a:pt x="228" y="77"/>
                                            </a:lnTo>
                                            <a:lnTo>
                                              <a:pt x="196" y="56"/>
                                            </a:lnTo>
                                            <a:lnTo>
                                              <a:pt x="172" y="29"/>
                                            </a:lnTo>
                                            <a:lnTo>
                                              <a:pt x="135" y="34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103" name="Freeform 103">
                                      <a:extLst>
                                        <a:ext uri="{FF2B5EF4-FFF2-40B4-BE49-F238E27FC236}">
                                          <a16:creationId xmlns:a16="http://schemas.microsoft.com/office/drawing/2014/main" id="{ED3A5059-6007-4046-B9E3-BF6B084D3914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104775" y="106362"/>
                                        <a:ext cx="214313" cy="20796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94" y="1"/>
                                          </a:cxn>
                                          <a:cxn ang="0">
                                            <a:pos x="124" y="30"/>
                                          </a:cxn>
                                          <a:cxn ang="0">
                                            <a:pos x="128" y="34"/>
                                          </a:cxn>
                                          <a:cxn ang="0">
                                            <a:pos x="133" y="75"/>
                                          </a:cxn>
                                          <a:cxn ang="0">
                                            <a:pos x="133" y="79"/>
                                          </a:cxn>
                                          <a:cxn ang="0">
                                            <a:pos x="112" y="115"/>
                                          </a:cxn>
                                          <a:cxn ang="0">
                                            <a:pos x="108" y="117"/>
                                          </a:cxn>
                                          <a:cxn ang="0">
                                            <a:pos x="69" y="131"/>
                                          </a:cxn>
                                          <a:cxn ang="0">
                                            <a:pos x="65" y="131"/>
                                          </a:cxn>
                                          <a:cxn ang="0">
                                            <a:pos x="25" y="115"/>
                                          </a:cxn>
                                          <a:cxn ang="0">
                                            <a:pos x="22" y="113"/>
                                          </a:cxn>
                                          <a:cxn ang="0">
                                            <a:pos x="2" y="75"/>
                                          </a:cxn>
                                          <a:cxn ang="0">
                                            <a:pos x="2" y="72"/>
                                          </a:cxn>
                                          <a:cxn ang="0">
                                            <a:pos x="9" y="30"/>
                                          </a:cxn>
                                          <a:cxn ang="0">
                                            <a:pos x="11" y="27"/>
                                          </a:cxn>
                                          <a:cxn ang="0">
                                            <a:pos x="43" y="1"/>
                                          </a:cxn>
                                          <a:cxn ang="0">
                                            <a:pos x="49" y="0"/>
                                          </a:cxn>
                                          <a:cxn ang="0">
                                            <a:pos x="69" y="3"/>
                                          </a:cxn>
                                          <a:cxn ang="0">
                                            <a:pos x="69" y="12"/>
                                          </a:cxn>
                                          <a:cxn ang="0">
                                            <a:pos x="49" y="9"/>
                                          </a:cxn>
                                          <a:cxn ang="0">
                                            <a:pos x="34" y="25"/>
                                          </a:cxn>
                                          <a:cxn ang="0">
                                            <a:pos x="16" y="54"/>
                                          </a:cxn>
                                          <a:cxn ang="0">
                                            <a:pos x="11" y="73"/>
                                          </a:cxn>
                                          <a:cxn ang="0">
                                            <a:pos x="24" y="90"/>
                                          </a:cxn>
                                          <a:cxn ang="0">
                                            <a:pos x="49" y="111"/>
                                          </a:cxn>
                                          <a:cxn ang="0">
                                            <a:pos x="67" y="122"/>
                                          </a:cxn>
                                          <a:cxn ang="0">
                                            <a:pos x="86" y="111"/>
                                          </a:cxn>
                                          <a:cxn ang="0">
                                            <a:pos x="112" y="90"/>
                                          </a:cxn>
                                          <a:cxn ang="0">
                                            <a:pos x="124" y="75"/>
                                          </a:cxn>
                                          <a:cxn ang="0">
                                            <a:pos x="119" y="54"/>
                                          </a:cxn>
                                          <a:cxn ang="0">
                                            <a:pos x="101" y="25"/>
                                          </a:cxn>
                                          <a:cxn ang="0">
                                            <a:pos x="88" y="9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35" h="131">
                                            <a:moveTo>
                                              <a:pt x="69" y="3"/>
                                            </a:move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92" y="0"/>
                                            </a:lnTo>
                                            <a:lnTo>
                                              <a:pt x="94" y="1"/>
                                            </a:lnTo>
                                            <a:lnTo>
                                              <a:pt x="106" y="18"/>
                                            </a:lnTo>
                                            <a:lnTo>
                                              <a:pt x="124" y="30"/>
                                            </a:lnTo>
                                            <a:lnTo>
                                              <a:pt x="128" y="30"/>
                                            </a:lnTo>
                                            <a:lnTo>
                                              <a:pt x="128" y="34"/>
                                            </a:lnTo>
                                            <a:lnTo>
                                              <a:pt x="128" y="54"/>
                                            </a:lnTo>
                                            <a:lnTo>
                                              <a:pt x="133" y="75"/>
                                            </a:lnTo>
                                            <a:lnTo>
                                              <a:pt x="135" y="77"/>
                                            </a:lnTo>
                                            <a:lnTo>
                                              <a:pt x="133" y="79"/>
                                            </a:lnTo>
                                            <a:lnTo>
                                              <a:pt x="121" y="93"/>
                                            </a:lnTo>
                                            <a:lnTo>
                                              <a:pt x="112" y="115"/>
                                            </a:lnTo>
                                            <a:lnTo>
                                              <a:pt x="110" y="117"/>
                                            </a:lnTo>
                                            <a:lnTo>
                                              <a:pt x="108" y="117"/>
                                            </a:lnTo>
                                            <a:lnTo>
                                              <a:pt x="88" y="120"/>
                                            </a:lnTo>
                                            <a:lnTo>
                                              <a:pt x="69" y="131"/>
                                            </a:lnTo>
                                            <a:lnTo>
                                              <a:pt x="67" y="131"/>
                                            </a:lnTo>
                                            <a:lnTo>
                                              <a:pt x="65" y="131"/>
                                            </a:lnTo>
                                            <a:lnTo>
                                              <a:pt x="47" y="120"/>
                                            </a:lnTo>
                                            <a:lnTo>
                                              <a:pt x="25" y="115"/>
                                            </a:lnTo>
                                            <a:lnTo>
                                              <a:pt x="24" y="115"/>
                                            </a:lnTo>
                                            <a:lnTo>
                                              <a:pt x="22" y="113"/>
                                            </a:lnTo>
                                            <a:lnTo>
                                              <a:pt x="15" y="93"/>
                                            </a:lnTo>
                                            <a:lnTo>
                                              <a:pt x="2" y="75"/>
                                            </a:lnTo>
                                            <a:lnTo>
                                              <a:pt x="0" y="73"/>
                                            </a:lnTo>
                                            <a:lnTo>
                                              <a:pt x="2" y="72"/>
                                            </a:lnTo>
                                            <a:lnTo>
                                              <a:pt x="7" y="54"/>
                                            </a:lnTo>
                                            <a:lnTo>
                                              <a:pt x="9" y="30"/>
                                            </a:lnTo>
                                            <a:lnTo>
                                              <a:pt x="9" y="28"/>
                                            </a:lnTo>
                                            <a:lnTo>
                                              <a:pt x="11" y="27"/>
                                            </a:lnTo>
                                            <a:lnTo>
                                              <a:pt x="29" y="18"/>
                                            </a:lnTo>
                                            <a:lnTo>
                                              <a:pt x="43" y="1"/>
                                            </a:lnTo>
                                            <a:lnTo>
                                              <a:pt x="45" y="0"/>
                                            </a:lnTo>
                                            <a:lnTo>
                                              <a:pt x="49" y="0"/>
                                            </a:lnTo>
                                            <a:lnTo>
                                              <a:pt x="69" y="3"/>
                                            </a:lnTo>
                                            <a:lnTo>
                                              <a:pt x="69" y="3"/>
                                            </a:lnTo>
                                            <a:close/>
                                            <a:moveTo>
                                              <a:pt x="88" y="9"/>
                                            </a:moveTo>
                                            <a:lnTo>
                                              <a:pt x="69" y="12"/>
                                            </a:lnTo>
                                            <a:lnTo>
                                              <a:pt x="67" y="12"/>
                                            </a:lnTo>
                                            <a:lnTo>
                                              <a:pt x="49" y="9"/>
                                            </a:lnTo>
                                            <a:lnTo>
                                              <a:pt x="34" y="23"/>
                                            </a:lnTo>
                                            <a:lnTo>
                                              <a:pt x="34" y="25"/>
                                            </a:lnTo>
                                            <a:lnTo>
                                              <a:pt x="18" y="34"/>
                                            </a:lnTo>
                                            <a:lnTo>
                                              <a:pt x="16" y="54"/>
                                            </a:lnTo>
                                            <a:lnTo>
                                              <a:pt x="16" y="55"/>
                                            </a:lnTo>
                                            <a:lnTo>
                                              <a:pt x="11" y="73"/>
                                            </a:lnTo>
                                            <a:lnTo>
                                              <a:pt x="22" y="90"/>
                                            </a:lnTo>
                                            <a:lnTo>
                                              <a:pt x="24" y="90"/>
                                            </a:lnTo>
                                            <a:lnTo>
                                              <a:pt x="29" y="108"/>
                                            </a:lnTo>
                                            <a:lnTo>
                                              <a:pt x="49" y="111"/>
                                            </a:lnTo>
                                            <a:lnTo>
                                              <a:pt x="51" y="113"/>
                                            </a:lnTo>
                                            <a:lnTo>
                                              <a:pt x="67" y="122"/>
                                            </a:lnTo>
                                            <a:lnTo>
                                              <a:pt x="85" y="113"/>
                                            </a:lnTo>
                                            <a:lnTo>
                                              <a:pt x="86" y="111"/>
                                            </a:lnTo>
                                            <a:lnTo>
                                              <a:pt x="104" y="110"/>
                                            </a:lnTo>
                                            <a:lnTo>
                                              <a:pt x="112" y="90"/>
                                            </a:lnTo>
                                            <a:lnTo>
                                              <a:pt x="113" y="90"/>
                                            </a:lnTo>
                                            <a:lnTo>
                                              <a:pt x="124" y="75"/>
                                            </a:lnTo>
                                            <a:lnTo>
                                              <a:pt x="119" y="55"/>
                                            </a:lnTo>
                                            <a:lnTo>
                                              <a:pt x="119" y="54"/>
                                            </a:lnTo>
                                            <a:lnTo>
                                              <a:pt x="119" y="36"/>
                                            </a:lnTo>
                                            <a:lnTo>
                                              <a:pt x="101" y="25"/>
                                            </a:lnTo>
                                            <a:lnTo>
                                              <a:pt x="101" y="23"/>
                                            </a:lnTo>
                                            <a:lnTo>
                                              <a:pt x="88" y="9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17271F39" id="Group 63" o:spid="_x0000_s1026" style="width:9.45pt;height:14.75pt;mso-position-horizontal-relative:char;mso-position-vertical-relative:line" coordsize="4238,66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">
                            <v:shape id="Freeform 100" o:spid="_x0000_s1027" style="position:absolute;left:285;top:3778;width:1794;height:2826;visibility:visible;mso-wrap-style:square;v-text-anchor:top" coordsize="11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" path="m73,5l50,,,157,55,103r13,75l113,41,106,23,73,5xe" filled="f" stroked="f">
                              <v:path arrowok="t" o:connecttype="custom" o:connectlocs="73,5;50,0;0,157;55,103;68,178;113,41;106,23;73,5" o:connectangles="0,0,0,0,0,0,0,0"/>
                            </v:shape>
                            <v:shape id="Freeform 101" o:spid="_x0000_s1028" style="position:absolute;left:714;top:714;width:2794;height:2778;visibility:visible;mso-wrap-style:square;v-text-anchor:top" coordsize="176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" path="m90,5l120,2r,l122,2r18,21l165,41r2,l167,43r,27l176,101r,2l176,103r-18,21l145,153r,2l143,155r-27,5l88,173r,2l86,173,61,160,32,153r-2,l30,151,20,124,2,99,,99,2,97,11,70,12,40r,-2l14,38,37,23,59,2,59,r2,l90,5r,xm118,5l90,9r-2,l61,5,41,27r-2,l16,41,14,72r,l5,97r18,25l23,122r11,26l63,155r,2l88,169r27,-14l115,155r27,-4l154,122r,l172,101,163,72r,l163,43,136,27r,l118,5xe" filled="f" stroked="f">
                              <v:path arrowok="t" o:connecttype="custom" o:connectlocs="120,2;122,2;165,41;167,43;176,101;176,103;145,153;143,155;88,173;86,173;32,153;30,151;2,99;2,97;12,40;14,38;59,2;61,0;90,5;90,9;61,5;39,27;14,72;5,97;23,122;63,155;88,169;115,155;154,122;172,101;163,72;136,27;118,5" o:connectangles="0,0,0,0,0,0,0,0,0,0,0,0,0,0,0,0,0,0,0,0,0,0,0,0,0,0,0,0,0,0,0,0,0"/>
                              <o:lock v:ext="edit" verticies="t"/>
                            </v:shape>
                            <v:shape id="Freeform 102" o:spid="_x0000_s1029" style="position:absolute;width:4238;height:6604;visibility:visible;mso-wrap-style:square;v-text-anchor:top" coordsize="267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" path="m135,7l183,2r29,34l253,63r,45l267,155r-28,34l219,234r-25,6l244,395,188,341r-14,75l124,261,91,243,45,232,29,189,,149,14,108,18,58,56,36,90,r45,7l135,7xm135,34l99,27,72,56,41,74r-2,39l29,146r21,31l63,211r37,9l131,236r36,-16l201,213r16,-36l239,149,228,113r,-36l196,56,172,29r-37,5xe" filled="f" stroked="f">
                              <v:path arrowok="t" o:connecttype="custom" o:connectlocs="135,7;183,2;212,36;253,63;253,108;267,155;239,189;219,234;194,240;244,395;188,341;174,416;124,261;91,243;45,232;29,189;0,149;14,108;18,58;56,36;90,0;135,7;135,7;135,34;99,27;72,56;41,74;39,113;29,146;50,177;63,211;100,220;131,236;167,220;201,213;217,177;239,149;228,113;228,77;196,56;172,29;135,34" o:connectangles="0,0,0,0,0,0,0,0,0,0,0,0,0,0,0,0,0,0,0,0,0,0,0,0,0,0,0,0,0,0,0,0,0,0,0,0,0,0,0,0,0,0"/>
                              <o:lock v:ext="edit" verticies="t"/>
                            </v:shape>
                            <v:shape id="Freeform 103" o:spid="_x0000_s1030" style="position:absolute;left:1047;top:1063;width:2143;height:2080;visibility:visible;mso-wrap-style:square;v-text-anchor:top" coordsize="135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" path="m69,3l90,r2,l94,1r12,17l124,30r4,l128,34r,20l133,75r2,2l133,79,121,93r-9,22l110,117r-2,l88,120,69,131r-2,l65,131,47,120,25,115r-1,l22,113,15,93,2,75,,73,2,72,7,54,9,30r,-2l11,27,29,18,43,1,45,r4,l69,3r,xm88,9l69,12r-2,l49,9,34,23r,2l18,34,16,54r,1l11,73,22,90r2,l29,108r20,3l51,113r16,9l85,113r1,-2l104,110r8,-20l113,90,124,75,119,55r,-1l119,36,101,25r,-2l88,9xe" filled="f" stroked="f">
                              <v:path arrowok="t" o:connecttype="custom" o:connectlocs="90,0;94,1;124,30;128,34;133,75;133,79;112,115;108,117;69,131;65,131;25,115;22,113;2,75;2,72;9,30;11,27;43,1;49,0;69,3;69,12;49,9;34,25;16,54;11,73;24,90;49,111;67,122;86,111;112,90;124,75;119,54;101,25;88,9" o:connectangles="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057" w:type="dxa"/>
                </w:tcPr>
                <w:p w14:paraId="5473EEE3" w14:textId="77777777" w:rsidR="001F7D9B" w:rsidRPr="003E2CE0" w:rsidRDefault="001F7D9B" w:rsidP="001F7D9B">
                  <w:pPr>
                    <w:jc w:val="both"/>
                    <w:rPr>
                      <w:rFonts w:cstheme="minorHAnsi"/>
                      <w:color w:val="000000" w:themeColor="text1"/>
                      <w:sz w:val="18"/>
                    </w:rPr>
                  </w:pPr>
                  <w:r w:rsidRPr="00714913">
                    <w:rPr>
                      <w:rFonts w:cstheme="minorHAnsi"/>
                      <w:color w:val="000000" w:themeColor="text1"/>
                      <w:sz w:val="18"/>
                    </w:rPr>
                    <w:t>Advanced Certified Scrum Product Owner - Scrum Alliance</w:t>
                  </w:r>
                </w:p>
              </w:tc>
            </w:tr>
            <w:tr w:rsidR="001F7D9B" w:rsidRPr="00047EBD" w14:paraId="4AAB5AD2" w14:textId="77777777" w:rsidTr="001C2A48">
              <w:trPr>
                <w:trHeight w:val="369"/>
              </w:trPr>
              <w:tc>
                <w:tcPr>
                  <w:tcW w:w="471" w:type="dxa"/>
                </w:tcPr>
                <w:p w14:paraId="6692D43B" w14:textId="77777777" w:rsidR="001F7D9B" w:rsidRDefault="001F7D9B" w:rsidP="001F7D9B">
                  <w:r w:rsidRPr="00871560">
                    <w:rPr>
                      <w:rFonts w:cstheme="minorHAnsi"/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30F2307F" wp14:editId="563B446A">
                            <wp:extent cx="120189" cy="187401"/>
                            <wp:effectExtent l="38100" t="0" r="13335" b="3175"/>
                            <wp:docPr id="104" name="Group 6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4A065A-D47B-604C-BC45-BC8AB8C9D46F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20189" cy="187401"/>
                                      <a:chOff x="0" y="0"/>
                                      <a:chExt cx="423863" cy="660400"/>
                                    </a:xfrm>
                                    <a:solidFill>
                                      <a:srgbClr val="006EA7"/>
                                    </a:solidFill>
                                  </wpg:grpSpPr>
                                  <wps:wsp>
                                    <wps:cNvPr id="105" name="Freeform 105">
                                      <a:extLst>
                                        <a:ext uri="{FF2B5EF4-FFF2-40B4-BE49-F238E27FC236}">
                                          <a16:creationId xmlns:a16="http://schemas.microsoft.com/office/drawing/2014/main" id="{047C297A-9F7F-CD40-931D-737FCBCC7383}"/>
                                        </a:ext>
                                      </a:extLst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28575" y="377825"/>
                                        <a:ext cx="179388" cy="282575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73" y="5"/>
                                          </a:cxn>
                                          <a:cxn ang="0">
                                            <a:pos x="50" y="0"/>
                                          </a:cxn>
                                          <a:cxn ang="0">
                                            <a:pos x="0" y="157"/>
                                          </a:cxn>
                                          <a:cxn ang="0">
                                            <a:pos x="55" y="103"/>
                                          </a:cxn>
                                          <a:cxn ang="0">
                                            <a:pos x="68" y="178"/>
                                          </a:cxn>
                                          <a:cxn ang="0">
                                            <a:pos x="113" y="41"/>
                                          </a:cxn>
                                          <a:cxn ang="0">
                                            <a:pos x="106" y="23"/>
                                          </a:cxn>
                                          <a:cxn ang="0">
                                            <a:pos x="73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13" h="178">
                                            <a:moveTo>
                                              <a:pt x="73" y="5"/>
                                            </a:moveTo>
                                            <a:lnTo>
                                              <a:pt x="50" y="0"/>
                                            </a:lnTo>
                                            <a:lnTo>
                                              <a:pt x="0" y="157"/>
                                            </a:lnTo>
                                            <a:lnTo>
                                              <a:pt x="55" y="103"/>
                                            </a:lnTo>
                                            <a:lnTo>
                                              <a:pt x="68" y="178"/>
                                            </a:lnTo>
                                            <a:lnTo>
                                              <a:pt x="113" y="41"/>
                                            </a:lnTo>
                                            <a:lnTo>
                                              <a:pt x="106" y="23"/>
                                            </a:lnTo>
                                            <a:lnTo>
                                              <a:pt x="73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107" name="Freeform 107">
                                      <a:extLst>
                                        <a:ext uri="{FF2B5EF4-FFF2-40B4-BE49-F238E27FC236}">
                                          <a16:creationId xmlns:a16="http://schemas.microsoft.com/office/drawing/2014/main" id="{872AF14E-F703-5648-92FC-233EA40BB841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71437" y="71437"/>
                                        <a:ext cx="279400" cy="27781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20" y="2"/>
                                          </a:cxn>
                                          <a:cxn ang="0">
                                            <a:pos x="122" y="2"/>
                                          </a:cxn>
                                          <a:cxn ang="0">
                                            <a:pos x="165" y="41"/>
                                          </a:cxn>
                                          <a:cxn ang="0">
                                            <a:pos x="167" y="43"/>
                                          </a:cxn>
                                          <a:cxn ang="0">
                                            <a:pos x="176" y="101"/>
                                          </a:cxn>
                                          <a:cxn ang="0">
                                            <a:pos x="176" y="103"/>
                                          </a:cxn>
                                          <a:cxn ang="0">
                                            <a:pos x="145" y="153"/>
                                          </a:cxn>
                                          <a:cxn ang="0">
                                            <a:pos x="143" y="155"/>
                                          </a:cxn>
                                          <a:cxn ang="0">
                                            <a:pos x="88" y="173"/>
                                          </a:cxn>
                                          <a:cxn ang="0">
                                            <a:pos x="86" y="173"/>
                                          </a:cxn>
                                          <a:cxn ang="0">
                                            <a:pos x="32" y="153"/>
                                          </a:cxn>
                                          <a:cxn ang="0">
                                            <a:pos x="30" y="151"/>
                                          </a:cxn>
                                          <a:cxn ang="0">
                                            <a:pos x="2" y="99"/>
                                          </a:cxn>
                                          <a:cxn ang="0">
                                            <a:pos x="2" y="97"/>
                                          </a:cxn>
                                          <a:cxn ang="0">
                                            <a:pos x="12" y="40"/>
                                          </a:cxn>
                                          <a:cxn ang="0">
                                            <a:pos x="14" y="38"/>
                                          </a:cxn>
                                          <a:cxn ang="0">
                                            <a:pos x="59" y="2"/>
                                          </a:cxn>
                                          <a:cxn ang="0">
                                            <a:pos x="61" y="0"/>
                                          </a:cxn>
                                          <a:cxn ang="0">
                                            <a:pos x="90" y="5"/>
                                          </a:cxn>
                                          <a:cxn ang="0">
                                            <a:pos x="90" y="9"/>
                                          </a:cxn>
                                          <a:cxn ang="0">
                                            <a:pos x="61" y="5"/>
                                          </a:cxn>
                                          <a:cxn ang="0">
                                            <a:pos x="39" y="27"/>
                                          </a:cxn>
                                          <a:cxn ang="0">
                                            <a:pos x="14" y="72"/>
                                          </a:cxn>
                                          <a:cxn ang="0">
                                            <a:pos x="5" y="97"/>
                                          </a:cxn>
                                          <a:cxn ang="0">
                                            <a:pos x="23" y="122"/>
                                          </a:cxn>
                                          <a:cxn ang="0">
                                            <a:pos x="63" y="155"/>
                                          </a:cxn>
                                          <a:cxn ang="0">
                                            <a:pos x="88" y="169"/>
                                          </a:cxn>
                                          <a:cxn ang="0">
                                            <a:pos x="115" y="155"/>
                                          </a:cxn>
                                          <a:cxn ang="0">
                                            <a:pos x="154" y="122"/>
                                          </a:cxn>
                                          <a:cxn ang="0">
                                            <a:pos x="172" y="101"/>
                                          </a:cxn>
                                          <a:cxn ang="0">
                                            <a:pos x="163" y="72"/>
                                          </a:cxn>
                                          <a:cxn ang="0">
                                            <a:pos x="136" y="27"/>
                                          </a:cxn>
                                          <a:cxn ang="0">
                                            <a:pos x="118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76" h="175">
                                            <a:moveTo>
                                              <a:pt x="90" y="5"/>
                                            </a:move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2" y="2"/>
                                            </a:lnTo>
                                            <a:lnTo>
                                              <a:pt x="140" y="23"/>
                                            </a:lnTo>
                                            <a:lnTo>
                                              <a:pt x="165" y="41"/>
                                            </a:lnTo>
                                            <a:lnTo>
                                              <a:pt x="167" y="41"/>
                                            </a:lnTo>
                                            <a:lnTo>
                                              <a:pt x="167" y="43"/>
                                            </a:lnTo>
                                            <a:lnTo>
                                              <a:pt x="167" y="70"/>
                                            </a:lnTo>
                                            <a:lnTo>
                                              <a:pt x="176" y="101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58" y="124"/>
                                            </a:lnTo>
                                            <a:lnTo>
                                              <a:pt x="145" y="153"/>
                                            </a:lnTo>
                                            <a:lnTo>
                                              <a:pt x="145" y="155"/>
                                            </a:lnTo>
                                            <a:lnTo>
                                              <a:pt x="143" y="155"/>
                                            </a:lnTo>
                                            <a:lnTo>
                                              <a:pt x="116" y="160"/>
                                            </a:lnTo>
                                            <a:lnTo>
                                              <a:pt x="88" y="173"/>
                                            </a:lnTo>
                                            <a:lnTo>
                                              <a:pt x="88" y="175"/>
                                            </a:lnTo>
                                            <a:lnTo>
                                              <a:pt x="86" y="173"/>
                                            </a:lnTo>
                                            <a:lnTo>
                                              <a:pt x="61" y="160"/>
                                            </a:lnTo>
                                            <a:lnTo>
                                              <a:pt x="32" y="153"/>
                                            </a:lnTo>
                                            <a:lnTo>
                                              <a:pt x="30" y="153"/>
                                            </a:lnTo>
                                            <a:lnTo>
                                              <a:pt x="30" y="151"/>
                                            </a:lnTo>
                                            <a:lnTo>
                                              <a:pt x="20" y="124"/>
                                            </a:lnTo>
                                            <a:lnTo>
                                              <a:pt x="2" y="99"/>
                                            </a:lnTo>
                                            <a:lnTo>
                                              <a:pt x="0" y="99"/>
                                            </a:lnTo>
                                            <a:lnTo>
                                              <a:pt x="2" y="97"/>
                                            </a:lnTo>
                                            <a:lnTo>
                                              <a:pt x="11" y="70"/>
                                            </a:lnTo>
                                            <a:lnTo>
                                              <a:pt x="12" y="40"/>
                                            </a:lnTo>
                                            <a:lnTo>
                                              <a:pt x="12" y="38"/>
                                            </a:lnTo>
                                            <a:lnTo>
                                              <a:pt x="14" y="38"/>
                                            </a:lnTo>
                                            <a:lnTo>
                                              <a:pt x="37" y="23"/>
                                            </a:lnTo>
                                            <a:lnTo>
                                              <a:pt x="59" y="2"/>
                                            </a:lnTo>
                                            <a:lnTo>
                                              <a:pt x="59" y="0"/>
                                            </a:lnTo>
                                            <a:lnTo>
                                              <a:pt x="61" y="0"/>
                                            </a:lnTo>
                                            <a:lnTo>
                                              <a:pt x="90" y="5"/>
                                            </a:lnTo>
                                            <a:lnTo>
                                              <a:pt x="90" y="5"/>
                                            </a:lnTo>
                                            <a:close/>
                                            <a:moveTo>
                                              <a:pt x="118" y="5"/>
                                            </a:moveTo>
                                            <a:lnTo>
                                              <a:pt x="90" y="9"/>
                                            </a:lnTo>
                                            <a:lnTo>
                                              <a:pt x="88" y="9"/>
                                            </a:lnTo>
                                            <a:lnTo>
                                              <a:pt x="61" y="5"/>
                                            </a:lnTo>
                                            <a:lnTo>
                                              <a:pt x="41" y="27"/>
                                            </a:lnTo>
                                            <a:lnTo>
                                              <a:pt x="39" y="27"/>
                                            </a:lnTo>
                                            <a:lnTo>
                                              <a:pt x="16" y="41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5" y="97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34" y="148"/>
                                            </a:lnTo>
                                            <a:lnTo>
                                              <a:pt x="63" y="155"/>
                                            </a:lnTo>
                                            <a:lnTo>
                                              <a:pt x="63" y="157"/>
                                            </a:lnTo>
                                            <a:lnTo>
                                              <a:pt x="88" y="169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42" y="151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72" y="101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43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18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108" name="Freeform 108">
                                      <a:extLst>
                                        <a:ext uri="{FF2B5EF4-FFF2-40B4-BE49-F238E27FC236}">
                                          <a16:creationId xmlns:a16="http://schemas.microsoft.com/office/drawing/2014/main" id="{BF8633EB-1212-1144-BD7B-A8F753989865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423863" cy="66040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83" y="2"/>
                                          </a:cxn>
                                          <a:cxn ang="0">
                                            <a:pos x="212" y="36"/>
                                          </a:cxn>
                                          <a:cxn ang="0">
                                            <a:pos x="253" y="63"/>
                                          </a:cxn>
                                          <a:cxn ang="0">
                                            <a:pos x="253" y="108"/>
                                          </a:cxn>
                                          <a:cxn ang="0">
                                            <a:pos x="267" y="155"/>
                                          </a:cxn>
                                          <a:cxn ang="0">
                                            <a:pos x="239" y="189"/>
                                          </a:cxn>
                                          <a:cxn ang="0">
                                            <a:pos x="219" y="234"/>
                                          </a:cxn>
                                          <a:cxn ang="0">
                                            <a:pos x="194" y="240"/>
                                          </a:cxn>
                                          <a:cxn ang="0">
                                            <a:pos x="244" y="395"/>
                                          </a:cxn>
                                          <a:cxn ang="0">
                                            <a:pos x="188" y="341"/>
                                          </a:cxn>
                                          <a:cxn ang="0">
                                            <a:pos x="174" y="416"/>
                                          </a:cxn>
                                          <a:cxn ang="0">
                                            <a:pos x="124" y="261"/>
                                          </a:cxn>
                                          <a:cxn ang="0">
                                            <a:pos x="91" y="243"/>
                                          </a:cxn>
                                          <a:cxn ang="0">
                                            <a:pos x="45" y="232"/>
                                          </a:cxn>
                                          <a:cxn ang="0">
                                            <a:pos x="29" y="189"/>
                                          </a:cxn>
                                          <a:cxn ang="0">
                                            <a:pos x="0" y="149"/>
                                          </a:cxn>
                                          <a:cxn ang="0">
                                            <a:pos x="14" y="108"/>
                                          </a:cxn>
                                          <a:cxn ang="0">
                                            <a:pos x="18" y="58"/>
                                          </a:cxn>
                                          <a:cxn ang="0">
                                            <a:pos x="56" y="36"/>
                                          </a:cxn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34"/>
                                          </a:cxn>
                                          <a:cxn ang="0">
                                            <a:pos x="99" y="27"/>
                                          </a:cxn>
                                          <a:cxn ang="0">
                                            <a:pos x="72" y="56"/>
                                          </a:cxn>
                                          <a:cxn ang="0">
                                            <a:pos x="41" y="74"/>
                                          </a:cxn>
                                          <a:cxn ang="0">
                                            <a:pos x="39" y="113"/>
                                          </a:cxn>
                                          <a:cxn ang="0">
                                            <a:pos x="29" y="146"/>
                                          </a:cxn>
                                          <a:cxn ang="0">
                                            <a:pos x="50" y="177"/>
                                          </a:cxn>
                                          <a:cxn ang="0">
                                            <a:pos x="63" y="211"/>
                                          </a:cxn>
                                          <a:cxn ang="0">
                                            <a:pos x="100" y="220"/>
                                          </a:cxn>
                                          <a:cxn ang="0">
                                            <a:pos x="131" y="236"/>
                                          </a:cxn>
                                          <a:cxn ang="0">
                                            <a:pos x="167" y="220"/>
                                          </a:cxn>
                                          <a:cxn ang="0">
                                            <a:pos x="201" y="213"/>
                                          </a:cxn>
                                          <a:cxn ang="0">
                                            <a:pos x="217" y="177"/>
                                          </a:cxn>
                                          <a:cxn ang="0">
                                            <a:pos x="239" y="149"/>
                                          </a:cxn>
                                          <a:cxn ang="0">
                                            <a:pos x="228" y="113"/>
                                          </a:cxn>
                                          <a:cxn ang="0">
                                            <a:pos x="228" y="77"/>
                                          </a:cxn>
                                          <a:cxn ang="0">
                                            <a:pos x="196" y="56"/>
                                          </a:cxn>
                                          <a:cxn ang="0">
                                            <a:pos x="172" y="29"/>
                                          </a:cxn>
                                          <a:cxn ang="0">
                                            <a:pos x="135" y="34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67" h="416">
                                            <a:moveTo>
                                              <a:pt x="135" y="7"/>
                                            </a:moveTo>
                                            <a:lnTo>
                                              <a:pt x="183" y="2"/>
                                            </a:lnTo>
                                            <a:lnTo>
                                              <a:pt x="212" y="36"/>
                                            </a:lnTo>
                                            <a:lnTo>
                                              <a:pt x="253" y="63"/>
                                            </a:lnTo>
                                            <a:lnTo>
                                              <a:pt x="253" y="108"/>
                                            </a:lnTo>
                                            <a:lnTo>
                                              <a:pt x="267" y="155"/>
                                            </a:lnTo>
                                            <a:lnTo>
                                              <a:pt x="239" y="189"/>
                                            </a:lnTo>
                                            <a:lnTo>
                                              <a:pt x="219" y="234"/>
                                            </a:lnTo>
                                            <a:lnTo>
                                              <a:pt x="194" y="240"/>
                                            </a:lnTo>
                                            <a:lnTo>
                                              <a:pt x="244" y="395"/>
                                            </a:lnTo>
                                            <a:lnTo>
                                              <a:pt x="188" y="341"/>
                                            </a:lnTo>
                                            <a:lnTo>
                                              <a:pt x="174" y="416"/>
                                            </a:lnTo>
                                            <a:lnTo>
                                              <a:pt x="124" y="261"/>
                                            </a:lnTo>
                                            <a:lnTo>
                                              <a:pt x="91" y="243"/>
                                            </a:lnTo>
                                            <a:lnTo>
                                              <a:pt x="45" y="232"/>
                                            </a:lnTo>
                                            <a:lnTo>
                                              <a:pt x="29" y="189"/>
                                            </a:lnTo>
                                            <a:lnTo>
                                              <a:pt x="0" y="149"/>
                                            </a:lnTo>
                                            <a:lnTo>
                                              <a:pt x="14" y="108"/>
                                            </a:lnTo>
                                            <a:lnTo>
                                              <a:pt x="18" y="58"/>
                                            </a:lnTo>
                                            <a:lnTo>
                                              <a:pt x="56" y="36"/>
                                            </a:ln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close/>
                                            <a:moveTo>
                                              <a:pt x="135" y="34"/>
                                            </a:moveTo>
                                            <a:lnTo>
                                              <a:pt x="99" y="27"/>
                                            </a:lnTo>
                                            <a:lnTo>
                                              <a:pt x="72" y="56"/>
                                            </a:lnTo>
                                            <a:lnTo>
                                              <a:pt x="41" y="74"/>
                                            </a:lnTo>
                                            <a:lnTo>
                                              <a:pt x="39" y="113"/>
                                            </a:lnTo>
                                            <a:lnTo>
                                              <a:pt x="29" y="146"/>
                                            </a:lnTo>
                                            <a:lnTo>
                                              <a:pt x="50" y="177"/>
                                            </a:lnTo>
                                            <a:lnTo>
                                              <a:pt x="63" y="211"/>
                                            </a:lnTo>
                                            <a:lnTo>
                                              <a:pt x="100" y="220"/>
                                            </a:lnTo>
                                            <a:lnTo>
                                              <a:pt x="131" y="236"/>
                                            </a:lnTo>
                                            <a:lnTo>
                                              <a:pt x="167" y="220"/>
                                            </a:lnTo>
                                            <a:lnTo>
                                              <a:pt x="201" y="213"/>
                                            </a:lnTo>
                                            <a:lnTo>
                                              <a:pt x="217" y="177"/>
                                            </a:lnTo>
                                            <a:lnTo>
                                              <a:pt x="239" y="149"/>
                                            </a:lnTo>
                                            <a:lnTo>
                                              <a:pt x="228" y="113"/>
                                            </a:lnTo>
                                            <a:lnTo>
                                              <a:pt x="228" y="77"/>
                                            </a:lnTo>
                                            <a:lnTo>
                                              <a:pt x="196" y="56"/>
                                            </a:lnTo>
                                            <a:lnTo>
                                              <a:pt x="172" y="29"/>
                                            </a:lnTo>
                                            <a:lnTo>
                                              <a:pt x="135" y="34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  <wps:wsp>
                                    <wps:cNvPr id="109" name="Freeform 109">
                                      <a:extLst>
                                        <a:ext uri="{FF2B5EF4-FFF2-40B4-BE49-F238E27FC236}">
                                          <a16:creationId xmlns:a16="http://schemas.microsoft.com/office/drawing/2014/main" id="{ED3A5059-6007-4046-B9E3-BF6B084D3914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104775" y="106362"/>
                                        <a:ext cx="214313" cy="20796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94" y="1"/>
                                          </a:cxn>
                                          <a:cxn ang="0">
                                            <a:pos x="124" y="30"/>
                                          </a:cxn>
                                          <a:cxn ang="0">
                                            <a:pos x="128" y="34"/>
                                          </a:cxn>
                                          <a:cxn ang="0">
                                            <a:pos x="133" y="75"/>
                                          </a:cxn>
                                          <a:cxn ang="0">
                                            <a:pos x="133" y="79"/>
                                          </a:cxn>
                                          <a:cxn ang="0">
                                            <a:pos x="112" y="115"/>
                                          </a:cxn>
                                          <a:cxn ang="0">
                                            <a:pos x="108" y="117"/>
                                          </a:cxn>
                                          <a:cxn ang="0">
                                            <a:pos x="69" y="131"/>
                                          </a:cxn>
                                          <a:cxn ang="0">
                                            <a:pos x="65" y="131"/>
                                          </a:cxn>
                                          <a:cxn ang="0">
                                            <a:pos x="25" y="115"/>
                                          </a:cxn>
                                          <a:cxn ang="0">
                                            <a:pos x="22" y="113"/>
                                          </a:cxn>
                                          <a:cxn ang="0">
                                            <a:pos x="2" y="75"/>
                                          </a:cxn>
                                          <a:cxn ang="0">
                                            <a:pos x="2" y="72"/>
                                          </a:cxn>
                                          <a:cxn ang="0">
                                            <a:pos x="9" y="30"/>
                                          </a:cxn>
                                          <a:cxn ang="0">
                                            <a:pos x="11" y="27"/>
                                          </a:cxn>
                                          <a:cxn ang="0">
                                            <a:pos x="43" y="1"/>
                                          </a:cxn>
                                          <a:cxn ang="0">
                                            <a:pos x="49" y="0"/>
                                          </a:cxn>
                                          <a:cxn ang="0">
                                            <a:pos x="69" y="3"/>
                                          </a:cxn>
                                          <a:cxn ang="0">
                                            <a:pos x="69" y="12"/>
                                          </a:cxn>
                                          <a:cxn ang="0">
                                            <a:pos x="49" y="9"/>
                                          </a:cxn>
                                          <a:cxn ang="0">
                                            <a:pos x="34" y="25"/>
                                          </a:cxn>
                                          <a:cxn ang="0">
                                            <a:pos x="16" y="54"/>
                                          </a:cxn>
                                          <a:cxn ang="0">
                                            <a:pos x="11" y="73"/>
                                          </a:cxn>
                                          <a:cxn ang="0">
                                            <a:pos x="24" y="90"/>
                                          </a:cxn>
                                          <a:cxn ang="0">
                                            <a:pos x="49" y="111"/>
                                          </a:cxn>
                                          <a:cxn ang="0">
                                            <a:pos x="67" y="122"/>
                                          </a:cxn>
                                          <a:cxn ang="0">
                                            <a:pos x="86" y="111"/>
                                          </a:cxn>
                                          <a:cxn ang="0">
                                            <a:pos x="112" y="90"/>
                                          </a:cxn>
                                          <a:cxn ang="0">
                                            <a:pos x="124" y="75"/>
                                          </a:cxn>
                                          <a:cxn ang="0">
                                            <a:pos x="119" y="54"/>
                                          </a:cxn>
                                          <a:cxn ang="0">
                                            <a:pos x="101" y="25"/>
                                          </a:cxn>
                                          <a:cxn ang="0">
                                            <a:pos x="88" y="9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35" h="131">
                                            <a:moveTo>
                                              <a:pt x="69" y="3"/>
                                            </a:move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92" y="0"/>
                                            </a:lnTo>
                                            <a:lnTo>
                                              <a:pt x="94" y="1"/>
                                            </a:lnTo>
                                            <a:lnTo>
                                              <a:pt x="106" y="18"/>
                                            </a:lnTo>
                                            <a:lnTo>
                                              <a:pt x="124" y="30"/>
                                            </a:lnTo>
                                            <a:lnTo>
                                              <a:pt x="128" y="30"/>
                                            </a:lnTo>
                                            <a:lnTo>
                                              <a:pt x="128" y="34"/>
                                            </a:lnTo>
                                            <a:lnTo>
                                              <a:pt x="128" y="54"/>
                                            </a:lnTo>
                                            <a:lnTo>
                                              <a:pt x="133" y="75"/>
                                            </a:lnTo>
                                            <a:lnTo>
                                              <a:pt x="135" y="77"/>
                                            </a:lnTo>
                                            <a:lnTo>
                                              <a:pt x="133" y="79"/>
                                            </a:lnTo>
                                            <a:lnTo>
                                              <a:pt x="121" y="93"/>
                                            </a:lnTo>
                                            <a:lnTo>
                                              <a:pt x="112" y="115"/>
                                            </a:lnTo>
                                            <a:lnTo>
                                              <a:pt x="110" y="117"/>
                                            </a:lnTo>
                                            <a:lnTo>
                                              <a:pt x="108" y="117"/>
                                            </a:lnTo>
                                            <a:lnTo>
                                              <a:pt x="88" y="120"/>
                                            </a:lnTo>
                                            <a:lnTo>
                                              <a:pt x="69" y="131"/>
                                            </a:lnTo>
                                            <a:lnTo>
                                              <a:pt x="67" y="131"/>
                                            </a:lnTo>
                                            <a:lnTo>
                                              <a:pt x="65" y="131"/>
                                            </a:lnTo>
                                            <a:lnTo>
                                              <a:pt x="47" y="120"/>
                                            </a:lnTo>
                                            <a:lnTo>
                                              <a:pt x="25" y="115"/>
                                            </a:lnTo>
                                            <a:lnTo>
                                              <a:pt x="24" y="115"/>
                                            </a:lnTo>
                                            <a:lnTo>
                                              <a:pt x="22" y="113"/>
                                            </a:lnTo>
                                            <a:lnTo>
                                              <a:pt x="15" y="93"/>
                                            </a:lnTo>
                                            <a:lnTo>
                                              <a:pt x="2" y="75"/>
                                            </a:lnTo>
                                            <a:lnTo>
                                              <a:pt x="0" y="73"/>
                                            </a:lnTo>
                                            <a:lnTo>
                                              <a:pt x="2" y="72"/>
                                            </a:lnTo>
                                            <a:lnTo>
                                              <a:pt x="7" y="54"/>
                                            </a:lnTo>
                                            <a:lnTo>
                                              <a:pt x="9" y="30"/>
                                            </a:lnTo>
                                            <a:lnTo>
                                              <a:pt x="9" y="28"/>
                                            </a:lnTo>
                                            <a:lnTo>
                                              <a:pt x="11" y="27"/>
                                            </a:lnTo>
                                            <a:lnTo>
                                              <a:pt x="29" y="18"/>
                                            </a:lnTo>
                                            <a:lnTo>
                                              <a:pt x="43" y="1"/>
                                            </a:lnTo>
                                            <a:lnTo>
                                              <a:pt x="45" y="0"/>
                                            </a:lnTo>
                                            <a:lnTo>
                                              <a:pt x="49" y="0"/>
                                            </a:lnTo>
                                            <a:lnTo>
                                              <a:pt x="69" y="3"/>
                                            </a:lnTo>
                                            <a:lnTo>
                                              <a:pt x="69" y="3"/>
                                            </a:lnTo>
                                            <a:close/>
                                            <a:moveTo>
                                              <a:pt x="88" y="9"/>
                                            </a:moveTo>
                                            <a:lnTo>
                                              <a:pt x="69" y="12"/>
                                            </a:lnTo>
                                            <a:lnTo>
                                              <a:pt x="67" y="12"/>
                                            </a:lnTo>
                                            <a:lnTo>
                                              <a:pt x="49" y="9"/>
                                            </a:lnTo>
                                            <a:lnTo>
                                              <a:pt x="34" y="23"/>
                                            </a:lnTo>
                                            <a:lnTo>
                                              <a:pt x="34" y="25"/>
                                            </a:lnTo>
                                            <a:lnTo>
                                              <a:pt x="18" y="34"/>
                                            </a:lnTo>
                                            <a:lnTo>
                                              <a:pt x="16" y="54"/>
                                            </a:lnTo>
                                            <a:lnTo>
                                              <a:pt x="16" y="55"/>
                                            </a:lnTo>
                                            <a:lnTo>
                                              <a:pt x="11" y="73"/>
                                            </a:lnTo>
                                            <a:lnTo>
                                              <a:pt x="22" y="90"/>
                                            </a:lnTo>
                                            <a:lnTo>
                                              <a:pt x="24" y="90"/>
                                            </a:lnTo>
                                            <a:lnTo>
                                              <a:pt x="29" y="108"/>
                                            </a:lnTo>
                                            <a:lnTo>
                                              <a:pt x="49" y="111"/>
                                            </a:lnTo>
                                            <a:lnTo>
                                              <a:pt x="51" y="113"/>
                                            </a:lnTo>
                                            <a:lnTo>
                                              <a:pt x="67" y="122"/>
                                            </a:lnTo>
                                            <a:lnTo>
                                              <a:pt x="85" y="113"/>
                                            </a:lnTo>
                                            <a:lnTo>
                                              <a:pt x="86" y="111"/>
                                            </a:lnTo>
                                            <a:lnTo>
                                              <a:pt x="104" y="110"/>
                                            </a:lnTo>
                                            <a:lnTo>
                                              <a:pt x="112" y="90"/>
                                            </a:lnTo>
                                            <a:lnTo>
                                              <a:pt x="113" y="90"/>
                                            </a:lnTo>
                                            <a:lnTo>
                                              <a:pt x="124" y="75"/>
                                            </a:lnTo>
                                            <a:lnTo>
                                              <a:pt x="119" y="55"/>
                                            </a:lnTo>
                                            <a:lnTo>
                                              <a:pt x="119" y="54"/>
                                            </a:lnTo>
                                            <a:lnTo>
                                              <a:pt x="119" y="36"/>
                                            </a:lnTo>
                                            <a:lnTo>
                                              <a:pt x="101" y="25"/>
                                            </a:lnTo>
                                            <a:lnTo>
                                              <a:pt x="101" y="23"/>
                                            </a:lnTo>
                                            <a:lnTo>
                                              <a:pt x="88" y="9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85D2D5F" id="Group 63" o:spid="_x0000_s1026" style="width:9.45pt;height:14.75pt;mso-position-horizontal-relative:char;mso-position-vertical-relative:line" coordsize="4238,66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">
                            <v:shape id="Freeform 105" o:spid="_x0000_s1027" style="position:absolute;left:285;top:3778;width:1794;height:2826;visibility:visible;mso-wrap-style:square;v-text-anchor:top" coordsize="11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" path="m73,5l50,,,157,55,103r13,75l113,41,106,23,73,5xe" filled="f" stroked="f">
                              <v:path arrowok="t" o:connecttype="custom" o:connectlocs="73,5;50,0;0,157;55,103;68,178;113,41;106,23;73,5" o:connectangles="0,0,0,0,0,0,0,0"/>
                            </v:shape>
                            <v:shape id="Freeform 107" o:spid="_x0000_s1028" style="position:absolute;left:714;top:714;width:2794;height:2778;visibility:visible;mso-wrap-style:square;v-text-anchor:top" coordsize="176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" path="m90,5l120,2r,l122,2r18,21l165,41r2,l167,43r,27l176,101r,2l176,103r-18,21l145,153r,2l143,155r-27,5l88,173r,2l86,173,61,160,32,153r-2,l30,151,20,124,2,99,,99,2,97,11,70,12,40r,-2l14,38,37,23,59,2,59,r2,l90,5r,xm118,5l90,9r-2,l61,5,41,27r-2,l16,41,14,72r,l5,97r18,25l23,122r11,26l63,155r,2l88,169r27,-14l115,155r27,-4l154,122r,l172,101,163,72r,l163,43,136,27r,l118,5xe" filled="f" stroked="f">
                              <v:path arrowok="t" o:connecttype="custom" o:connectlocs="120,2;122,2;165,41;167,43;176,101;176,103;145,153;143,155;88,173;86,173;32,153;30,151;2,99;2,97;12,40;14,38;59,2;61,0;90,5;90,9;61,5;39,27;14,72;5,97;23,122;63,155;88,169;115,155;154,122;172,101;163,72;136,27;118,5" o:connectangles="0,0,0,0,0,0,0,0,0,0,0,0,0,0,0,0,0,0,0,0,0,0,0,0,0,0,0,0,0,0,0,0,0"/>
                              <o:lock v:ext="edit" verticies="t"/>
                            </v:shape>
                            <v:shape id="Freeform 108" o:spid="_x0000_s1029" style="position:absolute;width:4238;height:6604;visibility:visible;mso-wrap-style:square;v-text-anchor:top" coordsize="267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" path="m135,7l183,2r29,34l253,63r,45l267,155r-28,34l219,234r-25,6l244,395,188,341r-14,75l124,261,91,243,45,232,29,189,,149,14,108,18,58,56,36,90,r45,7l135,7xm135,34l99,27,72,56,41,74r-2,39l29,146r21,31l63,211r37,9l131,236r36,-16l201,213r16,-36l239,149,228,113r,-36l196,56,172,29r-37,5xe" filled="f" stroked="f">
                              <v:path arrowok="t" o:connecttype="custom" o:connectlocs="135,7;183,2;212,36;253,63;253,108;267,155;239,189;219,234;194,240;244,395;188,341;174,416;124,261;91,243;45,232;29,189;0,149;14,108;18,58;56,36;90,0;135,7;135,7;135,34;99,27;72,56;41,74;39,113;29,146;50,177;63,211;100,220;131,236;167,220;201,213;217,177;239,149;228,113;228,77;196,56;172,29;135,34" o:connectangles="0,0,0,0,0,0,0,0,0,0,0,0,0,0,0,0,0,0,0,0,0,0,0,0,0,0,0,0,0,0,0,0,0,0,0,0,0,0,0,0,0,0"/>
                              <o:lock v:ext="edit" verticies="t"/>
                            </v:shape>
                            <v:shape id="Freeform 109" o:spid="_x0000_s1030" style="position:absolute;left:1047;top:1063;width:2143;height:2080;visibility:visible;mso-wrap-style:square;v-text-anchor:top" coordsize="135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" path="m69,3l90,r2,l94,1r12,17l124,30r4,l128,34r,20l133,75r2,2l133,79,121,93r-9,22l110,117r-2,l88,120,69,131r-2,l65,131,47,120,25,115r-1,l22,113,15,93,2,75,,73,2,72,7,54,9,30r,-2l11,27,29,18,43,1,45,r4,l69,3r,xm88,9l69,12r-2,l49,9,34,23r,2l18,34,16,54r,1l11,73,22,90r2,l29,108r20,3l51,113r16,9l85,113r1,-2l104,110r8,-20l113,90,124,75,119,55r,-1l119,36,101,25r,-2l88,9xe" filled="f" stroked="f">
                              <v:path arrowok="t" o:connecttype="custom" o:connectlocs="90,0;94,1;124,30;128,34;133,75;133,79;112,115;108,117;69,131;65,131;25,115;22,113;2,75;2,72;9,30;11,27;43,1;49,0;69,3;69,12;49,9;34,25;16,54;11,73;24,90;49,111;67,122;86,111;112,90;124,75;119,54;101,25;88,9" o:connectangles="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057" w:type="dxa"/>
                </w:tcPr>
                <w:p w14:paraId="29E4D425" w14:textId="77777777" w:rsidR="001F7D9B" w:rsidRPr="003E2CE0" w:rsidRDefault="001F7D9B" w:rsidP="001F7D9B">
                  <w:pPr>
                    <w:jc w:val="both"/>
                    <w:rPr>
                      <w:rFonts w:cstheme="minorHAnsi"/>
                      <w:color w:val="000000" w:themeColor="text1"/>
                      <w:sz w:val="18"/>
                    </w:rPr>
                  </w:pPr>
                  <w:r w:rsidRPr="00714913">
                    <w:rPr>
                      <w:rFonts w:cstheme="minorHAnsi"/>
                      <w:color w:val="000000" w:themeColor="text1"/>
                      <w:sz w:val="18"/>
                    </w:rPr>
                    <w:t>Programming in Java - Oracle</w:t>
                  </w:r>
                </w:p>
              </w:tc>
            </w:tr>
          </w:tbl>
          <w:p w14:paraId="2AC7F9CA" w14:textId="77777777" w:rsidR="00B73B58" w:rsidRDefault="00B73B58" w:rsidP="00B6615F">
            <w:pPr>
              <w:contextualSpacing/>
              <w:jc w:val="right"/>
              <w:rPr>
                <w:b/>
                <w:color w:val="000000" w:themeColor="text1"/>
                <w:sz w:val="24"/>
              </w:rPr>
            </w:pPr>
          </w:p>
          <w:p w14:paraId="54C68982" w14:textId="77777777" w:rsidR="00B6615F" w:rsidRPr="00047EBD" w:rsidRDefault="00B6615F" w:rsidP="00B6615F">
            <w:pPr>
              <w:contextualSpacing/>
              <w:jc w:val="right"/>
              <w:rPr>
                <w:color w:val="000000" w:themeColor="text1"/>
                <w:sz w:val="28"/>
              </w:rPr>
            </w:pPr>
            <w:r w:rsidRPr="00B73B58">
              <w:rPr>
                <w:b/>
                <w:color w:val="000000" w:themeColor="text1"/>
                <w:sz w:val="28"/>
              </w:rPr>
              <w:t>PERSONAL DETAILS</w:t>
            </w:r>
            <w:r w:rsidRPr="00B73B58">
              <w:rPr>
                <w:b/>
                <w:noProof/>
                <w:color w:val="C7A163"/>
                <w:sz w:val="32"/>
              </w:rPr>
              <w:t xml:space="preserve"> </w:t>
            </w:r>
            <w:r w:rsidRPr="007C300E">
              <w:rPr>
                <w:rFonts w:cstheme="minorHAnsi"/>
                <w:noProof/>
              </w:rPr>
              <mc:AlternateContent>
                <mc:Choice Requires="wps">
                  <w:drawing>
                    <wp:inline distT="0" distB="0" distL="0" distR="0" wp14:anchorId="3ABC6CE7" wp14:editId="69AA9DF3">
                      <wp:extent cx="247015" cy="179705"/>
                      <wp:effectExtent l="0" t="0" r="635" b="0"/>
                      <wp:docPr id="82" name="Freeform 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015" cy="179705"/>
                              </a:xfrm>
                              <a:custGeom>
                                <a:avLst/>
                                <a:gdLst>
                                  <a:gd name="T0" fmla="*/ 99043075 w 497"/>
                                  <a:gd name="T1" fmla="*/ 0 h 400"/>
                                  <a:gd name="T2" fmla="*/ 99043075 w 497"/>
                                  <a:gd name="T3" fmla="*/ 0 h 400"/>
                                  <a:gd name="T4" fmla="*/ 11849265 w 497"/>
                                  <a:gd name="T5" fmla="*/ 0 h 400"/>
                                  <a:gd name="T6" fmla="*/ 0 w 497"/>
                                  <a:gd name="T7" fmla="*/ 8879258 h 400"/>
                                  <a:gd name="T8" fmla="*/ 0 w 497"/>
                                  <a:gd name="T9" fmla="*/ 69824985 h 400"/>
                                  <a:gd name="T10" fmla="*/ 11849265 w 497"/>
                                  <a:gd name="T11" fmla="*/ 80520546 h 400"/>
                                  <a:gd name="T12" fmla="*/ 99043075 w 497"/>
                                  <a:gd name="T13" fmla="*/ 80520546 h 400"/>
                                  <a:gd name="T14" fmla="*/ 110892340 w 497"/>
                                  <a:gd name="T15" fmla="*/ 69824985 h 400"/>
                                  <a:gd name="T16" fmla="*/ 110892340 w 497"/>
                                  <a:gd name="T17" fmla="*/ 8879258 h 400"/>
                                  <a:gd name="T18" fmla="*/ 99043075 w 497"/>
                                  <a:gd name="T19" fmla="*/ 0 h 400"/>
                                  <a:gd name="T20" fmla="*/ 99043075 w 497"/>
                                  <a:gd name="T21" fmla="*/ 69824985 h 400"/>
                                  <a:gd name="T22" fmla="*/ 99043075 w 497"/>
                                  <a:gd name="T23" fmla="*/ 69824985 h 400"/>
                                  <a:gd name="T24" fmla="*/ 11849265 w 497"/>
                                  <a:gd name="T25" fmla="*/ 69824985 h 400"/>
                                  <a:gd name="T26" fmla="*/ 11849265 w 497"/>
                                  <a:gd name="T27" fmla="*/ 8879258 h 400"/>
                                  <a:gd name="T28" fmla="*/ 99043075 w 497"/>
                                  <a:gd name="T29" fmla="*/ 8879258 h 400"/>
                                  <a:gd name="T30" fmla="*/ 99043075 w 497"/>
                                  <a:gd name="T31" fmla="*/ 69824985 h 400"/>
                                  <a:gd name="T32" fmla="*/ 49633117 w 497"/>
                                  <a:gd name="T33" fmla="*/ 50249718 h 400"/>
                                  <a:gd name="T34" fmla="*/ 49633117 w 497"/>
                                  <a:gd name="T35" fmla="*/ 50249718 h 400"/>
                                  <a:gd name="T36" fmla="*/ 21686625 w 497"/>
                                  <a:gd name="T37" fmla="*/ 50249718 h 400"/>
                                  <a:gd name="T38" fmla="*/ 21686625 w 497"/>
                                  <a:gd name="T39" fmla="*/ 59128976 h 400"/>
                                  <a:gd name="T40" fmla="*/ 49633117 w 497"/>
                                  <a:gd name="T41" fmla="*/ 59128976 h 400"/>
                                  <a:gd name="T42" fmla="*/ 49633117 w 497"/>
                                  <a:gd name="T43" fmla="*/ 50249718 h 400"/>
                                  <a:gd name="T44" fmla="*/ 49633117 w 497"/>
                                  <a:gd name="T45" fmla="*/ 35921550 h 400"/>
                                  <a:gd name="T46" fmla="*/ 49633117 w 497"/>
                                  <a:gd name="T47" fmla="*/ 35921550 h 400"/>
                                  <a:gd name="T48" fmla="*/ 21686625 w 497"/>
                                  <a:gd name="T49" fmla="*/ 35921550 h 400"/>
                                  <a:gd name="T50" fmla="*/ 21686625 w 497"/>
                                  <a:gd name="T51" fmla="*/ 44800808 h 400"/>
                                  <a:gd name="T52" fmla="*/ 49633117 w 497"/>
                                  <a:gd name="T53" fmla="*/ 44800808 h 400"/>
                                  <a:gd name="T54" fmla="*/ 49633117 w 497"/>
                                  <a:gd name="T55" fmla="*/ 35921550 h 400"/>
                                  <a:gd name="T56" fmla="*/ 49633117 w 497"/>
                                  <a:gd name="T57" fmla="*/ 19777079 h 400"/>
                                  <a:gd name="T58" fmla="*/ 49633117 w 497"/>
                                  <a:gd name="T59" fmla="*/ 19777079 h 400"/>
                                  <a:gd name="T60" fmla="*/ 21686625 w 497"/>
                                  <a:gd name="T61" fmla="*/ 19777079 h 400"/>
                                  <a:gd name="T62" fmla="*/ 21686625 w 497"/>
                                  <a:gd name="T63" fmla="*/ 28858148 h 400"/>
                                  <a:gd name="T64" fmla="*/ 49633117 w 497"/>
                                  <a:gd name="T65" fmla="*/ 28858148 h 400"/>
                                  <a:gd name="T66" fmla="*/ 49633117 w 497"/>
                                  <a:gd name="T67" fmla="*/ 19777079 h 400"/>
                                  <a:gd name="T68" fmla="*/ 86970155 w 497"/>
                                  <a:gd name="T69" fmla="*/ 51864210 h 400"/>
                                  <a:gd name="T70" fmla="*/ 86970155 w 497"/>
                                  <a:gd name="T71" fmla="*/ 51864210 h 400"/>
                                  <a:gd name="T72" fmla="*/ 79145196 w 497"/>
                                  <a:gd name="T73" fmla="*/ 46617111 h 400"/>
                                  <a:gd name="T74" fmla="*/ 85181408 w 497"/>
                                  <a:gd name="T75" fmla="*/ 30472640 h 400"/>
                                  <a:gd name="T76" fmla="*/ 75120890 w 497"/>
                                  <a:gd name="T77" fmla="*/ 19777079 h 400"/>
                                  <a:gd name="T78" fmla="*/ 65283530 w 497"/>
                                  <a:gd name="T79" fmla="*/ 30472640 h 400"/>
                                  <a:gd name="T80" fmla="*/ 71319741 w 497"/>
                                  <a:gd name="T81" fmla="*/ 46617111 h 400"/>
                                  <a:gd name="T82" fmla="*/ 61482878 w 497"/>
                                  <a:gd name="T83" fmla="*/ 51864210 h 400"/>
                                  <a:gd name="T84" fmla="*/ 61482878 w 497"/>
                                  <a:gd name="T85" fmla="*/ 59128976 h 400"/>
                                  <a:gd name="T86" fmla="*/ 88982059 w 497"/>
                                  <a:gd name="T87" fmla="*/ 59128976 h 400"/>
                                  <a:gd name="T88" fmla="*/ 86970155 w 497"/>
                                  <a:gd name="T89" fmla="*/ 51864210 h 400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ahLst/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497" h="400">
                                    <a:moveTo>
                                      <a:pt x="443" y="0"/>
                                    </a:moveTo>
                                    <a:lnTo>
                                      <a:pt x="443" y="0"/>
                                    </a:lnTo>
                                    <a:cubicBezTo>
                                      <a:pt x="53" y="0"/>
                                      <a:pt x="53" y="0"/>
                                      <a:pt x="53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346"/>
                                      <a:pt x="0" y="346"/>
                                      <a:pt x="0" y="346"/>
                                    </a:cubicBezTo>
                                    <a:cubicBezTo>
                                      <a:pt x="0" y="373"/>
                                      <a:pt x="17" y="399"/>
                                      <a:pt x="53" y="399"/>
                                    </a:cubicBezTo>
                                    <a:cubicBezTo>
                                      <a:pt x="443" y="399"/>
                                      <a:pt x="443" y="399"/>
                                      <a:pt x="443" y="399"/>
                                    </a:cubicBezTo>
                                    <a:cubicBezTo>
                                      <a:pt x="470" y="399"/>
                                      <a:pt x="496" y="373"/>
                                      <a:pt x="496" y="346"/>
                                    </a:cubicBezTo>
                                    <a:cubicBezTo>
                                      <a:pt x="496" y="44"/>
                                      <a:pt x="496" y="44"/>
                                      <a:pt x="496" y="44"/>
                                    </a:cubicBezTo>
                                    <a:cubicBezTo>
                                      <a:pt x="496" y="18"/>
                                      <a:pt x="470" y="0"/>
                                      <a:pt x="443" y="0"/>
                                    </a:cubicBezTo>
                                    <a:close/>
                                    <a:moveTo>
                                      <a:pt x="443" y="346"/>
                                    </a:moveTo>
                                    <a:lnTo>
                                      <a:pt x="443" y="346"/>
                                    </a:lnTo>
                                    <a:cubicBezTo>
                                      <a:pt x="53" y="346"/>
                                      <a:pt x="53" y="346"/>
                                      <a:pt x="53" y="346"/>
                                    </a:cubicBezTo>
                                    <a:cubicBezTo>
                                      <a:pt x="53" y="44"/>
                                      <a:pt x="53" y="44"/>
                                      <a:pt x="53" y="44"/>
                                    </a:cubicBezTo>
                                    <a:cubicBezTo>
                                      <a:pt x="443" y="44"/>
                                      <a:pt x="443" y="44"/>
                                      <a:pt x="443" y="44"/>
                                    </a:cubicBezTo>
                                    <a:lnTo>
                                      <a:pt x="443" y="346"/>
                                    </a:lnTo>
                                    <a:close/>
                                    <a:moveTo>
                                      <a:pt x="222" y="249"/>
                                    </a:moveTo>
                                    <a:lnTo>
                                      <a:pt x="222" y="249"/>
                                    </a:lnTo>
                                    <a:cubicBezTo>
                                      <a:pt x="97" y="249"/>
                                      <a:pt x="97" y="249"/>
                                      <a:pt x="97" y="249"/>
                                    </a:cubicBezTo>
                                    <a:cubicBezTo>
                                      <a:pt x="97" y="293"/>
                                      <a:pt x="97" y="293"/>
                                      <a:pt x="97" y="293"/>
                                    </a:cubicBezTo>
                                    <a:cubicBezTo>
                                      <a:pt x="222" y="293"/>
                                      <a:pt x="222" y="293"/>
                                      <a:pt x="222" y="293"/>
                                    </a:cubicBezTo>
                                    <a:lnTo>
                                      <a:pt x="222" y="249"/>
                                    </a:lnTo>
                                    <a:close/>
                                    <a:moveTo>
                                      <a:pt x="222" y="178"/>
                                    </a:moveTo>
                                    <a:lnTo>
                                      <a:pt x="222" y="178"/>
                                    </a:lnTo>
                                    <a:cubicBezTo>
                                      <a:pt x="97" y="178"/>
                                      <a:pt x="97" y="178"/>
                                      <a:pt x="97" y="178"/>
                                    </a:cubicBezTo>
                                    <a:cubicBezTo>
                                      <a:pt x="97" y="222"/>
                                      <a:pt x="97" y="222"/>
                                      <a:pt x="97" y="222"/>
                                    </a:cubicBezTo>
                                    <a:cubicBezTo>
                                      <a:pt x="222" y="222"/>
                                      <a:pt x="222" y="222"/>
                                      <a:pt x="222" y="222"/>
                                    </a:cubicBezTo>
                                    <a:lnTo>
                                      <a:pt x="222" y="178"/>
                                    </a:lnTo>
                                    <a:close/>
                                    <a:moveTo>
                                      <a:pt x="222" y="98"/>
                                    </a:moveTo>
                                    <a:lnTo>
                                      <a:pt x="222" y="98"/>
                                    </a:lnTo>
                                    <a:cubicBezTo>
                                      <a:pt x="97" y="98"/>
                                      <a:pt x="97" y="98"/>
                                      <a:pt x="97" y="98"/>
                                    </a:cubicBezTo>
                                    <a:cubicBezTo>
                                      <a:pt x="97" y="143"/>
                                      <a:pt x="97" y="143"/>
                                      <a:pt x="97" y="143"/>
                                    </a:cubicBezTo>
                                    <a:cubicBezTo>
                                      <a:pt x="222" y="143"/>
                                      <a:pt x="222" y="143"/>
                                      <a:pt x="222" y="143"/>
                                    </a:cubicBezTo>
                                    <a:lnTo>
                                      <a:pt x="222" y="98"/>
                                    </a:lnTo>
                                    <a:close/>
                                    <a:moveTo>
                                      <a:pt x="389" y="257"/>
                                    </a:moveTo>
                                    <a:lnTo>
                                      <a:pt x="389" y="257"/>
                                    </a:lnTo>
                                    <a:cubicBezTo>
                                      <a:pt x="389" y="257"/>
                                      <a:pt x="354" y="249"/>
                                      <a:pt x="354" y="231"/>
                                    </a:cubicBezTo>
                                    <a:cubicBezTo>
                                      <a:pt x="354" y="204"/>
                                      <a:pt x="381" y="196"/>
                                      <a:pt x="381" y="151"/>
                                    </a:cubicBezTo>
                                    <a:cubicBezTo>
                                      <a:pt x="381" y="125"/>
                                      <a:pt x="372" y="98"/>
                                      <a:pt x="336" y="98"/>
                                    </a:cubicBezTo>
                                    <a:cubicBezTo>
                                      <a:pt x="301" y="98"/>
                                      <a:pt x="292" y="125"/>
                                      <a:pt x="292" y="151"/>
                                    </a:cubicBezTo>
                                    <a:cubicBezTo>
                                      <a:pt x="292" y="196"/>
                                      <a:pt x="319" y="204"/>
                                      <a:pt x="319" y="231"/>
                                    </a:cubicBezTo>
                                    <a:cubicBezTo>
                                      <a:pt x="319" y="249"/>
                                      <a:pt x="275" y="257"/>
                                      <a:pt x="275" y="257"/>
                                    </a:cubicBezTo>
                                    <a:lnTo>
                                      <a:pt x="275" y="293"/>
                                    </a:lnTo>
                                    <a:cubicBezTo>
                                      <a:pt x="398" y="293"/>
                                      <a:pt x="398" y="293"/>
                                      <a:pt x="398" y="293"/>
                                    </a:cubicBezTo>
                                    <a:cubicBezTo>
                                      <a:pt x="398" y="293"/>
                                      <a:pt x="398" y="257"/>
                                      <a:pt x="389" y="25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D1DD469" id="Freeform 82" o:spid="_x0000_s1026" style="width:19.45pt;height:14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" path="m443,r,c53,,53,,53,,17,,,18,,44,,346,,346,,346v,27,17,53,53,53c443,399,443,399,443,399v27,,53,-26,53,-53c496,44,496,44,496,44,496,18,470,,443,xm443,346r,c53,346,53,346,53,346,53,44,53,44,53,44v390,,390,,390,l443,346xm222,249r,c97,249,97,249,97,249v,44,,44,,44c222,293,222,293,222,293r,-44xm222,178r,c97,178,97,178,97,178v,44,,44,,44c222,222,222,222,222,222r,-44xm222,98r,c97,98,97,98,97,98v,45,,45,,45c222,143,222,143,222,143r,-45xm389,257r,c389,257,354,249,354,231v,-27,27,-35,27,-80c381,125,372,98,336,98v-35,,-44,27,-44,53c292,196,319,204,319,231v,18,-44,26,-44,26l275,293v123,,123,,123,c398,293,398,257,389,257xe" fillcolor="#006ea7" stroked="f">
                      <v:path o:connecttype="custom" o:connectlocs="2147483646,0;2147483646,0;2147483646,0;0,2147483646;0,2147483646;2147483646,2147483646;2147483646,2147483646;2147483646,2147483646;2147483646,2147483646;2147483646,0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5F9612DF" w14:textId="77777777" w:rsidR="00B6615F" w:rsidRPr="001F7D9B" w:rsidRDefault="00B6615F" w:rsidP="001F7D9B">
            <w:pPr>
              <w:spacing w:line="144" w:lineRule="auto"/>
              <w:contextualSpacing/>
              <w:jc w:val="right"/>
              <w:rPr>
                <w:color w:val="000000" w:themeColor="text1"/>
              </w:rPr>
            </w:pPr>
            <w:r w:rsidRPr="00047EBD">
              <w:rPr>
                <w:rFonts w:ascii="Alte Haas Grotesk" w:hAnsi="Alte Haas Grotesk"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517A70C8" wp14:editId="61458C02">
                      <wp:extent cx="1757680" cy="45720"/>
                      <wp:effectExtent l="0" t="19050" r="0" b="11430"/>
                      <wp:docPr id="72" name="Group 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6EA7"/>
                              </a:solidFill>
                            </wpg:grpSpPr>
                            <wps:wsp>
                              <wps:cNvPr id="73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4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1FCBC4E" id="Group 72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1B5EDC44" w14:textId="172871E3" w:rsidR="00B6615F" w:rsidRPr="007D148C" w:rsidRDefault="00B6615F" w:rsidP="00B6615F">
            <w:pPr>
              <w:pStyle w:val="ListParagraph"/>
              <w:numPr>
                <w:ilvl w:val="0"/>
                <w:numId w:val="42"/>
              </w:numPr>
              <w:rPr>
                <w:rFonts w:eastAsia="Calibri" w:cstheme="minorHAnsi"/>
                <w:b/>
                <w:color w:val="000000" w:themeColor="text1"/>
                <w:sz w:val="18"/>
              </w:rPr>
            </w:pPr>
            <w:r w:rsidRPr="007D148C">
              <w:rPr>
                <w:rFonts w:eastAsia="Calibri" w:cstheme="minorHAnsi"/>
                <w:b/>
                <w:color w:val="000000" w:themeColor="text1"/>
                <w:sz w:val="18"/>
              </w:rPr>
              <w:t>Address</w:t>
            </w:r>
            <w:r w:rsidRPr="007D148C">
              <w:rPr>
                <w:rFonts w:eastAsia="Calibri" w:cstheme="minorHAnsi"/>
                <w:color w:val="000000" w:themeColor="text1"/>
                <w:sz w:val="18"/>
              </w:rPr>
              <w:t xml:space="preserve">: </w:t>
            </w:r>
            <w:r w:rsidR="00272E1C">
              <w:rPr>
                <w:rFonts w:eastAsia="Calibri" w:cstheme="minorHAnsi"/>
                <w:color w:val="000000" w:themeColor="text1"/>
                <w:sz w:val="18"/>
              </w:rPr>
              <w:t>Meerut</w:t>
            </w:r>
          </w:p>
          <w:p w14:paraId="03DDF278" w14:textId="254A54AE" w:rsidR="00B6615F" w:rsidRPr="00272E1C" w:rsidRDefault="00B6615F" w:rsidP="00272E1C">
            <w:pPr>
              <w:pStyle w:val="ListParagraph"/>
              <w:numPr>
                <w:ilvl w:val="0"/>
                <w:numId w:val="42"/>
              </w:numPr>
              <w:rPr>
                <w:rFonts w:eastAsia="Calibri" w:cstheme="minorHAnsi"/>
                <w:b/>
                <w:color w:val="000000" w:themeColor="text1"/>
                <w:sz w:val="18"/>
              </w:rPr>
            </w:pPr>
            <w:r w:rsidRPr="007D148C">
              <w:rPr>
                <w:rFonts w:eastAsia="Calibri" w:cstheme="minorHAnsi"/>
                <w:b/>
                <w:color w:val="000000" w:themeColor="text1"/>
                <w:sz w:val="18"/>
              </w:rPr>
              <w:t>Languages Known</w:t>
            </w:r>
            <w:r w:rsidRPr="007D148C">
              <w:rPr>
                <w:rFonts w:eastAsia="Calibri" w:cstheme="minorHAnsi"/>
                <w:color w:val="000000" w:themeColor="text1"/>
                <w:sz w:val="18"/>
              </w:rPr>
              <w:t xml:space="preserve">: </w:t>
            </w:r>
            <w:r w:rsidR="00272E1C">
              <w:rPr>
                <w:rFonts w:eastAsia="Calibri" w:cstheme="minorHAnsi"/>
                <w:color w:val="000000" w:themeColor="text1"/>
                <w:sz w:val="18"/>
              </w:rPr>
              <w:t>English, Hindi</w:t>
            </w:r>
          </w:p>
        </w:tc>
        <w:tc>
          <w:tcPr>
            <w:tcW w:w="8010" w:type="dxa"/>
            <w:vMerge/>
            <w:shd w:val="clear" w:color="auto" w:fill="auto"/>
          </w:tcPr>
          <w:p w14:paraId="74ABAA26" w14:textId="77777777" w:rsidR="00591BC7" w:rsidRPr="007C300E" w:rsidRDefault="00591BC7" w:rsidP="00382FEC">
            <w:pPr>
              <w:rPr>
                <w:rFonts w:cstheme="minorHAnsi"/>
              </w:rPr>
            </w:pPr>
          </w:p>
        </w:tc>
      </w:tr>
    </w:tbl>
    <w:p w14:paraId="65B6553A" w14:textId="77777777" w:rsidR="001734A0" w:rsidRPr="00717FF4" w:rsidRDefault="001734A0" w:rsidP="00591BC7">
      <w:pPr>
        <w:rPr>
          <w:sz w:val="8"/>
        </w:rPr>
      </w:pPr>
    </w:p>
    <w:sectPr w:rsidR="001734A0" w:rsidRPr="00717FF4" w:rsidSect="002F4B09">
      <w:pgSz w:w="12240" w:h="15840"/>
      <w:pgMar w:top="18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Calibri"/>
    <w:charset w:val="00"/>
    <w:family w:val="swiss"/>
    <w:pitch w:val="variable"/>
    <w:sig w:usb0="E10002FF" w:usb1="5000ECFF" w:usb2="00000009" w:usb3="00000000" w:csb0="0000019F" w:csb1="00000000"/>
  </w:font>
  <w:font w:name="Alte Haas Grotesk">
    <w:altName w:val="Corbel"/>
    <w:charset w:val="00"/>
    <w:family w:val="auto"/>
    <w:pitch w:val="variable"/>
    <w:sig w:usb0="00000001" w:usb1="00000000" w:usb2="00000000" w:usb3="00000000" w:csb0="0000011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E153E"/>
    <w:multiLevelType w:val="hybridMultilevel"/>
    <w:tmpl w:val="28E2B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71BFF"/>
    <w:multiLevelType w:val="hybridMultilevel"/>
    <w:tmpl w:val="624098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3D714C"/>
    <w:multiLevelType w:val="hybridMultilevel"/>
    <w:tmpl w:val="9698D7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3639A6"/>
    <w:multiLevelType w:val="hybridMultilevel"/>
    <w:tmpl w:val="914A5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E250B9"/>
    <w:multiLevelType w:val="hybridMultilevel"/>
    <w:tmpl w:val="44EC60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60933B3"/>
    <w:multiLevelType w:val="hybridMultilevel"/>
    <w:tmpl w:val="8A462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87114B8"/>
    <w:multiLevelType w:val="hybridMultilevel"/>
    <w:tmpl w:val="39608A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B63061C"/>
    <w:multiLevelType w:val="hybridMultilevel"/>
    <w:tmpl w:val="3A4867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E1D1DC8"/>
    <w:multiLevelType w:val="hybridMultilevel"/>
    <w:tmpl w:val="8B5485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EF75E7E"/>
    <w:multiLevelType w:val="hybridMultilevel"/>
    <w:tmpl w:val="B0E00F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1A63C62"/>
    <w:multiLevelType w:val="hybridMultilevel"/>
    <w:tmpl w:val="7BAAAF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1B05090"/>
    <w:multiLevelType w:val="hybridMultilevel"/>
    <w:tmpl w:val="5284E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801120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817A81"/>
    <w:multiLevelType w:val="hybridMultilevel"/>
    <w:tmpl w:val="DB945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576E21"/>
    <w:multiLevelType w:val="hybridMultilevel"/>
    <w:tmpl w:val="7F486DF6"/>
    <w:lvl w:ilvl="0" w:tplc="00308E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47CCF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958C3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778CF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2B2F7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47CC6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708FC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83E7E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DBAD4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1DF155F0"/>
    <w:multiLevelType w:val="hybridMultilevel"/>
    <w:tmpl w:val="33E8CB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EB071CD"/>
    <w:multiLevelType w:val="hybridMultilevel"/>
    <w:tmpl w:val="376EDE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1E91708"/>
    <w:multiLevelType w:val="hybridMultilevel"/>
    <w:tmpl w:val="83246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FD433E"/>
    <w:multiLevelType w:val="hybridMultilevel"/>
    <w:tmpl w:val="DDA0C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36393C"/>
    <w:multiLevelType w:val="hybridMultilevel"/>
    <w:tmpl w:val="D2A23B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EB522A4"/>
    <w:multiLevelType w:val="multilevel"/>
    <w:tmpl w:val="6DF60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09C18B8"/>
    <w:multiLevelType w:val="hybridMultilevel"/>
    <w:tmpl w:val="CF464F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FB282E0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2011576"/>
    <w:multiLevelType w:val="hybridMultilevel"/>
    <w:tmpl w:val="22DE22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2C14DA7"/>
    <w:multiLevelType w:val="hybridMultilevel"/>
    <w:tmpl w:val="7526AB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3CD7C8D"/>
    <w:multiLevelType w:val="multilevel"/>
    <w:tmpl w:val="09B850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5802E59"/>
    <w:multiLevelType w:val="hybridMultilevel"/>
    <w:tmpl w:val="6DEEC77A"/>
    <w:lvl w:ilvl="0" w:tplc="1EF27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8145B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4C277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0E680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9928C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F540D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20682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AFA6A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C949F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3CB94950"/>
    <w:multiLevelType w:val="hybridMultilevel"/>
    <w:tmpl w:val="791A3F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E2F4F9E"/>
    <w:multiLevelType w:val="multilevel"/>
    <w:tmpl w:val="33F47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F387EFE"/>
    <w:multiLevelType w:val="hybridMultilevel"/>
    <w:tmpl w:val="3F0AF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8C72E94"/>
    <w:multiLevelType w:val="hybridMultilevel"/>
    <w:tmpl w:val="A4C6ABD8"/>
    <w:lvl w:ilvl="0" w:tplc="14C8C3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B40F0F"/>
    <w:multiLevelType w:val="hybridMultilevel"/>
    <w:tmpl w:val="AA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C93233"/>
    <w:multiLevelType w:val="hybridMultilevel"/>
    <w:tmpl w:val="FE7EF6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F733789"/>
    <w:multiLevelType w:val="multilevel"/>
    <w:tmpl w:val="88E2D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0115AA6"/>
    <w:multiLevelType w:val="multilevel"/>
    <w:tmpl w:val="BE160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2B068B0"/>
    <w:multiLevelType w:val="hybridMultilevel"/>
    <w:tmpl w:val="C2723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E98607E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B19215B"/>
    <w:multiLevelType w:val="hybridMultilevel"/>
    <w:tmpl w:val="B5A628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BA34D47"/>
    <w:multiLevelType w:val="hybridMultilevel"/>
    <w:tmpl w:val="A9521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CC83408"/>
    <w:multiLevelType w:val="hybridMultilevel"/>
    <w:tmpl w:val="3B800E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D14055F"/>
    <w:multiLevelType w:val="hybridMultilevel"/>
    <w:tmpl w:val="6B286B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1EC05D2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DBB26F5"/>
    <w:multiLevelType w:val="hybridMultilevel"/>
    <w:tmpl w:val="5FCEF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DC063A0"/>
    <w:multiLevelType w:val="hybridMultilevel"/>
    <w:tmpl w:val="79DEC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C063A9"/>
    <w:multiLevelType w:val="hybridMultilevel"/>
    <w:tmpl w:val="0AEC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C440DD"/>
    <w:multiLevelType w:val="hybridMultilevel"/>
    <w:tmpl w:val="30440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2A097B"/>
    <w:multiLevelType w:val="hybridMultilevel"/>
    <w:tmpl w:val="BC0C9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7951091"/>
    <w:multiLevelType w:val="hybridMultilevel"/>
    <w:tmpl w:val="9976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7B72478"/>
    <w:multiLevelType w:val="hybridMultilevel"/>
    <w:tmpl w:val="72D28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CF703EE"/>
    <w:multiLevelType w:val="hybridMultilevel"/>
    <w:tmpl w:val="D6C85A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0E42746"/>
    <w:multiLevelType w:val="multilevel"/>
    <w:tmpl w:val="AFA03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47E596E"/>
    <w:multiLevelType w:val="hybridMultilevel"/>
    <w:tmpl w:val="428EA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5754E99"/>
    <w:multiLevelType w:val="hybridMultilevel"/>
    <w:tmpl w:val="2B1AE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CF0523C"/>
    <w:multiLevelType w:val="hybridMultilevel"/>
    <w:tmpl w:val="386E5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4111437">
    <w:abstractNumId w:val="11"/>
  </w:num>
  <w:num w:numId="2" w16cid:durableId="733354199">
    <w:abstractNumId w:val="37"/>
  </w:num>
  <w:num w:numId="3" w16cid:durableId="2115712863">
    <w:abstractNumId w:val="20"/>
  </w:num>
  <w:num w:numId="4" w16cid:durableId="2020496438">
    <w:abstractNumId w:val="25"/>
  </w:num>
  <w:num w:numId="5" w16cid:durableId="1821071078">
    <w:abstractNumId w:val="44"/>
  </w:num>
  <w:num w:numId="6" w16cid:durableId="1153835012">
    <w:abstractNumId w:val="14"/>
  </w:num>
  <w:num w:numId="7" w16cid:durableId="736052970">
    <w:abstractNumId w:val="1"/>
  </w:num>
  <w:num w:numId="8" w16cid:durableId="759328921">
    <w:abstractNumId w:val="38"/>
  </w:num>
  <w:num w:numId="9" w16cid:durableId="1206675105">
    <w:abstractNumId w:val="7"/>
  </w:num>
  <w:num w:numId="10" w16cid:durableId="541357655">
    <w:abstractNumId w:val="9"/>
  </w:num>
  <w:num w:numId="11" w16cid:durableId="1336029517">
    <w:abstractNumId w:val="6"/>
  </w:num>
  <w:num w:numId="12" w16cid:durableId="655184758">
    <w:abstractNumId w:val="35"/>
  </w:num>
  <w:num w:numId="13" w16cid:durableId="1353920724">
    <w:abstractNumId w:val="12"/>
  </w:num>
  <w:num w:numId="14" w16cid:durableId="1959292356">
    <w:abstractNumId w:val="28"/>
  </w:num>
  <w:num w:numId="15" w16cid:durableId="1907564891">
    <w:abstractNumId w:val="33"/>
  </w:num>
  <w:num w:numId="16" w16cid:durableId="2065445285">
    <w:abstractNumId w:val="5"/>
  </w:num>
  <w:num w:numId="17" w16cid:durableId="1013536080">
    <w:abstractNumId w:val="42"/>
  </w:num>
  <w:num w:numId="18" w16cid:durableId="40904180">
    <w:abstractNumId w:val="34"/>
  </w:num>
  <w:num w:numId="19" w16cid:durableId="327028712">
    <w:abstractNumId w:val="10"/>
  </w:num>
  <w:num w:numId="20" w16cid:durableId="833565802">
    <w:abstractNumId w:val="49"/>
  </w:num>
  <w:num w:numId="21" w16cid:durableId="2007246390">
    <w:abstractNumId w:val="29"/>
  </w:num>
  <w:num w:numId="22" w16cid:durableId="1289774354">
    <w:abstractNumId w:val="36"/>
  </w:num>
  <w:num w:numId="23" w16cid:durableId="1759593765">
    <w:abstractNumId w:val="4"/>
  </w:num>
  <w:num w:numId="24" w16cid:durableId="1590887588">
    <w:abstractNumId w:val="48"/>
  </w:num>
  <w:num w:numId="25" w16cid:durableId="111826765">
    <w:abstractNumId w:val="45"/>
  </w:num>
  <w:num w:numId="26" w16cid:durableId="907496750">
    <w:abstractNumId w:val="43"/>
  </w:num>
  <w:num w:numId="27" w16cid:durableId="474831649">
    <w:abstractNumId w:val="3"/>
  </w:num>
  <w:num w:numId="28" w16cid:durableId="871725328">
    <w:abstractNumId w:val="8"/>
  </w:num>
  <w:num w:numId="29" w16cid:durableId="1861818829">
    <w:abstractNumId w:val="16"/>
  </w:num>
  <w:num w:numId="30" w16cid:durableId="1828398543">
    <w:abstractNumId w:val="22"/>
  </w:num>
  <w:num w:numId="31" w16cid:durableId="195431175">
    <w:abstractNumId w:val="17"/>
  </w:num>
  <w:num w:numId="32" w16cid:durableId="1298025066">
    <w:abstractNumId w:val="27"/>
  </w:num>
  <w:num w:numId="33" w16cid:durableId="1238514318">
    <w:abstractNumId w:val="47"/>
  </w:num>
  <w:num w:numId="34" w16cid:durableId="1261184395">
    <w:abstractNumId w:val="0"/>
  </w:num>
  <w:num w:numId="35" w16cid:durableId="1308976961">
    <w:abstractNumId w:val="41"/>
  </w:num>
  <w:num w:numId="36" w16cid:durableId="795372785">
    <w:abstractNumId w:val="21"/>
  </w:num>
  <w:num w:numId="37" w16cid:durableId="1324623060">
    <w:abstractNumId w:val="39"/>
  </w:num>
  <w:num w:numId="38" w16cid:durableId="1057819790">
    <w:abstractNumId w:val="30"/>
  </w:num>
  <w:num w:numId="39" w16cid:durableId="1059136059">
    <w:abstractNumId w:val="40"/>
  </w:num>
  <w:num w:numId="40" w16cid:durableId="1410469782">
    <w:abstractNumId w:val="15"/>
  </w:num>
  <w:num w:numId="41" w16cid:durableId="415396777">
    <w:abstractNumId w:val="18"/>
  </w:num>
  <w:num w:numId="42" w16cid:durableId="442965282">
    <w:abstractNumId w:val="2"/>
  </w:num>
  <w:num w:numId="43" w16cid:durableId="941910923">
    <w:abstractNumId w:val="13"/>
  </w:num>
  <w:num w:numId="44" w16cid:durableId="750276907">
    <w:abstractNumId w:val="19"/>
  </w:num>
  <w:num w:numId="45" w16cid:durableId="982850460">
    <w:abstractNumId w:val="46"/>
  </w:num>
  <w:num w:numId="46" w16cid:durableId="51586162">
    <w:abstractNumId w:val="26"/>
  </w:num>
  <w:num w:numId="47" w16cid:durableId="615217995">
    <w:abstractNumId w:val="31"/>
  </w:num>
  <w:num w:numId="48" w16cid:durableId="297995228">
    <w:abstractNumId w:val="32"/>
  </w:num>
  <w:num w:numId="49" w16cid:durableId="2054579072">
    <w:abstractNumId w:val="23"/>
  </w:num>
  <w:num w:numId="50" w16cid:durableId="2146925287">
    <w:abstractNumId w:val="2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2538"/>
    <w:rsid w:val="000043A4"/>
    <w:rsid w:val="00006D02"/>
    <w:rsid w:val="000109C0"/>
    <w:rsid w:val="0002017B"/>
    <w:rsid w:val="00032B8C"/>
    <w:rsid w:val="00034DB1"/>
    <w:rsid w:val="00040AD5"/>
    <w:rsid w:val="00044783"/>
    <w:rsid w:val="00051F53"/>
    <w:rsid w:val="00053BBB"/>
    <w:rsid w:val="00054217"/>
    <w:rsid w:val="00054E7F"/>
    <w:rsid w:val="00055055"/>
    <w:rsid w:val="00060BFE"/>
    <w:rsid w:val="00064FC5"/>
    <w:rsid w:val="00066D96"/>
    <w:rsid w:val="00072377"/>
    <w:rsid w:val="00076B14"/>
    <w:rsid w:val="000822B8"/>
    <w:rsid w:val="00083FD8"/>
    <w:rsid w:val="00086895"/>
    <w:rsid w:val="000876BD"/>
    <w:rsid w:val="0009103E"/>
    <w:rsid w:val="00097A1B"/>
    <w:rsid w:val="00097E4D"/>
    <w:rsid w:val="000A106D"/>
    <w:rsid w:val="000A113F"/>
    <w:rsid w:val="000A2FC4"/>
    <w:rsid w:val="000A6433"/>
    <w:rsid w:val="000A6764"/>
    <w:rsid w:val="000B54B9"/>
    <w:rsid w:val="000B6DED"/>
    <w:rsid w:val="000B6EB4"/>
    <w:rsid w:val="000C6F32"/>
    <w:rsid w:val="000C74CF"/>
    <w:rsid w:val="000D1D44"/>
    <w:rsid w:val="000D1E3A"/>
    <w:rsid w:val="000D55DD"/>
    <w:rsid w:val="000D7161"/>
    <w:rsid w:val="000D78D4"/>
    <w:rsid w:val="000E019A"/>
    <w:rsid w:val="000E3081"/>
    <w:rsid w:val="000E6B90"/>
    <w:rsid w:val="000F1D50"/>
    <w:rsid w:val="000F523B"/>
    <w:rsid w:val="000F5793"/>
    <w:rsid w:val="00101178"/>
    <w:rsid w:val="00102828"/>
    <w:rsid w:val="00106EAB"/>
    <w:rsid w:val="00110F7C"/>
    <w:rsid w:val="001145B9"/>
    <w:rsid w:val="00114ACB"/>
    <w:rsid w:val="0011553D"/>
    <w:rsid w:val="00121373"/>
    <w:rsid w:val="00124FAF"/>
    <w:rsid w:val="00126C19"/>
    <w:rsid w:val="0012779A"/>
    <w:rsid w:val="001279CB"/>
    <w:rsid w:val="00131D8B"/>
    <w:rsid w:val="00133A4B"/>
    <w:rsid w:val="00136922"/>
    <w:rsid w:val="00136C62"/>
    <w:rsid w:val="001414EA"/>
    <w:rsid w:val="00142015"/>
    <w:rsid w:val="00144479"/>
    <w:rsid w:val="001446A4"/>
    <w:rsid w:val="0015222E"/>
    <w:rsid w:val="0015437F"/>
    <w:rsid w:val="001563E0"/>
    <w:rsid w:val="0015789F"/>
    <w:rsid w:val="00160700"/>
    <w:rsid w:val="00164821"/>
    <w:rsid w:val="00165A4B"/>
    <w:rsid w:val="00165E6D"/>
    <w:rsid w:val="00166AD7"/>
    <w:rsid w:val="001700BC"/>
    <w:rsid w:val="001734A0"/>
    <w:rsid w:val="00175B9A"/>
    <w:rsid w:val="0018291C"/>
    <w:rsid w:val="001A11D9"/>
    <w:rsid w:val="001A252F"/>
    <w:rsid w:val="001A2E14"/>
    <w:rsid w:val="001B45D6"/>
    <w:rsid w:val="001B57A0"/>
    <w:rsid w:val="001C3C69"/>
    <w:rsid w:val="001C4294"/>
    <w:rsid w:val="001C5102"/>
    <w:rsid w:val="001D056A"/>
    <w:rsid w:val="001D0F24"/>
    <w:rsid w:val="001D5D18"/>
    <w:rsid w:val="001D7059"/>
    <w:rsid w:val="001E03E1"/>
    <w:rsid w:val="001E0454"/>
    <w:rsid w:val="001E1655"/>
    <w:rsid w:val="001E5854"/>
    <w:rsid w:val="001E5B94"/>
    <w:rsid w:val="001E6B38"/>
    <w:rsid w:val="001E7456"/>
    <w:rsid w:val="001F17A5"/>
    <w:rsid w:val="001F7D9B"/>
    <w:rsid w:val="00201212"/>
    <w:rsid w:val="0020250C"/>
    <w:rsid w:val="00203A7B"/>
    <w:rsid w:val="00204956"/>
    <w:rsid w:val="00204E2A"/>
    <w:rsid w:val="002054B7"/>
    <w:rsid w:val="00206B5C"/>
    <w:rsid w:val="00207E41"/>
    <w:rsid w:val="0021006D"/>
    <w:rsid w:val="002111F3"/>
    <w:rsid w:val="00211A2D"/>
    <w:rsid w:val="0021212A"/>
    <w:rsid w:val="002202FB"/>
    <w:rsid w:val="00224328"/>
    <w:rsid w:val="002255F0"/>
    <w:rsid w:val="002262A1"/>
    <w:rsid w:val="00230445"/>
    <w:rsid w:val="002342FA"/>
    <w:rsid w:val="00237DFB"/>
    <w:rsid w:val="00240581"/>
    <w:rsid w:val="0024685C"/>
    <w:rsid w:val="00251DF5"/>
    <w:rsid w:val="00252AF7"/>
    <w:rsid w:val="002531B6"/>
    <w:rsid w:val="0025645D"/>
    <w:rsid w:val="00264666"/>
    <w:rsid w:val="00271234"/>
    <w:rsid w:val="00272E1C"/>
    <w:rsid w:val="00284B48"/>
    <w:rsid w:val="00284D39"/>
    <w:rsid w:val="00285632"/>
    <w:rsid w:val="00285E9B"/>
    <w:rsid w:val="002869FA"/>
    <w:rsid w:val="002904EA"/>
    <w:rsid w:val="00291727"/>
    <w:rsid w:val="0029418E"/>
    <w:rsid w:val="00296305"/>
    <w:rsid w:val="002A0278"/>
    <w:rsid w:val="002B0147"/>
    <w:rsid w:val="002B23E7"/>
    <w:rsid w:val="002B3E58"/>
    <w:rsid w:val="002B7ED8"/>
    <w:rsid w:val="002C369B"/>
    <w:rsid w:val="002C3F59"/>
    <w:rsid w:val="002D1771"/>
    <w:rsid w:val="002D48B1"/>
    <w:rsid w:val="002D6A58"/>
    <w:rsid w:val="002E579B"/>
    <w:rsid w:val="002F13B9"/>
    <w:rsid w:val="002F2E16"/>
    <w:rsid w:val="002F31F1"/>
    <w:rsid w:val="002F4B09"/>
    <w:rsid w:val="003008F8"/>
    <w:rsid w:val="00305388"/>
    <w:rsid w:val="00305AD5"/>
    <w:rsid w:val="0030616E"/>
    <w:rsid w:val="003127A1"/>
    <w:rsid w:val="00312DA2"/>
    <w:rsid w:val="00314333"/>
    <w:rsid w:val="00314E8D"/>
    <w:rsid w:val="00320D55"/>
    <w:rsid w:val="00330614"/>
    <w:rsid w:val="00335863"/>
    <w:rsid w:val="003378EE"/>
    <w:rsid w:val="0034028A"/>
    <w:rsid w:val="00344452"/>
    <w:rsid w:val="003446FA"/>
    <w:rsid w:val="003452E8"/>
    <w:rsid w:val="00345B23"/>
    <w:rsid w:val="00347165"/>
    <w:rsid w:val="00347F29"/>
    <w:rsid w:val="00351515"/>
    <w:rsid w:val="00352A69"/>
    <w:rsid w:val="00357597"/>
    <w:rsid w:val="003734B6"/>
    <w:rsid w:val="0037463C"/>
    <w:rsid w:val="00376C84"/>
    <w:rsid w:val="003811AA"/>
    <w:rsid w:val="0038152D"/>
    <w:rsid w:val="003844CE"/>
    <w:rsid w:val="00390320"/>
    <w:rsid w:val="003A0F2B"/>
    <w:rsid w:val="003A661B"/>
    <w:rsid w:val="003B2F2A"/>
    <w:rsid w:val="003B6E5B"/>
    <w:rsid w:val="003C7637"/>
    <w:rsid w:val="003D2A5B"/>
    <w:rsid w:val="003D3ED0"/>
    <w:rsid w:val="003D777C"/>
    <w:rsid w:val="003E09F7"/>
    <w:rsid w:val="003E1F5C"/>
    <w:rsid w:val="003E32CC"/>
    <w:rsid w:val="003E39E9"/>
    <w:rsid w:val="003E3F55"/>
    <w:rsid w:val="003F60A8"/>
    <w:rsid w:val="00400F18"/>
    <w:rsid w:val="00402622"/>
    <w:rsid w:val="00403C5B"/>
    <w:rsid w:val="004103E1"/>
    <w:rsid w:val="0041396F"/>
    <w:rsid w:val="00416D80"/>
    <w:rsid w:val="00417056"/>
    <w:rsid w:val="00423A23"/>
    <w:rsid w:val="00425004"/>
    <w:rsid w:val="004269B1"/>
    <w:rsid w:val="00426ABA"/>
    <w:rsid w:val="00430ED4"/>
    <w:rsid w:val="00434E84"/>
    <w:rsid w:val="00440F94"/>
    <w:rsid w:val="00444A09"/>
    <w:rsid w:val="004474FD"/>
    <w:rsid w:val="004537E6"/>
    <w:rsid w:val="004579C4"/>
    <w:rsid w:val="004638A0"/>
    <w:rsid w:val="00465BAB"/>
    <w:rsid w:val="00465CD7"/>
    <w:rsid w:val="00467AB2"/>
    <w:rsid w:val="0047126E"/>
    <w:rsid w:val="00473B7E"/>
    <w:rsid w:val="004770B9"/>
    <w:rsid w:val="00495EBD"/>
    <w:rsid w:val="004A16C1"/>
    <w:rsid w:val="004A5C82"/>
    <w:rsid w:val="004B4AE9"/>
    <w:rsid w:val="004B4AFC"/>
    <w:rsid w:val="004B5685"/>
    <w:rsid w:val="004B7AF9"/>
    <w:rsid w:val="004C1DAF"/>
    <w:rsid w:val="004C4ADE"/>
    <w:rsid w:val="004C4B0D"/>
    <w:rsid w:val="004C7003"/>
    <w:rsid w:val="004D2322"/>
    <w:rsid w:val="004D352E"/>
    <w:rsid w:val="004E1256"/>
    <w:rsid w:val="004E22DF"/>
    <w:rsid w:val="004E5C1A"/>
    <w:rsid w:val="004E5EC4"/>
    <w:rsid w:val="004F15CF"/>
    <w:rsid w:val="004F2C35"/>
    <w:rsid w:val="004F3F1C"/>
    <w:rsid w:val="004F4D1A"/>
    <w:rsid w:val="004F718E"/>
    <w:rsid w:val="004F7405"/>
    <w:rsid w:val="004F7765"/>
    <w:rsid w:val="005011F0"/>
    <w:rsid w:val="00502246"/>
    <w:rsid w:val="0050234F"/>
    <w:rsid w:val="00511D72"/>
    <w:rsid w:val="005151E7"/>
    <w:rsid w:val="00516D25"/>
    <w:rsid w:val="00520F6D"/>
    <w:rsid w:val="00523DD4"/>
    <w:rsid w:val="005265EE"/>
    <w:rsid w:val="00531F60"/>
    <w:rsid w:val="00536976"/>
    <w:rsid w:val="00536CE8"/>
    <w:rsid w:val="00536FBD"/>
    <w:rsid w:val="00541A6C"/>
    <w:rsid w:val="005428B4"/>
    <w:rsid w:val="00543313"/>
    <w:rsid w:val="00545B7F"/>
    <w:rsid w:val="00550FF3"/>
    <w:rsid w:val="005555B6"/>
    <w:rsid w:val="00560350"/>
    <w:rsid w:val="0056183C"/>
    <w:rsid w:val="005629F2"/>
    <w:rsid w:val="00563376"/>
    <w:rsid w:val="005720B7"/>
    <w:rsid w:val="005735F4"/>
    <w:rsid w:val="0057429C"/>
    <w:rsid w:val="00574335"/>
    <w:rsid w:val="00582AC6"/>
    <w:rsid w:val="00584D86"/>
    <w:rsid w:val="00590E1F"/>
    <w:rsid w:val="005915A3"/>
    <w:rsid w:val="00591BC7"/>
    <w:rsid w:val="00592BAB"/>
    <w:rsid w:val="0059440A"/>
    <w:rsid w:val="00595596"/>
    <w:rsid w:val="00595F11"/>
    <w:rsid w:val="005974BA"/>
    <w:rsid w:val="005A633F"/>
    <w:rsid w:val="005A6F7D"/>
    <w:rsid w:val="005B1330"/>
    <w:rsid w:val="005B1E24"/>
    <w:rsid w:val="005B456E"/>
    <w:rsid w:val="005B5242"/>
    <w:rsid w:val="005B52E3"/>
    <w:rsid w:val="005B65E7"/>
    <w:rsid w:val="005C1730"/>
    <w:rsid w:val="005C5105"/>
    <w:rsid w:val="005D3EEA"/>
    <w:rsid w:val="005D6281"/>
    <w:rsid w:val="005D7E59"/>
    <w:rsid w:val="005E1402"/>
    <w:rsid w:val="005E7F75"/>
    <w:rsid w:val="005F157C"/>
    <w:rsid w:val="005F1D9D"/>
    <w:rsid w:val="00600BA4"/>
    <w:rsid w:val="00603082"/>
    <w:rsid w:val="00603406"/>
    <w:rsid w:val="00605D5B"/>
    <w:rsid w:val="00606091"/>
    <w:rsid w:val="00614037"/>
    <w:rsid w:val="006159BE"/>
    <w:rsid w:val="00616A1E"/>
    <w:rsid w:val="00620B52"/>
    <w:rsid w:val="00621686"/>
    <w:rsid w:val="006225C2"/>
    <w:rsid w:val="00624731"/>
    <w:rsid w:val="00625537"/>
    <w:rsid w:val="006319ED"/>
    <w:rsid w:val="00640AEA"/>
    <w:rsid w:val="00641E9C"/>
    <w:rsid w:val="00645A53"/>
    <w:rsid w:val="006473DF"/>
    <w:rsid w:val="006501A8"/>
    <w:rsid w:val="0065126E"/>
    <w:rsid w:val="00662E99"/>
    <w:rsid w:val="006776DB"/>
    <w:rsid w:val="0068076E"/>
    <w:rsid w:val="00681FFF"/>
    <w:rsid w:val="00684CA4"/>
    <w:rsid w:val="006854E7"/>
    <w:rsid w:val="00685AF1"/>
    <w:rsid w:val="00690194"/>
    <w:rsid w:val="006910BB"/>
    <w:rsid w:val="00693F58"/>
    <w:rsid w:val="00696DE9"/>
    <w:rsid w:val="006A1090"/>
    <w:rsid w:val="006A11CE"/>
    <w:rsid w:val="006A1812"/>
    <w:rsid w:val="006A3E31"/>
    <w:rsid w:val="006A5BFE"/>
    <w:rsid w:val="006A5DBB"/>
    <w:rsid w:val="006A5F97"/>
    <w:rsid w:val="006B154E"/>
    <w:rsid w:val="006B2DD5"/>
    <w:rsid w:val="006B55AD"/>
    <w:rsid w:val="006B68A0"/>
    <w:rsid w:val="006B6E37"/>
    <w:rsid w:val="006B78C0"/>
    <w:rsid w:val="006C25D8"/>
    <w:rsid w:val="006C7C46"/>
    <w:rsid w:val="006C7E8B"/>
    <w:rsid w:val="006D0B5A"/>
    <w:rsid w:val="006D5DA8"/>
    <w:rsid w:val="006D5E7D"/>
    <w:rsid w:val="006E0ED4"/>
    <w:rsid w:val="006E2188"/>
    <w:rsid w:val="006E2563"/>
    <w:rsid w:val="006E2EBD"/>
    <w:rsid w:val="006E326B"/>
    <w:rsid w:val="006E61DE"/>
    <w:rsid w:val="006E6555"/>
    <w:rsid w:val="006F03CD"/>
    <w:rsid w:val="006F3AA6"/>
    <w:rsid w:val="006F6BA1"/>
    <w:rsid w:val="006F7140"/>
    <w:rsid w:val="00700E0C"/>
    <w:rsid w:val="007013B7"/>
    <w:rsid w:val="00705731"/>
    <w:rsid w:val="00705898"/>
    <w:rsid w:val="00706F0F"/>
    <w:rsid w:val="007124FA"/>
    <w:rsid w:val="007128E4"/>
    <w:rsid w:val="00713EFD"/>
    <w:rsid w:val="00713F3E"/>
    <w:rsid w:val="00714913"/>
    <w:rsid w:val="00715265"/>
    <w:rsid w:val="00716E1E"/>
    <w:rsid w:val="00717FF4"/>
    <w:rsid w:val="007209BE"/>
    <w:rsid w:val="00723F48"/>
    <w:rsid w:val="007250BF"/>
    <w:rsid w:val="007255C5"/>
    <w:rsid w:val="00731FD9"/>
    <w:rsid w:val="0073380D"/>
    <w:rsid w:val="007362F4"/>
    <w:rsid w:val="00737E39"/>
    <w:rsid w:val="007457DA"/>
    <w:rsid w:val="007500A5"/>
    <w:rsid w:val="007527B5"/>
    <w:rsid w:val="007538F3"/>
    <w:rsid w:val="00761EE7"/>
    <w:rsid w:val="007631E5"/>
    <w:rsid w:val="00763FC1"/>
    <w:rsid w:val="0076479E"/>
    <w:rsid w:val="00764E57"/>
    <w:rsid w:val="00766F55"/>
    <w:rsid w:val="007673CA"/>
    <w:rsid w:val="00767E42"/>
    <w:rsid w:val="0077020E"/>
    <w:rsid w:val="00771734"/>
    <w:rsid w:val="007729A0"/>
    <w:rsid w:val="00774782"/>
    <w:rsid w:val="00776233"/>
    <w:rsid w:val="00781E73"/>
    <w:rsid w:val="00786840"/>
    <w:rsid w:val="00793700"/>
    <w:rsid w:val="00794D5F"/>
    <w:rsid w:val="007A52AA"/>
    <w:rsid w:val="007C1297"/>
    <w:rsid w:val="007C391B"/>
    <w:rsid w:val="007D6CD6"/>
    <w:rsid w:val="007E0313"/>
    <w:rsid w:val="007E187A"/>
    <w:rsid w:val="007E3475"/>
    <w:rsid w:val="007F09E5"/>
    <w:rsid w:val="007F0C2F"/>
    <w:rsid w:val="007F2C63"/>
    <w:rsid w:val="007F2FFA"/>
    <w:rsid w:val="007F3B21"/>
    <w:rsid w:val="007F6B9C"/>
    <w:rsid w:val="00802473"/>
    <w:rsid w:val="008052AC"/>
    <w:rsid w:val="008055EE"/>
    <w:rsid w:val="00812F13"/>
    <w:rsid w:val="008161BC"/>
    <w:rsid w:val="00821696"/>
    <w:rsid w:val="00821C10"/>
    <w:rsid w:val="00830E9B"/>
    <w:rsid w:val="00832FA7"/>
    <w:rsid w:val="00834C8E"/>
    <w:rsid w:val="008353E2"/>
    <w:rsid w:val="0083596D"/>
    <w:rsid w:val="008422B3"/>
    <w:rsid w:val="00845D40"/>
    <w:rsid w:val="00851EF6"/>
    <w:rsid w:val="00852817"/>
    <w:rsid w:val="00855525"/>
    <w:rsid w:val="008566C0"/>
    <w:rsid w:val="00862E60"/>
    <w:rsid w:val="00876A4C"/>
    <w:rsid w:val="008776EF"/>
    <w:rsid w:val="00880445"/>
    <w:rsid w:val="008823FD"/>
    <w:rsid w:val="00882B38"/>
    <w:rsid w:val="0088620B"/>
    <w:rsid w:val="00887533"/>
    <w:rsid w:val="0088778D"/>
    <w:rsid w:val="00891A3C"/>
    <w:rsid w:val="00894BEA"/>
    <w:rsid w:val="0089636F"/>
    <w:rsid w:val="008A14D8"/>
    <w:rsid w:val="008A610A"/>
    <w:rsid w:val="008A705F"/>
    <w:rsid w:val="008A7152"/>
    <w:rsid w:val="008B09C0"/>
    <w:rsid w:val="008B21D8"/>
    <w:rsid w:val="008B4037"/>
    <w:rsid w:val="008B4822"/>
    <w:rsid w:val="008B6C6A"/>
    <w:rsid w:val="008C131D"/>
    <w:rsid w:val="008D1180"/>
    <w:rsid w:val="008D154F"/>
    <w:rsid w:val="008D5E74"/>
    <w:rsid w:val="008D790C"/>
    <w:rsid w:val="008E5318"/>
    <w:rsid w:val="008F4413"/>
    <w:rsid w:val="008F75FD"/>
    <w:rsid w:val="00906F28"/>
    <w:rsid w:val="00911ACA"/>
    <w:rsid w:val="00912A84"/>
    <w:rsid w:val="00930B6F"/>
    <w:rsid w:val="00931577"/>
    <w:rsid w:val="00932092"/>
    <w:rsid w:val="009429F4"/>
    <w:rsid w:val="009440DF"/>
    <w:rsid w:val="009443E0"/>
    <w:rsid w:val="009474D2"/>
    <w:rsid w:val="009526D6"/>
    <w:rsid w:val="00952876"/>
    <w:rsid w:val="00953C06"/>
    <w:rsid w:val="00964DA5"/>
    <w:rsid w:val="00966BD5"/>
    <w:rsid w:val="00972C03"/>
    <w:rsid w:val="00980D87"/>
    <w:rsid w:val="00980FBF"/>
    <w:rsid w:val="00982280"/>
    <w:rsid w:val="0098256C"/>
    <w:rsid w:val="0098517E"/>
    <w:rsid w:val="00986B10"/>
    <w:rsid w:val="00986FE9"/>
    <w:rsid w:val="009878AF"/>
    <w:rsid w:val="00990C95"/>
    <w:rsid w:val="00993664"/>
    <w:rsid w:val="00993D4F"/>
    <w:rsid w:val="009964A3"/>
    <w:rsid w:val="0099718D"/>
    <w:rsid w:val="009A00D2"/>
    <w:rsid w:val="009A05A9"/>
    <w:rsid w:val="009A0CF3"/>
    <w:rsid w:val="009A2ACC"/>
    <w:rsid w:val="009A2D18"/>
    <w:rsid w:val="009A6795"/>
    <w:rsid w:val="009B076C"/>
    <w:rsid w:val="009B70E7"/>
    <w:rsid w:val="009C6BED"/>
    <w:rsid w:val="009D5582"/>
    <w:rsid w:val="009D7876"/>
    <w:rsid w:val="009E665D"/>
    <w:rsid w:val="009F2A13"/>
    <w:rsid w:val="009F3D62"/>
    <w:rsid w:val="009F58B2"/>
    <w:rsid w:val="009F6E2D"/>
    <w:rsid w:val="00A01315"/>
    <w:rsid w:val="00A01FD8"/>
    <w:rsid w:val="00A056CF"/>
    <w:rsid w:val="00A06AF4"/>
    <w:rsid w:val="00A06C3D"/>
    <w:rsid w:val="00A07AD7"/>
    <w:rsid w:val="00A15FDF"/>
    <w:rsid w:val="00A16FCA"/>
    <w:rsid w:val="00A22F95"/>
    <w:rsid w:val="00A25FCB"/>
    <w:rsid w:val="00A31BC1"/>
    <w:rsid w:val="00A368DD"/>
    <w:rsid w:val="00A431F6"/>
    <w:rsid w:val="00A44411"/>
    <w:rsid w:val="00A4501E"/>
    <w:rsid w:val="00A50109"/>
    <w:rsid w:val="00A504C3"/>
    <w:rsid w:val="00A518A8"/>
    <w:rsid w:val="00A534F8"/>
    <w:rsid w:val="00A54207"/>
    <w:rsid w:val="00A62201"/>
    <w:rsid w:val="00A62D8F"/>
    <w:rsid w:val="00A64C93"/>
    <w:rsid w:val="00A64FA5"/>
    <w:rsid w:val="00A72764"/>
    <w:rsid w:val="00A735ED"/>
    <w:rsid w:val="00A961D7"/>
    <w:rsid w:val="00AA2920"/>
    <w:rsid w:val="00AB0D82"/>
    <w:rsid w:val="00AB23AA"/>
    <w:rsid w:val="00AB2E82"/>
    <w:rsid w:val="00AB4C2E"/>
    <w:rsid w:val="00AB50C8"/>
    <w:rsid w:val="00AC359E"/>
    <w:rsid w:val="00AC64DB"/>
    <w:rsid w:val="00AD1997"/>
    <w:rsid w:val="00AD1EAF"/>
    <w:rsid w:val="00AD6184"/>
    <w:rsid w:val="00AD7041"/>
    <w:rsid w:val="00AE36B3"/>
    <w:rsid w:val="00AE515C"/>
    <w:rsid w:val="00AE56C1"/>
    <w:rsid w:val="00AF1BE0"/>
    <w:rsid w:val="00AF58D5"/>
    <w:rsid w:val="00AF6B60"/>
    <w:rsid w:val="00B01E48"/>
    <w:rsid w:val="00B054E7"/>
    <w:rsid w:val="00B11EE6"/>
    <w:rsid w:val="00B146AB"/>
    <w:rsid w:val="00B22EFB"/>
    <w:rsid w:val="00B25044"/>
    <w:rsid w:val="00B26609"/>
    <w:rsid w:val="00B30A28"/>
    <w:rsid w:val="00B430B7"/>
    <w:rsid w:val="00B449B1"/>
    <w:rsid w:val="00B44F4C"/>
    <w:rsid w:val="00B50EA8"/>
    <w:rsid w:val="00B5476A"/>
    <w:rsid w:val="00B55608"/>
    <w:rsid w:val="00B5661B"/>
    <w:rsid w:val="00B575CD"/>
    <w:rsid w:val="00B61E6C"/>
    <w:rsid w:val="00B64D3A"/>
    <w:rsid w:val="00B6615F"/>
    <w:rsid w:val="00B66381"/>
    <w:rsid w:val="00B66799"/>
    <w:rsid w:val="00B677C5"/>
    <w:rsid w:val="00B7389A"/>
    <w:rsid w:val="00B73B58"/>
    <w:rsid w:val="00B74ACA"/>
    <w:rsid w:val="00B757CB"/>
    <w:rsid w:val="00B75E6B"/>
    <w:rsid w:val="00B82AF3"/>
    <w:rsid w:val="00B9284E"/>
    <w:rsid w:val="00B937C9"/>
    <w:rsid w:val="00B94C84"/>
    <w:rsid w:val="00BA76E6"/>
    <w:rsid w:val="00BB0DF3"/>
    <w:rsid w:val="00BB7643"/>
    <w:rsid w:val="00BC07CF"/>
    <w:rsid w:val="00BC0ADF"/>
    <w:rsid w:val="00BC12E6"/>
    <w:rsid w:val="00BC58D1"/>
    <w:rsid w:val="00BC76B7"/>
    <w:rsid w:val="00BD4223"/>
    <w:rsid w:val="00BD5F52"/>
    <w:rsid w:val="00BD6845"/>
    <w:rsid w:val="00BE2621"/>
    <w:rsid w:val="00BE2CD0"/>
    <w:rsid w:val="00BE39B2"/>
    <w:rsid w:val="00BE513E"/>
    <w:rsid w:val="00BF0B8E"/>
    <w:rsid w:val="00BF24B3"/>
    <w:rsid w:val="00BF3DF4"/>
    <w:rsid w:val="00C04699"/>
    <w:rsid w:val="00C06BE0"/>
    <w:rsid w:val="00C07C2A"/>
    <w:rsid w:val="00C11421"/>
    <w:rsid w:val="00C14FA3"/>
    <w:rsid w:val="00C1562D"/>
    <w:rsid w:val="00C159B9"/>
    <w:rsid w:val="00C20CC4"/>
    <w:rsid w:val="00C22B9A"/>
    <w:rsid w:val="00C23E15"/>
    <w:rsid w:val="00C25B34"/>
    <w:rsid w:val="00C32EA4"/>
    <w:rsid w:val="00C3546C"/>
    <w:rsid w:val="00C37B36"/>
    <w:rsid w:val="00C41CF6"/>
    <w:rsid w:val="00C42C57"/>
    <w:rsid w:val="00C45956"/>
    <w:rsid w:val="00C474D3"/>
    <w:rsid w:val="00C475DB"/>
    <w:rsid w:val="00C5527D"/>
    <w:rsid w:val="00C5668B"/>
    <w:rsid w:val="00C63A51"/>
    <w:rsid w:val="00C64EF0"/>
    <w:rsid w:val="00C671DC"/>
    <w:rsid w:val="00C74A34"/>
    <w:rsid w:val="00C754DA"/>
    <w:rsid w:val="00C80F0C"/>
    <w:rsid w:val="00C82D79"/>
    <w:rsid w:val="00C90112"/>
    <w:rsid w:val="00C90C71"/>
    <w:rsid w:val="00C9174C"/>
    <w:rsid w:val="00C96836"/>
    <w:rsid w:val="00CC4296"/>
    <w:rsid w:val="00CC5C81"/>
    <w:rsid w:val="00CC5D4A"/>
    <w:rsid w:val="00CC673E"/>
    <w:rsid w:val="00CD3902"/>
    <w:rsid w:val="00CD3D15"/>
    <w:rsid w:val="00CD46B1"/>
    <w:rsid w:val="00CD7D43"/>
    <w:rsid w:val="00CE2596"/>
    <w:rsid w:val="00CE2C3D"/>
    <w:rsid w:val="00CE5BCF"/>
    <w:rsid w:val="00CE7EF4"/>
    <w:rsid w:val="00CF1168"/>
    <w:rsid w:val="00CF3A32"/>
    <w:rsid w:val="00CF6FF5"/>
    <w:rsid w:val="00CF702D"/>
    <w:rsid w:val="00CF771F"/>
    <w:rsid w:val="00D02F77"/>
    <w:rsid w:val="00D04E78"/>
    <w:rsid w:val="00D05969"/>
    <w:rsid w:val="00D06188"/>
    <w:rsid w:val="00D070C7"/>
    <w:rsid w:val="00D108BB"/>
    <w:rsid w:val="00D11DF4"/>
    <w:rsid w:val="00D124E1"/>
    <w:rsid w:val="00D12645"/>
    <w:rsid w:val="00D14DA8"/>
    <w:rsid w:val="00D206FE"/>
    <w:rsid w:val="00D232E1"/>
    <w:rsid w:val="00D23A2B"/>
    <w:rsid w:val="00D25876"/>
    <w:rsid w:val="00D27F92"/>
    <w:rsid w:val="00D30DBB"/>
    <w:rsid w:val="00D31505"/>
    <w:rsid w:val="00D31A4A"/>
    <w:rsid w:val="00D32DB9"/>
    <w:rsid w:val="00D33527"/>
    <w:rsid w:val="00D35553"/>
    <w:rsid w:val="00D37CE7"/>
    <w:rsid w:val="00D40700"/>
    <w:rsid w:val="00D428A3"/>
    <w:rsid w:val="00D453FC"/>
    <w:rsid w:val="00D51D8C"/>
    <w:rsid w:val="00D5369A"/>
    <w:rsid w:val="00D55663"/>
    <w:rsid w:val="00D567FB"/>
    <w:rsid w:val="00D62A60"/>
    <w:rsid w:val="00D62CF0"/>
    <w:rsid w:val="00D660DA"/>
    <w:rsid w:val="00D70443"/>
    <w:rsid w:val="00D7290A"/>
    <w:rsid w:val="00D81D44"/>
    <w:rsid w:val="00D82103"/>
    <w:rsid w:val="00D829FF"/>
    <w:rsid w:val="00D82BA0"/>
    <w:rsid w:val="00D910DC"/>
    <w:rsid w:val="00D91340"/>
    <w:rsid w:val="00DA16E0"/>
    <w:rsid w:val="00DA5410"/>
    <w:rsid w:val="00DA7762"/>
    <w:rsid w:val="00DB7CC3"/>
    <w:rsid w:val="00DD03C2"/>
    <w:rsid w:val="00DD1567"/>
    <w:rsid w:val="00DD2B79"/>
    <w:rsid w:val="00DE20AA"/>
    <w:rsid w:val="00DE2FC0"/>
    <w:rsid w:val="00DE7F6A"/>
    <w:rsid w:val="00DF1B47"/>
    <w:rsid w:val="00DF5CB9"/>
    <w:rsid w:val="00DF5DDC"/>
    <w:rsid w:val="00E00AC6"/>
    <w:rsid w:val="00E01CCE"/>
    <w:rsid w:val="00E0347A"/>
    <w:rsid w:val="00E0471E"/>
    <w:rsid w:val="00E0601D"/>
    <w:rsid w:val="00E076CE"/>
    <w:rsid w:val="00E10910"/>
    <w:rsid w:val="00E13738"/>
    <w:rsid w:val="00E15051"/>
    <w:rsid w:val="00E15A27"/>
    <w:rsid w:val="00E16FF5"/>
    <w:rsid w:val="00E2622C"/>
    <w:rsid w:val="00E275C9"/>
    <w:rsid w:val="00E27B0D"/>
    <w:rsid w:val="00E32005"/>
    <w:rsid w:val="00E32F37"/>
    <w:rsid w:val="00E34459"/>
    <w:rsid w:val="00E3609A"/>
    <w:rsid w:val="00E36E6C"/>
    <w:rsid w:val="00E40512"/>
    <w:rsid w:val="00E414D2"/>
    <w:rsid w:val="00E41F47"/>
    <w:rsid w:val="00E44707"/>
    <w:rsid w:val="00E471E5"/>
    <w:rsid w:val="00E4768C"/>
    <w:rsid w:val="00E5076F"/>
    <w:rsid w:val="00E52238"/>
    <w:rsid w:val="00E53093"/>
    <w:rsid w:val="00E57BFD"/>
    <w:rsid w:val="00E622BC"/>
    <w:rsid w:val="00E63DC0"/>
    <w:rsid w:val="00E65FD7"/>
    <w:rsid w:val="00E67241"/>
    <w:rsid w:val="00E70027"/>
    <w:rsid w:val="00E71565"/>
    <w:rsid w:val="00E71E49"/>
    <w:rsid w:val="00E72D0E"/>
    <w:rsid w:val="00E76DD2"/>
    <w:rsid w:val="00E8072A"/>
    <w:rsid w:val="00E8076E"/>
    <w:rsid w:val="00E82457"/>
    <w:rsid w:val="00E8396B"/>
    <w:rsid w:val="00E843AC"/>
    <w:rsid w:val="00EA0C9A"/>
    <w:rsid w:val="00EA2B21"/>
    <w:rsid w:val="00EA384C"/>
    <w:rsid w:val="00EA503D"/>
    <w:rsid w:val="00EA6EC2"/>
    <w:rsid w:val="00EB6C6D"/>
    <w:rsid w:val="00EB6EE0"/>
    <w:rsid w:val="00EC35AF"/>
    <w:rsid w:val="00EC6F56"/>
    <w:rsid w:val="00ED187A"/>
    <w:rsid w:val="00ED3B16"/>
    <w:rsid w:val="00ED41B5"/>
    <w:rsid w:val="00ED4B06"/>
    <w:rsid w:val="00ED628A"/>
    <w:rsid w:val="00EE4F2E"/>
    <w:rsid w:val="00EF6071"/>
    <w:rsid w:val="00EF731E"/>
    <w:rsid w:val="00EF7D36"/>
    <w:rsid w:val="00F048F2"/>
    <w:rsid w:val="00F10570"/>
    <w:rsid w:val="00F11611"/>
    <w:rsid w:val="00F15247"/>
    <w:rsid w:val="00F1673B"/>
    <w:rsid w:val="00F25597"/>
    <w:rsid w:val="00F27AE7"/>
    <w:rsid w:val="00F319B1"/>
    <w:rsid w:val="00F3335B"/>
    <w:rsid w:val="00F34A83"/>
    <w:rsid w:val="00F34FE4"/>
    <w:rsid w:val="00F35E9D"/>
    <w:rsid w:val="00F40E0E"/>
    <w:rsid w:val="00F43872"/>
    <w:rsid w:val="00F45528"/>
    <w:rsid w:val="00F4583C"/>
    <w:rsid w:val="00F51B1E"/>
    <w:rsid w:val="00F56E6A"/>
    <w:rsid w:val="00F641BB"/>
    <w:rsid w:val="00F645EC"/>
    <w:rsid w:val="00F64B74"/>
    <w:rsid w:val="00F65F30"/>
    <w:rsid w:val="00F66135"/>
    <w:rsid w:val="00F77A0F"/>
    <w:rsid w:val="00F80200"/>
    <w:rsid w:val="00F81CF8"/>
    <w:rsid w:val="00F82E9F"/>
    <w:rsid w:val="00F92A3E"/>
    <w:rsid w:val="00F94851"/>
    <w:rsid w:val="00F96423"/>
    <w:rsid w:val="00F97907"/>
    <w:rsid w:val="00F97AC1"/>
    <w:rsid w:val="00FA1D8A"/>
    <w:rsid w:val="00FA7C0B"/>
    <w:rsid w:val="00FB0CEB"/>
    <w:rsid w:val="00FB15DB"/>
    <w:rsid w:val="00FB256D"/>
    <w:rsid w:val="00FC3CB8"/>
    <w:rsid w:val="00FD208D"/>
    <w:rsid w:val="00FD35F1"/>
    <w:rsid w:val="00FD448C"/>
    <w:rsid w:val="00FD7B8A"/>
    <w:rsid w:val="00FE2A3C"/>
    <w:rsid w:val="00FE4792"/>
    <w:rsid w:val="00FE5316"/>
    <w:rsid w:val="00FE77B6"/>
    <w:rsid w:val="00FF0437"/>
    <w:rsid w:val="00FF5282"/>
    <w:rsid w:val="00FF6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D66A88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1812"/>
  </w:style>
  <w:style w:type="paragraph" w:styleId="Heading1">
    <w:name w:val="heading 1"/>
    <w:basedOn w:val="Normal"/>
    <w:next w:val="Normal"/>
    <w:link w:val="Heading1Char"/>
    <w:uiPriority w:val="9"/>
    <w:qFormat/>
    <w:rsid w:val="00C566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rsid w:val="00ED628A"/>
    <w:pPr>
      <w:widowControl w:val="0"/>
      <w:autoSpaceDE w:val="0"/>
      <w:autoSpaceDN w:val="0"/>
      <w:spacing w:before="47" w:after="0" w:line="240" w:lineRule="auto"/>
      <w:ind w:left="496"/>
      <w:outlineLvl w:val="1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86FE9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1"/>
    <w:rsid w:val="00ED628A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66BD5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566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714913"/>
    <w:pPr>
      <w:widowControl w:val="0"/>
      <w:autoSpaceDE w:val="0"/>
      <w:autoSpaceDN w:val="0"/>
      <w:spacing w:after="0" w:line="240" w:lineRule="auto"/>
      <w:ind w:left="428" w:hanging="289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714913"/>
    <w:rPr>
      <w:rFonts w:ascii="Carlito" w:eastAsia="Carlito" w:hAnsi="Carlito" w:cs="Carlito"/>
    </w:rPr>
  </w:style>
  <w:style w:type="paragraph" w:styleId="NormalWeb">
    <w:name w:val="Normal (Web)"/>
    <w:basedOn w:val="Normal"/>
    <w:uiPriority w:val="99"/>
    <w:semiHidden/>
    <w:unhideWhenUsed/>
    <w:rsid w:val="00FD448C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53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203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37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095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4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33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29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6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2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894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4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60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8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8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68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9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3437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402237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95108937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776996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20438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13" Type="http://schemas.openxmlformats.org/officeDocument/2006/relationships/diagramColors" Target="diagrams/colors2.xml"/><Relationship Id="rId18" Type="http://schemas.openxmlformats.org/officeDocument/2006/relationships/diagramColors" Target="diagrams/colors3.xml"/><Relationship Id="rId26" Type="http://schemas.openxmlformats.org/officeDocument/2006/relationships/diagramLayout" Target="diagrams/layout5.xml"/><Relationship Id="rId3" Type="http://schemas.openxmlformats.org/officeDocument/2006/relationships/settings" Target="settings.xml"/><Relationship Id="rId21" Type="http://schemas.openxmlformats.org/officeDocument/2006/relationships/diagramLayout" Target="diagrams/layout4.xml"/><Relationship Id="rId7" Type="http://schemas.openxmlformats.org/officeDocument/2006/relationships/diagramQuickStyle" Target="diagrams/quickStyle1.xml"/><Relationship Id="rId12" Type="http://schemas.openxmlformats.org/officeDocument/2006/relationships/diagramQuickStyle" Target="diagrams/quickStyle2.xml"/><Relationship Id="rId17" Type="http://schemas.openxmlformats.org/officeDocument/2006/relationships/diagramQuickStyle" Target="diagrams/quickStyle3.xml"/><Relationship Id="rId25" Type="http://schemas.openxmlformats.org/officeDocument/2006/relationships/diagramData" Target="diagrams/data5.xml"/><Relationship Id="rId2" Type="http://schemas.openxmlformats.org/officeDocument/2006/relationships/styles" Target="styles.xml"/><Relationship Id="rId16" Type="http://schemas.openxmlformats.org/officeDocument/2006/relationships/diagramLayout" Target="diagrams/layout3.xml"/><Relationship Id="rId20" Type="http://schemas.openxmlformats.org/officeDocument/2006/relationships/diagramData" Target="diagrams/data4.xml"/><Relationship Id="rId29" Type="http://schemas.microsoft.com/office/2007/relationships/diagramDrawing" Target="diagrams/drawing5.xml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11" Type="http://schemas.openxmlformats.org/officeDocument/2006/relationships/diagramLayout" Target="diagrams/layout2.xml"/><Relationship Id="rId24" Type="http://schemas.microsoft.com/office/2007/relationships/diagramDrawing" Target="diagrams/drawing4.xml"/><Relationship Id="rId5" Type="http://schemas.openxmlformats.org/officeDocument/2006/relationships/diagramData" Target="diagrams/data1.xml"/><Relationship Id="rId15" Type="http://schemas.openxmlformats.org/officeDocument/2006/relationships/diagramData" Target="diagrams/data3.xml"/><Relationship Id="rId23" Type="http://schemas.openxmlformats.org/officeDocument/2006/relationships/diagramColors" Target="diagrams/colors4.xml"/><Relationship Id="rId28" Type="http://schemas.openxmlformats.org/officeDocument/2006/relationships/diagramColors" Target="diagrams/colors5.xml"/><Relationship Id="rId10" Type="http://schemas.openxmlformats.org/officeDocument/2006/relationships/diagramData" Target="diagrams/data2.xml"/><Relationship Id="rId19" Type="http://schemas.microsoft.com/office/2007/relationships/diagramDrawing" Target="diagrams/drawing3.xm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07/relationships/diagramDrawing" Target="diagrams/drawing1.xml"/><Relationship Id="rId14" Type="http://schemas.microsoft.com/office/2007/relationships/diagramDrawing" Target="diagrams/drawing2.xml"/><Relationship Id="rId22" Type="http://schemas.openxmlformats.org/officeDocument/2006/relationships/diagramQuickStyle" Target="diagrams/quickStyle4.xml"/><Relationship Id="rId27" Type="http://schemas.openxmlformats.org/officeDocument/2006/relationships/diagramQuickStyle" Target="diagrams/quickStyle5.xml"/><Relationship Id="rId30" Type="http://schemas.openxmlformats.org/officeDocument/2006/relationships/fontTable" Target="fontTable.xml"/></Relationships>
</file>

<file path=word/diagrams/_rels/data2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ata3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ata4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rawing2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rawing3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rawing4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14373C5-8DCF-4A76-8DEE-4464CDDDA4F6}" type="doc">
      <dgm:prSet loTypeId="urn:microsoft.com/office/officeart/2005/8/layout/vProcess5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2039039-5C52-4452-98E8-62A1AB2C9C92}">
      <dgm:prSet custT="1"/>
      <dgm:spPr>
        <a:solidFill>
          <a:srgbClr val="006EA7"/>
        </a:solidFill>
      </dgm:spPr>
      <dgm:t>
        <a:bodyPr/>
        <a:lstStyle/>
        <a:p>
          <a:r>
            <a:rPr lang="en-US" sz="1000" b="1" i="0"/>
            <a:t>Senior Agile Project Manager, Eptura - McKinsey &amp; Company, Gurugram</a:t>
          </a:r>
          <a:r>
            <a:rPr lang="en-US" sz="1000" b="0" i="0"/>
            <a:t> (Oct'23 – Present)</a:t>
          </a:r>
          <a:endParaRPr lang="en-US" sz="1000"/>
        </a:p>
      </dgm:t>
    </dgm:pt>
    <dgm:pt modelId="{BDF729CF-C42E-479D-82A5-998E8A64B5AE}" type="parTrans" cxnId="{0B5FEFF1-0389-4FC8-AD87-BE95232788C4}">
      <dgm:prSet/>
      <dgm:spPr/>
      <dgm:t>
        <a:bodyPr/>
        <a:lstStyle/>
        <a:p>
          <a:endParaRPr lang="en-US"/>
        </a:p>
      </dgm:t>
    </dgm:pt>
    <dgm:pt modelId="{6E165048-367B-403A-8A2D-7275F2F548C2}" type="sibTrans" cxnId="{0B5FEFF1-0389-4FC8-AD87-BE95232788C4}">
      <dgm:prSet/>
      <dgm:spPr/>
      <dgm:t>
        <a:bodyPr/>
        <a:lstStyle/>
        <a:p>
          <a:endParaRPr lang="en-US"/>
        </a:p>
      </dgm:t>
    </dgm:pt>
    <dgm:pt modelId="{BD5FD27C-F977-4456-BD44-BB7E89341994}">
      <dgm:prSet custT="1"/>
      <dgm:spPr>
        <a:solidFill>
          <a:srgbClr val="006EA7"/>
        </a:solidFill>
      </dgm:spPr>
      <dgm:t>
        <a:bodyPr/>
        <a:lstStyle/>
        <a:p>
          <a:r>
            <a:rPr lang="en-US" sz="1000" b="1" i="0"/>
            <a:t>Technical Project Manager - Program Management, Indegene, Noida</a:t>
          </a:r>
          <a:r>
            <a:rPr lang="en-US" sz="1000" b="0" i="0"/>
            <a:t> (Jun'22 – Sep'23)</a:t>
          </a:r>
        </a:p>
      </dgm:t>
    </dgm:pt>
    <dgm:pt modelId="{8AC175D9-DEA1-44F9-B6EF-F6DF4E6DE075}" type="parTrans" cxnId="{6DB85BA4-CC28-4128-B4ED-938069A61E50}">
      <dgm:prSet/>
      <dgm:spPr/>
      <dgm:t>
        <a:bodyPr/>
        <a:lstStyle/>
        <a:p>
          <a:endParaRPr lang="en-US"/>
        </a:p>
      </dgm:t>
    </dgm:pt>
    <dgm:pt modelId="{FA23273C-D836-4E81-8AA3-F939FBC3D40A}" type="sibTrans" cxnId="{6DB85BA4-CC28-4128-B4ED-938069A61E50}">
      <dgm:prSet/>
      <dgm:spPr/>
      <dgm:t>
        <a:bodyPr/>
        <a:lstStyle/>
        <a:p>
          <a:endParaRPr lang="en-US"/>
        </a:p>
      </dgm:t>
    </dgm:pt>
    <dgm:pt modelId="{D826AE49-5B7E-4354-8D72-D953CDAB745A}">
      <dgm:prSet custT="1"/>
      <dgm:spPr>
        <a:solidFill>
          <a:srgbClr val="006EA7"/>
        </a:solidFill>
      </dgm:spPr>
      <dgm:t>
        <a:bodyPr/>
        <a:lstStyle/>
        <a:p>
          <a:r>
            <a:rPr lang="en-US" sz="1000" b="1" i="0"/>
            <a:t>Project Manager, Publicis Groupe - Indigo Consulting, Gurugram</a:t>
          </a:r>
          <a:r>
            <a:rPr lang="en-US" sz="1000" b="0" i="0"/>
            <a:t> (Sep'21 – Jun'22)</a:t>
          </a:r>
        </a:p>
      </dgm:t>
    </dgm:pt>
    <dgm:pt modelId="{46ABFBE0-241F-4BBE-BCEA-5AAE2868CE5D}" type="parTrans" cxnId="{FE08E4E6-1B84-4C2F-9534-8C314BB4F78A}">
      <dgm:prSet/>
      <dgm:spPr/>
      <dgm:t>
        <a:bodyPr/>
        <a:lstStyle/>
        <a:p>
          <a:endParaRPr lang="en-US"/>
        </a:p>
      </dgm:t>
    </dgm:pt>
    <dgm:pt modelId="{DE35FAC2-1ECA-4AED-A6A3-FAD55363BADE}" type="sibTrans" cxnId="{FE08E4E6-1B84-4C2F-9534-8C314BB4F78A}">
      <dgm:prSet/>
      <dgm:spPr/>
      <dgm:t>
        <a:bodyPr/>
        <a:lstStyle/>
        <a:p>
          <a:endParaRPr lang="en-US"/>
        </a:p>
      </dgm:t>
    </dgm:pt>
    <dgm:pt modelId="{C72FB291-5B5C-4DFC-8895-D1E3E41039B4}">
      <dgm:prSet custT="1"/>
      <dgm:spPr>
        <a:solidFill>
          <a:srgbClr val="006EA7"/>
        </a:solidFill>
      </dgm:spPr>
      <dgm:t>
        <a:bodyPr/>
        <a:lstStyle/>
        <a:p>
          <a:r>
            <a:rPr lang="en-US" sz="1000" b="1" i="0"/>
            <a:t>Project Lead - Project Management (python), Matrix Technology, Noida</a:t>
          </a:r>
          <a:r>
            <a:rPr lang="en-US" sz="1000" b="0" i="0"/>
            <a:t> (Feb'17 – Sep'21)</a:t>
          </a:r>
        </a:p>
      </dgm:t>
    </dgm:pt>
    <dgm:pt modelId="{825EE5A0-D3B7-41F7-B541-CC6A968B9523}" type="parTrans" cxnId="{7813F4B4-D3AE-4D7A-80D4-66CC447AF816}">
      <dgm:prSet/>
      <dgm:spPr/>
      <dgm:t>
        <a:bodyPr/>
        <a:lstStyle/>
        <a:p>
          <a:endParaRPr lang="en-US"/>
        </a:p>
      </dgm:t>
    </dgm:pt>
    <dgm:pt modelId="{9AF713A4-1BAB-4099-A04B-B5E8CFC158FE}" type="sibTrans" cxnId="{7813F4B4-D3AE-4D7A-80D4-66CC447AF816}">
      <dgm:prSet/>
      <dgm:spPr/>
      <dgm:t>
        <a:bodyPr/>
        <a:lstStyle/>
        <a:p>
          <a:endParaRPr lang="en-US"/>
        </a:p>
      </dgm:t>
    </dgm:pt>
    <dgm:pt modelId="{9A4BD515-CCC0-4A10-ACE4-16E08E9D116D}">
      <dgm:prSet custT="1"/>
      <dgm:spPr>
        <a:solidFill>
          <a:srgbClr val="006EA7"/>
        </a:solidFill>
      </dgm:spPr>
      <dgm:t>
        <a:bodyPr/>
        <a:lstStyle/>
        <a:p>
          <a:r>
            <a:rPr lang="en-US" sz="1000" b="1" i="0"/>
            <a:t>Software Developer (Python), Cliff Minds</a:t>
          </a:r>
          <a:r>
            <a:rPr lang="en-US" sz="1000" b="0" i="0"/>
            <a:t> (Feb'16 – Jan'17)</a:t>
          </a:r>
        </a:p>
      </dgm:t>
    </dgm:pt>
    <dgm:pt modelId="{1AA52807-9C1D-4BBA-AC2C-14EB9CCF452D}" type="parTrans" cxnId="{AC897A68-647D-4F9B-8539-EA152E1E4A93}">
      <dgm:prSet/>
      <dgm:spPr/>
      <dgm:t>
        <a:bodyPr/>
        <a:lstStyle/>
        <a:p>
          <a:endParaRPr lang="en-US"/>
        </a:p>
      </dgm:t>
    </dgm:pt>
    <dgm:pt modelId="{927FCB3A-7F24-42DD-ACE2-17532C49605F}" type="sibTrans" cxnId="{AC897A68-647D-4F9B-8539-EA152E1E4A93}">
      <dgm:prSet/>
      <dgm:spPr/>
      <dgm:t>
        <a:bodyPr/>
        <a:lstStyle/>
        <a:p>
          <a:endParaRPr lang="en-US"/>
        </a:p>
      </dgm:t>
    </dgm:pt>
    <dgm:pt modelId="{483EEBAC-1377-4D41-9EBA-96141E5481B0}" type="pres">
      <dgm:prSet presAssocID="{414373C5-8DCF-4A76-8DEE-4464CDDDA4F6}" presName="outerComposite" presStyleCnt="0">
        <dgm:presLayoutVars>
          <dgm:chMax val="5"/>
          <dgm:dir/>
          <dgm:resizeHandles val="exact"/>
        </dgm:presLayoutVars>
      </dgm:prSet>
      <dgm:spPr/>
    </dgm:pt>
    <dgm:pt modelId="{EC787380-B313-42DD-A0F3-BCEE43A37B68}" type="pres">
      <dgm:prSet presAssocID="{414373C5-8DCF-4A76-8DEE-4464CDDDA4F6}" presName="dummyMaxCanvas" presStyleCnt="0">
        <dgm:presLayoutVars/>
      </dgm:prSet>
      <dgm:spPr/>
    </dgm:pt>
    <dgm:pt modelId="{A8B56C3A-0C56-434D-8317-272D029ED8B2}" type="pres">
      <dgm:prSet presAssocID="{414373C5-8DCF-4A76-8DEE-4464CDDDA4F6}" presName="FiveNodes_1" presStyleLbl="node1" presStyleIdx="0" presStyleCnt="5">
        <dgm:presLayoutVars>
          <dgm:bulletEnabled val="1"/>
        </dgm:presLayoutVars>
      </dgm:prSet>
      <dgm:spPr/>
    </dgm:pt>
    <dgm:pt modelId="{6DB4F033-D87B-4414-A4A5-7A3EBC0E43BE}" type="pres">
      <dgm:prSet presAssocID="{414373C5-8DCF-4A76-8DEE-4464CDDDA4F6}" presName="FiveNodes_2" presStyleLbl="node1" presStyleIdx="1" presStyleCnt="5">
        <dgm:presLayoutVars>
          <dgm:bulletEnabled val="1"/>
        </dgm:presLayoutVars>
      </dgm:prSet>
      <dgm:spPr/>
    </dgm:pt>
    <dgm:pt modelId="{D6BB6EC2-D5BC-42BA-A4A8-74074ECD4FA3}" type="pres">
      <dgm:prSet presAssocID="{414373C5-8DCF-4A76-8DEE-4464CDDDA4F6}" presName="FiveNodes_3" presStyleLbl="node1" presStyleIdx="2" presStyleCnt="5">
        <dgm:presLayoutVars>
          <dgm:bulletEnabled val="1"/>
        </dgm:presLayoutVars>
      </dgm:prSet>
      <dgm:spPr/>
    </dgm:pt>
    <dgm:pt modelId="{24090663-2310-419F-B446-CE9396C174D1}" type="pres">
      <dgm:prSet presAssocID="{414373C5-8DCF-4A76-8DEE-4464CDDDA4F6}" presName="FiveNodes_4" presStyleLbl="node1" presStyleIdx="3" presStyleCnt="5">
        <dgm:presLayoutVars>
          <dgm:bulletEnabled val="1"/>
        </dgm:presLayoutVars>
      </dgm:prSet>
      <dgm:spPr/>
    </dgm:pt>
    <dgm:pt modelId="{2342C90B-25DC-4A7D-A9B1-9BDBD824823F}" type="pres">
      <dgm:prSet presAssocID="{414373C5-8DCF-4A76-8DEE-4464CDDDA4F6}" presName="FiveNodes_5" presStyleLbl="node1" presStyleIdx="4" presStyleCnt="5">
        <dgm:presLayoutVars>
          <dgm:bulletEnabled val="1"/>
        </dgm:presLayoutVars>
      </dgm:prSet>
      <dgm:spPr/>
    </dgm:pt>
    <dgm:pt modelId="{6A4AC297-F718-4B20-97A8-FFE7EF902599}" type="pres">
      <dgm:prSet presAssocID="{414373C5-8DCF-4A76-8DEE-4464CDDDA4F6}" presName="FiveConn_1-2" presStyleLbl="fgAccFollowNode1" presStyleIdx="0" presStyleCnt="4">
        <dgm:presLayoutVars>
          <dgm:bulletEnabled val="1"/>
        </dgm:presLayoutVars>
      </dgm:prSet>
      <dgm:spPr/>
    </dgm:pt>
    <dgm:pt modelId="{E8FF75D9-120D-4A3C-B47D-E70D18D0B6F5}" type="pres">
      <dgm:prSet presAssocID="{414373C5-8DCF-4A76-8DEE-4464CDDDA4F6}" presName="FiveConn_2-3" presStyleLbl="fgAccFollowNode1" presStyleIdx="1" presStyleCnt="4">
        <dgm:presLayoutVars>
          <dgm:bulletEnabled val="1"/>
        </dgm:presLayoutVars>
      </dgm:prSet>
      <dgm:spPr/>
    </dgm:pt>
    <dgm:pt modelId="{14F98E72-3AB7-4407-B209-EE1DFA0742B4}" type="pres">
      <dgm:prSet presAssocID="{414373C5-8DCF-4A76-8DEE-4464CDDDA4F6}" presName="FiveConn_3-4" presStyleLbl="fgAccFollowNode1" presStyleIdx="2" presStyleCnt="4">
        <dgm:presLayoutVars>
          <dgm:bulletEnabled val="1"/>
        </dgm:presLayoutVars>
      </dgm:prSet>
      <dgm:spPr/>
    </dgm:pt>
    <dgm:pt modelId="{C98AA3A7-AB75-4D81-B170-4BA16C5DD03F}" type="pres">
      <dgm:prSet presAssocID="{414373C5-8DCF-4A76-8DEE-4464CDDDA4F6}" presName="FiveConn_4-5" presStyleLbl="fgAccFollowNode1" presStyleIdx="3" presStyleCnt="4">
        <dgm:presLayoutVars>
          <dgm:bulletEnabled val="1"/>
        </dgm:presLayoutVars>
      </dgm:prSet>
      <dgm:spPr/>
    </dgm:pt>
    <dgm:pt modelId="{E52176A7-6BB4-4883-92C1-FEF60086D289}" type="pres">
      <dgm:prSet presAssocID="{414373C5-8DCF-4A76-8DEE-4464CDDDA4F6}" presName="FiveNodes_1_text" presStyleLbl="node1" presStyleIdx="4" presStyleCnt="5">
        <dgm:presLayoutVars>
          <dgm:bulletEnabled val="1"/>
        </dgm:presLayoutVars>
      </dgm:prSet>
      <dgm:spPr/>
    </dgm:pt>
    <dgm:pt modelId="{AB6851C5-C021-46D5-8AA2-561CA275DA12}" type="pres">
      <dgm:prSet presAssocID="{414373C5-8DCF-4A76-8DEE-4464CDDDA4F6}" presName="FiveNodes_2_text" presStyleLbl="node1" presStyleIdx="4" presStyleCnt="5">
        <dgm:presLayoutVars>
          <dgm:bulletEnabled val="1"/>
        </dgm:presLayoutVars>
      </dgm:prSet>
      <dgm:spPr/>
    </dgm:pt>
    <dgm:pt modelId="{55329C94-6C53-489D-B088-65E7A26C3B10}" type="pres">
      <dgm:prSet presAssocID="{414373C5-8DCF-4A76-8DEE-4464CDDDA4F6}" presName="FiveNodes_3_text" presStyleLbl="node1" presStyleIdx="4" presStyleCnt="5">
        <dgm:presLayoutVars>
          <dgm:bulletEnabled val="1"/>
        </dgm:presLayoutVars>
      </dgm:prSet>
      <dgm:spPr/>
    </dgm:pt>
    <dgm:pt modelId="{2A809DF4-FCC2-45BB-8C9E-D7F9EAC31B30}" type="pres">
      <dgm:prSet presAssocID="{414373C5-8DCF-4A76-8DEE-4464CDDDA4F6}" presName="FiveNodes_4_text" presStyleLbl="node1" presStyleIdx="4" presStyleCnt="5">
        <dgm:presLayoutVars>
          <dgm:bulletEnabled val="1"/>
        </dgm:presLayoutVars>
      </dgm:prSet>
      <dgm:spPr/>
    </dgm:pt>
    <dgm:pt modelId="{A91F8287-793D-4ADD-93C0-BBD0C1362D11}" type="pres">
      <dgm:prSet presAssocID="{414373C5-8DCF-4A76-8DEE-4464CDDDA4F6}" presName="FiveNodes_5_text" presStyleLbl="node1" presStyleIdx="4" presStyleCnt="5">
        <dgm:presLayoutVars>
          <dgm:bulletEnabled val="1"/>
        </dgm:presLayoutVars>
      </dgm:prSet>
      <dgm:spPr/>
    </dgm:pt>
  </dgm:ptLst>
  <dgm:cxnLst>
    <dgm:cxn modelId="{9DD45305-8B76-46D2-AE4B-F897B8BD4C80}" type="presOf" srcId="{BD5FD27C-F977-4456-BD44-BB7E89341994}" destId="{6DB4F033-D87B-4414-A4A5-7A3EBC0E43BE}" srcOrd="0" destOrd="0" presId="urn:microsoft.com/office/officeart/2005/8/layout/vProcess5"/>
    <dgm:cxn modelId="{4CEA6009-A351-43BF-96CF-ABB52B50058D}" type="presOf" srcId="{D826AE49-5B7E-4354-8D72-D953CDAB745A}" destId="{55329C94-6C53-489D-B088-65E7A26C3B10}" srcOrd="1" destOrd="0" presId="urn:microsoft.com/office/officeart/2005/8/layout/vProcess5"/>
    <dgm:cxn modelId="{5C4F1019-194D-4047-B1CE-8631E4B6F421}" type="presOf" srcId="{9A4BD515-CCC0-4A10-ACE4-16E08E9D116D}" destId="{2342C90B-25DC-4A7D-A9B1-9BDBD824823F}" srcOrd="0" destOrd="0" presId="urn:microsoft.com/office/officeart/2005/8/layout/vProcess5"/>
    <dgm:cxn modelId="{D3142429-42CC-4947-B8FB-CCA975ADCAC4}" type="presOf" srcId="{E2039039-5C52-4452-98E8-62A1AB2C9C92}" destId="{E52176A7-6BB4-4883-92C1-FEF60086D289}" srcOrd="1" destOrd="0" presId="urn:microsoft.com/office/officeart/2005/8/layout/vProcess5"/>
    <dgm:cxn modelId="{9FA45929-D43E-4CFB-A1D7-635B07ECA17B}" type="presOf" srcId="{D826AE49-5B7E-4354-8D72-D953CDAB745A}" destId="{D6BB6EC2-D5BC-42BA-A4A8-74074ECD4FA3}" srcOrd="0" destOrd="0" presId="urn:microsoft.com/office/officeart/2005/8/layout/vProcess5"/>
    <dgm:cxn modelId="{AC897A68-647D-4F9B-8539-EA152E1E4A93}" srcId="{414373C5-8DCF-4A76-8DEE-4464CDDDA4F6}" destId="{9A4BD515-CCC0-4A10-ACE4-16E08E9D116D}" srcOrd="4" destOrd="0" parTransId="{1AA52807-9C1D-4BBA-AC2C-14EB9CCF452D}" sibTransId="{927FCB3A-7F24-42DD-ACE2-17532C49605F}"/>
    <dgm:cxn modelId="{9D8CD06B-BB2D-4016-943D-160278410229}" type="presOf" srcId="{DE35FAC2-1ECA-4AED-A6A3-FAD55363BADE}" destId="{14F98E72-3AB7-4407-B209-EE1DFA0742B4}" srcOrd="0" destOrd="0" presId="urn:microsoft.com/office/officeart/2005/8/layout/vProcess5"/>
    <dgm:cxn modelId="{89386E4F-1E7A-4F63-A824-277B09420618}" type="presOf" srcId="{BD5FD27C-F977-4456-BD44-BB7E89341994}" destId="{AB6851C5-C021-46D5-8AA2-561CA275DA12}" srcOrd="1" destOrd="0" presId="urn:microsoft.com/office/officeart/2005/8/layout/vProcess5"/>
    <dgm:cxn modelId="{0CB9E09C-BF44-415D-A12B-B3ECC15B8C71}" type="presOf" srcId="{FA23273C-D836-4E81-8AA3-F939FBC3D40A}" destId="{E8FF75D9-120D-4A3C-B47D-E70D18D0B6F5}" srcOrd="0" destOrd="0" presId="urn:microsoft.com/office/officeart/2005/8/layout/vProcess5"/>
    <dgm:cxn modelId="{6DB85BA4-CC28-4128-B4ED-938069A61E50}" srcId="{414373C5-8DCF-4A76-8DEE-4464CDDDA4F6}" destId="{BD5FD27C-F977-4456-BD44-BB7E89341994}" srcOrd="1" destOrd="0" parTransId="{8AC175D9-DEA1-44F9-B6EF-F6DF4E6DE075}" sibTransId="{FA23273C-D836-4E81-8AA3-F939FBC3D40A}"/>
    <dgm:cxn modelId="{D3D2AAAA-F1E2-4881-B363-7BBCE3CB1D21}" type="presOf" srcId="{6E165048-367B-403A-8A2D-7275F2F548C2}" destId="{6A4AC297-F718-4B20-97A8-FFE7EF902599}" srcOrd="0" destOrd="0" presId="urn:microsoft.com/office/officeart/2005/8/layout/vProcess5"/>
    <dgm:cxn modelId="{7813F4B4-D3AE-4D7A-80D4-66CC447AF816}" srcId="{414373C5-8DCF-4A76-8DEE-4464CDDDA4F6}" destId="{C72FB291-5B5C-4DFC-8895-D1E3E41039B4}" srcOrd="3" destOrd="0" parTransId="{825EE5A0-D3B7-41F7-B541-CC6A968B9523}" sibTransId="{9AF713A4-1BAB-4099-A04B-B5E8CFC158FE}"/>
    <dgm:cxn modelId="{7B2FA1BB-D331-4B05-B16E-E6AB5EBBE0C3}" type="presOf" srcId="{9AF713A4-1BAB-4099-A04B-B5E8CFC158FE}" destId="{C98AA3A7-AB75-4D81-B170-4BA16C5DD03F}" srcOrd="0" destOrd="0" presId="urn:microsoft.com/office/officeart/2005/8/layout/vProcess5"/>
    <dgm:cxn modelId="{4C5A76C6-7F0B-44B8-BD7A-DDACEAFD3447}" type="presOf" srcId="{C72FB291-5B5C-4DFC-8895-D1E3E41039B4}" destId="{24090663-2310-419F-B446-CE9396C174D1}" srcOrd="0" destOrd="0" presId="urn:microsoft.com/office/officeart/2005/8/layout/vProcess5"/>
    <dgm:cxn modelId="{CBAA2FCD-18A2-4A35-8F24-AB3116D85DCA}" type="presOf" srcId="{E2039039-5C52-4452-98E8-62A1AB2C9C92}" destId="{A8B56C3A-0C56-434D-8317-272D029ED8B2}" srcOrd="0" destOrd="0" presId="urn:microsoft.com/office/officeart/2005/8/layout/vProcess5"/>
    <dgm:cxn modelId="{59F801D1-A5D5-46A9-B6CC-5AA7E45F0E33}" type="presOf" srcId="{414373C5-8DCF-4A76-8DEE-4464CDDDA4F6}" destId="{483EEBAC-1377-4D41-9EBA-96141E5481B0}" srcOrd="0" destOrd="0" presId="urn:microsoft.com/office/officeart/2005/8/layout/vProcess5"/>
    <dgm:cxn modelId="{FE08E4E6-1B84-4C2F-9534-8C314BB4F78A}" srcId="{414373C5-8DCF-4A76-8DEE-4464CDDDA4F6}" destId="{D826AE49-5B7E-4354-8D72-D953CDAB745A}" srcOrd="2" destOrd="0" parTransId="{46ABFBE0-241F-4BBE-BCEA-5AAE2868CE5D}" sibTransId="{DE35FAC2-1ECA-4AED-A6A3-FAD55363BADE}"/>
    <dgm:cxn modelId="{A095EAEA-3F37-4745-B97C-22AD4E3F3AD7}" type="presOf" srcId="{9A4BD515-CCC0-4A10-ACE4-16E08E9D116D}" destId="{A91F8287-793D-4ADD-93C0-BBD0C1362D11}" srcOrd="1" destOrd="0" presId="urn:microsoft.com/office/officeart/2005/8/layout/vProcess5"/>
    <dgm:cxn modelId="{0B5FEFF1-0389-4FC8-AD87-BE95232788C4}" srcId="{414373C5-8DCF-4A76-8DEE-4464CDDDA4F6}" destId="{E2039039-5C52-4452-98E8-62A1AB2C9C92}" srcOrd="0" destOrd="0" parTransId="{BDF729CF-C42E-479D-82A5-998E8A64B5AE}" sibTransId="{6E165048-367B-403A-8A2D-7275F2F548C2}"/>
    <dgm:cxn modelId="{27CED3F2-F254-43D8-85EC-426EF5A25FAD}" type="presOf" srcId="{C72FB291-5B5C-4DFC-8895-D1E3E41039B4}" destId="{2A809DF4-FCC2-45BB-8C9E-D7F9EAC31B30}" srcOrd="1" destOrd="0" presId="urn:microsoft.com/office/officeart/2005/8/layout/vProcess5"/>
    <dgm:cxn modelId="{C1BF9329-6B2A-470C-B301-9129B7B7A804}" type="presParOf" srcId="{483EEBAC-1377-4D41-9EBA-96141E5481B0}" destId="{EC787380-B313-42DD-A0F3-BCEE43A37B68}" srcOrd="0" destOrd="0" presId="urn:microsoft.com/office/officeart/2005/8/layout/vProcess5"/>
    <dgm:cxn modelId="{066948C3-E6F6-4946-A6E2-FEBEA95E3F3B}" type="presParOf" srcId="{483EEBAC-1377-4D41-9EBA-96141E5481B0}" destId="{A8B56C3A-0C56-434D-8317-272D029ED8B2}" srcOrd="1" destOrd="0" presId="urn:microsoft.com/office/officeart/2005/8/layout/vProcess5"/>
    <dgm:cxn modelId="{E5D73D3F-3C3A-41D4-9ED2-4CF67652D8B3}" type="presParOf" srcId="{483EEBAC-1377-4D41-9EBA-96141E5481B0}" destId="{6DB4F033-D87B-4414-A4A5-7A3EBC0E43BE}" srcOrd="2" destOrd="0" presId="urn:microsoft.com/office/officeart/2005/8/layout/vProcess5"/>
    <dgm:cxn modelId="{1303A307-2EDE-4EFE-A502-590153A8CA7A}" type="presParOf" srcId="{483EEBAC-1377-4D41-9EBA-96141E5481B0}" destId="{D6BB6EC2-D5BC-42BA-A4A8-74074ECD4FA3}" srcOrd="3" destOrd="0" presId="urn:microsoft.com/office/officeart/2005/8/layout/vProcess5"/>
    <dgm:cxn modelId="{6440E3CE-441C-4B04-B22C-4FFC3F70E4CD}" type="presParOf" srcId="{483EEBAC-1377-4D41-9EBA-96141E5481B0}" destId="{24090663-2310-419F-B446-CE9396C174D1}" srcOrd="4" destOrd="0" presId="urn:microsoft.com/office/officeart/2005/8/layout/vProcess5"/>
    <dgm:cxn modelId="{81532594-3063-4568-AF6B-7A0B608E7EAB}" type="presParOf" srcId="{483EEBAC-1377-4D41-9EBA-96141E5481B0}" destId="{2342C90B-25DC-4A7D-A9B1-9BDBD824823F}" srcOrd="5" destOrd="0" presId="urn:microsoft.com/office/officeart/2005/8/layout/vProcess5"/>
    <dgm:cxn modelId="{5B90DF06-A79D-4037-A782-E25EA15F9481}" type="presParOf" srcId="{483EEBAC-1377-4D41-9EBA-96141E5481B0}" destId="{6A4AC297-F718-4B20-97A8-FFE7EF902599}" srcOrd="6" destOrd="0" presId="urn:microsoft.com/office/officeart/2005/8/layout/vProcess5"/>
    <dgm:cxn modelId="{2650F070-E07B-4321-BA6A-5328BBD837D6}" type="presParOf" srcId="{483EEBAC-1377-4D41-9EBA-96141E5481B0}" destId="{E8FF75D9-120D-4A3C-B47D-E70D18D0B6F5}" srcOrd="7" destOrd="0" presId="urn:microsoft.com/office/officeart/2005/8/layout/vProcess5"/>
    <dgm:cxn modelId="{E3A5A5EA-1E9D-43CB-BE49-CF3EA8D101F1}" type="presParOf" srcId="{483EEBAC-1377-4D41-9EBA-96141E5481B0}" destId="{14F98E72-3AB7-4407-B209-EE1DFA0742B4}" srcOrd="8" destOrd="0" presId="urn:microsoft.com/office/officeart/2005/8/layout/vProcess5"/>
    <dgm:cxn modelId="{84D09AE0-08F7-414D-BC73-D65BA511B351}" type="presParOf" srcId="{483EEBAC-1377-4D41-9EBA-96141E5481B0}" destId="{C98AA3A7-AB75-4D81-B170-4BA16C5DD03F}" srcOrd="9" destOrd="0" presId="urn:microsoft.com/office/officeart/2005/8/layout/vProcess5"/>
    <dgm:cxn modelId="{A9BC5B41-7A13-4623-ABCD-803EBC54292D}" type="presParOf" srcId="{483EEBAC-1377-4D41-9EBA-96141E5481B0}" destId="{E52176A7-6BB4-4883-92C1-FEF60086D289}" srcOrd="10" destOrd="0" presId="urn:microsoft.com/office/officeart/2005/8/layout/vProcess5"/>
    <dgm:cxn modelId="{AC06D484-ED3D-466A-A35F-793186E7F2E9}" type="presParOf" srcId="{483EEBAC-1377-4D41-9EBA-96141E5481B0}" destId="{AB6851C5-C021-46D5-8AA2-561CA275DA12}" srcOrd="11" destOrd="0" presId="urn:microsoft.com/office/officeart/2005/8/layout/vProcess5"/>
    <dgm:cxn modelId="{7733740A-DC79-4F83-91D3-24CF77C6280F}" type="presParOf" srcId="{483EEBAC-1377-4D41-9EBA-96141E5481B0}" destId="{55329C94-6C53-489D-B088-65E7A26C3B10}" srcOrd="12" destOrd="0" presId="urn:microsoft.com/office/officeart/2005/8/layout/vProcess5"/>
    <dgm:cxn modelId="{24950F90-2A50-4392-83C3-FBB56CCD6240}" type="presParOf" srcId="{483EEBAC-1377-4D41-9EBA-96141E5481B0}" destId="{2A809DF4-FCC2-45BB-8C9E-D7F9EAC31B30}" srcOrd="13" destOrd="0" presId="urn:microsoft.com/office/officeart/2005/8/layout/vProcess5"/>
    <dgm:cxn modelId="{3D8131B2-91C8-42E6-A3AB-7C5BB8EC4109}" type="presParOf" srcId="{483EEBAC-1377-4D41-9EBA-96141E5481B0}" destId="{A91F8287-793D-4ADD-93C0-BBD0C1362D11}" srcOrd="14" destOrd="0" presId="urn:microsoft.com/office/officeart/2005/8/layout/vProcess5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9A9E746-5A76-456A-B2A1-9880B6278CFA}" type="doc">
      <dgm:prSet loTypeId="urn:microsoft.com/office/officeart/2008/layout/PictureStrips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4D01D06-3282-4056-8962-CECF2F72F705}">
      <dgm:prSet phldrT="[Text]" custT="1"/>
      <dgm:spPr>
        <a:ln w="12700">
          <a:solidFill>
            <a:schemeClr val="accent1"/>
          </a:solidFill>
        </a:ln>
      </dgm:spPr>
      <dgm:t>
        <a:bodyPr/>
        <a:lstStyle/>
        <a:p>
          <a:r>
            <a:rPr lang="en-US" sz="900" b="1" i="0"/>
            <a:t>Achieved 90% increase in project efficiency:</a:t>
          </a:r>
          <a:r>
            <a:rPr lang="en-US" sz="900" b="0" i="0"/>
            <a:t> Implemented agile methodologies and streamlined project workflows, resulting in a measurable 100% improvement in project delivery time and cost-effectiveness.</a:t>
          </a:r>
          <a:endParaRPr lang="en-US" sz="900"/>
        </a:p>
      </dgm:t>
    </dgm:pt>
    <dgm:pt modelId="{720CA7FD-641C-43CC-9847-7C8D29E16356}" type="parTrans" cxnId="{10A622D0-5149-43EB-9D3B-2C003DF81AC2}">
      <dgm:prSet/>
      <dgm:spPr/>
      <dgm:t>
        <a:bodyPr/>
        <a:lstStyle/>
        <a:p>
          <a:endParaRPr lang="en-US"/>
        </a:p>
      </dgm:t>
    </dgm:pt>
    <dgm:pt modelId="{4C969819-AE96-42EA-B9DC-5641E2B4D728}" type="sibTrans" cxnId="{10A622D0-5149-43EB-9D3B-2C003DF81AC2}">
      <dgm:prSet/>
      <dgm:spPr/>
      <dgm:t>
        <a:bodyPr/>
        <a:lstStyle/>
        <a:p>
          <a:endParaRPr lang="en-US"/>
        </a:p>
      </dgm:t>
    </dgm:pt>
    <dgm:pt modelId="{BEFB9B5C-86E9-4A6A-B2D8-F45F2314EFD5}" type="pres">
      <dgm:prSet presAssocID="{C9A9E746-5A76-456A-B2A1-9880B6278CFA}" presName="Name0" presStyleCnt="0">
        <dgm:presLayoutVars>
          <dgm:dir/>
          <dgm:resizeHandles val="exact"/>
        </dgm:presLayoutVars>
      </dgm:prSet>
      <dgm:spPr/>
    </dgm:pt>
    <dgm:pt modelId="{E6A37F6F-8AF8-4AAB-97F7-FAC6CBA8E7B0}" type="pres">
      <dgm:prSet presAssocID="{B4D01D06-3282-4056-8962-CECF2F72F705}" presName="composite" presStyleCnt="0"/>
      <dgm:spPr/>
    </dgm:pt>
    <dgm:pt modelId="{F7890104-FE04-4D60-A48C-0B2BF5B7F817}" type="pres">
      <dgm:prSet presAssocID="{B4D01D06-3282-4056-8962-CECF2F72F705}" presName="rect1" presStyleLbl="trAlignAcc1" presStyleIdx="0" presStyleCnt="1" custScaleX="127342" custScaleY="163328">
        <dgm:presLayoutVars>
          <dgm:bulletEnabled val="1"/>
        </dgm:presLayoutVars>
      </dgm:prSet>
      <dgm:spPr/>
    </dgm:pt>
    <dgm:pt modelId="{4B39E657-13AC-49C7-8851-B50591B3E169}" type="pres">
      <dgm:prSet presAssocID="{B4D01D06-3282-4056-8962-CECF2F72F705}" presName="rect2" presStyleLbl="fgImgPlace1" presStyleIdx="0" presStyleCnt="1" custScaleX="69513" custScaleY="59488" custLinFactNeighborX="-55716" custLinFactNeighborY="6686"/>
      <dgm:spPr>
        <a:blipFill dpi="0" rotWithShape="1">
          <a:blip xmlns:r="http://schemas.openxmlformats.org/officeDocument/2006/relationships" r:embed="rId1" cstate="print">
            <a:duotone>
              <a:schemeClr val="accent1">
                <a:shade val="45000"/>
                <a:satMod val="135000"/>
              </a:schemeClr>
              <a:prstClr val="white"/>
            </a:duotone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>
          <a:noFill/>
        </a:ln>
      </dgm:spPr>
    </dgm:pt>
  </dgm:ptLst>
  <dgm:cxnLst>
    <dgm:cxn modelId="{4ED35011-AB43-4608-94D5-6D0DE4299C50}" type="presOf" srcId="{B4D01D06-3282-4056-8962-CECF2F72F705}" destId="{F7890104-FE04-4D60-A48C-0B2BF5B7F817}" srcOrd="0" destOrd="0" presId="urn:microsoft.com/office/officeart/2008/layout/PictureStrips"/>
    <dgm:cxn modelId="{DCE9E822-8626-49BB-A926-6093901DE757}" type="presOf" srcId="{C9A9E746-5A76-456A-B2A1-9880B6278CFA}" destId="{BEFB9B5C-86E9-4A6A-B2D8-F45F2314EFD5}" srcOrd="0" destOrd="0" presId="urn:microsoft.com/office/officeart/2008/layout/PictureStrips"/>
    <dgm:cxn modelId="{10A622D0-5149-43EB-9D3B-2C003DF81AC2}" srcId="{C9A9E746-5A76-456A-B2A1-9880B6278CFA}" destId="{B4D01D06-3282-4056-8962-CECF2F72F705}" srcOrd="0" destOrd="0" parTransId="{720CA7FD-641C-43CC-9847-7C8D29E16356}" sibTransId="{4C969819-AE96-42EA-B9DC-5641E2B4D728}"/>
    <dgm:cxn modelId="{DE21DCBD-3150-4129-B5AC-1F5430A674F7}" type="presParOf" srcId="{BEFB9B5C-86E9-4A6A-B2D8-F45F2314EFD5}" destId="{E6A37F6F-8AF8-4AAB-97F7-FAC6CBA8E7B0}" srcOrd="0" destOrd="0" presId="urn:microsoft.com/office/officeart/2008/layout/PictureStrips"/>
    <dgm:cxn modelId="{E7E801BC-674C-4C43-9B0B-FD85D53F79F8}" type="presParOf" srcId="{E6A37F6F-8AF8-4AAB-97F7-FAC6CBA8E7B0}" destId="{F7890104-FE04-4D60-A48C-0B2BF5B7F817}" srcOrd="0" destOrd="0" presId="urn:microsoft.com/office/officeart/2008/layout/PictureStrips"/>
    <dgm:cxn modelId="{74EA76B0-BCBE-4FB1-9DC1-A27350A5C63F}" type="presParOf" srcId="{E6A37F6F-8AF8-4AAB-97F7-FAC6CBA8E7B0}" destId="{4B39E657-13AC-49C7-8851-B50591B3E169}" srcOrd="1" destOrd="0" presId="urn:microsoft.com/office/officeart/2008/layout/PictureStrips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C9A9E746-5A76-456A-B2A1-9880B6278CFA}" type="doc">
      <dgm:prSet loTypeId="urn:microsoft.com/office/officeart/2008/layout/PictureStrips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4D01D06-3282-4056-8962-CECF2F72F705}">
      <dgm:prSet custT="1"/>
      <dgm:spPr/>
      <dgm:t>
        <a:bodyPr/>
        <a:lstStyle/>
        <a:p>
          <a:r>
            <a:rPr lang="en-US" sz="900" b="1" i="0"/>
            <a:t>Secured $55 million in new business revenue:</a:t>
          </a:r>
          <a:r>
            <a:rPr lang="en-US" sz="900" b="0" i="0"/>
            <a:t> Led successful program engagements, including the creation of compelling Statements of Work (SOW) and proposals, resulting in the acquisition of $xx million in new business revenue from healthcare clients.</a:t>
          </a:r>
          <a:endParaRPr lang="en-US" sz="900"/>
        </a:p>
      </dgm:t>
    </dgm:pt>
    <dgm:pt modelId="{720CA7FD-641C-43CC-9847-7C8D29E16356}" type="parTrans" cxnId="{10A622D0-5149-43EB-9D3B-2C003DF81AC2}">
      <dgm:prSet/>
      <dgm:spPr/>
      <dgm:t>
        <a:bodyPr/>
        <a:lstStyle/>
        <a:p>
          <a:endParaRPr lang="en-US"/>
        </a:p>
      </dgm:t>
    </dgm:pt>
    <dgm:pt modelId="{4C969819-AE96-42EA-B9DC-5641E2B4D728}" type="sibTrans" cxnId="{10A622D0-5149-43EB-9D3B-2C003DF81AC2}">
      <dgm:prSet/>
      <dgm:spPr/>
      <dgm:t>
        <a:bodyPr/>
        <a:lstStyle/>
        <a:p>
          <a:endParaRPr lang="en-US"/>
        </a:p>
      </dgm:t>
    </dgm:pt>
    <dgm:pt modelId="{BEFB9B5C-86E9-4A6A-B2D8-F45F2314EFD5}" type="pres">
      <dgm:prSet presAssocID="{C9A9E746-5A76-456A-B2A1-9880B6278CFA}" presName="Name0" presStyleCnt="0">
        <dgm:presLayoutVars>
          <dgm:dir/>
          <dgm:resizeHandles val="exact"/>
        </dgm:presLayoutVars>
      </dgm:prSet>
      <dgm:spPr/>
    </dgm:pt>
    <dgm:pt modelId="{E6A37F6F-8AF8-4AAB-97F7-FAC6CBA8E7B0}" type="pres">
      <dgm:prSet presAssocID="{B4D01D06-3282-4056-8962-CECF2F72F705}" presName="composite" presStyleCnt="0"/>
      <dgm:spPr/>
    </dgm:pt>
    <dgm:pt modelId="{F7890104-FE04-4D60-A48C-0B2BF5B7F817}" type="pres">
      <dgm:prSet presAssocID="{B4D01D06-3282-4056-8962-CECF2F72F705}" presName="rect1" presStyleLbl="trAlignAcc1" presStyleIdx="0" presStyleCnt="1" custScaleX="127342" custScaleY="180227">
        <dgm:presLayoutVars>
          <dgm:bulletEnabled val="1"/>
        </dgm:presLayoutVars>
      </dgm:prSet>
      <dgm:spPr/>
    </dgm:pt>
    <dgm:pt modelId="{4B39E657-13AC-49C7-8851-B50591B3E169}" type="pres">
      <dgm:prSet presAssocID="{B4D01D06-3282-4056-8962-CECF2F72F705}" presName="rect2" presStyleLbl="fgImgPlace1" presStyleIdx="0" presStyleCnt="1" custScaleX="69513" custScaleY="59488" custLinFactNeighborX="-55716" custLinFactNeighborY="6686"/>
      <dgm:spPr>
        <a:blipFill dpi="0" rotWithShape="1">
          <a:blip xmlns:r="http://schemas.openxmlformats.org/officeDocument/2006/relationships" r:embed="rId1" cstate="print">
            <a:duotone>
              <a:schemeClr val="accent1">
                <a:shade val="45000"/>
                <a:satMod val="135000"/>
              </a:schemeClr>
              <a:prstClr val="white"/>
            </a:duotone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>
          <a:noFill/>
        </a:ln>
      </dgm:spPr>
    </dgm:pt>
  </dgm:ptLst>
  <dgm:cxnLst>
    <dgm:cxn modelId="{4ED35011-AB43-4608-94D5-6D0DE4299C50}" type="presOf" srcId="{B4D01D06-3282-4056-8962-CECF2F72F705}" destId="{F7890104-FE04-4D60-A48C-0B2BF5B7F817}" srcOrd="0" destOrd="0" presId="urn:microsoft.com/office/officeart/2008/layout/PictureStrips"/>
    <dgm:cxn modelId="{DCE9E822-8626-49BB-A926-6093901DE757}" type="presOf" srcId="{C9A9E746-5A76-456A-B2A1-9880B6278CFA}" destId="{BEFB9B5C-86E9-4A6A-B2D8-F45F2314EFD5}" srcOrd="0" destOrd="0" presId="urn:microsoft.com/office/officeart/2008/layout/PictureStrips"/>
    <dgm:cxn modelId="{10A622D0-5149-43EB-9D3B-2C003DF81AC2}" srcId="{C9A9E746-5A76-456A-B2A1-9880B6278CFA}" destId="{B4D01D06-3282-4056-8962-CECF2F72F705}" srcOrd="0" destOrd="0" parTransId="{720CA7FD-641C-43CC-9847-7C8D29E16356}" sibTransId="{4C969819-AE96-42EA-B9DC-5641E2B4D728}"/>
    <dgm:cxn modelId="{DE21DCBD-3150-4129-B5AC-1F5430A674F7}" type="presParOf" srcId="{BEFB9B5C-86E9-4A6A-B2D8-F45F2314EFD5}" destId="{E6A37F6F-8AF8-4AAB-97F7-FAC6CBA8E7B0}" srcOrd="0" destOrd="0" presId="urn:microsoft.com/office/officeart/2008/layout/PictureStrips"/>
    <dgm:cxn modelId="{E7E801BC-674C-4C43-9B0B-FD85D53F79F8}" type="presParOf" srcId="{E6A37F6F-8AF8-4AAB-97F7-FAC6CBA8E7B0}" destId="{F7890104-FE04-4D60-A48C-0B2BF5B7F817}" srcOrd="0" destOrd="0" presId="urn:microsoft.com/office/officeart/2008/layout/PictureStrips"/>
    <dgm:cxn modelId="{74EA76B0-BCBE-4FB1-9DC1-A27350A5C63F}" type="presParOf" srcId="{E6A37F6F-8AF8-4AAB-97F7-FAC6CBA8E7B0}" destId="{4B39E657-13AC-49C7-8851-B50591B3E169}" srcOrd="1" destOrd="0" presId="urn:microsoft.com/office/officeart/2008/layout/PictureStrips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C9A9E746-5A76-456A-B2A1-9880B6278CFA}" type="doc">
      <dgm:prSet loTypeId="urn:microsoft.com/office/officeart/2008/layout/PictureStrips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4D01D06-3282-4056-8962-CECF2F72F705}">
      <dgm:prSet custT="1"/>
      <dgm:spPr/>
      <dgm:t>
        <a:bodyPr/>
        <a:lstStyle/>
        <a:p>
          <a:r>
            <a:rPr lang="en-US" sz="900" b="1" i="0"/>
            <a:t>Reduced project delivery time by 60%:</a:t>
          </a:r>
          <a:r>
            <a:rPr lang="en-US" sz="900" b="0" i="0"/>
            <a:t> Implemented process improvements and automation strategies, resulting in a significant 70% reduction in project delivery time across multiple web and mobile application development projects.</a:t>
          </a:r>
          <a:endParaRPr lang="en-US" sz="900"/>
        </a:p>
      </dgm:t>
    </dgm:pt>
    <dgm:pt modelId="{720CA7FD-641C-43CC-9847-7C8D29E16356}" type="parTrans" cxnId="{10A622D0-5149-43EB-9D3B-2C003DF81AC2}">
      <dgm:prSet/>
      <dgm:spPr/>
      <dgm:t>
        <a:bodyPr/>
        <a:lstStyle/>
        <a:p>
          <a:endParaRPr lang="en-US"/>
        </a:p>
      </dgm:t>
    </dgm:pt>
    <dgm:pt modelId="{4C969819-AE96-42EA-B9DC-5641E2B4D728}" type="sibTrans" cxnId="{10A622D0-5149-43EB-9D3B-2C003DF81AC2}">
      <dgm:prSet/>
      <dgm:spPr/>
      <dgm:t>
        <a:bodyPr/>
        <a:lstStyle/>
        <a:p>
          <a:endParaRPr lang="en-US"/>
        </a:p>
      </dgm:t>
    </dgm:pt>
    <dgm:pt modelId="{BEFB9B5C-86E9-4A6A-B2D8-F45F2314EFD5}" type="pres">
      <dgm:prSet presAssocID="{C9A9E746-5A76-456A-B2A1-9880B6278CFA}" presName="Name0" presStyleCnt="0">
        <dgm:presLayoutVars>
          <dgm:dir/>
          <dgm:resizeHandles val="exact"/>
        </dgm:presLayoutVars>
      </dgm:prSet>
      <dgm:spPr/>
    </dgm:pt>
    <dgm:pt modelId="{E6A37F6F-8AF8-4AAB-97F7-FAC6CBA8E7B0}" type="pres">
      <dgm:prSet presAssocID="{B4D01D06-3282-4056-8962-CECF2F72F705}" presName="composite" presStyleCnt="0"/>
      <dgm:spPr/>
    </dgm:pt>
    <dgm:pt modelId="{F7890104-FE04-4D60-A48C-0B2BF5B7F817}" type="pres">
      <dgm:prSet presAssocID="{B4D01D06-3282-4056-8962-CECF2F72F705}" presName="rect1" presStyleLbl="trAlignAcc1" presStyleIdx="0" presStyleCnt="1" custScaleX="127342" custScaleY="163328">
        <dgm:presLayoutVars>
          <dgm:bulletEnabled val="1"/>
        </dgm:presLayoutVars>
      </dgm:prSet>
      <dgm:spPr/>
    </dgm:pt>
    <dgm:pt modelId="{4B39E657-13AC-49C7-8851-B50591B3E169}" type="pres">
      <dgm:prSet presAssocID="{B4D01D06-3282-4056-8962-CECF2F72F705}" presName="rect2" presStyleLbl="fgImgPlace1" presStyleIdx="0" presStyleCnt="1" custScaleX="69513" custScaleY="59488" custLinFactNeighborX="-55716" custLinFactNeighborY="6686"/>
      <dgm:spPr>
        <a:blipFill dpi="0" rotWithShape="1">
          <a:blip xmlns:r="http://schemas.openxmlformats.org/officeDocument/2006/relationships" r:embed="rId1" cstate="print">
            <a:duotone>
              <a:schemeClr val="accent1">
                <a:shade val="45000"/>
                <a:satMod val="135000"/>
              </a:schemeClr>
              <a:prstClr val="white"/>
            </a:duotone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>
          <a:noFill/>
        </a:ln>
      </dgm:spPr>
    </dgm:pt>
  </dgm:ptLst>
  <dgm:cxnLst>
    <dgm:cxn modelId="{4ED35011-AB43-4608-94D5-6D0DE4299C50}" type="presOf" srcId="{B4D01D06-3282-4056-8962-CECF2F72F705}" destId="{F7890104-FE04-4D60-A48C-0B2BF5B7F817}" srcOrd="0" destOrd="0" presId="urn:microsoft.com/office/officeart/2008/layout/PictureStrips"/>
    <dgm:cxn modelId="{DCE9E822-8626-49BB-A926-6093901DE757}" type="presOf" srcId="{C9A9E746-5A76-456A-B2A1-9880B6278CFA}" destId="{BEFB9B5C-86E9-4A6A-B2D8-F45F2314EFD5}" srcOrd="0" destOrd="0" presId="urn:microsoft.com/office/officeart/2008/layout/PictureStrips"/>
    <dgm:cxn modelId="{10A622D0-5149-43EB-9D3B-2C003DF81AC2}" srcId="{C9A9E746-5A76-456A-B2A1-9880B6278CFA}" destId="{B4D01D06-3282-4056-8962-CECF2F72F705}" srcOrd="0" destOrd="0" parTransId="{720CA7FD-641C-43CC-9847-7C8D29E16356}" sibTransId="{4C969819-AE96-42EA-B9DC-5641E2B4D728}"/>
    <dgm:cxn modelId="{DE21DCBD-3150-4129-B5AC-1F5430A674F7}" type="presParOf" srcId="{BEFB9B5C-86E9-4A6A-B2D8-F45F2314EFD5}" destId="{E6A37F6F-8AF8-4AAB-97F7-FAC6CBA8E7B0}" srcOrd="0" destOrd="0" presId="urn:microsoft.com/office/officeart/2008/layout/PictureStrips"/>
    <dgm:cxn modelId="{E7E801BC-674C-4C43-9B0B-FD85D53F79F8}" type="presParOf" srcId="{E6A37F6F-8AF8-4AAB-97F7-FAC6CBA8E7B0}" destId="{F7890104-FE04-4D60-A48C-0B2BF5B7F817}" srcOrd="0" destOrd="0" presId="urn:microsoft.com/office/officeart/2008/layout/PictureStrips"/>
    <dgm:cxn modelId="{74EA76B0-BCBE-4FB1-9DC1-A27350A5C63F}" type="presParOf" srcId="{E6A37F6F-8AF8-4AAB-97F7-FAC6CBA8E7B0}" destId="{4B39E657-13AC-49C7-8851-B50591B3E169}" srcOrd="1" destOrd="0" presId="urn:microsoft.com/office/officeart/2008/layout/PictureStrips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D85CDE60-B875-44FB-BA19-3A4C517DBDA5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3C2E935-73B1-448F-B624-4319A1B34036}">
      <dgm:prSet phldrT="[Text]" custT="1"/>
      <dgm:spPr>
        <a:solidFill>
          <a:srgbClr val="006EA7"/>
        </a:solidFill>
        <a:ln>
          <a:solidFill>
            <a:srgbClr val="F2F2F2"/>
          </a:solidFill>
        </a:ln>
      </dgm:spPr>
      <dgm:t>
        <a:bodyPr/>
        <a:lstStyle/>
        <a:p>
          <a:r>
            <a:rPr lang="en-US" sz="900"/>
            <a:t>Agile Project Management</a:t>
          </a:r>
        </a:p>
      </dgm:t>
    </dgm:pt>
    <dgm:pt modelId="{8FE0689D-559A-4029-8ED7-1B0647FDB75A}" type="parTrans" cxnId="{83EAE644-9F2A-4DC6-8A08-4B33A0B3713F}">
      <dgm:prSet/>
      <dgm:spPr/>
      <dgm:t>
        <a:bodyPr/>
        <a:lstStyle/>
        <a:p>
          <a:endParaRPr lang="en-US"/>
        </a:p>
      </dgm:t>
    </dgm:pt>
    <dgm:pt modelId="{912E1075-8BA6-4AF8-8FE3-0F8E3EA67192}" type="sibTrans" cxnId="{83EAE644-9F2A-4DC6-8A08-4B33A0B3713F}">
      <dgm:prSet/>
      <dgm:spPr/>
      <dgm:t>
        <a:bodyPr/>
        <a:lstStyle/>
        <a:p>
          <a:endParaRPr lang="en-US"/>
        </a:p>
      </dgm:t>
    </dgm:pt>
    <dgm:pt modelId="{77FCDF27-2449-4C9D-A35B-B092B9B4026E}">
      <dgm:prSet custT="1"/>
      <dgm:spPr>
        <a:solidFill>
          <a:srgbClr val="006EA7"/>
        </a:solidFill>
      </dgm:spPr>
      <dgm:t>
        <a:bodyPr/>
        <a:lstStyle/>
        <a:p>
          <a:r>
            <a:rPr lang="en-US" sz="900"/>
            <a:t>Program Leadership</a:t>
          </a:r>
        </a:p>
      </dgm:t>
    </dgm:pt>
    <dgm:pt modelId="{D927F290-7F10-4CE2-80CF-C7C0537D0EFD}" type="parTrans" cxnId="{88341348-E37B-43D8-895C-04167AA44E77}">
      <dgm:prSet/>
      <dgm:spPr/>
      <dgm:t>
        <a:bodyPr/>
        <a:lstStyle/>
        <a:p>
          <a:endParaRPr lang="en-US"/>
        </a:p>
      </dgm:t>
    </dgm:pt>
    <dgm:pt modelId="{5600DAF8-CC46-4062-918A-0BC2BA2CB02E}" type="sibTrans" cxnId="{88341348-E37B-43D8-895C-04167AA44E77}">
      <dgm:prSet/>
      <dgm:spPr/>
      <dgm:t>
        <a:bodyPr/>
        <a:lstStyle/>
        <a:p>
          <a:endParaRPr lang="en-US"/>
        </a:p>
      </dgm:t>
    </dgm:pt>
    <dgm:pt modelId="{9B5FD1A1-AB6D-40C3-8EDB-DBBF02274252}">
      <dgm:prSet custT="1"/>
      <dgm:spPr>
        <a:solidFill>
          <a:srgbClr val="006EA7"/>
        </a:solidFill>
      </dgm:spPr>
      <dgm:t>
        <a:bodyPr/>
        <a:lstStyle/>
        <a:p>
          <a:r>
            <a:rPr lang="en-US" sz="900"/>
            <a:t>Stakeholder Communication</a:t>
          </a:r>
        </a:p>
      </dgm:t>
    </dgm:pt>
    <dgm:pt modelId="{16CCD15A-C757-48E6-8CAE-158D0F018A83}" type="parTrans" cxnId="{093D38B7-9D2D-411C-9AE8-1FEE9B503C86}">
      <dgm:prSet/>
      <dgm:spPr/>
      <dgm:t>
        <a:bodyPr/>
        <a:lstStyle/>
        <a:p>
          <a:endParaRPr lang="en-US"/>
        </a:p>
      </dgm:t>
    </dgm:pt>
    <dgm:pt modelId="{7E39A4A7-5D1B-4006-A8B9-99661A36582E}" type="sibTrans" cxnId="{093D38B7-9D2D-411C-9AE8-1FEE9B503C86}">
      <dgm:prSet/>
      <dgm:spPr/>
      <dgm:t>
        <a:bodyPr/>
        <a:lstStyle/>
        <a:p>
          <a:endParaRPr lang="en-US"/>
        </a:p>
      </dgm:t>
    </dgm:pt>
    <dgm:pt modelId="{A4E8E900-D2F8-4C21-82D5-123C13E3AFB6}">
      <dgm:prSet custT="1"/>
      <dgm:spPr>
        <a:solidFill>
          <a:srgbClr val="006EA7"/>
        </a:solidFill>
      </dgm:spPr>
      <dgm:t>
        <a:bodyPr/>
        <a:lstStyle/>
        <a:p>
          <a:r>
            <a:rPr lang="en-US" sz="900"/>
            <a:t>Team Management</a:t>
          </a:r>
        </a:p>
      </dgm:t>
    </dgm:pt>
    <dgm:pt modelId="{2CFCDBDB-51CB-4AD0-8206-DDBE8A0156B1}" type="parTrans" cxnId="{1DEBEF55-276F-4038-BA98-594FAA17C43C}">
      <dgm:prSet/>
      <dgm:spPr/>
      <dgm:t>
        <a:bodyPr/>
        <a:lstStyle/>
        <a:p>
          <a:endParaRPr lang="en-US"/>
        </a:p>
      </dgm:t>
    </dgm:pt>
    <dgm:pt modelId="{6993B3CA-E773-4D51-9CF4-664B730070F0}" type="sibTrans" cxnId="{1DEBEF55-276F-4038-BA98-594FAA17C43C}">
      <dgm:prSet/>
      <dgm:spPr/>
      <dgm:t>
        <a:bodyPr/>
        <a:lstStyle/>
        <a:p>
          <a:endParaRPr lang="en-US"/>
        </a:p>
      </dgm:t>
    </dgm:pt>
    <dgm:pt modelId="{1CBFB0A7-BF50-40DC-AF96-241EFAC46EC7}">
      <dgm:prSet custT="1"/>
      <dgm:spPr>
        <a:solidFill>
          <a:srgbClr val="006EA7"/>
        </a:solidFill>
      </dgm:spPr>
      <dgm:t>
        <a:bodyPr/>
        <a:lstStyle/>
        <a:p>
          <a:r>
            <a:rPr lang="en-US" sz="900"/>
            <a:t>Project Lifecycle Management</a:t>
          </a:r>
        </a:p>
      </dgm:t>
    </dgm:pt>
    <dgm:pt modelId="{5E6B6CBA-E05D-4F30-990F-7111501F4E1F}" type="parTrans" cxnId="{5516A5B6-D2CA-4B5E-AE3B-EFE707DC8723}">
      <dgm:prSet/>
      <dgm:spPr/>
      <dgm:t>
        <a:bodyPr/>
        <a:lstStyle/>
        <a:p>
          <a:endParaRPr lang="en-US"/>
        </a:p>
      </dgm:t>
    </dgm:pt>
    <dgm:pt modelId="{4B788526-6EE4-4C8F-BD03-D30036953F15}" type="sibTrans" cxnId="{5516A5B6-D2CA-4B5E-AE3B-EFE707DC8723}">
      <dgm:prSet/>
      <dgm:spPr/>
      <dgm:t>
        <a:bodyPr/>
        <a:lstStyle/>
        <a:p>
          <a:endParaRPr lang="en-US"/>
        </a:p>
      </dgm:t>
    </dgm:pt>
    <dgm:pt modelId="{3588F77C-535A-4254-931E-EC519E74F47A}">
      <dgm:prSet custT="1"/>
      <dgm:spPr>
        <a:solidFill>
          <a:srgbClr val="006EA7"/>
        </a:solidFill>
      </dgm:spPr>
      <dgm:t>
        <a:bodyPr/>
        <a:lstStyle/>
        <a:p>
          <a:r>
            <a:rPr lang="en-US" sz="900"/>
            <a:t>Client Relationship Management</a:t>
          </a:r>
        </a:p>
      </dgm:t>
    </dgm:pt>
    <dgm:pt modelId="{49553211-0803-42CA-83FA-C900DE5E22D9}" type="parTrans" cxnId="{B67D8B28-F89A-42CA-8FB7-0B4D2BB51A89}">
      <dgm:prSet/>
      <dgm:spPr/>
      <dgm:t>
        <a:bodyPr/>
        <a:lstStyle/>
        <a:p>
          <a:endParaRPr lang="en-US"/>
        </a:p>
      </dgm:t>
    </dgm:pt>
    <dgm:pt modelId="{FB839E83-19B4-4C0B-A6F1-16E5C06F02D4}" type="sibTrans" cxnId="{B67D8B28-F89A-42CA-8FB7-0B4D2BB51A89}">
      <dgm:prSet/>
      <dgm:spPr/>
      <dgm:t>
        <a:bodyPr/>
        <a:lstStyle/>
        <a:p>
          <a:endParaRPr lang="en-US"/>
        </a:p>
      </dgm:t>
    </dgm:pt>
    <dgm:pt modelId="{4DF54998-14D4-4CA9-9E52-CAA8DB730E7E}">
      <dgm:prSet custT="1"/>
      <dgm:spPr>
        <a:solidFill>
          <a:srgbClr val="006EA7"/>
        </a:solidFill>
      </dgm:spPr>
      <dgm:t>
        <a:bodyPr/>
        <a:lstStyle/>
        <a:p>
          <a:r>
            <a:rPr lang="en-US" sz="900"/>
            <a:t>Risk Management</a:t>
          </a:r>
        </a:p>
      </dgm:t>
    </dgm:pt>
    <dgm:pt modelId="{9CBCC671-9797-4DBB-922A-D433402D8ABB}" type="parTrans" cxnId="{771EED6C-5EF7-4E2D-A478-923ADA87FD95}">
      <dgm:prSet/>
      <dgm:spPr/>
      <dgm:t>
        <a:bodyPr/>
        <a:lstStyle/>
        <a:p>
          <a:endParaRPr lang="en-US"/>
        </a:p>
      </dgm:t>
    </dgm:pt>
    <dgm:pt modelId="{BE7DB753-AA6E-4929-8F34-8DDFED82BC3A}" type="sibTrans" cxnId="{771EED6C-5EF7-4E2D-A478-923ADA87FD95}">
      <dgm:prSet/>
      <dgm:spPr/>
      <dgm:t>
        <a:bodyPr/>
        <a:lstStyle/>
        <a:p>
          <a:endParaRPr lang="en-US"/>
        </a:p>
      </dgm:t>
    </dgm:pt>
    <dgm:pt modelId="{AB9A8CD7-4AF8-4E42-9A36-EECD3BA85FAF}">
      <dgm:prSet custT="1"/>
      <dgm:spPr>
        <a:solidFill>
          <a:srgbClr val="006EA7"/>
        </a:solidFill>
      </dgm:spPr>
      <dgm:t>
        <a:bodyPr/>
        <a:lstStyle/>
        <a:p>
          <a:r>
            <a:rPr lang="en-US" sz="900"/>
            <a:t>Financial Management</a:t>
          </a:r>
        </a:p>
      </dgm:t>
    </dgm:pt>
    <dgm:pt modelId="{824ABE6F-F7CE-4C41-B238-D33A2053D338}" type="parTrans" cxnId="{535317E8-81A3-4C8B-90A0-24D1B32C7F3B}">
      <dgm:prSet/>
      <dgm:spPr/>
      <dgm:t>
        <a:bodyPr/>
        <a:lstStyle/>
        <a:p>
          <a:endParaRPr lang="en-US"/>
        </a:p>
      </dgm:t>
    </dgm:pt>
    <dgm:pt modelId="{4A85911D-F015-4ECB-94AA-EB90D50CB664}" type="sibTrans" cxnId="{535317E8-81A3-4C8B-90A0-24D1B32C7F3B}">
      <dgm:prSet/>
      <dgm:spPr/>
      <dgm:t>
        <a:bodyPr/>
        <a:lstStyle/>
        <a:p>
          <a:endParaRPr lang="en-US"/>
        </a:p>
      </dgm:t>
    </dgm:pt>
    <dgm:pt modelId="{13CE67E5-7171-4E0E-B3DA-287C1DCF9D20}">
      <dgm:prSet custT="1"/>
      <dgm:spPr>
        <a:solidFill>
          <a:srgbClr val="006EA7"/>
        </a:solidFill>
      </dgm:spPr>
      <dgm:t>
        <a:bodyPr/>
        <a:lstStyle/>
        <a:p>
          <a:r>
            <a:rPr lang="en-US" sz="900"/>
            <a:t>Healthcare Domain Knowledge</a:t>
          </a:r>
        </a:p>
      </dgm:t>
    </dgm:pt>
    <dgm:pt modelId="{D120426A-AAF9-42DE-8EEC-FD2649B456A8}" type="parTrans" cxnId="{3B56420F-2653-4C11-9B4C-835EC6E8CEFA}">
      <dgm:prSet/>
      <dgm:spPr/>
      <dgm:t>
        <a:bodyPr/>
        <a:lstStyle/>
        <a:p>
          <a:endParaRPr lang="en-US"/>
        </a:p>
      </dgm:t>
    </dgm:pt>
    <dgm:pt modelId="{B6F7E378-6DE3-4867-9D9B-D6B2D0959379}" type="sibTrans" cxnId="{3B56420F-2653-4C11-9B4C-835EC6E8CEFA}">
      <dgm:prSet/>
      <dgm:spPr/>
      <dgm:t>
        <a:bodyPr/>
        <a:lstStyle/>
        <a:p>
          <a:endParaRPr lang="en-US"/>
        </a:p>
      </dgm:t>
    </dgm:pt>
    <dgm:pt modelId="{876D8723-7CE7-46EE-83C3-D6AC62DC1ECA}">
      <dgm:prSet custT="1"/>
      <dgm:spPr>
        <a:solidFill>
          <a:srgbClr val="006EA7"/>
        </a:solidFill>
      </dgm:spPr>
      <dgm:t>
        <a:bodyPr/>
        <a:lstStyle/>
        <a:p>
          <a:r>
            <a:rPr lang="en-US" sz="900"/>
            <a:t>Continuous Improvement</a:t>
          </a:r>
        </a:p>
      </dgm:t>
    </dgm:pt>
    <dgm:pt modelId="{3DB90A3C-F41C-4528-9354-763A75D9C623}" type="parTrans" cxnId="{CCE3B4A2-2551-47D8-9330-F83397D8480E}">
      <dgm:prSet/>
      <dgm:spPr/>
      <dgm:t>
        <a:bodyPr/>
        <a:lstStyle/>
        <a:p>
          <a:endParaRPr lang="en-US"/>
        </a:p>
      </dgm:t>
    </dgm:pt>
    <dgm:pt modelId="{014023C1-A6DF-4FBB-970E-D2FB58049207}" type="sibTrans" cxnId="{CCE3B4A2-2551-47D8-9330-F83397D8480E}">
      <dgm:prSet/>
      <dgm:spPr/>
      <dgm:t>
        <a:bodyPr/>
        <a:lstStyle/>
        <a:p>
          <a:endParaRPr lang="en-US"/>
        </a:p>
      </dgm:t>
    </dgm:pt>
    <dgm:pt modelId="{A1B5FAE4-4A8E-4B11-8A76-8B1BAA092459}">
      <dgm:prSet custT="1"/>
      <dgm:spPr>
        <a:solidFill>
          <a:srgbClr val="006EA7"/>
        </a:solidFill>
      </dgm:spPr>
      <dgm:t>
        <a:bodyPr/>
        <a:lstStyle/>
        <a:p>
          <a:r>
            <a:rPr lang="en-US" sz="900"/>
            <a:t>Budget Planning</a:t>
          </a:r>
        </a:p>
      </dgm:t>
    </dgm:pt>
    <dgm:pt modelId="{45B946ED-1F0D-437A-824B-704F86AD1C85}" type="parTrans" cxnId="{3C2E47F8-5772-46B0-83AA-F8CA936F49A7}">
      <dgm:prSet/>
      <dgm:spPr/>
    </dgm:pt>
    <dgm:pt modelId="{E854C087-9ABD-4A6A-B64E-178F26A2AD59}" type="sibTrans" cxnId="{3C2E47F8-5772-46B0-83AA-F8CA936F49A7}">
      <dgm:prSet/>
      <dgm:spPr/>
    </dgm:pt>
    <dgm:pt modelId="{A8DC41F5-C884-4DD5-8241-84635CEB85FD}">
      <dgm:prSet custT="1"/>
      <dgm:spPr>
        <a:solidFill>
          <a:srgbClr val="006EA7"/>
        </a:solidFill>
      </dgm:spPr>
      <dgm:t>
        <a:bodyPr/>
        <a:lstStyle/>
        <a:p>
          <a:r>
            <a:rPr lang="en-US" sz="900"/>
            <a:t>Estimation of Timeline &amp; Cost</a:t>
          </a:r>
        </a:p>
      </dgm:t>
    </dgm:pt>
    <dgm:pt modelId="{8EC27E34-1889-4EF8-883E-71B3BDC7ECA3}" type="parTrans" cxnId="{A1DD2459-A7C3-4D72-AB07-AE68A35A976A}">
      <dgm:prSet/>
      <dgm:spPr/>
    </dgm:pt>
    <dgm:pt modelId="{3111DE7F-5451-4B84-BB88-DCF1AE612488}" type="sibTrans" cxnId="{A1DD2459-A7C3-4D72-AB07-AE68A35A976A}">
      <dgm:prSet/>
      <dgm:spPr/>
    </dgm:pt>
    <dgm:pt modelId="{D15AAD95-3501-4BEC-9BBA-5017F1DDD478}" type="pres">
      <dgm:prSet presAssocID="{D85CDE60-B875-44FB-BA19-3A4C517DBDA5}" presName="linear" presStyleCnt="0">
        <dgm:presLayoutVars>
          <dgm:animLvl val="lvl"/>
          <dgm:resizeHandles val="exact"/>
        </dgm:presLayoutVars>
      </dgm:prSet>
      <dgm:spPr/>
    </dgm:pt>
    <dgm:pt modelId="{70D2B673-F17B-43E1-A0DB-0F51ED76E03C}" type="pres">
      <dgm:prSet presAssocID="{93C2E935-73B1-448F-B624-4319A1B34036}" presName="parentText" presStyleLbl="node1" presStyleIdx="0" presStyleCnt="12">
        <dgm:presLayoutVars>
          <dgm:chMax val="0"/>
          <dgm:bulletEnabled val="1"/>
        </dgm:presLayoutVars>
      </dgm:prSet>
      <dgm:spPr/>
    </dgm:pt>
    <dgm:pt modelId="{8808EF15-E90D-48FE-9AB5-3C2F61C35388}" type="pres">
      <dgm:prSet presAssocID="{912E1075-8BA6-4AF8-8FE3-0F8E3EA67192}" presName="spacer" presStyleCnt="0"/>
      <dgm:spPr/>
    </dgm:pt>
    <dgm:pt modelId="{75A84E27-C05F-41B4-86AD-8D302041ECE4}" type="pres">
      <dgm:prSet presAssocID="{77FCDF27-2449-4C9D-A35B-B092B9B4026E}" presName="parentText" presStyleLbl="node1" presStyleIdx="1" presStyleCnt="12">
        <dgm:presLayoutVars>
          <dgm:chMax val="0"/>
          <dgm:bulletEnabled val="1"/>
        </dgm:presLayoutVars>
      </dgm:prSet>
      <dgm:spPr/>
    </dgm:pt>
    <dgm:pt modelId="{486E7EA6-A8FD-4601-A877-A67454516090}" type="pres">
      <dgm:prSet presAssocID="{5600DAF8-CC46-4062-918A-0BC2BA2CB02E}" presName="spacer" presStyleCnt="0"/>
      <dgm:spPr/>
    </dgm:pt>
    <dgm:pt modelId="{E93816F7-9E9C-4B7F-A506-30E1FAD7C9F4}" type="pres">
      <dgm:prSet presAssocID="{A1B5FAE4-4A8E-4B11-8A76-8B1BAA092459}" presName="parentText" presStyleLbl="node1" presStyleIdx="2" presStyleCnt="12">
        <dgm:presLayoutVars>
          <dgm:chMax val="0"/>
          <dgm:bulletEnabled val="1"/>
        </dgm:presLayoutVars>
      </dgm:prSet>
      <dgm:spPr/>
    </dgm:pt>
    <dgm:pt modelId="{2CCE1D38-2C08-4CF0-AD5A-C5979E21F771}" type="pres">
      <dgm:prSet presAssocID="{E854C087-9ABD-4A6A-B64E-178F26A2AD59}" presName="spacer" presStyleCnt="0"/>
      <dgm:spPr/>
    </dgm:pt>
    <dgm:pt modelId="{458EEC23-EE8A-4E0D-9FD3-20AC412F285C}" type="pres">
      <dgm:prSet presAssocID="{A8DC41F5-C884-4DD5-8241-84635CEB85FD}" presName="parentText" presStyleLbl="node1" presStyleIdx="3" presStyleCnt="12">
        <dgm:presLayoutVars>
          <dgm:chMax val="0"/>
          <dgm:bulletEnabled val="1"/>
        </dgm:presLayoutVars>
      </dgm:prSet>
      <dgm:spPr/>
    </dgm:pt>
    <dgm:pt modelId="{1F2108C1-DDA4-4409-85F0-3D7A8F35064E}" type="pres">
      <dgm:prSet presAssocID="{3111DE7F-5451-4B84-BB88-DCF1AE612488}" presName="spacer" presStyleCnt="0"/>
      <dgm:spPr/>
    </dgm:pt>
    <dgm:pt modelId="{ADCB68A2-1632-4E9C-BB00-F6A97AE8EFD5}" type="pres">
      <dgm:prSet presAssocID="{9B5FD1A1-AB6D-40C3-8EDB-DBBF02274252}" presName="parentText" presStyleLbl="node1" presStyleIdx="4" presStyleCnt="12">
        <dgm:presLayoutVars>
          <dgm:chMax val="0"/>
          <dgm:bulletEnabled val="1"/>
        </dgm:presLayoutVars>
      </dgm:prSet>
      <dgm:spPr/>
    </dgm:pt>
    <dgm:pt modelId="{700953FA-D08E-43D1-B073-B219B860F785}" type="pres">
      <dgm:prSet presAssocID="{7E39A4A7-5D1B-4006-A8B9-99661A36582E}" presName="spacer" presStyleCnt="0"/>
      <dgm:spPr/>
    </dgm:pt>
    <dgm:pt modelId="{A771AA9B-9ECB-42A3-A2D5-62D59903C30D}" type="pres">
      <dgm:prSet presAssocID="{A4E8E900-D2F8-4C21-82D5-123C13E3AFB6}" presName="parentText" presStyleLbl="node1" presStyleIdx="5" presStyleCnt="12">
        <dgm:presLayoutVars>
          <dgm:chMax val="0"/>
          <dgm:bulletEnabled val="1"/>
        </dgm:presLayoutVars>
      </dgm:prSet>
      <dgm:spPr/>
    </dgm:pt>
    <dgm:pt modelId="{0AB9D29E-3978-4CDD-9FD1-6B0F6F1BBA00}" type="pres">
      <dgm:prSet presAssocID="{6993B3CA-E773-4D51-9CF4-664B730070F0}" presName="spacer" presStyleCnt="0"/>
      <dgm:spPr/>
    </dgm:pt>
    <dgm:pt modelId="{8B5F6980-551D-495D-8018-D04BD6DC6E3C}" type="pres">
      <dgm:prSet presAssocID="{1CBFB0A7-BF50-40DC-AF96-241EFAC46EC7}" presName="parentText" presStyleLbl="node1" presStyleIdx="6" presStyleCnt="12">
        <dgm:presLayoutVars>
          <dgm:chMax val="0"/>
          <dgm:bulletEnabled val="1"/>
        </dgm:presLayoutVars>
      </dgm:prSet>
      <dgm:spPr/>
    </dgm:pt>
    <dgm:pt modelId="{5CED4BFC-10F0-4AF1-9442-C7078EC1C247}" type="pres">
      <dgm:prSet presAssocID="{4B788526-6EE4-4C8F-BD03-D30036953F15}" presName="spacer" presStyleCnt="0"/>
      <dgm:spPr/>
    </dgm:pt>
    <dgm:pt modelId="{BAF3C66E-E890-44A5-A2CC-E222F8C6D50F}" type="pres">
      <dgm:prSet presAssocID="{3588F77C-535A-4254-931E-EC519E74F47A}" presName="parentText" presStyleLbl="node1" presStyleIdx="7" presStyleCnt="12">
        <dgm:presLayoutVars>
          <dgm:chMax val="0"/>
          <dgm:bulletEnabled val="1"/>
        </dgm:presLayoutVars>
      </dgm:prSet>
      <dgm:spPr/>
    </dgm:pt>
    <dgm:pt modelId="{72E0A38E-14F5-47D1-8A1D-8945AD0B7452}" type="pres">
      <dgm:prSet presAssocID="{FB839E83-19B4-4C0B-A6F1-16E5C06F02D4}" presName="spacer" presStyleCnt="0"/>
      <dgm:spPr/>
    </dgm:pt>
    <dgm:pt modelId="{CEB08C98-FEA2-49E0-994F-CC409F782159}" type="pres">
      <dgm:prSet presAssocID="{4DF54998-14D4-4CA9-9E52-CAA8DB730E7E}" presName="parentText" presStyleLbl="node1" presStyleIdx="8" presStyleCnt="12">
        <dgm:presLayoutVars>
          <dgm:chMax val="0"/>
          <dgm:bulletEnabled val="1"/>
        </dgm:presLayoutVars>
      </dgm:prSet>
      <dgm:spPr/>
    </dgm:pt>
    <dgm:pt modelId="{97FA69A1-2721-4CAC-97B6-8158C407873E}" type="pres">
      <dgm:prSet presAssocID="{BE7DB753-AA6E-4929-8F34-8DDFED82BC3A}" presName="spacer" presStyleCnt="0"/>
      <dgm:spPr/>
    </dgm:pt>
    <dgm:pt modelId="{94EB9689-9878-4C55-9FED-C4059331DDF5}" type="pres">
      <dgm:prSet presAssocID="{AB9A8CD7-4AF8-4E42-9A36-EECD3BA85FAF}" presName="parentText" presStyleLbl="node1" presStyleIdx="9" presStyleCnt="12">
        <dgm:presLayoutVars>
          <dgm:chMax val="0"/>
          <dgm:bulletEnabled val="1"/>
        </dgm:presLayoutVars>
      </dgm:prSet>
      <dgm:spPr/>
    </dgm:pt>
    <dgm:pt modelId="{2BDC3114-306C-4E41-BD1A-5E3D56BFC8A7}" type="pres">
      <dgm:prSet presAssocID="{4A85911D-F015-4ECB-94AA-EB90D50CB664}" presName="spacer" presStyleCnt="0"/>
      <dgm:spPr/>
    </dgm:pt>
    <dgm:pt modelId="{E3989E7B-1B0B-4573-8585-D528AACA136C}" type="pres">
      <dgm:prSet presAssocID="{13CE67E5-7171-4E0E-B3DA-287C1DCF9D20}" presName="parentText" presStyleLbl="node1" presStyleIdx="10" presStyleCnt="12">
        <dgm:presLayoutVars>
          <dgm:chMax val="0"/>
          <dgm:bulletEnabled val="1"/>
        </dgm:presLayoutVars>
      </dgm:prSet>
      <dgm:spPr/>
    </dgm:pt>
    <dgm:pt modelId="{06AF9E4B-C942-4B5B-B1E7-B968636FC709}" type="pres">
      <dgm:prSet presAssocID="{B6F7E378-6DE3-4867-9D9B-D6B2D0959379}" presName="spacer" presStyleCnt="0"/>
      <dgm:spPr/>
    </dgm:pt>
    <dgm:pt modelId="{9DF84DC4-BBAF-4316-8086-D06765BD289B}" type="pres">
      <dgm:prSet presAssocID="{876D8723-7CE7-46EE-83C3-D6AC62DC1ECA}" presName="parentText" presStyleLbl="node1" presStyleIdx="11" presStyleCnt="12">
        <dgm:presLayoutVars>
          <dgm:chMax val="0"/>
          <dgm:bulletEnabled val="1"/>
        </dgm:presLayoutVars>
      </dgm:prSet>
      <dgm:spPr/>
    </dgm:pt>
  </dgm:ptLst>
  <dgm:cxnLst>
    <dgm:cxn modelId="{3B56420F-2653-4C11-9B4C-835EC6E8CEFA}" srcId="{D85CDE60-B875-44FB-BA19-3A4C517DBDA5}" destId="{13CE67E5-7171-4E0E-B3DA-287C1DCF9D20}" srcOrd="10" destOrd="0" parTransId="{D120426A-AAF9-42DE-8EEC-FD2649B456A8}" sibTransId="{B6F7E378-6DE3-4867-9D9B-D6B2D0959379}"/>
    <dgm:cxn modelId="{0B713322-6969-4F63-A097-42E424C4EC1C}" type="presOf" srcId="{3588F77C-535A-4254-931E-EC519E74F47A}" destId="{BAF3C66E-E890-44A5-A2CC-E222F8C6D50F}" srcOrd="0" destOrd="0" presId="urn:microsoft.com/office/officeart/2005/8/layout/vList2"/>
    <dgm:cxn modelId="{C0BF9122-1185-4147-B24E-F9722A8AC1BC}" type="presOf" srcId="{D85CDE60-B875-44FB-BA19-3A4C517DBDA5}" destId="{D15AAD95-3501-4BEC-9BBA-5017F1DDD478}" srcOrd="0" destOrd="0" presId="urn:microsoft.com/office/officeart/2005/8/layout/vList2"/>
    <dgm:cxn modelId="{B67D8B28-F89A-42CA-8FB7-0B4D2BB51A89}" srcId="{D85CDE60-B875-44FB-BA19-3A4C517DBDA5}" destId="{3588F77C-535A-4254-931E-EC519E74F47A}" srcOrd="7" destOrd="0" parTransId="{49553211-0803-42CA-83FA-C900DE5E22D9}" sibTransId="{FB839E83-19B4-4C0B-A6F1-16E5C06F02D4}"/>
    <dgm:cxn modelId="{28E96339-512D-4AFC-B6EE-E96D57DD3019}" type="presOf" srcId="{9B5FD1A1-AB6D-40C3-8EDB-DBBF02274252}" destId="{ADCB68A2-1632-4E9C-BB00-F6A97AE8EFD5}" srcOrd="0" destOrd="0" presId="urn:microsoft.com/office/officeart/2005/8/layout/vList2"/>
    <dgm:cxn modelId="{83EAE644-9F2A-4DC6-8A08-4B33A0B3713F}" srcId="{D85CDE60-B875-44FB-BA19-3A4C517DBDA5}" destId="{93C2E935-73B1-448F-B624-4319A1B34036}" srcOrd="0" destOrd="0" parTransId="{8FE0689D-559A-4029-8ED7-1B0647FDB75A}" sibTransId="{912E1075-8BA6-4AF8-8FE3-0F8E3EA67192}"/>
    <dgm:cxn modelId="{88341348-E37B-43D8-895C-04167AA44E77}" srcId="{D85CDE60-B875-44FB-BA19-3A4C517DBDA5}" destId="{77FCDF27-2449-4C9D-A35B-B092B9B4026E}" srcOrd="1" destOrd="0" parTransId="{D927F290-7F10-4CE2-80CF-C7C0537D0EFD}" sibTransId="{5600DAF8-CC46-4062-918A-0BC2BA2CB02E}"/>
    <dgm:cxn modelId="{86CC3A68-5FCD-496B-A6D1-671B38F3429E}" type="presOf" srcId="{AB9A8CD7-4AF8-4E42-9A36-EECD3BA85FAF}" destId="{94EB9689-9878-4C55-9FED-C4059331DDF5}" srcOrd="0" destOrd="0" presId="urn:microsoft.com/office/officeart/2005/8/layout/vList2"/>
    <dgm:cxn modelId="{771EED6C-5EF7-4E2D-A478-923ADA87FD95}" srcId="{D85CDE60-B875-44FB-BA19-3A4C517DBDA5}" destId="{4DF54998-14D4-4CA9-9E52-CAA8DB730E7E}" srcOrd="8" destOrd="0" parTransId="{9CBCC671-9797-4DBB-922A-D433402D8ABB}" sibTransId="{BE7DB753-AA6E-4929-8F34-8DDFED82BC3A}"/>
    <dgm:cxn modelId="{0BE12B52-87B8-4232-A77E-2FC114F71F28}" type="presOf" srcId="{4DF54998-14D4-4CA9-9E52-CAA8DB730E7E}" destId="{CEB08C98-FEA2-49E0-994F-CC409F782159}" srcOrd="0" destOrd="0" presId="urn:microsoft.com/office/officeart/2005/8/layout/vList2"/>
    <dgm:cxn modelId="{1DEBEF55-276F-4038-BA98-594FAA17C43C}" srcId="{D85CDE60-B875-44FB-BA19-3A4C517DBDA5}" destId="{A4E8E900-D2F8-4C21-82D5-123C13E3AFB6}" srcOrd="5" destOrd="0" parTransId="{2CFCDBDB-51CB-4AD0-8206-DDBE8A0156B1}" sibTransId="{6993B3CA-E773-4D51-9CF4-664B730070F0}"/>
    <dgm:cxn modelId="{A1DD2459-A7C3-4D72-AB07-AE68A35A976A}" srcId="{D85CDE60-B875-44FB-BA19-3A4C517DBDA5}" destId="{A8DC41F5-C884-4DD5-8241-84635CEB85FD}" srcOrd="3" destOrd="0" parTransId="{8EC27E34-1889-4EF8-883E-71B3BDC7ECA3}" sibTransId="{3111DE7F-5451-4B84-BB88-DCF1AE612488}"/>
    <dgm:cxn modelId="{72880B7B-3E19-402B-BC16-5DE8F8701667}" type="presOf" srcId="{A4E8E900-D2F8-4C21-82D5-123C13E3AFB6}" destId="{A771AA9B-9ECB-42A3-A2D5-62D59903C30D}" srcOrd="0" destOrd="0" presId="urn:microsoft.com/office/officeart/2005/8/layout/vList2"/>
    <dgm:cxn modelId="{7F170C7E-66DC-49C0-BED2-280D3FF23618}" type="presOf" srcId="{876D8723-7CE7-46EE-83C3-D6AC62DC1ECA}" destId="{9DF84DC4-BBAF-4316-8086-D06765BD289B}" srcOrd="0" destOrd="0" presId="urn:microsoft.com/office/officeart/2005/8/layout/vList2"/>
    <dgm:cxn modelId="{33DB0A8D-A50D-44C2-B0B4-B5E549860156}" type="presOf" srcId="{1CBFB0A7-BF50-40DC-AF96-241EFAC46EC7}" destId="{8B5F6980-551D-495D-8018-D04BD6DC6E3C}" srcOrd="0" destOrd="0" presId="urn:microsoft.com/office/officeart/2005/8/layout/vList2"/>
    <dgm:cxn modelId="{CCE3B4A2-2551-47D8-9330-F83397D8480E}" srcId="{D85CDE60-B875-44FB-BA19-3A4C517DBDA5}" destId="{876D8723-7CE7-46EE-83C3-D6AC62DC1ECA}" srcOrd="11" destOrd="0" parTransId="{3DB90A3C-F41C-4528-9354-763A75D9C623}" sibTransId="{014023C1-A6DF-4FBB-970E-D2FB58049207}"/>
    <dgm:cxn modelId="{288C38AD-9867-4DC3-A0B1-4964E23DAF97}" type="presOf" srcId="{13CE67E5-7171-4E0E-B3DA-287C1DCF9D20}" destId="{E3989E7B-1B0B-4573-8585-D528AACA136C}" srcOrd="0" destOrd="0" presId="urn:microsoft.com/office/officeart/2005/8/layout/vList2"/>
    <dgm:cxn modelId="{5516A5B6-D2CA-4B5E-AE3B-EFE707DC8723}" srcId="{D85CDE60-B875-44FB-BA19-3A4C517DBDA5}" destId="{1CBFB0A7-BF50-40DC-AF96-241EFAC46EC7}" srcOrd="6" destOrd="0" parTransId="{5E6B6CBA-E05D-4F30-990F-7111501F4E1F}" sibTransId="{4B788526-6EE4-4C8F-BD03-D30036953F15}"/>
    <dgm:cxn modelId="{093D38B7-9D2D-411C-9AE8-1FEE9B503C86}" srcId="{D85CDE60-B875-44FB-BA19-3A4C517DBDA5}" destId="{9B5FD1A1-AB6D-40C3-8EDB-DBBF02274252}" srcOrd="4" destOrd="0" parTransId="{16CCD15A-C757-48E6-8CAE-158D0F018A83}" sibTransId="{7E39A4A7-5D1B-4006-A8B9-99661A36582E}"/>
    <dgm:cxn modelId="{511E43D0-00E0-4F34-9BD2-666988E052FD}" type="presOf" srcId="{77FCDF27-2449-4C9D-A35B-B092B9B4026E}" destId="{75A84E27-C05F-41B4-86AD-8D302041ECE4}" srcOrd="0" destOrd="0" presId="urn:microsoft.com/office/officeart/2005/8/layout/vList2"/>
    <dgm:cxn modelId="{535317E8-81A3-4C8B-90A0-24D1B32C7F3B}" srcId="{D85CDE60-B875-44FB-BA19-3A4C517DBDA5}" destId="{AB9A8CD7-4AF8-4E42-9A36-EECD3BA85FAF}" srcOrd="9" destOrd="0" parTransId="{824ABE6F-F7CE-4C41-B238-D33A2053D338}" sibTransId="{4A85911D-F015-4ECB-94AA-EB90D50CB664}"/>
    <dgm:cxn modelId="{CAB661F8-0BF6-4454-A066-CCBC9E91A2F3}" type="presOf" srcId="{A1B5FAE4-4A8E-4B11-8A76-8B1BAA092459}" destId="{E93816F7-9E9C-4B7F-A506-30E1FAD7C9F4}" srcOrd="0" destOrd="0" presId="urn:microsoft.com/office/officeart/2005/8/layout/vList2"/>
    <dgm:cxn modelId="{3C2E47F8-5772-46B0-83AA-F8CA936F49A7}" srcId="{D85CDE60-B875-44FB-BA19-3A4C517DBDA5}" destId="{A1B5FAE4-4A8E-4B11-8A76-8B1BAA092459}" srcOrd="2" destOrd="0" parTransId="{45B946ED-1F0D-437A-824B-704F86AD1C85}" sibTransId="{E854C087-9ABD-4A6A-B64E-178F26A2AD59}"/>
    <dgm:cxn modelId="{4B0061FB-C5A1-4764-99B0-944BFA7366CE}" type="presOf" srcId="{93C2E935-73B1-448F-B624-4319A1B34036}" destId="{70D2B673-F17B-43E1-A0DB-0F51ED76E03C}" srcOrd="0" destOrd="0" presId="urn:microsoft.com/office/officeart/2005/8/layout/vList2"/>
    <dgm:cxn modelId="{61C735FE-CA70-41F8-8177-E4AE8511D5F7}" type="presOf" srcId="{A8DC41F5-C884-4DD5-8241-84635CEB85FD}" destId="{458EEC23-EE8A-4E0D-9FD3-20AC412F285C}" srcOrd="0" destOrd="0" presId="urn:microsoft.com/office/officeart/2005/8/layout/vList2"/>
    <dgm:cxn modelId="{C36031FC-0FBD-4E84-A9C7-0BC46FD26389}" type="presParOf" srcId="{D15AAD95-3501-4BEC-9BBA-5017F1DDD478}" destId="{70D2B673-F17B-43E1-A0DB-0F51ED76E03C}" srcOrd="0" destOrd="0" presId="urn:microsoft.com/office/officeart/2005/8/layout/vList2"/>
    <dgm:cxn modelId="{D03F5AF8-61C5-4E3E-8B56-0A4FD211E63A}" type="presParOf" srcId="{D15AAD95-3501-4BEC-9BBA-5017F1DDD478}" destId="{8808EF15-E90D-48FE-9AB5-3C2F61C35388}" srcOrd="1" destOrd="0" presId="urn:microsoft.com/office/officeart/2005/8/layout/vList2"/>
    <dgm:cxn modelId="{4B9C72FE-6A62-496D-8F12-226DA971F3C9}" type="presParOf" srcId="{D15AAD95-3501-4BEC-9BBA-5017F1DDD478}" destId="{75A84E27-C05F-41B4-86AD-8D302041ECE4}" srcOrd="2" destOrd="0" presId="urn:microsoft.com/office/officeart/2005/8/layout/vList2"/>
    <dgm:cxn modelId="{C87A6FD8-EE83-4AF4-B0E2-E5417156AF0F}" type="presParOf" srcId="{D15AAD95-3501-4BEC-9BBA-5017F1DDD478}" destId="{486E7EA6-A8FD-4601-A877-A67454516090}" srcOrd="3" destOrd="0" presId="urn:microsoft.com/office/officeart/2005/8/layout/vList2"/>
    <dgm:cxn modelId="{DDCC26D0-7AB0-4F6B-85D2-76B4A9113224}" type="presParOf" srcId="{D15AAD95-3501-4BEC-9BBA-5017F1DDD478}" destId="{E93816F7-9E9C-4B7F-A506-30E1FAD7C9F4}" srcOrd="4" destOrd="0" presId="urn:microsoft.com/office/officeart/2005/8/layout/vList2"/>
    <dgm:cxn modelId="{DEABD7AD-4948-44E8-A970-368B6C5E2496}" type="presParOf" srcId="{D15AAD95-3501-4BEC-9BBA-5017F1DDD478}" destId="{2CCE1D38-2C08-4CF0-AD5A-C5979E21F771}" srcOrd="5" destOrd="0" presId="urn:microsoft.com/office/officeart/2005/8/layout/vList2"/>
    <dgm:cxn modelId="{FC851186-2558-4201-98F2-E066E9262CBA}" type="presParOf" srcId="{D15AAD95-3501-4BEC-9BBA-5017F1DDD478}" destId="{458EEC23-EE8A-4E0D-9FD3-20AC412F285C}" srcOrd="6" destOrd="0" presId="urn:microsoft.com/office/officeart/2005/8/layout/vList2"/>
    <dgm:cxn modelId="{AC1E44C4-57C1-424F-B2C5-2AE3E7FBF9ED}" type="presParOf" srcId="{D15AAD95-3501-4BEC-9BBA-5017F1DDD478}" destId="{1F2108C1-DDA4-4409-85F0-3D7A8F35064E}" srcOrd="7" destOrd="0" presId="urn:microsoft.com/office/officeart/2005/8/layout/vList2"/>
    <dgm:cxn modelId="{C91D1916-ACA3-4D63-9FDA-53ADD7F69769}" type="presParOf" srcId="{D15AAD95-3501-4BEC-9BBA-5017F1DDD478}" destId="{ADCB68A2-1632-4E9C-BB00-F6A97AE8EFD5}" srcOrd="8" destOrd="0" presId="urn:microsoft.com/office/officeart/2005/8/layout/vList2"/>
    <dgm:cxn modelId="{B97C6161-FD40-45B6-90BD-EAD8CFC1B3FC}" type="presParOf" srcId="{D15AAD95-3501-4BEC-9BBA-5017F1DDD478}" destId="{700953FA-D08E-43D1-B073-B219B860F785}" srcOrd="9" destOrd="0" presId="urn:microsoft.com/office/officeart/2005/8/layout/vList2"/>
    <dgm:cxn modelId="{691FFEB6-3307-413C-91D7-3E3E9485DB2D}" type="presParOf" srcId="{D15AAD95-3501-4BEC-9BBA-5017F1DDD478}" destId="{A771AA9B-9ECB-42A3-A2D5-62D59903C30D}" srcOrd="10" destOrd="0" presId="urn:microsoft.com/office/officeart/2005/8/layout/vList2"/>
    <dgm:cxn modelId="{6FE4E47D-6407-4E51-A438-468C6457CF6A}" type="presParOf" srcId="{D15AAD95-3501-4BEC-9BBA-5017F1DDD478}" destId="{0AB9D29E-3978-4CDD-9FD1-6B0F6F1BBA00}" srcOrd="11" destOrd="0" presId="urn:microsoft.com/office/officeart/2005/8/layout/vList2"/>
    <dgm:cxn modelId="{24277646-C572-4C52-8A19-71BE3A4C322B}" type="presParOf" srcId="{D15AAD95-3501-4BEC-9BBA-5017F1DDD478}" destId="{8B5F6980-551D-495D-8018-D04BD6DC6E3C}" srcOrd="12" destOrd="0" presId="urn:microsoft.com/office/officeart/2005/8/layout/vList2"/>
    <dgm:cxn modelId="{7BF99803-8B6F-4328-91D9-E17BD3D5BCAD}" type="presParOf" srcId="{D15AAD95-3501-4BEC-9BBA-5017F1DDD478}" destId="{5CED4BFC-10F0-4AF1-9442-C7078EC1C247}" srcOrd="13" destOrd="0" presId="urn:microsoft.com/office/officeart/2005/8/layout/vList2"/>
    <dgm:cxn modelId="{190467EE-6B1D-4354-ACAB-42DC27D0353A}" type="presParOf" srcId="{D15AAD95-3501-4BEC-9BBA-5017F1DDD478}" destId="{BAF3C66E-E890-44A5-A2CC-E222F8C6D50F}" srcOrd="14" destOrd="0" presId="urn:microsoft.com/office/officeart/2005/8/layout/vList2"/>
    <dgm:cxn modelId="{EA68A9C0-2F56-419A-8149-E5990FD0FD27}" type="presParOf" srcId="{D15AAD95-3501-4BEC-9BBA-5017F1DDD478}" destId="{72E0A38E-14F5-47D1-8A1D-8945AD0B7452}" srcOrd="15" destOrd="0" presId="urn:microsoft.com/office/officeart/2005/8/layout/vList2"/>
    <dgm:cxn modelId="{997B662E-C4FC-4C74-91EC-4FB4F98FEE66}" type="presParOf" srcId="{D15AAD95-3501-4BEC-9BBA-5017F1DDD478}" destId="{CEB08C98-FEA2-49E0-994F-CC409F782159}" srcOrd="16" destOrd="0" presId="urn:microsoft.com/office/officeart/2005/8/layout/vList2"/>
    <dgm:cxn modelId="{51E1A8F2-B06B-429D-ACC2-47952E7AD1E2}" type="presParOf" srcId="{D15AAD95-3501-4BEC-9BBA-5017F1DDD478}" destId="{97FA69A1-2721-4CAC-97B6-8158C407873E}" srcOrd="17" destOrd="0" presId="urn:microsoft.com/office/officeart/2005/8/layout/vList2"/>
    <dgm:cxn modelId="{E106CA2F-43BB-4BB1-8FAC-FDE2B726B73A}" type="presParOf" srcId="{D15AAD95-3501-4BEC-9BBA-5017F1DDD478}" destId="{94EB9689-9878-4C55-9FED-C4059331DDF5}" srcOrd="18" destOrd="0" presId="urn:microsoft.com/office/officeart/2005/8/layout/vList2"/>
    <dgm:cxn modelId="{7C0C0D5A-779E-4CBC-BB24-7C1AA27C7227}" type="presParOf" srcId="{D15AAD95-3501-4BEC-9BBA-5017F1DDD478}" destId="{2BDC3114-306C-4E41-BD1A-5E3D56BFC8A7}" srcOrd="19" destOrd="0" presId="urn:microsoft.com/office/officeart/2005/8/layout/vList2"/>
    <dgm:cxn modelId="{8E07A717-4964-4D17-BC66-D6A8E3021DCA}" type="presParOf" srcId="{D15AAD95-3501-4BEC-9BBA-5017F1DDD478}" destId="{E3989E7B-1B0B-4573-8585-D528AACA136C}" srcOrd="20" destOrd="0" presId="urn:microsoft.com/office/officeart/2005/8/layout/vList2"/>
    <dgm:cxn modelId="{EE7268A7-008F-4CBC-AB8C-C2F7E2ED8D17}" type="presParOf" srcId="{D15AAD95-3501-4BEC-9BBA-5017F1DDD478}" destId="{06AF9E4B-C942-4B5B-B1E7-B968636FC709}" srcOrd="21" destOrd="0" presId="urn:microsoft.com/office/officeart/2005/8/layout/vList2"/>
    <dgm:cxn modelId="{22ACDF91-A6B2-44A3-8B60-B83A604AFF0E}" type="presParOf" srcId="{D15AAD95-3501-4BEC-9BBA-5017F1DDD478}" destId="{9DF84DC4-BBAF-4316-8086-D06765BD289B}" srcOrd="22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2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8B56C3A-0C56-434D-8317-272D029ED8B2}">
      <dsp:nvSpPr>
        <dsp:cNvPr id="0" name=""/>
        <dsp:cNvSpPr/>
      </dsp:nvSpPr>
      <dsp:spPr>
        <a:xfrm>
          <a:off x="0" y="0"/>
          <a:ext cx="3647567" cy="321183"/>
        </a:xfrm>
        <a:prstGeom prst="roundRect">
          <a:avLst>
            <a:gd name="adj" fmla="val 10000"/>
          </a:avLst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i="0" kern="1200"/>
            <a:t>Senior Agile Project Manager, Eptura - McKinsey &amp; Company, Gurugram</a:t>
          </a:r>
          <a:r>
            <a:rPr lang="en-US" sz="1000" b="0" i="0" kern="1200"/>
            <a:t> (Oct'23 – Present)</a:t>
          </a:r>
          <a:endParaRPr lang="en-US" sz="1000" kern="1200"/>
        </a:p>
      </dsp:txBody>
      <dsp:txXfrm>
        <a:off x="9407" y="9407"/>
        <a:ext cx="3263407" cy="302369"/>
      </dsp:txXfrm>
    </dsp:sp>
    <dsp:sp modelId="{6DB4F033-D87B-4414-A4A5-7A3EBC0E43BE}">
      <dsp:nvSpPr>
        <dsp:cNvPr id="0" name=""/>
        <dsp:cNvSpPr/>
      </dsp:nvSpPr>
      <dsp:spPr>
        <a:xfrm>
          <a:off x="272383" y="365791"/>
          <a:ext cx="3647567" cy="321183"/>
        </a:xfrm>
        <a:prstGeom prst="roundRect">
          <a:avLst>
            <a:gd name="adj" fmla="val 10000"/>
          </a:avLst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i="0" kern="1200"/>
            <a:t>Technical Project Manager - Program Management, Indegene, Noida</a:t>
          </a:r>
          <a:r>
            <a:rPr lang="en-US" sz="1000" b="0" i="0" kern="1200"/>
            <a:t> (Jun'22 – Sep'23)</a:t>
          </a:r>
        </a:p>
      </dsp:txBody>
      <dsp:txXfrm>
        <a:off x="281790" y="375198"/>
        <a:ext cx="3147600" cy="302369"/>
      </dsp:txXfrm>
    </dsp:sp>
    <dsp:sp modelId="{D6BB6EC2-D5BC-42BA-A4A8-74074ECD4FA3}">
      <dsp:nvSpPr>
        <dsp:cNvPr id="0" name=""/>
        <dsp:cNvSpPr/>
      </dsp:nvSpPr>
      <dsp:spPr>
        <a:xfrm>
          <a:off x="544766" y="731583"/>
          <a:ext cx="3647567" cy="321183"/>
        </a:xfrm>
        <a:prstGeom prst="roundRect">
          <a:avLst>
            <a:gd name="adj" fmla="val 10000"/>
          </a:avLst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i="0" kern="1200"/>
            <a:t>Project Manager, Publicis Groupe - Indigo Consulting, Gurugram</a:t>
          </a:r>
          <a:r>
            <a:rPr lang="en-US" sz="1000" b="0" i="0" kern="1200"/>
            <a:t> (Sep'21 – Jun'22)</a:t>
          </a:r>
        </a:p>
      </dsp:txBody>
      <dsp:txXfrm>
        <a:off x="554173" y="740990"/>
        <a:ext cx="3147600" cy="302369"/>
      </dsp:txXfrm>
    </dsp:sp>
    <dsp:sp modelId="{24090663-2310-419F-B446-CE9396C174D1}">
      <dsp:nvSpPr>
        <dsp:cNvPr id="0" name=""/>
        <dsp:cNvSpPr/>
      </dsp:nvSpPr>
      <dsp:spPr>
        <a:xfrm>
          <a:off x="817149" y="1097375"/>
          <a:ext cx="3647567" cy="321183"/>
        </a:xfrm>
        <a:prstGeom prst="roundRect">
          <a:avLst>
            <a:gd name="adj" fmla="val 10000"/>
          </a:avLst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i="0" kern="1200"/>
            <a:t>Project Lead - Project Management (python), Matrix Technology, Noida</a:t>
          </a:r>
          <a:r>
            <a:rPr lang="en-US" sz="1000" b="0" i="0" kern="1200"/>
            <a:t> (Feb'17 – Sep'21)</a:t>
          </a:r>
        </a:p>
      </dsp:txBody>
      <dsp:txXfrm>
        <a:off x="826556" y="1106782"/>
        <a:ext cx="3147600" cy="302369"/>
      </dsp:txXfrm>
    </dsp:sp>
    <dsp:sp modelId="{2342C90B-25DC-4A7D-A9B1-9BDBD824823F}">
      <dsp:nvSpPr>
        <dsp:cNvPr id="0" name=""/>
        <dsp:cNvSpPr/>
      </dsp:nvSpPr>
      <dsp:spPr>
        <a:xfrm>
          <a:off x="1089533" y="1463167"/>
          <a:ext cx="3647567" cy="321183"/>
        </a:xfrm>
        <a:prstGeom prst="roundRect">
          <a:avLst>
            <a:gd name="adj" fmla="val 10000"/>
          </a:avLst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i="0" kern="1200"/>
            <a:t>Software Developer (Python), Cliff Minds</a:t>
          </a:r>
          <a:r>
            <a:rPr lang="en-US" sz="1000" b="0" i="0" kern="1200"/>
            <a:t> (Feb'16 – Jan'17)</a:t>
          </a:r>
        </a:p>
      </dsp:txBody>
      <dsp:txXfrm>
        <a:off x="1098940" y="1472574"/>
        <a:ext cx="3147600" cy="302369"/>
      </dsp:txXfrm>
    </dsp:sp>
    <dsp:sp modelId="{6A4AC297-F718-4B20-97A8-FFE7EF902599}">
      <dsp:nvSpPr>
        <dsp:cNvPr id="0" name=""/>
        <dsp:cNvSpPr/>
      </dsp:nvSpPr>
      <dsp:spPr>
        <a:xfrm>
          <a:off x="3438798" y="234642"/>
          <a:ext cx="208768" cy="208768"/>
        </a:xfrm>
        <a:prstGeom prst="downArrow">
          <a:avLst>
            <a:gd name="adj1" fmla="val 55000"/>
            <a:gd name="adj2" fmla="val 45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900" kern="1200"/>
        </a:p>
      </dsp:txBody>
      <dsp:txXfrm>
        <a:off x="3485771" y="234642"/>
        <a:ext cx="114822" cy="157098"/>
      </dsp:txXfrm>
    </dsp:sp>
    <dsp:sp modelId="{E8FF75D9-120D-4A3C-B47D-E70D18D0B6F5}">
      <dsp:nvSpPr>
        <dsp:cNvPr id="0" name=""/>
        <dsp:cNvSpPr/>
      </dsp:nvSpPr>
      <dsp:spPr>
        <a:xfrm>
          <a:off x="3711181" y="600433"/>
          <a:ext cx="208768" cy="208768"/>
        </a:xfrm>
        <a:prstGeom prst="downArrow">
          <a:avLst>
            <a:gd name="adj1" fmla="val 55000"/>
            <a:gd name="adj2" fmla="val 45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900" kern="1200"/>
        </a:p>
      </dsp:txBody>
      <dsp:txXfrm>
        <a:off x="3758154" y="600433"/>
        <a:ext cx="114822" cy="157098"/>
      </dsp:txXfrm>
    </dsp:sp>
    <dsp:sp modelId="{14F98E72-3AB7-4407-B209-EE1DFA0742B4}">
      <dsp:nvSpPr>
        <dsp:cNvPr id="0" name=""/>
        <dsp:cNvSpPr/>
      </dsp:nvSpPr>
      <dsp:spPr>
        <a:xfrm>
          <a:off x="3983564" y="960872"/>
          <a:ext cx="208768" cy="208768"/>
        </a:xfrm>
        <a:prstGeom prst="downArrow">
          <a:avLst>
            <a:gd name="adj1" fmla="val 55000"/>
            <a:gd name="adj2" fmla="val 45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900" kern="1200"/>
        </a:p>
      </dsp:txBody>
      <dsp:txXfrm>
        <a:off x="4030537" y="960872"/>
        <a:ext cx="114822" cy="157098"/>
      </dsp:txXfrm>
    </dsp:sp>
    <dsp:sp modelId="{C98AA3A7-AB75-4D81-B170-4BA16C5DD03F}">
      <dsp:nvSpPr>
        <dsp:cNvPr id="0" name=""/>
        <dsp:cNvSpPr/>
      </dsp:nvSpPr>
      <dsp:spPr>
        <a:xfrm>
          <a:off x="4255947" y="1330232"/>
          <a:ext cx="208768" cy="208768"/>
        </a:xfrm>
        <a:prstGeom prst="downArrow">
          <a:avLst>
            <a:gd name="adj1" fmla="val 55000"/>
            <a:gd name="adj2" fmla="val 45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900" kern="1200"/>
        </a:p>
      </dsp:txBody>
      <dsp:txXfrm>
        <a:off x="4302920" y="1330232"/>
        <a:ext cx="114822" cy="15709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7890104-FE04-4D60-A48C-0B2BF5B7F817}">
      <dsp:nvSpPr>
        <dsp:cNvPr id="0" name=""/>
        <dsp:cNvSpPr/>
      </dsp:nvSpPr>
      <dsp:spPr>
        <a:xfrm>
          <a:off x="882" y="47930"/>
          <a:ext cx="2311539" cy="926489"/>
        </a:xfrm>
        <a:prstGeom prst="rect">
          <a:avLst/>
        </a:prstGeom>
        <a:solidFill>
          <a:schemeClr val="lt1">
            <a:alpha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/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4222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i="0" kern="1200"/>
            <a:t>Achieved 90% increase in project efficiency:</a:t>
          </a:r>
          <a:r>
            <a:rPr lang="en-US" sz="900" b="0" i="0" kern="1200"/>
            <a:t> Implemented agile methodologies and streamlined project workflows, resulting in a measurable 100% improvement in project delivery time and cost-effectiveness.</a:t>
          </a:r>
          <a:endParaRPr lang="en-US" sz="900" kern="1200"/>
        </a:p>
      </dsp:txBody>
      <dsp:txXfrm>
        <a:off x="882" y="47930"/>
        <a:ext cx="2311539" cy="926489"/>
      </dsp:txXfrm>
    </dsp:sp>
    <dsp:sp modelId="{4B39E657-13AC-49C7-8851-B50591B3E169}">
      <dsp:nvSpPr>
        <dsp:cNvPr id="0" name=""/>
        <dsp:cNvSpPr/>
      </dsp:nvSpPr>
      <dsp:spPr>
        <a:xfrm>
          <a:off x="12699" y="306081"/>
          <a:ext cx="276022" cy="354322"/>
        </a:xfrm>
        <a:prstGeom prst="rect">
          <a:avLst/>
        </a:prstGeom>
        <a:blipFill dpi="0" rotWithShape="1">
          <a:blip xmlns:r="http://schemas.openxmlformats.org/officeDocument/2006/relationships" r:embed="rId1" cstate="print">
            <a:duotone>
              <a:schemeClr val="accent1">
                <a:shade val="45000"/>
                <a:satMod val="135000"/>
              </a:schemeClr>
              <a:prstClr val="white"/>
            </a:duotone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7890104-FE04-4D60-A48C-0B2BF5B7F817}">
      <dsp:nvSpPr>
        <dsp:cNvPr id="0" name=""/>
        <dsp:cNvSpPr/>
      </dsp:nvSpPr>
      <dsp:spPr>
        <a:xfrm>
          <a:off x="882" y="0"/>
          <a:ext cx="2311539" cy="1022349"/>
        </a:xfrm>
        <a:prstGeom prst="rect">
          <a:avLst/>
        </a:prstGeom>
        <a:solidFill>
          <a:schemeClr val="lt1">
            <a:alpha val="4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4222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i="0" kern="1200"/>
            <a:t>Secured $55 million in new business revenue:</a:t>
          </a:r>
          <a:r>
            <a:rPr lang="en-US" sz="900" b="0" i="0" kern="1200"/>
            <a:t> Led successful program engagements, including the creation of compelling Statements of Work (SOW) and proposals, resulting in the acquisition of $xx million in new business revenue from healthcare clients.</a:t>
          </a:r>
          <a:endParaRPr lang="en-US" sz="900" kern="1200"/>
        </a:p>
      </dsp:txBody>
      <dsp:txXfrm>
        <a:off x="882" y="0"/>
        <a:ext cx="2311539" cy="1022349"/>
      </dsp:txXfrm>
    </dsp:sp>
    <dsp:sp modelId="{4B39E657-13AC-49C7-8851-B50591B3E169}">
      <dsp:nvSpPr>
        <dsp:cNvPr id="0" name=""/>
        <dsp:cNvSpPr/>
      </dsp:nvSpPr>
      <dsp:spPr>
        <a:xfrm>
          <a:off x="12699" y="306081"/>
          <a:ext cx="276022" cy="354322"/>
        </a:xfrm>
        <a:prstGeom prst="rect">
          <a:avLst/>
        </a:prstGeom>
        <a:blipFill dpi="0" rotWithShape="1">
          <a:blip xmlns:r="http://schemas.openxmlformats.org/officeDocument/2006/relationships" r:embed="rId1" cstate="print">
            <a:duotone>
              <a:schemeClr val="accent1">
                <a:shade val="45000"/>
                <a:satMod val="135000"/>
              </a:schemeClr>
              <a:prstClr val="white"/>
            </a:duotone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7890104-FE04-4D60-A48C-0B2BF5B7F817}">
      <dsp:nvSpPr>
        <dsp:cNvPr id="0" name=""/>
        <dsp:cNvSpPr/>
      </dsp:nvSpPr>
      <dsp:spPr>
        <a:xfrm>
          <a:off x="882" y="47930"/>
          <a:ext cx="2311539" cy="926489"/>
        </a:xfrm>
        <a:prstGeom prst="rect">
          <a:avLst/>
        </a:prstGeom>
        <a:solidFill>
          <a:schemeClr val="lt1">
            <a:alpha val="4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84222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i="0" kern="1200"/>
            <a:t>Reduced project delivery time by 60%:</a:t>
          </a:r>
          <a:r>
            <a:rPr lang="en-US" sz="900" b="0" i="0" kern="1200"/>
            <a:t> Implemented process improvements and automation strategies, resulting in a significant 70% reduction in project delivery time across multiple web and mobile application development projects.</a:t>
          </a:r>
          <a:endParaRPr lang="en-US" sz="900" kern="1200"/>
        </a:p>
      </dsp:txBody>
      <dsp:txXfrm>
        <a:off x="882" y="47930"/>
        <a:ext cx="2311539" cy="926489"/>
      </dsp:txXfrm>
    </dsp:sp>
    <dsp:sp modelId="{4B39E657-13AC-49C7-8851-B50591B3E169}">
      <dsp:nvSpPr>
        <dsp:cNvPr id="0" name=""/>
        <dsp:cNvSpPr/>
      </dsp:nvSpPr>
      <dsp:spPr>
        <a:xfrm>
          <a:off x="12699" y="306081"/>
          <a:ext cx="276022" cy="354322"/>
        </a:xfrm>
        <a:prstGeom prst="rect">
          <a:avLst/>
        </a:prstGeom>
        <a:blipFill dpi="0" rotWithShape="1">
          <a:blip xmlns:r="http://schemas.openxmlformats.org/officeDocument/2006/relationships" r:embed="rId1" cstate="print">
            <a:duotone>
              <a:schemeClr val="accent1">
                <a:shade val="45000"/>
                <a:satMod val="135000"/>
              </a:schemeClr>
              <a:prstClr val="white"/>
            </a:duotone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0D2B673-F17B-43E1-A0DB-0F51ED76E03C}">
      <dsp:nvSpPr>
        <dsp:cNvPr id="0" name=""/>
        <dsp:cNvSpPr/>
      </dsp:nvSpPr>
      <dsp:spPr>
        <a:xfrm>
          <a:off x="0" y="686"/>
          <a:ext cx="2265778" cy="180938"/>
        </a:xfrm>
        <a:prstGeom prst="roundRect">
          <a:avLst/>
        </a:prstGeom>
        <a:solidFill>
          <a:srgbClr val="006EA7"/>
        </a:solidFill>
        <a:ln w="25400" cap="flat" cmpd="sng" algn="ctr">
          <a:solidFill>
            <a:srgbClr val="F2F2F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Agile Project Management</a:t>
          </a:r>
        </a:p>
      </dsp:txBody>
      <dsp:txXfrm>
        <a:off x="8833" y="9519"/>
        <a:ext cx="2248112" cy="163272"/>
      </dsp:txXfrm>
    </dsp:sp>
    <dsp:sp modelId="{75A84E27-C05F-41B4-86AD-8D302041ECE4}">
      <dsp:nvSpPr>
        <dsp:cNvPr id="0" name=""/>
        <dsp:cNvSpPr/>
      </dsp:nvSpPr>
      <dsp:spPr>
        <a:xfrm>
          <a:off x="0" y="193662"/>
          <a:ext cx="2265778" cy="180938"/>
        </a:xfrm>
        <a:prstGeom prst="roundRect">
          <a:avLst/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rogram Leadership</a:t>
          </a:r>
        </a:p>
      </dsp:txBody>
      <dsp:txXfrm>
        <a:off x="8833" y="202495"/>
        <a:ext cx="2248112" cy="163272"/>
      </dsp:txXfrm>
    </dsp:sp>
    <dsp:sp modelId="{E93816F7-9E9C-4B7F-A506-30E1FAD7C9F4}">
      <dsp:nvSpPr>
        <dsp:cNvPr id="0" name=""/>
        <dsp:cNvSpPr/>
      </dsp:nvSpPr>
      <dsp:spPr>
        <a:xfrm>
          <a:off x="0" y="386639"/>
          <a:ext cx="2265778" cy="180938"/>
        </a:xfrm>
        <a:prstGeom prst="roundRect">
          <a:avLst/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udget Planning</a:t>
          </a:r>
        </a:p>
      </dsp:txBody>
      <dsp:txXfrm>
        <a:off x="8833" y="395472"/>
        <a:ext cx="2248112" cy="163272"/>
      </dsp:txXfrm>
    </dsp:sp>
    <dsp:sp modelId="{458EEC23-EE8A-4E0D-9FD3-20AC412F285C}">
      <dsp:nvSpPr>
        <dsp:cNvPr id="0" name=""/>
        <dsp:cNvSpPr/>
      </dsp:nvSpPr>
      <dsp:spPr>
        <a:xfrm>
          <a:off x="0" y="579615"/>
          <a:ext cx="2265778" cy="180938"/>
        </a:xfrm>
        <a:prstGeom prst="roundRect">
          <a:avLst/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Estimation of Timeline &amp; Cost</a:t>
          </a:r>
        </a:p>
      </dsp:txBody>
      <dsp:txXfrm>
        <a:off x="8833" y="588448"/>
        <a:ext cx="2248112" cy="163272"/>
      </dsp:txXfrm>
    </dsp:sp>
    <dsp:sp modelId="{ADCB68A2-1632-4E9C-BB00-F6A97AE8EFD5}">
      <dsp:nvSpPr>
        <dsp:cNvPr id="0" name=""/>
        <dsp:cNvSpPr/>
      </dsp:nvSpPr>
      <dsp:spPr>
        <a:xfrm>
          <a:off x="0" y="772591"/>
          <a:ext cx="2265778" cy="180938"/>
        </a:xfrm>
        <a:prstGeom prst="roundRect">
          <a:avLst/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takeholder Communication</a:t>
          </a:r>
        </a:p>
      </dsp:txBody>
      <dsp:txXfrm>
        <a:off x="8833" y="781424"/>
        <a:ext cx="2248112" cy="163272"/>
      </dsp:txXfrm>
    </dsp:sp>
    <dsp:sp modelId="{A771AA9B-9ECB-42A3-A2D5-62D59903C30D}">
      <dsp:nvSpPr>
        <dsp:cNvPr id="0" name=""/>
        <dsp:cNvSpPr/>
      </dsp:nvSpPr>
      <dsp:spPr>
        <a:xfrm>
          <a:off x="0" y="965567"/>
          <a:ext cx="2265778" cy="180938"/>
        </a:xfrm>
        <a:prstGeom prst="roundRect">
          <a:avLst/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Team Management</a:t>
          </a:r>
        </a:p>
      </dsp:txBody>
      <dsp:txXfrm>
        <a:off x="8833" y="974400"/>
        <a:ext cx="2248112" cy="163272"/>
      </dsp:txXfrm>
    </dsp:sp>
    <dsp:sp modelId="{8B5F6980-551D-495D-8018-D04BD6DC6E3C}">
      <dsp:nvSpPr>
        <dsp:cNvPr id="0" name=""/>
        <dsp:cNvSpPr/>
      </dsp:nvSpPr>
      <dsp:spPr>
        <a:xfrm>
          <a:off x="0" y="1158543"/>
          <a:ext cx="2265778" cy="180938"/>
        </a:xfrm>
        <a:prstGeom prst="roundRect">
          <a:avLst/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roject Lifecycle Management</a:t>
          </a:r>
        </a:p>
      </dsp:txBody>
      <dsp:txXfrm>
        <a:off x="8833" y="1167376"/>
        <a:ext cx="2248112" cy="163272"/>
      </dsp:txXfrm>
    </dsp:sp>
    <dsp:sp modelId="{BAF3C66E-E890-44A5-A2CC-E222F8C6D50F}">
      <dsp:nvSpPr>
        <dsp:cNvPr id="0" name=""/>
        <dsp:cNvSpPr/>
      </dsp:nvSpPr>
      <dsp:spPr>
        <a:xfrm>
          <a:off x="0" y="1351519"/>
          <a:ext cx="2265778" cy="180938"/>
        </a:xfrm>
        <a:prstGeom prst="roundRect">
          <a:avLst/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Client Relationship Management</a:t>
          </a:r>
        </a:p>
      </dsp:txBody>
      <dsp:txXfrm>
        <a:off x="8833" y="1360352"/>
        <a:ext cx="2248112" cy="163272"/>
      </dsp:txXfrm>
    </dsp:sp>
    <dsp:sp modelId="{CEB08C98-FEA2-49E0-994F-CC409F782159}">
      <dsp:nvSpPr>
        <dsp:cNvPr id="0" name=""/>
        <dsp:cNvSpPr/>
      </dsp:nvSpPr>
      <dsp:spPr>
        <a:xfrm>
          <a:off x="0" y="1544496"/>
          <a:ext cx="2265778" cy="180938"/>
        </a:xfrm>
        <a:prstGeom prst="roundRect">
          <a:avLst/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Risk Management</a:t>
          </a:r>
        </a:p>
      </dsp:txBody>
      <dsp:txXfrm>
        <a:off x="8833" y="1553329"/>
        <a:ext cx="2248112" cy="163272"/>
      </dsp:txXfrm>
    </dsp:sp>
    <dsp:sp modelId="{94EB9689-9878-4C55-9FED-C4059331DDF5}">
      <dsp:nvSpPr>
        <dsp:cNvPr id="0" name=""/>
        <dsp:cNvSpPr/>
      </dsp:nvSpPr>
      <dsp:spPr>
        <a:xfrm>
          <a:off x="0" y="1737472"/>
          <a:ext cx="2265778" cy="180938"/>
        </a:xfrm>
        <a:prstGeom prst="roundRect">
          <a:avLst/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inancial Management</a:t>
          </a:r>
        </a:p>
      </dsp:txBody>
      <dsp:txXfrm>
        <a:off x="8833" y="1746305"/>
        <a:ext cx="2248112" cy="163272"/>
      </dsp:txXfrm>
    </dsp:sp>
    <dsp:sp modelId="{E3989E7B-1B0B-4573-8585-D528AACA136C}">
      <dsp:nvSpPr>
        <dsp:cNvPr id="0" name=""/>
        <dsp:cNvSpPr/>
      </dsp:nvSpPr>
      <dsp:spPr>
        <a:xfrm>
          <a:off x="0" y="1930448"/>
          <a:ext cx="2265778" cy="180938"/>
        </a:xfrm>
        <a:prstGeom prst="roundRect">
          <a:avLst/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Healthcare Domain Knowledge</a:t>
          </a:r>
        </a:p>
      </dsp:txBody>
      <dsp:txXfrm>
        <a:off x="8833" y="1939281"/>
        <a:ext cx="2248112" cy="163272"/>
      </dsp:txXfrm>
    </dsp:sp>
    <dsp:sp modelId="{9DF84DC4-BBAF-4316-8086-D06765BD289B}">
      <dsp:nvSpPr>
        <dsp:cNvPr id="0" name=""/>
        <dsp:cNvSpPr/>
      </dsp:nvSpPr>
      <dsp:spPr>
        <a:xfrm>
          <a:off x="0" y="2123424"/>
          <a:ext cx="2265778" cy="180938"/>
        </a:xfrm>
        <a:prstGeom prst="roundRect">
          <a:avLst/>
        </a:prstGeom>
        <a:solidFill>
          <a:srgbClr val="006EA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Continuous Improvement</a:t>
          </a:r>
        </a:p>
      </dsp:txBody>
      <dsp:txXfrm>
        <a:off x="8833" y="2132257"/>
        <a:ext cx="2248112" cy="16327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Process5">
  <dgm:title val=""/>
  <dgm:desc val=""/>
  <dgm:catLst>
    <dgm:cat type="process" pri="1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</dgm:cxnLst>
      <dgm:bg/>
      <dgm:whole/>
    </dgm:dataModel>
  </dgm:clrData>
  <dgm:layoutNode name="outerComposite">
    <dgm:varLst>
      <dgm:chMax val="5"/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l" for="ch" forName="TwoNodes_1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r" for="ch" forName="TwoNodes_2" refType="w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r" for="ch" forName="TwoConn_1-2" refType="r" refFor="ch" refForName="TwoNodes_1"/>
          <dgm:constr type="r" for="ch" forName="TwoNodes_1_text" refType="l" refFor="ch" refForName="TwoConn_1-2"/>
          <dgm:constr type="rOff" for="ch" forName="TwoNodes_1_text" refType="w" refFor="ch" refForName="TwoConn_1-2" fact="-0.5"/>
          <dgm:constr type="t" for="ch" forName="TwoNodes_1_text" refType="t" refFor="ch" refForName="TwoNodes_1"/>
          <dgm:constr type="b" for="ch" forName="TwoNodes_1_text" refType="b" refFor="ch" refForName="TwoNodes_1"/>
          <dgm:constr type="l" for="ch" forName="TwoNodes_1_text" refType="l" refFor="ch" refForName="TwoNodes_1"/>
          <dgm:constr type="r" for="ch" forName="TwoNodes_2_text" refType="l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l" for="ch" forName="TwoNodes_2_text" refType="l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l" for="ch" forName="ThreeNodes_1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r" for="ch" forName="ThreeNodes_3" refType="w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r" for="ch" forName="ThreeConn_1-2" refType="r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r" for="ch" forName="ThreeConn_2-3" refType="r" refFor="ch" refForName="ThreeNodes_2"/>
          <dgm:constr type="r" for="ch" forName="ThreeNodes_1_text" refType="l" refFor="ch" refForName="ThreeConn_1-2"/>
          <dgm:constr type="rOff" for="ch" forName="ThreeNodes_1_text" refType="w" refFor="ch" refForName="ThreeConn_1-2" fact="-0.57"/>
          <dgm:constr type="t" for="ch" forName="ThreeNodes_1_text" refType="t" refFor="ch" refForName="ThreeNodes_1"/>
          <dgm:constr type="b" for="ch" forName="ThreeNodes_1_text" refType="b" refFor="ch" refForName="ThreeNodes_1"/>
          <dgm:constr type="l" for="ch" forName="ThreeNodes_1_text" refType="l" refFor="ch" refForName="ThreeNodes_1"/>
          <dgm:constr type="r" for="ch" forName="ThreeNodes_2_text" refType="l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l" for="ch" forName="ThreeNodes_2_text" refType="l" refFor="ch" refForName="ThreeNodes_2"/>
          <dgm:constr type="r" for="ch" forName="ThreeNodes_3_text" refType="l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l" for="ch" forName="ThreeNodes_3_text" refType="l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l" for="ch" forName="FourNodes_1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467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533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r" for="ch" forName="FourNodes_4" refType="w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r" for="ch" forName="FourConn_1-2" refType="r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r" for="ch" forName="FourConn_2-3" refType="r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r" for="ch" forName="FourConn_3-4" refType="r" refFor="ch" refForName="FourNodes_3"/>
          <dgm:constr type="r" for="ch" forName="FourNodes_1_text" refType="l" refFor="ch" refForName="FourConn_1-2"/>
          <dgm:constr type="rOff" for="ch" forName="FourNodes_1_text" refType="w" refFor="ch" refForName="FourConn_1-2" fact="-0.7"/>
          <dgm:constr type="t" for="ch" forName="FourNodes_1_text" refType="t" refFor="ch" refForName="FourNodes_1"/>
          <dgm:constr type="b" for="ch" forName="FourNodes_1_text" refType="b" refFor="ch" refForName="FourNodes_1"/>
          <dgm:constr type="l" for="ch" forName="FourNodes_1_text" refType="l" refFor="ch" refForName="FourNodes_1"/>
          <dgm:constr type="r" for="ch" forName="FourNodes_2_text" refType="l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l" for="ch" forName="FourNodes_2_text" refType="l" refFor="ch" refForName="FourNodes_2"/>
          <dgm:constr type="r" for="ch" forName="FourNodes_3_text" refType="l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l" for="ch" forName="FourNodes_3_text" refType="l" refFor="ch" refForName="FourNodes_3"/>
          <dgm:constr type="r" for="ch" forName="FourNodes_4_text" refType="l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l" for="ch" forName="FourNodes_4_text" refType="l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l" for="ch" forName="FiveNodes_1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442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557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r" for="ch" forName="FiveNodes_5" refType="w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r" for="ch" forName="FiveConn_1-2" refType="r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r" for="ch" forName="FiveConn_2-3" refType="r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r" for="ch" forName="FiveConn_3-4" refType="r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r" for="ch" forName="FiveConn_4-5" refType="r" refFor="ch" refForName="FiveNodes_4"/>
          <dgm:constr type="r" for="ch" forName="FiveNodes_1_text" refType="l" refFor="ch" refForName="FiveConn_1-2"/>
          <dgm:constr type="rOff" for="ch" forName="FiveNodes_1_text" refType="w" refFor="ch" refForName="FiveConn_1-2" fact="-0.75"/>
          <dgm:constr type="t" for="ch" forName="FiveNodes_1_text" refType="t" refFor="ch" refForName="FiveNodes_1"/>
          <dgm:constr type="b" for="ch" forName="FiveNodes_1_text" refType="b" refFor="ch" refForName="FiveNodes_1"/>
          <dgm:constr type="l" for="ch" forName="FiveNodes_1_text" refType="l" refFor="ch" refForName="FiveNodes_1"/>
          <dgm:constr type="r" for="ch" forName="FiveNodes_2_text" refType="l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l" for="ch" forName="FiveNodes_2_text" refType="l" refFor="ch" refForName="FiveNodes_2"/>
          <dgm:constr type="r" for="ch" forName="FiveNodes_3_text" refType="l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l" for="ch" forName="FiveNodes_3_text" refType="l" refFor="ch" refForName="FiveNodes_3"/>
          <dgm:constr type="r" for="ch" forName="FiveNodes_4_text" refType="l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l" for="ch" forName="FiveNodes_4_text" refType="l" refFor="ch" refForName="FiveNodes_4"/>
          <dgm:constr type="r" for="ch" forName="FiveNodes_5_text" refType="l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l" for="ch" forName="FiveNodes_5_text" refType="l" refFor="ch" refForName="FiveNodes_5"/>
        </dgm:constrLst>
      </dgm:if>
      <dgm:else name="Name2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r" for="ch" forName="TwoNodes_1" refType="w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l" for="ch" forName="TwoNodes_2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l" for="ch" forName="TwoConn_1-2" refType="l" refFor="ch" refForName="TwoNodes_1"/>
          <dgm:constr type="l" for="ch" forName="TwoNodes_1_text" refType="r" refFor="ch" refForName="TwoConn_1-2"/>
          <dgm:constr type="lOff" for="ch" forName="TwoNodes_1_text" refType="w" refFor="ch" refForName="TwoConn_1-2" fact="0.5"/>
          <dgm:constr type="t" for="ch" forName="TwoNodes_1_text" refType="t" refFor="ch" refForName="TwoNodes_1"/>
          <dgm:constr type="b" for="ch" forName="TwoNodes_1_text" refType="b" refFor="ch" refForName="TwoNodes_1"/>
          <dgm:constr type="r" for="ch" forName="TwoNodes_1_text" refType="r" refFor="ch" refForName="TwoNodes_1"/>
          <dgm:constr type="l" for="ch" forName="TwoNodes_2_text" refType="r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r" for="ch" forName="TwoNodes_2_text" refType="r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r" for="ch" forName="ThreeNodes_1" refType="w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l" for="ch" forName="ThreeNodes_3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l" for="ch" forName="ThreeConn_1-2" refType="l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l" for="ch" forName="ThreeConn_2-3" refType="l" refFor="ch" refForName="ThreeNodes_2"/>
          <dgm:constr type="l" for="ch" forName="ThreeNodes_1_text" refType="r" refFor="ch" refForName="ThreeConn_1-2"/>
          <dgm:constr type="lOff" for="ch" forName="ThreeNodes_1_text" refType="w" refFor="ch" refForName="ThreeConn_1-2" fact="0.55"/>
          <dgm:constr type="t" for="ch" forName="ThreeNodes_1_text" refType="t" refFor="ch" refForName="ThreeNodes_1"/>
          <dgm:constr type="b" for="ch" forName="ThreeNodes_1_text" refType="b" refFor="ch" refForName="ThreeNodes_1"/>
          <dgm:constr type="r" for="ch" forName="ThreeNodes_1_text" refType="r" refFor="ch" refForName="ThreeNodes_1"/>
          <dgm:constr type="l" for="ch" forName="ThreeNodes_2_text" refType="r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r" for="ch" forName="ThreeNodes_2_text" refType="r" refFor="ch" refForName="ThreeNodes_2"/>
          <dgm:constr type="l" for="ch" forName="ThreeNodes_3_text" refType="r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r" for="ch" forName="ThreeNodes_3_text" refType="r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r" for="ch" forName="FourNodes_1" refType="w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533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467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l" for="ch" forName="FourNodes_4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l" for="ch" forName="FourConn_1-2" refType="l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l" for="ch" forName="FourConn_2-3" refType="l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l" for="ch" forName="FourConn_3-4" refType="l" refFor="ch" refForName="FourNodes_3"/>
          <dgm:constr type="l" for="ch" forName="FourNodes_1_text" refType="r" refFor="ch" refForName="FourConn_1-2"/>
          <dgm:constr type="lOff" for="ch" forName="FourNodes_1_text" refType="w" refFor="ch" refForName="FourConn_1-2" fact="0.69"/>
          <dgm:constr type="t" for="ch" forName="FourNodes_1_text" refType="t" refFor="ch" refForName="FourNodes_1"/>
          <dgm:constr type="b" for="ch" forName="FourNodes_1_text" refType="b" refFor="ch" refForName="FourNodes_1"/>
          <dgm:constr type="r" for="ch" forName="FourNodes_1_text" refType="r" refFor="ch" refForName="FourNodes_1"/>
          <dgm:constr type="l" for="ch" forName="FourNodes_2_text" refType="r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r" for="ch" forName="FourNodes_2_text" refType="r" refFor="ch" refForName="FourNodes_2"/>
          <dgm:constr type="l" for="ch" forName="FourNodes_3_text" refType="r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r" for="ch" forName="FourNodes_3_text" refType="r" refFor="ch" refForName="FourNodes_3"/>
          <dgm:constr type="l" for="ch" forName="FourNodes_4_text" refType="r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r" for="ch" forName="FourNodes_4_text" refType="r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r" for="ch" forName="FiveNodes_1" refType="w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557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442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l" for="ch" forName="FiveNodes_5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l" for="ch" forName="FiveConn_1-2" refType="l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l" for="ch" forName="FiveConn_2-3" refType="l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l" for="ch" forName="FiveConn_3-4" refType="l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l" for="ch" forName="FiveConn_4-5" refType="l" refFor="ch" refForName="FiveNodes_4"/>
          <dgm:constr type="l" for="ch" forName="FiveNodes_1_text" refType="r" refFor="ch" refForName="FiveConn_1-2"/>
          <dgm:constr type="lOff" for="ch" forName="FiveNodes_1_text" refType="w" refFor="ch" refForName="FiveConn_1-2" fact="0.73"/>
          <dgm:constr type="t" for="ch" forName="FiveNodes_1_text" refType="t" refFor="ch" refForName="FiveNodes_1"/>
          <dgm:constr type="b" for="ch" forName="FiveNodes_1_text" refType="b" refFor="ch" refForName="FiveNodes_1"/>
          <dgm:constr type="r" for="ch" forName="FiveNodes_1_text" refType="r" refFor="ch" refForName="FiveNodes_1"/>
          <dgm:constr type="l" for="ch" forName="FiveNodes_2_text" refType="r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r" for="ch" forName="FiveNodes_2_text" refType="r" refFor="ch" refForName="FiveNodes_2"/>
          <dgm:constr type="l" for="ch" forName="FiveNodes_3_text" refType="r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r" for="ch" forName="FiveNodes_3_text" refType="r" refFor="ch" refForName="FiveNodes_3"/>
          <dgm:constr type="l" for="ch" forName="FiveNodes_4_text" refType="r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r" for="ch" forName="FiveNodes_4_text" refType="r" refFor="ch" refForName="FiveNodes_4"/>
          <dgm:constr type="l" for="ch" forName="FiveNodes_5_text" refType="r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r" for="ch" forName="FiveNodes_5_text" refType="r" refFor="ch" refForName="FiveNodes_5"/>
        </dgm:constrLst>
      </dgm:else>
    </dgm:choose>
    <dgm:ruleLst/>
    <dgm:layoutNode name="dummyMaxCanvas">
      <dgm:varLst/>
      <dgm:alg type="sp"/>
      <dgm:shape xmlns:r="http://schemas.openxmlformats.org/officeDocument/2006/relationships" r:blip="">
        <dgm:adjLst/>
      </dgm:shape>
      <dgm:presOf/>
      <dgm:constrLst/>
      <dgm:ruleLst/>
    </dgm:layoutNode>
    <dgm:choose name="Name3">
      <dgm:if name="Name4" axis="ch" ptType="node" func="cnt" op="equ" val="1">
        <dgm:layoutNode name="OneNode_1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5">
        <dgm:choose name="Name6">
          <dgm:if name="Name7" axis="ch" ptType="node" func="cnt" op="equ" val="2">
            <dgm:layoutNode name="TwoNodes_1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1 1" cnt="1 0"/>
              <dgm:constrLst/>
              <dgm:ruleLst/>
            </dgm:layoutNode>
            <dgm:layoutNode name="TwoNodes_2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2 1" cnt="1 0"/>
              <dgm:constrLst/>
              <dgm:ruleLst/>
            </dgm:layoutNode>
            <dgm:layoutNode name="TwoConn_1-2" styleLbl="fgAccFollowNode1">
              <dgm:varLst>
                <dgm:bulletEnabled val="1"/>
              </dgm:varLst>
              <dgm:alg type="tx"/>
              <dgm:shape xmlns:r="http://schemas.openxmlformats.org/officeDocument/2006/relationships" type="downArrow" r:blip="">
                <dgm:adjLst>
                  <dgm:adj idx="1" val="0.55"/>
                  <dgm:adj idx="2" val="0.45"/>
                </dgm:adjLst>
              </dgm:shape>
              <dgm:presOf axis="ch" ptType="sibTrans" cnt="1"/>
              <dgm:constrLst>
                <dgm:constr type="lMarg" refType="primFontSz" fact="0.1"/>
                <dgm:constr type="rMarg" refType="primFontSz" fact="0.1"/>
                <dgm:constr type="tMarg" refType="primFontSz" fact="0.1"/>
                <dgm:constr type="bMarg" refType="primFontSz" fact="0.1"/>
              </dgm:constrLst>
              <dgm:ruleLst>
                <dgm:rule type="primFontSz" val="5" fact="NaN" max="NaN"/>
              </dgm:ruleLst>
            </dgm:layoutNode>
            <dgm:layoutNode name="TwoNodes_1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  <dgm:layoutNode name="TwoNodes_2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2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if>
          <dgm:else name="Name8">
            <dgm:choose name="Name9">
              <dgm:if name="Name10" axis="ch" ptType="node" func="cnt" op="equ" val="3">
                <dgm:layoutNode name="ThreeNodes_1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1 1" cnt="1 0"/>
                  <dgm:constrLst/>
                  <dgm:ruleLst/>
                </dgm:layoutNode>
                <dgm:layoutNode name="ThreeNodes_2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2 1" cnt="1 0"/>
                  <dgm:constrLst/>
                  <dgm:ruleLst/>
                </dgm:layoutNode>
                <dgm:layoutNode name="ThreeNodes_3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3 1" cnt="1 0"/>
                  <dgm:constrLst/>
                  <dgm:ruleLst/>
                </dgm:layoutNode>
                <dgm:layoutNode name="ThreeConn_1-2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Conn_2-3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st="2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Nodes_1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1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2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2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3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3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1">
                <dgm:choose name="Name12">
                  <dgm:if name="Name13" axis="ch" ptType="node" func="cnt" op="equ" val="4">
                    <dgm:layoutNode name="FourNodes_1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/>
                      <dgm:ruleLst/>
                    </dgm:layoutNode>
                    <dgm:layoutNode name="FourNodes_2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/>
                      <dgm:ruleLst/>
                    </dgm:layoutNode>
                    <dgm:layoutNode name="FourNodes_3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/>
                      <dgm:ruleLst/>
                    </dgm:layoutNode>
                    <dgm:layoutNode name="FourNodes_4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/>
                      <dgm:ruleLst/>
                    </dgm:layoutNode>
                    <dgm:layoutNode name="FourConn_1-2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2-3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2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3-4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3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1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2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3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4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if>
                  <dgm:else name="Name14">
                    <dgm:choose name="Name15">
                      <dgm:if name="Name16" axis="ch" ptType="node" func="cnt" op="gte" val="5">
                        <dgm:layoutNode name="FiveNodes_1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/>
                          <dgm:ruleLst/>
                        </dgm:layoutNode>
                        <dgm:layoutNode name="FiveNodes_2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/>
                          <dgm:ruleLst/>
                        </dgm:layoutNode>
                        <dgm:layoutNode name="FiveNodes_3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/>
                          <dgm:ruleLst/>
                        </dgm:layoutNode>
                        <dgm:layoutNode name="FiveNodes_4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/>
                          <dgm:ruleLst/>
                        </dgm:layoutNode>
                        <dgm:layoutNode name="FiveNodes_5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/>
                          <dgm:ruleLst/>
                        </dgm:layoutNode>
                        <dgm:layoutNode name="FiveConn_1-2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2-3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2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3-4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3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4-5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4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1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2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3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4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5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</dgm:if>
                      <dgm:else name="Name17"/>
                    </dgm:choose>
                  </dgm:else>
                </dgm:choose>
              </dgm:else>
            </dgm:choose>
          </dgm:else>
        </dgm:choose>
      </dgm:else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PictureStrips">
  <dgm:title val=""/>
  <dgm:desc val=""/>
  <dgm:catLst>
    <dgm:cat type="list" pri="12500"/>
    <dgm:cat type="picture" pri="13000"/>
    <dgm:cat type="pictureconvert" pri="13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  <dgm:cxn modelId="70" srcId="0" destId="40" srcOrd="2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off" val="ctr"/>
          <dgm:param type="grDir" val="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h"/>
      <dgm:constr type="sp" refType="h" refFor="ch" refForName="composite" op="equ" fact="0.1"/>
      <dgm:constr type="h" for="ch" forName="sibTrans" refType="h" refFor="ch" refForName="composite" op="equ" fact="0.1"/>
      <dgm:constr type="w" for="ch" forName="sibTrans" refType="h" refFor="ch" refForName="sibTrans" op="equ"/>
    </dgm:constrLst>
    <dgm:forEach name="nodesForEach" axis="ch" ptType="node">
      <dgm:layoutNode name="composite">
        <dgm:alg type="composite">
          <dgm:param type="ar" val="3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.04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if>
          <dgm:else name="Name6">
            <dgm:constrLst>
              <dgm:constr type="l" for="ch" forName="rect1" refType="w" fact="0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.79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else>
        </dgm:choose>
        <dgm:layoutNode name="rect1" styleLbl="trAlignAcc1">
          <dgm:varLst>
            <dgm:bulletEnabled val="1"/>
          </dgm:varLst>
          <dgm:alg type="tx">
            <dgm:param type="parTxLTRAlign" val="l"/>
          </dgm:alg>
          <dgm:shape xmlns:r="http://schemas.openxmlformats.org/officeDocument/2006/relationships" type="rect" r:blip="">
            <dgm:adjLst/>
          </dgm:shape>
          <dgm:presOf axis="desOrSelf" ptType="node"/>
          <dgm:choose name="Name7">
            <dgm:if name="Name8" func="var" arg="dir" op="equ" val="norm">
              <dgm:constrLst>
                <dgm:constr type="lMarg" refType="w" fact="0.6"/>
                <dgm:constr type="rMarg" refType="primFontSz" fact="0.3"/>
                <dgm:constr type="tMarg" refType="primFontSz" fact="0.3"/>
                <dgm:constr type="bMarg" refType="primFontSz" fact="0.3"/>
              </dgm:constrLst>
            </dgm:if>
            <dgm:else name="Name9">
              <dgm:constrLst>
                <dgm:constr type="lMarg" refType="primFontSz" fact="0.3"/>
                <dgm:constr type="rMarg" refType="w" fact="0.6"/>
                <dgm:constr type="tMarg" refType="primFontSz" fact="0.3"/>
                <dgm:constr type="bMarg" refType="primFontSz" fact="0.3"/>
              </dgm:constrLst>
            </dgm:else>
          </dgm:choose>
          <dgm:ruleLst>
            <dgm:rule type="primFontSz" val="5" fact="NaN" max="NaN"/>
          </dgm:ruleLst>
        </dgm:layoutNode>
        <dgm:layoutNode name="rect2" styleLbl="f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PictureStrips">
  <dgm:title val=""/>
  <dgm:desc val=""/>
  <dgm:catLst>
    <dgm:cat type="list" pri="12500"/>
    <dgm:cat type="picture" pri="13000"/>
    <dgm:cat type="pictureconvert" pri="13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  <dgm:cxn modelId="70" srcId="0" destId="40" srcOrd="2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off" val="ctr"/>
          <dgm:param type="grDir" val="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h"/>
      <dgm:constr type="sp" refType="h" refFor="ch" refForName="composite" op="equ" fact="0.1"/>
      <dgm:constr type="h" for="ch" forName="sibTrans" refType="h" refFor="ch" refForName="composite" op="equ" fact="0.1"/>
      <dgm:constr type="w" for="ch" forName="sibTrans" refType="h" refFor="ch" refForName="sibTrans" op="equ"/>
    </dgm:constrLst>
    <dgm:forEach name="nodesForEach" axis="ch" ptType="node">
      <dgm:layoutNode name="composite">
        <dgm:alg type="composite">
          <dgm:param type="ar" val="3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.04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if>
          <dgm:else name="Name6">
            <dgm:constrLst>
              <dgm:constr type="l" for="ch" forName="rect1" refType="w" fact="0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.79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else>
        </dgm:choose>
        <dgm:layoutNode name="rect1" styleLbl="trAlignAcc1">
          <dgm:varLst>
            <dgm:bulletEnabled val="1"/>
          </dgm:varLst>
          <dgm:alg type="tx">
            <dgm:param type="parTxLTRAlign" val="l"/>
          </dgm:alg>
          <dgm:shape xmlns:r="http://schemas.openxmlformats.org/officeDocument/2006/relationships" type="rect" r:blip="">
            <dgm:adjLst/>
          </dgm:shape>
          <dgm:presOf axis="desOrSelf" ptType="node"/>
          <dgm:choose name="Name7">
            <dgm:if name="Name8" func="var" arg="dir" op="equ" val="norm">
              <dgm:constrLst>
                <dgm:constr type="lMarg" refType="w" fact="0.6"/>
                <dgm:constr type="rMarg" refType="primFontSz" fact="0.3"/>
                <dgm:constr type="tMarg" refType="primFontSz" fact="0.3"/>
                <dgm:constr type="bMarg" refType="primFontSz" fact="0.3"/>
              </dgm:constrLst>
            </dgm:if>
            <dgm:else name="Name9">
              <dgm:constrLst>
                <dgm:constr type="lMarg" refType="primFontSz" fact="0.3"/>
                <dgm:constr type="rMarg" refType="w" fact="0.6"/>
                <dgm:constr type="tMarg" refType="primFontSz" fact="0.3"/>
                <dgm:constr type="bMarg" refType="primFontSz" fact="0.3"/>
              </dgm:constrLst>
            </dgm:else>
          </dgm:choose>
          <dgm:ruleLst>
            <dgm:rule type="primFontSz" val="5" fact="NaN" max="NaN"/>
          </dgm:ruleLst>
        </dgm:layoutNode>
        <dgm:layoutNode name="rect2" styleLbl="f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PictureStrips">
  <dgm:title val=""/>
  <dgm:desc val=""/>
  <dgm:catLst>
    <dgm:cat type="list" pri="12500"/>
    <dgm:cat type="picture" pri="13000"/>
    <dgm:cat type="pictureconvert" pri="13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  <dgm:cxn modelId="70" srcId="0" destId="40" srcOrd="2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off" val="ctr"/>
          <dgm:param type="grDir" val="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h"/>
      <dgm:constr type="sp" refType="h" refFor="ch" refForName="composite" op="equ" fact="0.1"/>
      <dgm:constr type="h" for="ch" forName="sibTrans" refType="h" refFor="ch" refForName="composite" op="equ" fact="0.1"/>
      <dgm:constr type="w" for="ch" forName="sibTrans" refType="h" refFor="ch" refForName="sibTrans" op="equ"/>
    </dgm:constrLst>
    <dgm:forEach name="nodesForEach" axis="ch" ptType="node">
      <dgm:layoutNode name="composite">
        <dgm:alg type="composite">
          <dgm:param type="ar" val="3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.04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if>
          <dgm:else name="Name6">
            <dgm:constrLst>
              <dgm:constr type="l" for="ch" forName="rect1" refType="w" fact="0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.79"/>
              <dgm:constr type="t" for="ch" forName="rect2" refType="h" fact="0"/>
              <dgm:constr type="w" for="ch" forName="rect2" refType="w" fact="0.21"/>
              <dgm:constr type="h" for="ch" forName="rect2" refType="w" fact="0.315"/>
            </dgm:constrLst>
          </dgm:else>
        </dgm:choose>
        <dgm:layoutNode name="rect1" styleLbl="trAlignAcc1">
          <dgm:varLst>
            <dgm:bulletEnabled val="1"/>
          </dgm:varLst>
          <dgm:alg type="tx">
            <dgm:param type="parTxLTRAlign" val="l"/>
          </dgm:alg>
          <dgm:shape xmlns:r="http://schemas.openxmlformats.org/officeDocument/2006/relationships" type="rect" r:blip="">
            <dgm:adjLst/>
          </dgm:shape>
          <dgm:presOf axis="desOrSelf" ptType="node"/>
          <dgm:choose name="Name7">
            <dgm:if name="Name8" func="var" arg="dir" op="equ" val="norm">
              <dgm:constrLst>
                <dgm:constr type="lMarg" refType="w" fact="0.6"/>
                <dgm:constr type="rMarg" refType="primFontSz" fact="0.3"/>
                <dgm:constr type="tMarg" refType="primFontSz" fact="0.3"/>
                <dgm:constr type="bMarg" refType="primFontSz" fact="0.3"/>
              </dgm:constrLst>
            </dgm:if>
            <dgm:else name="Name9">
              <dgm:constrLst>
                <dgm:constr type="lMarg" refType="primFontSz" fact="0.3"/>
                <dgm:constr type="rMarg" refType="w" fact="0.6"/>
                <dgm:constr type="tMarg" refType="primFontSz" fact="0.3"/>
                <dgm:constr type="bMarg" refType="primFontSz" fact="0.3"/>
              </dgm:constrLst>
            </dgm:else>
          </dgm:choose>
          <dgm:ruleLst>
            <dgm:rule type="primFontSz" val="5" fact="NaN" max="NaN"/>
          </dgm:ruleLst>
        </dgm:layoutNode>
        <dgm:layoutNode name="rect2" styleLbl="f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1304</Words>
  <Characters>743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Tirath Sharma</cp:lastModifiedBy>
  <cp:revision>26</cp:revision>
  <cp:lastPrinted>2024-05-30T12:50:00Z</cp:lastPrinted>
  <dcterms:created xsi:type="dcterms:W3CDTF">2024-05-29T10:32:00Z</dcterms:created>
  <dcterms:modified xsi:type="dcterms:W3CDTF">2024-07-08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3ff2928c06d237db9e52d156114f1fbd3db010ac111fa5985a769fc94a5c36</vt:lpwstr>
  </property>
</Properties>
</file>